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77A5D" w14:paraId="42B9795E" w14:textId="77777777" w:rsidTr="602F5BDA">
        <w:trPr>
          <w:jc w:val="center"/>
        </w:trPr>
        <w:tc>
          <w:tcPr>
            <w:tcW w:w="1224" w:type="dxa"/>
            <w:vAlign w:val="center"/>
          </w:tcPr>
          <w:p w14:paraId="22BD2D98" w14:textId="2B91E4DC" w:rsidR="00177A5D" w:rsidRDefault="4ADA2F20" w:rsidP="602F5BDA">
            <w:pPr>
              <w:jc w:val="center"/>
            </w:pPr>
            <w:r>
              <w:t xml:space="preserve"> </w:t>
            </w:r>
            <w:r>
              <w:rPr>
                <w:noProof/>
              </w:rPr>
              <w:drawing>
                <wp:inline distT="0" distB="0" distL="0" distR="0" wp14:anchorId="2FF5F4C2" wp14:editId="32420922">
                  <wp:extent cx="579438" cy="7049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9438" cy="704982"/>
                          </a:xfrm>
                          <a:prstGeom prst="rect">
                            <a:avLst/>
                          </a:prstGeom>
                          <a:noFill/>
                          <a:ln w="9525">
                            <a:noFill/>
                            <a:miter lim="800000"/>
                            <a:headEnd/>
                            <a:tailEnd/>
                          </a:ln>
                        </pic:spPr>
                      </pic:pic>
                    </a:graphicData>
                  </a:graphic>
                </wp:inline>
              </w:drawing>
            </w:r>
          </w:p>
        </w:tc>
        <w:tc>
          <w:tcPr>
            <w:tcW w:w="7003" w:type="dxa"/>
            <w:vAlign w:val="center"/>
          </w:tcPr>
          <w:p w14:paraId="4E8AED2B" w14:textId="5DB2E5A2" w:rsidR="00177A5D" w:rsidRPr="00007C14" w:rsidRDefault="00177A5D" w:rsidP="602F5BDA">
            <w:pPr>
              <w:jc w:val="center"/>
              <w:rPr>
                <w:rFonts w:ascii="Calibri" w:hAnsi="Calibri" w:cs="Calibri"/>
                <w:b/>
                <w:bCs/>
                <w:sz w:val="32"/>
                <w:szCs w:val="32"/>
              </w:rPr>
            </w:pPr>
            <w:r w:rsidRPr="2FDAEE59">
              <w:rPr>
                <w:rFonts w:ascii="Calibri" w:hAnsi="Calibri" w:cs="Calibri"/>
                <w:b/>
                <w:bCs/>
                <w:sz w:val="32"/>
                <w:szCs w:val="32"/>
              </w:rPr>
              <w:t>Sri Lanka Institute of Information Technology</w:t>
            </w:r>
            <w:r>
              <w:rPr>
                <w:noProof/>
              </w:rPr>
              <mc:AlternateContent>
                <mc:Choice Requires="wps">
                  <w:drawing>
                    <wp:inline distT="0" distB="0" distL="114300" distR="114300" wp14:anchorId="65FDA804" wp14:editId="5ABD84D3">
                      <wp:extent cx="2085975" cy="443865"/>
                      <wp:effectExtent l="0" t="0" r="28575" b="13335"/>
                      <wp:docPr id="2049812315" name="Rectangle 10"/>
                      <wp:cNvGraphicFramePr/>
                      <a:graphic xmlns:a="http://schemas.openxmlformats.org/drawingml/2006/main">
                        <a:graphicData uri="http://schemas.microsoft.com/office/word/2010/wordprocessingShape">
                          <wps:wsp>
                            <wps:cNvSpPr/>
                            <wps:spPr>
                              <a:xfrm>
                                <a:off x="0" y="0"/>
                                <a:ext cx="2085975" cy="44386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EABB8E" w14:textId="5589AEFC" w:rsidR="00221D8C" w:rsidRPr="00963ACF" w:rsidRDefault="00963ACF" w:rsidP="00963ACF">
                                  <w:pPr>
                                    <w:jc w:val="center"/>
                                    <w:rPr>
                                      <w:b/>
                                      <w:bCs/>
                                      <w:sz w:val="36"/>
                                      <w:szCs w:val="36"/>
                                    </w:rPr>
                                  </w:pPr>
                                  <w:r w:rsidRPr="00963ACF">
                                    <w:rPr>
                                      <w:rFonts w:ascii="Calibri" w:hAnsi="Calibri" w:cs="Calibri"/>
                                      <w:b/>
                                      <w:bCs/>
                                      <w:color w:val="000000"/>
                                      <w:sz w:val="36"/>
                                      <w:szCs w:val="36"/>
                                      <w:shd w:val="clear" w:color="auto" w:fill="FFFFFF"/>
                                    </w:rPr>
                                    <w:t>TMP-22-15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FDA804" id="Rectangle 10" o:spid="_x0000_s1026" style="width:164.25pt;height:34.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" fillcolor="white [3212]" strokecolor="black [3213]" strokeweight="2pt">
                      <v:textbox>
                        <w:txbxContent>
                          <w:p w14:paraId="40EABB8E" w14:textId="5589AEFC" w:rsidR="00221D8C" w:rsidRPr="00963ACF" w:rsidRDefault="00963ACF" w:rsidP="00963ACF">
                            <w:pPr>
                              <w:jc w:val="center"/>
                              <w:rPr>
                                <w:b/>
                                <w:bCs/>
                                <w:sz w:val="36"/>
                                <w:szCs w:val="36"/>
                              </w:rPr>
                            </w:pPr>
                            <w:r w:rsidRPr="00963ACF">
                              <w:rPr>
                                <w:rFonts w:ascii="Calibri" w:hAnsi="Calibri" w:cs="Calibri"/>
                                <w:b/>
                                <w:bCs/>
                                <w:color w:val="000000"/>
                                <w:sz w:val="36"/>
                                <w:szCs w:val="36"/>
                                <w:shd w:val="clear" w:color="auto" w:fill="FFFFFF"/>
                              </w:rPr>
                              <w:t>TMP-22-157</w:t>
                            </w:r>
                          </w:p>
                        </w:txbxContent>
                      </v:textbox>
                      <w10:anchorlock/>
                    </v:rect>
                  </w:pict>
                </mc:Fallback>
              </mc:AlternateContent>
            </w:r>
          </w:p>
        </w:tc>
      </w:tr>
    </w:tbl>
    <w:p w14:paraId="6071D075" w14:textId="1EE5DC93" w:rsidR="00943C33" w:rsidRDefault="00CA5E33" w:rsidP="00F53959">
      <w:pPr>
        <w:ind w:left="2160" w:firstLine="720"/>
        <w:rPr>
          <w:sz w:val="28"/>
          <w:szCs w:val="28"/>
          <w:u w:val="single"/>
        </w:rPr>
      </w:pPr>
      <w:r>
        <w:rPr>
          <w:sz w:val="28"/>
          <w:szCs w:val="28"/>
          <w:u w:val="single"/>
        </w:rPr>
        <w:t xml:space="preserve">Project Topic Assessment – </w:t>
      </w:r>
      <w:r w:rsidR="007B4DF4">
        <w:rPr>
          <w:sz w:val="28"/>
          <w:szCs w:val="28"/>
          <w:u w:val="single"/>
        </w:rPr>
        <w:t xml:space="preserve">2022 </w:t>
      </w:r>
      <w:r w:rsidR="006A0360">
        <w:rPr>
          <w:sz w:val="28"/>
          <w:szCs w:val="28"/>
          <w:u w:val="single"/>
        </w:rPr>
        <w:t>(Regular)</w:t>
      </w:r>
    </w:p>
    <w:p w14:paraId="6C9AF9EA" w14:textId="4815D16B" w:rsidR="0027165B" w:rsidRDefault="0027165B" w:rsidP="602F5BDA">
      <w:r>
        <w:rPr>
          <w:noProof/>
        </w:rPr>
        <mc:AlternateContent>
          <mc:Choice Requires="wps">
            <w:drawing>
              <wp:anchor distT="0" distB="0" distL="114300" distR="114300" simplePos="0" relativeHeight="251658245" behindDoc="0" locked="0" layoutInCell="1" allowOverlap="1" wp14:anchorId="521001C9" wp14:editId="3D48D0AC">
                <wp:simplePos x="0" y="0"/>
                <wp:positionH relativeFrom="column">
                  <wp:posOffset>0</wp:posOffset>
                </wp:positionH>
                <wp:positionV relativeFrom="paragraph">
                  <wp:posOffset>282212</wp:posOffset>
                </wp:positionV>
                <wp:extent cx="5819775" cy="740229"/>
                <wp:effectExtent l="0" t="0" r="28575" b="222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40229"/>
                        </a:xfrm>
                        <a:prstGeom prst="rect">
                          <a:avLst/>
                        </a:prstGeom>
                        <a:solidFill>
                          <a:srgbClr val="FFFFFF"/>
                        </a:solidFill>
                        <a:ln w="9525">
                          <a:solidFill>
                            <a:schemeClr val="tx2">
                              <a:lumMod val="60000"/>
                              <a:lumOff val="40000"/>
                            </a:schemeClr>
                          </a:solidFill>
                          <a:miter lim="800000"/>
                          <a:headEnd/>
                          <a:tailEnd/>
                        </a:ln>
                      </wps:spPr>
                      <wps:txbx>
                        <w:txbxContent>
                          <w:p w14:paraId="5B6A5E6B" w14:textId="5BC039DB" w:rsidR="0027165B" w:rsidRPr="00957024" w:rsidRDefault="001A7C44" w:rsidP="00A77433">
                            <w:pPr>
                              <w:jc w:val="center"/>
                              <w:rPr>
                                <w:sz w:val="72"/>
                                <w:szCs w:val="72"/>
                              </w:rPr>
                            </w:pPr>
                            <w:r>
                              <w:rPr>
                                <w:rFonts w:ascii="Calibri" w:eastAsia="Calibri" w:hAnsi="Calibri" w:cs="Calibri"/>
                                <w:sz w:val="38"/>
                                <w:szCs w:val="38"/>
                              </w:rPr>
                              <w:t>E-</w:t>
                            </w:r>
                            <w:r w:rsidR="0004790E">
                              <w:rPr>
                                <w:rFonts w:ascii="Calibri" w:eastAsia="Calibri" w:hAnsi="Calibri" w:cs="Calibri"/>
                                <w:sz w:val="38"/>
                                <w:szCs w:val="38"/>
                              </w:rPr>
                              <w:t>K</w:t>
                            </w:r>
                            <w:r w:rsidR="00E94112" w:rsidRPr="00E94112">
                              <w:rPr>
                                <w:rFonts w:ascii="Calibri" w:eastAsia="Calibri" w:hAnsi="Calibri" w:cs="Calibri"/>
                                <w:sz w:val="38"/>
                                <w:szCs w:val="38"/>
                              </w:rPr>
                              <w:t>etha</w:t>
                            </w:r>
                            <w:r w:rsidR="00E94112">
                              <w:rPr>
                                <w:rFonts w:ascii="Calibri" w:eastAsia="Calibri" w:hAnsi="Calibri" w:cs="Calibri"/>
                                <w:sz w:val="36"/>
                                <w:szCs w:val="36"/>
                              </w:rPr>
                              <w:t xml:space="preserve"> </w:t>
                            </w:r>
                            <w:r>
                              <w:rPr>
                                <w:rFonts w:ascii="Calibri" w:eastAsia="Calibri" w:hAnsi="Calibri" w:cs="Calibri"/>
                                <w:sz w:val="36"/>
                                <w:szCs w:val="36"/>
                              </w:rPr>
                              <w:t>:</w:t>
                            </w:r>
                            <w:r w:rsidR="00D826A2">
                              <w:rPr>
                                <w:rFonts w:ascii="Calibri" w:eastAsia="Calibri" w:hAnsi="Calibri" w:cs="Calibri"/>
                                <w:sz w:val="36"/>
                                <w:szCs w:val="36"/>
                              </w:rPr>
                              <w:t xml:space="preserve"> </w:t>
                            </w:r>
                            <w:r w:rsidR="00957024" w:rsidRPr="00E94112">
                              <w:rPr>
                                <w:rFonts w:ascii="Calibri" w:eastAsia="Calibri" w:hAnsi="Calibri" w:cs="Calibri"/>
                                <w:sz w:val="34"/>
                                <w:szCs w:val="34"/>
                              </w:rPr>
                              <w:t>Enriching rice farmer’s quality of life through a mobile applic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1001C9" id="_x0000_t202" coordsize="21600,21600" o:spt="202" path="m,l,21600r21600,l21600,xe">
                <v:stroke joinstyle="miter"/>
                <v:path gradientshapeok="t" o:connecttype="rect"/>
              </v:shapetype>
              <v:shape id="Text Box 2" o:spid="_x0000_s1027" type="#_x0000_t202" style="position:absolute;margin-left:0;margin-top:22.2pt;width:458.25pt;height:58.3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" strokecolor="#548dd4 [1951]">
                <v:textbox>
                  <w:txbxContent>
                    <w:p w14:paraId="5B6A5E6B" w14:textId="5BC039DB" w:rsidR="0027165B" w:rsidRPr="00957024" w:rsidRDefault="001A7C44" w:rsidP="00A77433">
                      <w:pPr>
                        <w:jc w:val="center"/>
                        <w:rPr>
                          <w:sz w:val="72"/>
                          <w:szCs w:val="72"/>
                        </w:rPr>
                      </w:pPr>
                      <w:r>
                        <w:rPr>
                          <w:rFonts w:ascii="Calibri" w:eastAsia="Calibri" w:hAnsi="Calibri" w:cs="Calibri"/>
                          <w:sz w:val="38"/>
                          <w:szCs w:val="38"/>
                        </w:rPr>
                        <w:t>E-</w:t>
                      </w:r>
                      <w:r w:rsidR="0004790E">
                        <w:rPr>
                          <w:rFonts w:ascii="Calibri" w:eastAsia="Calibri" w:hAnsi="Calibri" w:cs="Calibri"/>
                          <w:sz w:val="38"/>
                          <w:szCs w:val="38"/>
                        </w:rPr>
                        <w:t>K</w:t>
                      </w:r>
                      <w:r w:rsidR="00E94112" w:rsidRPr="00E94112">
                        <w:rPr>
                          <w:rFonts w:ascii="Calibri" w:eastAsia="Calibri" w:hAnsi="Calibri" w:cs="Calibri"/>
                          <w:sz w:val="38"/>
                          <w:szCs w:val="38"/>
                        </w:rPr>
                        <w:t>etha</w:t>
                      </w:r>
                      <w:r w:rsidR="00E94112">
                        <w:rPr>
                          <w:rFonts w:ascii="Calibri" w:eastAsia="Calibri" w:hAnsi="Calibri" w:cs="Calibri"/>
                          <w:sz w:val="36"/>
                          <w:szCs w:val="36"/>
                        </w:rPr>
                        <w:t xml:space="preserve"> </w:t>
                      </w:r>
                      <w:r>
                        <w:rPr>
                          <w:rFonts w:ascii="Calibri" w:eastAsia="Calibri" w:hAnsi="Calibri" w:cs="Calibri"/>
                          <w:sz w:val="36"/>
                          <w:szCs w:val="36"/>
                        </w:rPr>
                        <w:t>:</w:t>
                      </w:r>
                      <w:r w:rsidR="00D826A2">
                        <w:rPr>
                          <w:rFonts w:ascii="Calibri" w:eastAsia="Calibri" w:hAnsi="Calibri" w:cs="Calibri"/>
                          <w:sz w:val="36"/>
                          <w:szCs w:val="36"/>
                        </w:rPr>
                        <w:t xml:space="preserve"> </w:t>
                      </w:r>
                      <w:r w:rsidR="00957024" w:rsidRPr="00E94112">
                        <w:rPr>
                          <w:rFonts w:ascii="Calibri" w:eastAsia="Calibri" w:hAnsi="Calibri" w:cs="Calibri"/>
                          <w:sz w:val="34"/>
                          <w:szCs w:val="34"/>
                        </w:rPr>
                        <w:t>Enriching rice farmer’s quality of life through a mobile application</w:t>
                      </w:r>
                    </w:p>
                  </w:txbxContent>
                </v:textbox>
              </v:shape>
            </w:pict>
          </mc:Fallback>
        </mc:AlternateContent>
      </w:r>
      <w:r w:rsidRPr="0027165B">
        <w:rPr>
          <w:sz w:val="28"/>
          <w:szCs w:val="28"/>
        </w:rPr>
        <w:t>Topic</w:t>
      </w:r>
    </w:p>
    <w:p w14:paraId="6EC6E1E1" w14:textId="6F473597" w:rsidR="0022133C" w:rsidRPr="00177A5D" w:rsidRDefault="0022133C" w:rsidP="0022133C">
      <w:pPr>
        <w:rPr>
          <w:sz w:val="26"/>
          <w:szCs w:val="26"/>
        </w:rPr>
      </w:pPr>
      <w:r>
        <w:rPr>
          <w:sz w:val="26"/>
          <w:szCs w:val="26"/>
        </w:rPr>
        <w:t>Abstract (200 Words Max):</w:t>
      </w:r>
    </w:p>
    <w:p w14:paraId="3BE1B013" w14:textId="38A01EFA" w:rsidR="008F061F" w:rsidRDefault="008F061F" w:rsidP="0022133C"/>
    <w:p w14:paraId="5ED45E29" w14:textId="71D140EC" w:rsidR="0022133C" w:rsidRDefault="00957024" w:rsidP="0022133C">
      <w:r>
        <w:rPr>
          <w:noProof/>
        </w:rPr>
        <mc:AlternateContent>
          <mc:Choice Requires="wps">
            <w:drawing>
              <wp:anchor distT="0" distB="0" distL="114300" distR="114300" simplePos="0" relativeHeight="251658243" behindDoc="0" locked="0" layoutInCell="1" allowOverlap="1" wp14:anchorId="1B6B8BB5" wp14:editId="51F3744D">
                <wp:simplePos x="0" y="0"/>
                <wp:positionH relativeFrom="column">
                  <wp:posOffset>0</wp:posOffset>
                </wp:positionH>
                <wp:positionV relativeFrom="paragraph">
                  <wp:posOffset>94153</wp:posOffset>
                </wp:positionV>
                <wp:extent cx="5819775" cy="5141259"/>
                <wp:effectExtent l="0" t="0" r="28575" b="2159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5141259"/>
                        </a:xfrm>
                        <a:prstGeom prst="rect">
                          <a:avLst/>
                        </a:prstGeom>
                        <a:solidFill>
                          <a:srgbClr val="FFFFFF"/>
                        </a:solidFill>
                        <a:ln w="9525">
                          <a:solidFill>
                            <a:schemeClr val="tx2">
                              <a:lumMod val="60000"/>
                              <a:lumOff val="40000"/>
                            </a:schemeClr>
                          </a:solidFill>
                          <a:miter lim="800000"/>
                          <a:headEnd/>
                          <a:tailEnd/>
                        </a:ln>
                      </wps:spPr>
                      <wps:txbx>
                        <w:txbxContent>
                          <w:p w14:paraId="7FD5220B" w14:textId="759FB128" w:rsidR="00486BF0" w:rsidRDefault="00256AB5" w:rsidP="00486BF0">
                            <w:r w:rsidRPr="00046BAE">
                              <w:rPr>
                                <w:rFonts w:cstheme="minorHAnsi"/>
                                <w:sz w:val="24"/>
                                <w:szCs w:val="24"/>
                              </w:rPr>
                              <w:t>In our country of Sri Lanka, r</w:t>
                            </w:r>
                            <w:r w:rsidR="00845F6B" w:rsidRPr="00046BAE">
                              <w:rPr>
                                <w:rFonts w:cstheme="minorHAnsi"/>
                                <w:sz w:val="24"/>
                                <w:szCs w:val="24"/>
                              </w:rPr>
                              <w:t xml:space="preserve">ice is the most common </w:t>
                            </w:r>
                            <w:r w:rsidR="004A499D" w:rsidRPr="00046BAE">
                              <w:rPr>
                                <w:rFonts w:cstheme="minorHAnsi"/>
                                <w:sz w:val="24"/>
                                <w:szCs w:val="24"/>
                              </w:rPr>
                              <w:t>type of</w:t>
                            </w:r>
                            <w:r w:rsidR="00845F6B" w:rsidRPr="00046BAE">
                              <w:rPr>
                                <w:rFonts w:cstheme="minorHAnsi"/>
                                <w:sz w:val="24"/>
                                <w:szCs w:val="24"/>
                              </w:rPr>
                              <w:t xml:space="preserve"> food that is</w:t>
                            </w:r>
                            <w:r w:rsidR="00A14C4C" w:rsidRPr="00046BAE">
                              <w:rPr>
                                <w:rFonts w:cstheme="minorHAnsi"/>
                                <w:sz w:val="24"/>
                                <w:szCs w:val="24"/>
                              </w:rPr>
                              <w:t xml:space="preserve"> consumed</w:t>
                            </w:r>
                            <w:r w:rsidR="004A499D" w:rsidRPr="00046BAE">
                              <w:rPr>
                                <w:rFonts w:cstheme="minorHAnsi"/>
                                <w:sz w:val="24"/>
                                <w:szCs w:val="24"/>
                              </w:rPr>
                              <w:t xml:space="preserve"> </w:t>
                            </w:r>
                            <w:r w:rsidR="00BA5919">
                              <w:rPr>
                                <w:rFonts w:cstheme="minorHAnsi"/>
                                <w:sz w:val="24"/>
                                <w:szCs w:val="24"/>
                              </w:rPr>
                              <w:t>daily</w:t>
                            </w:r>
                            <w:r w:rsidR="004A499D" w:rsidRPr="00046BAE">
                              <w:rPr>
                                <w:rFonts w:cstheme="minorHAnsi"/>
                                <w:sz w:val="24"/>
                                <w:szCs w:val="24"/>
                              </w:rPr>
                              <w:t xml:space="preserve">. </w:t>
                            </w:r>
                            <w:r w:rsidR="00845F6B" w:rsidRPr="00046BAE">
                              <w:rPr>
                                <w:rFonts w:cstheme="minorHAnsi"/>
                                <w:sz w:val="24"/>
                                <w:szCs w:val="24"/>
                              </w:rPr>
                              <w:t>Due to th</w:t>
                            </w:r>
                            <w:r w:rsidR="009B2DF3">
                              <w:rPr>
                                <w:rFonts w:cstheme="minorHAnsi"/>
                                <w:sz w:val="24"/>
                                <w:szCs w:val="24"/>
                              </w:rPr>
                              <w:t xml:space="preserve">at </w:t>
                            </w:r>
                            <w:r w:rsidR="009B2DF3" w:rsidRPr="00046BAE">
                              <w:rPr>
                                <w:rFonts w:cstheme="minorHAnsi"/>
                                <w:sz w:val="24"/>
                                <w:szCs w:val="24"/>
                              </w:rPr>
                              <w:t>rice farmers</w:t>
                            </w:r>
                            <w:r w:rsidR="009B2DF3">
                              <w:rPr>
                                <w:rFonts w:cstheme="minorHAnsi"/>
                                <w:sz w:val="24"/>
                                <w:szCs w:val="24"/>
                              </w:rPr>
                              <w:t xml:space="preserve"> face a</w:t>
                            </w:r>
                            <w:r w:rsidR="00845F6B" w:rsidRPr="00046BAE">
                              <w:rPr>
                                <w:rFonts w:cstheme="minorHAnsi"/>
                                <w:sz w:val="24"/>
                                <w:szCs w:val="24"/>
                              </w:rPr>
                              <w:t xml:space="preserve"> huge </w:t>
                            </w:r>
                            <w:r w:rsidR="004A499D" w:rsidRPr="00046BAE">
                              <w:rPr>
                                <w:rFonts w:cstheme="minorHAnsi"/>
                                <w:sz w:val="24"/>
                                <w:szCs w:val="24"/>
                              </w:rPr>
                              <w:t xml:space="preserve">amount of </w:t>
                            </w:r>
                            <w:r w:rsidRPr="00046BAE">
                              <w:rPr>
                                <w:rFonts w:cstheme="minorHAnsi"/>
                                <w:sz w:val="24"/>
                                <w:szCs w:val="24"/>
                              </w:rPr>
                              <w:t xml:space="preserve">stress </w:t>
                            </w:r>
                            <w:r w:rsidR="00845F6B" w:rsidRPr="00046BAE">
                              <w:rPr>
                                <w:rFonts w:cstheme="minorHAnsi"/>
                                <w:sz w:val="24"/>
                                <w:szCs w:val="24"/>
                              </w:rPr>
                              <w:t>to supp</w:t>
                            </w:r>
                            <w:r w:rsidR="00A14C4C" w:rsidRPr="00046BAE">
                              <w:rPr>
                                <w:rFonts w:cstheme="minorHAnsi"/>
                                <w:sz w:val="24"/>
                                <w:szCs w:val="24"/>
                              </w:rPr>
                              <w:t xml:space="preserve">ly according to the </w:t>
                            </w:r>
                            <w:r w:rsidR="004A499D" w:rsidRPr="00046BAE">
                              <w:rPr>
                                <w:rFonts w:cstheme="minorHAnsi"/>
                                <w:sz w:val="24"/>
                                <w:szCs w:val="24"/>
                              </w:rPr>
                              <w:t>massive demand.</w:t>
                            </w:r>
                            <w:r w:rsidR="00C04ED6" w:rsidRPr="00046BAE">
                              <w:rPr>
                                <w:rFonts w:cstheme="minorHAnsi"/>
                                <w:sz w:val="24"/>
                                <w:szCs w:val="24"/>
                              </w:rPr>
                              <w:t xml:space="preserve"> </w:t>
                            </w:r>
                            <w:r w:rsidRPr="00046BAE">
                              <w:rPr>
                                <w:rFonts w:cstheme="minorHAnsi"/>
                                <w:sz w:val="24"/>
                                <w:szCs w:val="24"/>
                              </w:rPr>
                              <w:t xml:space="preserve">This is happening while </w:t>
                            </w:r>
                            <w:r w:rsidR="004A499D" w:rsidRPr="00046BAE">
                              <w:rPr>
                                <w:rFonts w:cstheme="minorHAnsi"/>
                                <w:sz w:val="24"/>
                                <w:szCs w:val="24"/>
                              </w:rPr>
                              <w:t>t</w:t>
                            </w:r>
                            <w:r w:rsidR="00C04ED6" w:rsidRPr="00046BAE">
                              <w:rPr>
                                <w:rFonts w:cstheme="minorHAnsi"/>
                                <w:sz w:val="24"/>
                                <w:szCs w:val="24"/>
                              </w:rPr>
                              <w:t>hey are farm</w:t>
                            </w:r>
                            <w:r w:rsidRPr="00046BAE">
                              <w:rPr>
                                <w:rFonts w:cstheme="minorHAnsi"/>
                                <w:sz w:val="24"/>
                                <w:szCs w:val="24"/>
                              </w:rPr>
                              <w:t>ing in poor conditions such as</w:t>
                            </w:r>
                            <w:r w:rsidR="005A354B">
                              <w:rPr>
                                <w:rFonts w:cstheme="minorHAnsi"/>
                                <w:sz w:val="24"/>
                                <w:szCs w:val="24"/>
                              </w:rPr>
                              <w:t>,</w:t>
                            </w:r>
                            <w:r w:rsidRPr="00046BAE">
                              <w:rPr>
                                <w:rFonts w:cstheme="minorHAnsi"/>
                                <w:sz w:val="24"/>
                                <w:szCs w:val="24"/>
                              </w:rPr>
                              <w:t xml:space="preserve"> </w:t>
                            </w:r>
                            <w:r w:rsidR="00ED77C8">
                              <w:rPr>
                                <w:rFonts w:cstheme="minorHAnsi"/>
                                <w:sz w:val="24"/>
                                <w:szCs w:val="24"/>
                              </w:rPr>
                              <w:t xml:space="preserve">amongst </w:t>
                            </w:r>
                            <w:r w:rsidRPr="00046BAE">
                              <w:rPr>
                                <w:rFonts w:cstheme="minorHAnsi"/>
                                <w:sz w:val="24"/>
                                <w:szCs w:val="24"/>
                              </w:rPr>
                              <w:t>diseases and p</w:t>
                            </w:r>
                            <w:r w:rsidR="00C04ED6" w:rsidRPr="00046BAE">
                              <w:rPr>
                                <w:rFonts w:cstheme="minorHAnsi"/>
                                <w:sz w:val="24"/>
                                <w:szCs w:val="24"/>
                              </w:rPr>
                              <w:t xml:space="preserve">ests that harm </w:t>
                            </w:r>
                            <w:r w:rsidR="001F1BE8" w:rsidRPr="00046BAE">
                              <w:rPr>
                                <w:rFonts w:cstheme="minorHAnsi"/>
                                <w:sz w:val="24"/>
                                <w:szCs w:val="24"/>
                              </w:rPr>
                              <w:t xml:space="preserve">rice </w:t>
                            </w:r>
                            <w:r w:rsidR="00C04ED6" w:rsidRPr="00046BAE">
                              <w:rPr>
                                <w:rFonts w:cstheme="minorHAnsi"/>
                                <w:sz w:val="24"/>
                                <w:szCs w:val="24"/>
                              </w:rPr>
                              <w:t xml:space="preserve">crops with the inclusion of </w:t>
                            </w:r>
                            <w:r w:rsidR="006B021A" w:rsidRPr="00046BAE">
                              <w:rPr>
                                <w:rFonts w:cstheme="minorHAnsi"/>
                                <w:sz w:val="24"/>
                                <w:szCs w:val="24"/>
                              </w:rPr>
                              <w:t xml:space="preserve">weeds that plague </w:t>
                            </w:r>
                            <w:r w:rsidR="00A14C4C" w:rsidRPr="00046BAE">
                              <w:rPr>
                                <w:rFonts w:cstheme="minorHAnsi"/>
                                <w:sz w:val="24"/>
                                <w:szCs w:val="24"/>
                              </w:rPr>
                              <w:t xml:space="preserve">the field. </w:t>
                            </w:r>
                            <w:r w:rsidR="00304E3B" w:rsidRPr="00046BAE">
                              <w:rPr>
                                <w:rFonts w:cstheme="minorHAnsi"/>
                                <w:sz w:val="24"/>
                                <w:szCs w:val="24"/>
                              </w:rPr>
                              <w:t xml:space="preserve">They also have difficulties finding the correct </w:t>
                            </w:r>
                            <w:r w:rsidR="00E02AC6" w:rsidRPr="00046BAE">
                              <w:rPr>
                                <w:rFonts w:cstheme="minorHAnsi"/>
                                <w:sz w:val="24"/>
                                <w:szCs w:val="24"/>
                              </w:rPr>
                              <w:t>fertilizers</w:t>
                            </w:r>
                            <w:r w:rsidR="00304E3B" w:rsidRPr="00046BAE">
                              <w:rPr>
                                <w:rFonts w:cstheme="minorHAnsi"/>
                                <w:sz w:val="24"/>
                                <w:szCs w:val="24"/>
                              </w:rPr>
                              <w:t xml:space="preserve"> </w:t>
                            </w:r>
                            <w:r w:rsidR="00E02AC6" w:rsidRPr="00046BAE">
                              <w:rPr>
                                <w:rFonts w:cstheme="minorHAnsi"/>
                                <w:sz w:val="24"/>
                                <w:szCs w:val="24"/>
                              </w:rPr>
                              <w:t xml:space="preserve">and the amount </w:t>
                            </w:r>
                            <w:r w:rsidR="004A499D" w:rsidRPr="00046BAE">
                              <w:rPr>
                                <w:rFonts w:cstheme="minorHAnsi"/>
                                <w:sz w:val="24"/>
                                <w:szCs w:val="24"/>
                              </w:rPr>
                              <w:t>that are needed for the c</w:t>
                            </w:r>
                            <w:r w:rsidR="00304E3B" w:rsidRPr="00046BAE">
                              <w:rPr>
                                <w:rFonts w:cstheme="minorHAnsi"/>
                                <w:sz w:val="24"/>
                                <w:szCs w:val="24"/>
                              </w:rPr>
                              <w:t>rops</w:t>
                            </w:r>
                            <w:r w:rsidR="004A499D" w:rsidRPr="00046BAE">
                              <w:rPr>
                                <w:rFonts w:cstheme="minorHAnsi"/>
                                <w:sz w:val="24"/>
                                <w:szCs w:val="24"/>
                              </w:rPr>
                              <w:t xml:space="preserve"> to grow</w:t>
                            </w:r>
                            <w:r w:rsidRPr="00046BAE">
                              <w:rPr>
                                <w:rFonts w:cstheme="minorHAnsi"/>
                                <w:sz w:val="24"/>
                                <w:szCs w:val="24"/>
                              </w:rPr>
                              <w:t xml:space="preserve"> properly</w:t>
                            </w:r>
                            <w:r w:rsidR="003B05BD" w:rsidRPr="00046BAE">
                              <w:rPr>
                                <w:rFonts w:cstheme="minorHAnsi"/>
                                <w:sz w:val="24"/>
                                <w:szCs w:val="24"/>
                              </w:rPr>
                              <w:t>.</w:t>
                            </w:r>
                            <w:r w:rsidRPr="00046BAE">
                              <w:rPr>
                                <w:rFonts w:cstheme="minorHAnsi"/>
                                <w:sz w:val="24"/>
                                <w:szCs w:val="24"/>
                              </w:rPr>
                              <w:t xml:space="preserve"> </w:t>
                            </w:r>
                            <w:r w:rsidR="003B05BD" w:rsidRPr="00046BAE">
                              <w:rPr>
                                <w:rFonts w:cstheme="minorHAnsi"/>
                                <w:sz w:val="24"/>
                                <w:szCs w:val="24"/>
                              </w:rPr>
                              <w:t>T</w:t>
                            </w:r>
                            <w:r w:rsidR="0053749E" w:rsidRPr="00046BAE">
                              <w:rPr>
                                <w:rFonts w:cstheme="minorHAnsi"/>
                                <w:sz w:val="24"/>
                                <w:szCs w:val="24"/>
                              </w:rPr>
                              <w:t>he</w:t>
                            </w:r>
                            <w:r w:rsidR="00243BF1" w:rsidRPr="00046BAE">
                              <w:rPr>
                                <w:rFonts w:cstheme="minorHAnsi"/>
                                <w:sz w:val="24"/>
                                <w:szCs w:val="24"/>
                              </w:rPr>
                              <w:t xml:space="preserve"> </w:t>
                            </w:r>
                            <w:r w:rsidR="003B05BD" w:rsidRPr="00046BAE">
                              <w:rPr>
                                <w:rFonts w:cstheme="minorHAnsi"/>
                                <w:sz w:val="24"/>
                                <w:szCs w:val="24"/>
                              </w:rPr>
                              <w:t>final issue discovered</w:t>
                            </w:r>
                            <w:r w:rsidR="0053749E" w:rsidRPr="00046BAE">
                              <w:rPr>
                                <w:rFonts w:cstheme="minorHAnsi"/>
                                <w:sz w:val="24"/>
                                <w:szCs w:val="24"/>
                              </w:rPr>
                              <w:t>,</w:t>
                            </w:r>
                            <w:r w:rsidR="003B05BD" w:rsidRPr="00046BAE">
                              <w:rPr>
                                <w:rFonts w:cstheme="minorHAnsi"/>
                                <w:sz w:val="24"/>
                                <w:szCs w:val="24"/>
                              </w:rPr>
                              <w:t xml:space="preserve"> was that there is no decent method</w:t>
                            </w:r>
                            <w:r w:rsidR="00243BF1" w:rsidRPr="00046BAE">
                              <w:rPr>
                                <w:rFonts w:cstheme="minorHAnsi"/>
                                <w:sz w:val="24"/>
                                <w:szCs w:val="24"/>
                              </w:rPr>
                              <w:t xml:space="preserve"> to exchange information</w:t>
                            </w:r>
                            <w:r w:rsidR="003B05BD" w:rsidRPr="00046BAE">
                              <w:rPr>
                                <w:rFonts w:cstheme="minorHAnsi"/>
                                <w:sz w:val="24"/>
                                <w:szCs w:val="24"/>
                              </w:rPr>
                              <w:t xml:space="preserve"> among farmers</w:t>
                            </w:r>
                            <w:r w:rsidR="00E02AC6" w:rsidRPr="00046BAE">
                              <w:rPr>
                                <w:rFonts w:cstheme="minorHAnsi"/>
                                <w:sz w:val="24"/>
                                <w:szCs w:val="24"/>
                              </w:rPr>
                              <w:t>.</w:t>
                            </w:r>
                            <w:r w:rsidR="0070165F">
                              <w:rPr>
                                <w:rFonts w:cstheme="minorHAnsi"/>
                                <w:sz w:val="24"/>
                                <w:szCs w:val="24"/>
                              </w:rPr>
                              <w:t xml:space="preserve"> </w:t>
                            </w:r>
                            <w:r w:rsidR="003B05BD" w:rsidRPr="00046BAE">
                              <w:rPr>
                                <w:rFonts w:cstheme="minorHAnsi"/>
                                <w:sz w:val="24"/>
                                <w:szCs w:val="24"/>
                              </w:rPr>
                              <w:t xml:space="preserve">These topics were </w:t>
                            </w:r>
                            <w:r w:rsidR="00C7215F" w:rsidRPr="00046BAE">
                              <w:rPr>
                                <w:rFonts w:cstheme="minorHAnsi"/>
                                <w:sz w:val="24"/>
                                <w:szCs w:val="24"/>
                              </w:rPr>
                              <w:t>chose</w:t>
                            </w:r>
                            <w:r w:rsidR="003B05BD" w:rsidRPr="00046BAE">
                              <w:rPr>
                                <w:rFonts w:cstheme="minorHAnsi"/>
                                <w:sz w:val="24"/>
                                <w:szCs w:val="24"/>
                              </w:rPr>
                              <w:t>n</w:t>
                            </w:r>
                            <w:r w:rsidR="00C7215F" w:rsidRPr="00046BAE">
                              <w:rPr>
                                <w:rFonts w:cstheme="minorHAnsi"/>
                                <w:sz w:val="24"/>
                                <w:szCs w:val="24"/>
                              </w:rPr>
                              <w:t xml:space="preserve"> </w:t>
                            </w:r>
                            <w:r w:rsidR="009B2DF3">
                              <w:rPr>
                                <w:rFonts w:cstheme="minorHAnsi"/>
                                <w:sz w:val="24"/>
                                <w:szCs w:val="24"/>
                              </w:rPr>
                              <w:t>according</w:t>
                            </w:r>
                            <w:r w:rsidR="00C7215F" w:rsidRPr="00046BAE">
                              <w:rPr>
                                <w:rFonts w:cstheme="minorHAnsi"/>
                                <w:sz w:val="24"/>
                                <w:szCs w:val="24"/>
                              </w:rPr>
                              <w:t xml:space="preserve"> to</w:t>
                            </w:r>
                            <w:r w:rsidR="009B2DF3">
                              <w:rPr>
                                <w:rFonts w:cstheme="minorHAnsi"/>
                                <w:sz w:val="24"/>
                                <w:szCs w:val="24"/>
                              </w:rPr>
                              <w:t xml:space="preserve"> </w:t>
                            </w:r>
                            <w:r w:rsidR="00BA3E3F">
                              <w:rPr>
                                <w:rFonts w:cstheme="minorHAnsi"/>
                                <w:sz w:val="24"/>
                                <w:szCs w:val="24"/>
                              </w:rPr>
                              <w:t>multitude of statistics</w:t>
                            </w:r>
                            <w:r w:rsidR="00980F4B">
                              <w:rPr>
                                <w:rFonts w:cstheme="minorHAnsi"/>
                                <w:sz w:val="24"/>
                                <w:szCs w:val="24"/>
                              </w:rPr>
                              <w:t xml:space="preserve"> including</w:t>
                            </w:r>
                            <w:r w:rsidR="00BA3E3F">
                              <w:rPr>
                                <w:rFonts w:cstheme="minorHAnsi"/>
                                <w:sz w:val="24"/>
                                <w:szCs w:val="24"/>
                              </w:rPr>
                              <w:t xml:space="preserve"> </w:t>
                            </w:r>
                            <w:r w:rsidR="00980F4B">
                              <w:rPr>
                                <w:rFonts w:cstheme="minorHAnsi"/>
                                <w:sz w:val="24"/>
                                <w:szCs w:val="24"/>
                              </w:rPr>
                              <w:t>l</w:t>
                            </w:r>
                            <w:r w:rsidR="00C7215F" w:rsidRPr="00847286">
                              <w:rPr>
                                <w:rFonts w:cstheme="minorHAnsi"/>
                                <w:sz w:val="24"/>
                                <w:szCs w:val="24"/>
                              </w:rPr>
                              <w:t>osses due to all insects</w:t>
                            </w:r>
                            <w:r w:rsidR="00847286">
                              <w:rPr>
                                <w:rFonts w:cstheme="minorHAnsi"/>
                                <w:sz w:val="24"/>
                                <w:szCs w:val="24"/>
                              </w:rPr>
                              <w:t>,</w:t>
                            </w:r>
                            <w:r w:rsidR="00C7215F" w:rsidRPr="00847286">
                              <w:rPr>
                                <w:rFonts w:cstheme="minorHAnsi"/>
                                <w:sz w:val="24"/>
                                <w:szCs w:val="24"/>
                              </w:rPr>
                              <w:t xml:space="preserve"> </w:t>
                            </w:r>
                            <w:r w:rsidR="00DC7605">
                              <w:rPr>
                                <w:rFonts w:cstheme="minorHAnsi"/>
                                <w:sz w:val="24"/>
                                <w:szCs w:val="24"/>
                              </w:rPr>
                              <w:t>l</w:t>
                            </w:r>
                            <w:r w:rsidR="00C7215F" w:rsidRPr="00847286">
                              <w:rPr>
                                <w:rFonts w:cstheme="minorHAnsi"/>
                                <w:sz w:val="24"/>
                                <w:szCs w:val="24"/>
                              </w:rPr>
                              <w:t>osses due to all diseases</w:t>
                            </w:r>
                            <w:r w:rsidR="00847286">
                              <w:rPr>
                                <w:rFonts w:cstheme="minorHAnsi"/>
                                <w:sz w:val="24"/>
                                <w:szCs w:val="24"/>
                              </w:rPr>
                              <w:t xml:space="preserve">, </w:t>
                            </w:r>
                            <w:r w:rsidR="00DC7605">
                              <w:rPr>
                                <w:rFonts w:cstheme="minorHAnsi"/>
                                <w:sz w:val="24"/>
                                <w:szCs w:val="24"/>
                              </w:rPr>
                              <w:t>l</w:t>
                            </w:r>
                            <w:r w:rsidR="00C7215F" w:rsidRPr="00847286">
                              <w:rPr>
                                <w:rFonts w:cstheme="minorHAnsi"/>
                                <w:sz w:val="24"/>
                                <w:szCs w:val="24"/>
                              </w:rPr>
                              <w:t>osses due to all weeds</w:t>
                            </w:r>
                            <w:r w:rsidR="00847286">
                              <w:rPr>
                                <w:rFonts w:cstheme="minorHAnsi"/>
                                <w:sz w:val="24"/>
                                <w:szCs w:val="24"/>
                              </w:rPr>
                              <w:t>,</w:t>
                            </w:r>
                            <w:r w:rsidR="00C7215F" w:rsidRPr="00847286">
                              <w:rPr>
                                <w:rFonts w:cstheme="minorHAnsi"/>
                                <w:sz w:val="24"/>
                                <w:szCs w:val="24"/>
                              </w:rPr>
                              <w:t xml:space="preserve"> </w:t>
                            </w:r>
                            <w:r w:rsidR="00DC7605">
                              <w:rPr>
                                <w:rFonts w:cstheme="minorHAnsi"/>
                                <w:sz w:val="24"/>
                                <w:szCs w:val="24"/>
                              </w:rPr>
                              <w:t>p</w:t>
                            </w:r>
                            <w:r w:rsidR="00C7215F" w:rsidRPr="00847286">
                              <w:rPr>
                                <w:rFonts w:cstheme="minorHAnsi"/>
                                <w:sz w:val="24"/>
                                <w:szCs w:val="24"/>
                              </w:rPr>
                              <w:t xml:space="preserve">otential production </w:t>
                            </w:r>
                            <w:r w:rsidR="00BA5919" w:rsidRPr="00847286">
                              <w:rPr>
                                <w:rFonts w:cstheme="minorHAnsi"/>
                                <w:sz w:val="24"/>
                                <w:szCs w:val="24"/>
                              </w:rPr>
                              <w:t>harvested,</w:t>
                            </w:r>
                            <w:r w:rsidR="00E528D5">
                              <w:rPr>
                                <w:rFonts w:cstheme="minorHAnsi"/>
                                <w:sz w:val="24"/>
                                <w:szCs w:val="24"/>
                              </w:rPr>
                              <w:t xml:space="preserve"> and</w:t>
                            </w:r>
                            <w:r w:rsidR="00847286">
                              <w:rPr>
                                <w:rFonts w:cstheme="minorHAnsi"/>
                                <w:sz w:val="24"/>
                                <w:szCs w:val="24"/>
                              </w:rPr>
                              <w:t xml:space="preserve"> </w:t>
                            </w:r>
                            <w:r w:rsidR="00DC7605">
                              <w:rPr>
                                <w:rFonts w:cstheme="minorHAnsi"/>
                                <w:sz w:val="24"/>
                                <w:szCs w:val="24"/>
                              </w:rPr>
                              <w:t>t</w:t>
                            </w:r>
                            <w:r w:rsidR="00C7215F" w:rsidRPr="00847286">
                              <w:rPr>
                                <w:rFonts w:cstheme="minorHAnsi"/>
                                <w:sz w:val="24"/>
                                <w:szCs w:val="24"/>
                              </w:rPr>
                              <w:t>otal potential production lost before harvest</w:t>
                            </w:r>
                            <w:r w:rsidR="00ED77C8" w:rsidRPr="00847286">
                              <w:rPr>
                                <w:rFonts w:cstheme="minorHAnsi"/>
                                <w:sz w:val="24"/>
                                <w:szCs w:val="24"/>
                              </w:rPr>
                              <w:t xml:space="preserve"> </w:t>
                            </w:r>
                            <w:r w:rsidR="00030E42">
                              <w:rPr>
                                <w:rFonts w:cstheme="minorHAnsi"/>
                                <w:sz w:val="24"/>
                                <w:szCs w:val="24"/>
                              </w:rPr>
                              <w:t>being found</w:t>
                            </w:r>
                            <w:r w:rsidR="002D55F0">
                              <w:rPr>
                                <w:rFonts w:cstheme="minorHAnsi"/>
                                <w:sz w:val="24"/>
                                <w:szCs w:val="24"/>
                              </w:rPr>
                              <w:t xml:space="preserve"> respectively</w:t>
                            </w:r>
                            <w:r w:rsidR="00030E42">
                              <w:rPr>
                                <w:rFonts w:cstheme="minorHAnsi"/>
                                <w:sz w:val="24"/>
                                <w:szCs w:val="24"/>
                              </w:rPr>
                              <w:t xml:space="preserve"> at</w:t>
                            </w:r>
                            <w:r w:rsidR="00847286">
                              <w:rPr>
                                <w:rFonts w:cstheme="minorHAnsi"/>
                                <w:sz w:val="24"/>
                                <w:szCs w:val="24"/>
                              </w:rPr>
                              <w:t xml:space="preserve"> </w:t>
                            </w:r>
                            <w:r w:rsidR="00847286" w:rsidRPr="00847286">
                              <w:rPr>
                                <w:rFonts w:cstheme="minorHAnsi"/>
                                <w:sz w:val="24"/>
                                <w:szCs w:val="24"/>
                              </w:rPr>
                              <w:t>34.4%</w:t>
                            </w:r>
                            <w:r w:rsidR="00847286">
                              <w:rPr>
                                <w:rFonts w:cstheme="minorHAnsi"/>
                                <w:sz w:val="24"/>
                                <w:szCs w:val="24"/>
                              </w:rPr>
                              <w:t xml:space="preserve">, </w:t>
                            </w:r>
                            <w:r w:rsidR="00847286" w:rsidRPr="00847286">
                              <w:rPr>
                                <w:rFonts w:cstheme="minorHAnsi"/>
                                <w:sz w:val="24"/>
                                <w:szCs w:val="24"/>
                              </w:rPr>
                              <w:t>9.9%</w:t>
                            </w:r>
                            <w:r w:rsidR="00847286">
                              <w:rPr>
                                <w:rFonts w:cstheme="minorHAnsi"/>
                                <w:sz w:val="24"/>
                                <w:szCs w:val="24"/>
                              </w:rPr>
                              <w:t xml:space="preserve">, </w:t>
                            </w:r>
                            <w:r w:rsidR="00847286" w:rsidRPr="00847286">
                              <w:rPr>
                                <w:rFonts w:cstheme="minorHAnsi"/>
                                <w:sz w:val="24"/>
                                <w:szCs w:val="24"/>
                              </w:rPr>
                              <w:t>10.8%</w:t>
                            </w:r>
                            <w:r w:rsidR="00847286">
                              <w:rPr>
                                <w:rFonts w:cstheme="minorHAnsi"/>
                                <w:sz w:val="24"/>
                                <w:szCs w:val="24"/>
                              </w:rPr>
                              <w:t xml:space="preserve">, </w:t>
                            </w:r>
                            <w:r w:rsidR="00847286" w:rsidRPr="00847286">
                              <w:rPr>
                                <w:rFonts w:cstheme="minorHAnsi"/>
                                <w:sz w:val="24"/>
                                <w:szCs w:val="24"/>
                              </w:rPr>
                              <w:t>44.9%</w:t>
                            </w:r>
                            <w:r w:rsidR="00E528D5">
                              <w:rPr>
                                <w:rFonts w:cstheme="minorHAnsi"/>
                                <w:sz w:val="24"/>
                                <w:szCs w:val="24"/>
                              </w:rPr>
                              <w:t xml:space="preserve"> and</w:t>
                            </w:r>
                            <w:r w:rsidR="00847286">
                              <w:rPr>
                                <w:rFonts w:cstheme="minorHAnsi"/>
                                <w:sz w:val="24"/>
                                <w:szCs w:val="24"/>
                              </w:rPr>
                              <w:t xml:space="preserve"> </w:t>
                            </w:r>
                            <w:r w:rsidR="00847286" w:rsidRPr="00847286">
                              <w:rPr>
                                <w:rFonts w:cstheme="minorHAnsi"/>
                                <w:sz w:val="24"/>
                                <w:szCs w:val="24"/>
                              </w:rPr>
                              <w:t>55.1%</w:t>
                            </w:r>
                            <w:r w:rsidR="00DC7605">
                              <w:rPr>
                                <w:rFonts w:cstheme="minorHAnsi"/>
                                <w:sz w:val="24"/>
                                <w:szCs w:val="24"/>
                              </w:rPr>
                              <w:t>.</w:t>
                            </w:r>
                            <w:r w:rsidR="0070165F">
                              <w:rPr>
                                <w:rFonts w:cstheme="minorHAnsi"/>
                                <w:sz w:val="24"/>
                                <w:szCs w:val="24"/>
                              </w:rPr>
                              <w:t xml:space="preserve"> </w:t>
                            </w:r>
                            <w:r w:rsidR="003B05BD" w:rsidRPr="00046BAE">
                              <w:rPr>
                                <w:rFonts w:cstheme="minorHAnsi"/>
                                <w:sz w:val="24"/>
                                <w:szCs w:val="24"/>
                              </w:rPr>
                              <w:t xml:space="preserve">The aim is </w:t>
                            </w:r>
                            <w:r w:rsidR="00E02AC6" w:rsidRPr="00046BAE">
                              <w:rPr>
                                <w:rFonts w:cstheme="minorHAnsi"/>
                                <w:sz w:val="24"/>
                                <w:szCs w:val="24"/>
                              </w:rPr>
                              <w:t xml:space="preserve">to develop a mobile application </w:t>
                            </w:r>
                            <w:r w:rsidR="00EA3A44" w:rsidRPr="00046BAE">
                              <w:rPr>
                                <w:rFonts w:cstheme="minorHAnsi"/>
                                <w:sz w:val="24"/>
                                <w:szCs w:val="24"/>
                              </w:rPr>
                              <w:t>that will</w:t>
                            </w:r>
                            <w:r w:rsidR="00E02AC6" w:rsidRPr="00046BAE">
                              <w:rPr>
                                <w:rFonts w:cstheme="minorHAnsi"/>
                                <w:sz w:val="24"/>
                                <w:szCs w:val="24"/>
                              </w:rPr>
                              <w:t xml:space="preserve"> help farmers </w:t>
                            </w:r>
                            <w:r w:rsidR="0053749E" w:rsidRPr="00046BAE">
                              <w:rPr>
                                <w:rFonts w:cstheme="minorHAnsi"/>
                                <w:sz w:val="24"/>
                                <w:szCs w:val="24"/>
                              </w:rPr>
                              <w:t>solve</w:t>
                            </w:r>
                            <w:r w:rsidR="00E02AC6" w:rsidRPr="00046BAE">
                              <w:rPr>
                                <w:rFonts w:cstheme="minorHAnsi"/>
                                <w:sz w:val="24"/>
                                <w:szCs w:val="24"/>
                              </w:rPr>
                              <w:t xml:space="preserve"> these problems</w:t>
                            </w:r>
                            <w:r w:rsidR="0053749E" w:rsidRPr="00046BAE">
                              <w:rPr>
                                <w:rFonts w:cstheme="minorHAnsi"/>
                                <w:sz w:val="24"/>
                                <w:szCs w:val="24"/>
                              </w:rPr>
                              <w:t>.</w:t>
                            </w:r>
                            <w:r w:rsidR="003B05BD" w:rsidRPr="00046BAE">
                              <w:rPr>
                                <w:rFonts w:cstheme="minorHAnsi"/>
                                <w:sz w:val="24"/>
                                <w:szCs w:val="24"/>
                              </w:rPr>
                              <w:t xml:space="preserve"> </w:t>
                            </w:r>
                            <w:r w:rsidR="0053749E" w:rsidRPr="00046BAE">
                              <w:rPr>
                                <w:rFonts w:cstheme="minorHAnsi"/>
                                <w:sz w:val="24"/>
                                <w:szCs w:val="24"/>
                              </w:rPr>
                              <w:t xml:space="preserve">The application will </w:t>
                            </w:r>
                            <w:r w:rsidR="003B05BD" w:rsidRPr="00046BAE">
                              <w:rPr>
                                <w:rFonts w:cstheme="minorHAnsi"/>
                                <w:sz w:val="24"/>
                                <w:szCs w:val="24"/>
                              </w:rPr>
                              <w:t>u</w:t>
                            </w:r>
                            <w:r w:rsidR="0053749E" w:rsidRPr="00046BAE">
                              <w:rPr>
                                <w:rFonts w:cstheme="minorHAnsi"/>
                                <w:sz w:val="24"/>
                                <w:szCs w:val="24"/>
                              </w:rPr>
                              <w:t xml:space="preserve">se </w:t>
                            </w:r>
                            <w:r w:rsidR="003B05BD" w:rsidRPr="00046BAE">
                              <w:rPr>
                                <w:rFonts w:cstheme="minorHAnsi"/>
                                <w:sz w:val="24"/>
                                <w:szCs w:val="24"/>
                              </w:rPr>
                              <w:t>image p</w:t>
                            </w:r>
                            <w:r w:rsidR="00E02AC6" w:rsidRPr="00046BAE">
                              <w:rPr>
                                <w:rFonts w:cstheme="minorHAnsi"/>
                                <w:sz w:val="24"/>
                                <w:szCs w:val="24"/>
                              </w:rPr>
                              <w:t>rocessing</w:t>
                            </w:r>
                            <w:r w:rsidR="002A071B">
                              <w:rPr>
                                <w:rFonts w:cstheme="minorHAnsi"/>
                                <w:sz w:val="24"/>
                                <w:szCs w:val="24"/>
                              </w:rPr>
                              <w:t xml:space="preserve"> and </w:t>
                            </w:r>
                            <w:r w:rsidR="002A071B" w:rsidRPr="002A071B">
                              <w:rPr>
                                <w:sz w:val="24"/>
                                <w:szCs w:val="24"/>
                              </w:rPr>
                              <w:t>natural language processing</w:t>
                            </w:r>
                            <w:r w:rsidR="00E02AC6" w:rsidRPr="00046BAE">
                              <w:rPr>
                                <w:rFonts w:cstheme="minorHAnsi"/>
                                <w:sz w:val="24"/>
                                <w:szCs w:val="24"/>
                              </w:rPr>
                              <w:t xml:space="preserve"> to </w:t>
                            </w:r>
                            <w:r w:rsidR="00EB6575" w:rsidRPr="00046BAE">
                              <w:rPr>
                                <w:rFonts w:cstheme="minorHAnsi"/>
                                <w:sz w:val="24"/>
                                <w:szCs w:val="24"/>
                              </w:rPr>
                              <w:t>analyze</w:t>
                            </w:r>
                            <w:r w:rsidR="001F3029" w:rsidRPr="00046BAE">
                              <w:rPr>
                                <w:rFonts w:cstheme="minorHAnsi"/>
                                <w:sz w:val="24"/>
                                <w:szCs w:val="24"/>
                              </w:rPr>
                              <w:t xml:space="preserve"> c</w:t>
                            </w:r>
                            <w:r w:rsidR="00E02AC6" w:rsidRPr="00046BAE">
                              <w:rPr>
                                <w:rFonts w:cstheme="minorHAnsi"/>
                                <w:sz w:val="24"/>
                                <w:szCs w:val="24"/>
                              </w:rPr>
                              <w:t xml:space="preserve">rops </w:t>
                            </w:r>
                            <w:r w:rsidR="002A071B">
                              <w:rPr>
                                <w:rFonts w:cstheme="minorHAnsi"/>
                                <w:sz w:val="24"/>
                                <w:szCs w:val="24"/>
                              </w:rPr>
                              <w:t>to</w:t>
                            </w:r>
                            <w:r w:rsidR="00EB6575" w:rsidRPr="00046BAE">
                              <w:rPr>
                                <w:rFonts w:cstheme="minorHAnsi"/>
                                <w:sz w:val="24"/>
                                <w:szCs w:val="24"/>
                              </w:rPr>
                              <w:t xml:space="preserve"> find solutions</w:t>
                            </w:r>
                            <w:r w:rsidR="00C7215F" w:rsidRPr="00046BAE">
                              <w:rPr>
                                <w:rFonts w:cstheme="minorHAnsi"/>
                                <w:sz w:val="24"/>
                                <w:szCs w:val="24"/>
                              </w:rPr>
                              <w:t xml:space="preserve"> s</w:t>
                            </w:r>
                            <w:r w:rsidR="00E93723">
                              <w:rPr>
                                <w:rFonts w:cstheme="minorHAnsi"/>
                                <w:sz w:val="24"/>
                                <w:szCs w:val="24"/>
                              </w:rPr>
                              <w:t>tor</w:t>
                            </w:r>
                            <w:r w:rsidR="00C7215F" w:rsidRPr="00046BAE">
                              <w:rPr>
                                <w:rFonts w:cstheme="minorHAnsi"/>
                                <w:sz w:val="24"/>
                                <w:szCs w:val="24"/>
                              </w:rPr>
                              <w:t>ed at a</w:t>
                            </w:r>
                            <w:r w:rsidR="00492DAD">
                              <w:rPr>
                                <w:rFonts w:cstheme="minorHAnsi"/>
                                <w:sz w:val="24"/>
                                <w:szCs w:val="24"/>
                              </w:rPr>
                              <w:t xml:space="preserve"> </w:t>
                            </w:r>
                            <w:r w:rsidR="00C7215F" w:rsidRPr="00046BAE">
                              <w:rPr>
                                <w:rFonts w:cstheme="minorHAnsi"/>
                                <w:sz w:val="24"/>
                                <w:szCs w:val="24"/>
                              </w:rPr>
                              <w:t>cloud database</w:t>
                            </w:r>
                            <w:r w:rsidR="0053749E" w:rsidRPr="00046BAE">
                              <w:rPr>
                                <w:rFonts w:cstheme="minorHAnsi"/>
                                <w:sz w:val="24"/>
                                <w:szCs w:val="24"/>
                              </w:rPr>
                              <w:t xml:space="preserve">. </w:t>
                            </w:r>
                            <w:r w:rsidR="001F15D2">
                              <w:rPr>
                                <w:rFonts w:cstheme="minorHAnsi"/>
                                <w:sz w:val="24"/>
                                <w:szCs w:val="24"/>
                              </w:rPr>
                              <w:t>Then after</w:t>
                            </w:r>
                            <w:r w:rsidR="003B05BD" w:rsidRPr="00046BAE">
                              <w:rPr>
                                <w:rFonts w:cstheme="minorHAnsi"/>
                                <w:sz w:val="24"/>
                                <w:szCs w:val="24"/>
                              </w:rPr>
                              <w:t xml:space="preserve"> machine l</w:t>
                            </w:r>
                            <w:r w:rsidR="00EB6575" w:rsidRPr="00046BAE">
                              <w:rPr>
                                <w:rFonts w:cstheme="minorHAnsi"/>
                                <w:sz w:val="24"/>
                                <w:szCs w:val="24"/>
                              </w:rPr>
                              <w:t>earning</w:t>
                            </w:r>
                            <w:r w:rsidR="00990195">
                              <w:rPr>
                                <w:rFonts w:cstheme="minorHAnsi"/>
                                <w:sz w:val="24"/>
                                <w:szCs w:val="24"/>
                              </w:rPr>
                              <w:t xml:space="preserve"> and deep learning</w:t>
                            </w:r>
                            <w:r w:rsidR="0053749E" w:rsidRPr="00046BAE">
                              <w:rPr>
                                <w:rFonts w:cstheme="minorHAnsi"/>
                                <w:sz w:val="24"/>
                                <w:szCs w:val="24"/>
                              </w:rPr>
                              <w:t xml:space="preserve"> will be used to recommend appropriate solutions</w:t>
                            </w:r>
                            <w:r w:rsidR="00486BF0">
                              <w:t>.</w:t>
                            </w:r>
                          </w:p>
                          <w:p w14:paraId="739D31BB" w14:textId="2E87FC01" w:rsidR="0022133C" w:rsidRDefault="0022133C" w:rsidP="0022133C">
                            <w:pPr>
                              <w:rPr>
                                <w:rFonts w:cstheme="minorHAnsi"/>
                                <w:sz w:val="24"/>
                                <w:szCs w:val="24"/>
                              </w:rPr>
                            </w:pPr>
                          </w:p>
                          <w:p w14:paraId="0EFD2F4F" w14:textId="220C9815" w:rsidR="0092142B" w:rsidRDefault="0092142B" w:rsidP="0022133C">
                            <w:pPr>
                              <w:rPr>
                                <w:rFonts w:cstheme="minorHAnsi"/>
                                <w:sz w:val="24"/>
                                <w:szCs w:val="24"/>
                              </w:rPr>
                            </w:pPr>
                          </w:p>
                          <w:p w14:paraId="583321D0" w14:textId="129C5DC0" w:rsidR="0092142B" w:rsidRPr="00046BAE" w:rsidRDefault="00E34EF6" w:rsidP="0022133C">
                            <w:pPr>
                              <w:rPr>
                                <w:rFonts w:cstheme="minorHAnsi"/>
                                <w:sz w:val="24"/>
                                <w:szCs w:val="24"/>
                              </w:rPr>
                            </w:pPr>
                            <w:r>
                              <w:rPr>
                                <w:rFonts w:cstheme="minorHAnsi"/>
                                <w:sz w:val="24"/>
                                <w:szCs w:val="24"/>
                              </w:rPr>
                              <w:t xml:space="preserve">Keywords :- </w:t>
                            </w:r>
                            <w:r w:rsidR="00695571">
                              <w:rPr>
                                <w:rFonts w:cstheme="minorHAnsi"/>
                                <w:sz w:val="24"/>
                                <w:szCs w:val="24"/>
                              </w:rPr>
                              <w:t>machine learning, image processing</w:t>
                            </w:r>
                            <w:r w:rsidR="00990195">
                              <w:rPr>
                                <w:rFonts w:cstheme="minorHAnsi"/>
                                <w:sz w:val="24"/>
                                <w:szCs w:val="24"/>
                              </w:rPr>
                              <w:t>, deep learning</w:t>
                            </w:r>
                            <w:r w:rsidR="008F04F1">
                              <w:rPr>
                                <w:rFonts w:cstheme="minorHAnsi"/>
                                <w:sz w:val="24"/>
                                <w:szCs w:val="24"/>
                              </w:rPr>
                              <w:t>, natural language processing</w:t>
                            </w:r>
                          </w:p>
                          <w:p w14:paraId="3AFD0055" w14:textId="77777777" w:rsidR="00C7215F" w:rsidRDefault="00C7215F" w:rsidP="0022133C"/>
                          <w:p w14:paraId="78CB5030" w14:textId="77777777" w:rsidR="004A499D" w:rsidRDefault="004A499D" w:rsidP="0022133C"/>
                          <w:p w14:paraId="1DBF7B4F" w14:textId="77777777" w:rsidR="00A14C4C" w:rsidRPr="00E02AC6" w:rsidRDefault="00A14C4C" w:rsidP="0022133C"/>
                          <w:p w14:paraId="4D3231C0" w14:textId="77777777" w:rsidR="00304E3B" w:rsidRDefault="00304E3B" w:rsidP="0022133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6B8BB5" id="_x0000_s1028" type="#_x0000_t202" style="position:absolute;margin-left:0;margin-top:7.4pt;width:458.25pt;height:404.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" strokecolor="#548dd4 [1951]">
                <v:textbox>
                  <w:txbxContent>
                    <w:p w14:paraId="7FD5220B" w14:textId="759FB128" w:rsidR="00486BF0" w:rsidRDefault="00256AB5" w:rsidP="00486BF0">
                      <w:r w:rsidRPr="00046BAE">
                        <w:rPr>
                          <w:rFonts w:cstheme="minorHAnsi"/>
                          <w:sz w:val="24"/>
                          <w:szCs w:val="24"/>
                        </w:rPr>
                        <w:t>In our country of Sri Lanka, r</w:t>
                      </w:r>
                      <w:r w:rsidR="00845F6B" w:rsidRPr="00046BAE">
                        <w:rPr>
                          <w:rFonts w:cstheme="minorHAnsi"/>
                          <w:sz w:val="24"/>
                          <w:szCs w:val="24"/>
                        </w:rPr>
                        <w:t xml:space="preserve">ice is the most common </w:t>
                      </w:r>
                      <w:r w:rsidR="004A499D" w:rsidRPr="00046BAE">
                        <w:rPr>
                          <w:rFonts w:cstheme="minorHAnsi"/>
                          <w:sz w:val="24"/>
                          <w:szCs w:val="24"/>
                        </w:rPr>
                        <w:t>type of</w:t>
                      </w:r>
                      <w:r w:rsidR="00845F6B" w:rsidRPr="00046BAE">
                        <w:rPr>
                          <w:rFonts w:cstheme="minorHAnsi"/>
                          <w:sz w:val="24"/>
                          <w:szCs w:val="24"/>
                        </w:rPr>
                        <w:t xml:space="preserve"> food that is</w:t>
                      </w:r>
                      <w:r w:rsidR="00A14C4C" w:rsidRPr="00046BAE">
                        <w:rPr>
                          <w:rFonts w:cstheme="minorHAnsi"/>
                          <w:sz w:val="24"/>
                          <w:szCs w:val="24"/>
                        </w:rPr>
                        <w:t xml:space="preserve"> consumed</w:t>
                      </w:r>
                      <w:r w:rsidR="004A499D" w:rsidRPr="00046BAE">
                        <w:rPr>
                          <w:rFonts w:cstheme="minorHAnsi"/>
                          <w:sz w:val="24"/>
                          <w:szCs w:val="24"/>
                        </w:rPr>
                        <w:t xml:space="preserve"> </w:t>
                      </w:r>
                      <w:r w:rsidR="00BA5919">
                        <w:rPr>
                          <w:rFonts w:cstheme="minorHAnsi"/>
                          <w:sz w:val="24"/>
                          <w:szCs w:val="24"/>
                        </w:rPr>
                        <w:t>daily</w:t>
                      </w:r>
                      <w:r w:rsidR="004A499D" w:rsidRPr="00046BAE">
                        <w:rPr>
                          <w:rFonts w:cstheme="minorHAnsi"/>
                          <w:sz w:val="24"/>
                          <w:szCs w:val="24"/>
                        </w:rPr>
                        <w:t xml:space="preserve">. </w:t>
                      </w:r>
                      <w:r w:rsidR="00845F6B" w:rsidRPr="00046BAE">
                        <w:rPr>
                          <w:rFonts w:cstheme="minorHAnsi"/>
                          <w:sz w:val="24"/>
                          <w:szCs w:val="24"/>
                        </w:rPr>
                        <w:t>Due to th</w:t>
                      </w:r>
                      <w:r w:rsidR="009B2DF3">
                        <w:rPr>
                          <w:rFonts w:cstheme="minorHAnsi"/>
                          <w:sz w:val="24"/>
                          <w:szCs w:val="24"/>
                        </w:rPr>
                        <w:t xml:space="preserve">at </w:t>
                      </w:r>
                      <w:r w:rsidR="009B2DF3" w:rsidRPr="00046BAE">
                        <w:rPr>
                          <w:rFonts w:cstheme="minorHAnsi"/>
                          <w:sz w:val="24"/>
                          <w:szCs w:val="24"/>
                        </w:rPr>
                        <w:t>rice farmers</w:t>
                      </w:r>
                      <w:r w:rsidR="009B2DF3">
                        <w:rPr>
                          <w:rFonts w:cstheme="minorHAnsi"/>
                          <w:sz w:val="24"/>
                          <w:szCs w:val="24"/>
                        </w:rPr>
                        <w:t xml:space="preserve"> face a</w:t>
                      </w:r>
                      <w:r w:rsidR="00845F6B" w:rsidRPr="00046BAE">
                        <w:rPr>
                          <w:rFonts w:cstheme="minorHAnsi"/>
                          <w:sz w:val="24"/>
                          <w:szCs w:val="24"/>
                        </w:rPr>
                        <w:t xml:space="preserve"> huge </w:t>
                      </w:r>
                      <w:r w:rsidR="004A499D" w:rsidRPr="00046BAE">
                        <w:rPr>
                          <w:rFonts w:cstheme="minorHAnsi"/>
                          <w:sz w:val="24"/>
                          <w:szCs w:val="24"/>
                        </w:rPr>
                        <w:t xml:space="preserve">amount of </w:t>
                      </w:r>
                      <w:r w:rsidRPr="00046BAE">
                        <w:rPr>
                          <w:rFonts w:cstheme="minorHAnsi"/>
                          <w:sz w:val="24"/>
                          <w:szCs w:val="24"/>
                        </w:rPr>
                        <w:t xml:space="preserve">stress </w:t>
                      </w:r>
                      <w:r w:rsidR="00845F6B" w:rsidRPr="00046BAE">
                        <w:rPr>
                          <w:rFonts w:cstheme="minorHAnsi"/>
                          <w:sz w:val="24"/>
                          <w:szCs w:val="24"/>
                        </w:rPr>
                        <w:t>to supp</w:t>
                      </w:r>
                      <w:r w:rsidR="00A14C4C" w:rsidRPr="00046BAE">
                        <w:rPr>
                          <w:rFonts w:cstheme="minorHAnsi"/>
                          <w:sz w:val="24"/>
                          <w:szCs w:val="24"/>
                        </w:rPr>
                        <w:t xml:space="preserve">ly according to the </w:t>
                      </w:r>
                      <w:r w:rsidR="004A499D" w:rsidRPr="00046BAE">
                        <w:rPr>
                          <w:rFonts w:cstheme="minorHAnsi"/>
                          <w:sz w:val="24"/>
                          <w:szCs w:val="24"/>
                        </w:rPr>
                        <w:t>massive demand.</w:t>
                      </w:r>
                      <w:r w:rsidR="00C04ED6" w:rsidRPr="00046BAE">
                        <w:rPr>
                          <w:rFonts w:cstheme="minorHAnsi"/>
                          <w:sz w:val="24"/>
                          <w:szCs w:val="24"/>
                        </w:rPr>
                        <w:t xml:space="preserve"> </w:t>
                      </w:r>
                      <w:r w:rsidRPr="00046BAE">
                        <w:rPr>
                          <w:rFonts w:cstheme="minorHAnsi"/>
                          <w:sz w:val="24"/>
                          <w:szCs w:val="24"/>
                        </w:rPr>
                        <w:t xml:space="preserve">This is happening while </w:t>
                      </w:r>
                      <w:r w:rsidR="004A499D" w:rsidRPr="00046BAE">
                        <w:rPr>
                          <w:rFonts w:cstheme="minorHAnsi"/>
                          <w:sz w:val="24"/>
                          <w:szCs w:val="24"/>
                        </w:rPr>
                        <w:t>t</w:t>
                      </w:r>
                      <w:r w:rsidR="00C04ED6" w:rsidRPr="00046BAE">
                        <w:rPr>
                          <w:rFonts w:cstheme="minorHAnsi"/>
                          <w:sz w:val="24"/>
                          <w:szCs w:val="24"/>
                        </w:rPr>
                        <w:t>hey are farm</w:t>
                      </w:r>
                      <w:r w:rsidRPr="00046BAE">
                        <w:rPr>
                          <w:rFonts w:cstheme="minorHAnsi"/>
                          <w:sz w:val="24"/>
                          <w:szCs w:val="24"/>
                        </w:rPr>
                        <w:t>ing in poor conditions such as</w:t>
                      </w:r>
                      <w:r w:rsidR="005A354B">
                        <w:rPr>
                          <w:rFonts w:cstheme="minorHAnsi"/>
                          <w:sz w:val="24"/>
                          <w:szCs w:val="24"/>
                        </w:rPr>
                        <w:t>,</w:t>
                      </w:r>
                      <w:r w:rsidRPr="00046BAE">
                        <w:rPr>
                          <w:rFonts w:cstheme="minorHAnsi"/>
                          <w:sz w:val="24"/>
                          <w:szCs w:val="24"/>
                        </w:rPr>
                        <w:t xml:space="preserve"> </w:t>
                      </w:r>
                      <w:r w:rsidR="00ED77C8">
                        <w:rPr>
                          <w:rFonts w:cstheme="minorHAnsi"/>
                          <w:sz w:val="24"/>
                          <w:szCs w:val="24"/>
                        </w:rPr>
                        <w:t xml:space="preserve">amongst </w:t>
                      </w:r>
                      <w:r w:rsidRPr="00046BAE">
                        <w:rPr>
                          <w:rFonts w:cstheme="minorHAnsi"/>
                          <w:sz w:val="24"/>
                          <w:szCs w:val="24"/>
                        </w:rPr>
                        <w:t>diseases and p</w:t>
                      </w:r>
                      <w:r w:rsidR="00C04ED6" w:rsidRPr="00046BAE">
                        <w:rPr>
                          <w:rFonts w:cstheme="minorHAnsi"/>
                          <w:sz w:val="24"/>
                          <w:szCs w:val="24"/>
                        </w:rPr>
                        <w:t xml:space="preserve">ests that harm </w:t>
                      </w:r>
                      <w:r w:rsidR="001F1BE8" w:rsidRPr="00046BAE">
                        <w:rPr>
                          <w:rFonts w:cstheme="minorHAnsi"/>
                          <w:sz w:val="24"/>
                          <w:szCs w:val="24"/>
                        </w:rPr>
                        <w:t xml:space="preserve">rice </w:t>
                      </w:r>
                      <w:r w:rsidR="00C04ED6" w:rsidRPr="00046BAE">
                        <w:rPr>
                          <w:rFonts w:cstheme="minorHAnsi"/>
                          <w:sz w:val="24"/>
                          <w:szCs w:val="24"/>
                        </w:rPr>
                        <w:t xml:space="preserve">crops with the inclusion of </w:t>
                      </w:r>
                      <w:r w:rsidR="006B021A" w:rsidRPr="00046BAE">
                        <w:rPr>
                          <w:rFonts w:cstheme="minorHAnsi"/>
                          <w:sz w:val="24"/>
                          <w:szCs w:val="24"/>
                        </w:rPr>
                        <w:t xml:space="preserve">weeds that plague </w:t>
                      </w:r>
                      <w:r w:rsidR="00A14C4C" w:rsidRPr="00046BAE">
                        <w:rPr>
                          <w:rFonts w:cstheme="minorHAnsi"/>
                          <w:sz w:val="24"/>
                          <w:szCs w:val="24"/>
                        </w:rPr>
                        <w:t xml:space="preserve">the field. </w:t>
                      </w:r>
                      <w:r w:rsidR="00304E3B" w:rsidRPr="00046BAE">
                        <w:rPr>
                          <w:rFonts w:cstheme="minorHAnsi"/>
                          <w:sz w:val="24"/>
                          <w:szCs w:val="24"/>
                        </w:rPr>
                        <w:t xml:space="preserve">They also have difficulties finding the correct </w:t>
                      </w:r>
                      <w:r w:rsidR="00E02AC6" w:rsidRPr="00046BAE">
                        <w:rPr>
                          <w:rFonts w:cstheme="minorHAnsi"/>
                          <w:sz w:val="24"/>
                          <w:szCs w:val="24"/>
                        </w:rPr>
                        <w:t>fertilizers</w:t>
                      </w:r>
                      <w:r w:rsidR="00304E3B" w:rsidRPr="00046BAE">
                        <w:rPr>
                          <w:rFonts w:cstheme="minorHAnsi"/>
                          <w:sz w:val="24"/>
                          <w:szCs w:val="24"/>
                        </w:rPr>
                        <w:t xml:space="preserve"> </w:t>
                      </w:r>
                      <w:r w:rsidR="00E02AC6" w:rsidRPr="00046BAE">
                        <w:rPr>
                          <w:rFonts w:cstheme="minorHAnsi"/>
                          <w:sz w:val="24"/>
                          <w:szCs w:val="24"/>
                        </w:rPr>
                        <w:t xml:space="preserve">and the amount </w:t>
                      </w:r>
                      <w:r w:rsidR="004A499D" w:rsidRPr="00046BAE">
                        <w:rPr>
                          <w:rFonts w:cstheme="minorHAnsi"/>
                          <w:sz w:val="24"/>
                          <w:szCs w:val="24"/>
                        </w:rPr>
                        <w:t>that are needed for the c</w:t>
                      </w:r>
                      <w:r w:rsidR="00304E3B" w:rsidRPr="00046BAE">
                        <w:rPr>
                          <w:rFonts w:cstheme="minorHAnsi"/>
                          <w:sz w:val="24"/>
                          <w:szCs w:val="24"/>
                        </w:rPr>
                        <w:t>rops</w:t>
                      </w:r>
                      <w:r w:rsidR="004A499D" w:rsidRPr="00046BAE">
                        <w:rPr>
                          <w:rFonts w:cstheme="minorHAnsi"/>
                          <w:sz w:val="24"/>
                          <w:szCs w:val="24"/>
                        </w:rPr>
                        <w:t xml:space="preserve"> to grow</w:t>
                      </w:r>
                      <w:r w:rsidRPr="00046BAE">
                        <w:rPr>
                          <w:rFonts w:cstheme="minorHAnsi"/>
                          <w:sz w:val="24"/>
                          <w:szCs w:val="24"/>
                        </w:rPr>
                        <w:t xml:space="preserve"> properly</w:t>
                      </w:r>
                      <w:r w:rsidR="003B05BD" w:rsidRPr="00046BAE">
                        <w:rPr>
                          <w:rFonts w:cstheme="minorHAnsi"/>
                          <w:sz w:val="24"/>
                          <w:szCs w:val="24"/>
                        </w:rPr>
                        <w:t>.</w:t>
                      </w:r>
                      <w:r w:rsidRPr="00046BAE">
                        <w:rPr>
                          <w:rFonts w:cstheme="minorHAnsi"/>
                          <w:sz w:val="24"/>
                          <w:szCs w:val="24"/>
                        </w:rPr>
                        <w:t xml:space="preserve"> </w:t>
                      </w:r>
                      <w:r w:rsidR="003B05BD" w:rsidRPr="00046BAE">
                        <w:rPr>
                          <w:rFonts w:cstheme="minorHAnsi"/>
                          <w:sz w:val="24"/>
                          <w:szCs w:val="24"/>
                        </w:rPr>
                        <w:t>T</w:t>
                      </w:r>
                      <w:r w:rsidR="0053749E" w:rsidRPr="00046BAE">
                        <w:rPr>
                          <w:rFonts w:cstheme="minorHAnsi"/>
                          <w:sz w:val="24"/>
                          <w:szCs w:val="24"/>
                        </w:rPr>
                        <w:t>he</w:t>
                      </w:r>
                      <w:r w:rsidR="00243BF1" w:rsidRPr="00046BAE">
                        <w:rPr>
                          <w:rFonts w:cstheme="minorHAnsi"/>
                          <w:sz w:val="24"/>
                          <w:szCs w:val="24"/>
                        </w:rPr>
                        <w:t xml:space="preserve"> </w:t>
                      </w:r>
                      <w:r w:rsidR="003B05BD" w:rsidRPr="00046BAE">
                        <w:rPr>
                          <w:rFonts w:cstheme="minorHAnsi"/>
                          <w:sz w:val="24"/>
                          <w:szCs w:val="24"/>
                        </w:rPr>
                        <w:t>final issue discovered</w:t>
                      </w:r>
                      <w:r w:rsidR="0053749E" w:rsidRPr="00046BAE">
                        <w:rPr>
                          <w:rFonts w:cstheme="minorHAnsi"/>
                          <w:sz w:val="24"/>
                          <w:szCs w:val="24"/>
                        </w:rPr>
                        <w:t>,</w:t>
                      </w:r>
                      <w:r w:rsidR="003B05BD" w:rsidRPr="00046BAE">
                        <w:rPr>
                          <w:rFonts w:cstheme="minorHAnsi"/>
                          <w:sz w:val="24"/>
                          <w:szCs w:val="24"/>
                        </w:rPr>
                        <w:t xml:space="preserve"> was that there is no decent method</w:t>
                      </w:r>
                      <w:r w:rsidR="00243BF1" w:rsidRPr="00046BAE">
                        <w:rPr>
                          <w:rFonts w:cstheme="minorHAnsi"/>
                          <w:sz w:val="24"/>
                          <w:szCs w:val="24"/>
                        </w:rPr>
                        <w:t xml:space="preserve"> to exchange information</w:t>
                      </w:r>
                      <w:r w:rsidR="003B05BD" w:rsidRPr="00046BAE">
                        <w:rPr>
                          <w:rFonts w:cstheme="minorHAnsi"/>
                          <w:sz w:val="24"/>
                          <w:szCs w:val="24"/>
                        </w:rPr>
                        <w:t xml:space="preserve"> among farmers</w:t>
                      </w:r>
                      <w:r w:rsidR="00E02AC6" w:rsidRPr="00046BAE">
                        <w:rPr>
                          <w:rFonts w:cstheme="minorHAnsi"/>
                          <w:sz w:val="24"/>
                          <w:szCs w:val="24"/>
                        </w:rPr>
                        <w:t>.</w:t>
                      </w:r>
                      <w:r w:rsidR="0070165F">
                        <w:rPr>
                          <w:rFonts w:cstheme="minorHAnsi"/>
                          <w:sz w:val="24"/>
                          <w:szCs w:val="24"/>
                        </w:rPr>
                        <w:t xml:space="preserve"> </w:t>
                      </w:r>
                      <w:r w:rsidR="003B05BD" w:rsidRPr="00046BAE">
                        <w:rPr>
                          <w:rFonts w:cstheme="minorHAnsi"/>
                          <w:sz w:val="24"/>
                          <w:szCs w:val="24"/>
                        </w:rPr>
                        <w:t xml:space="preserve">These topics were </w:t>
                      </w:r>
                      <w:r w:rsidR="00C7215F" w:rsidRPr="00046BAE">
                        <w:rPr>
                          <w:rFonts w:cstheme="minorHAnsi"/>
                          <w:sz w:val="24"/>
                          <w:szCs w:val="24"/>
                        </w:rPr>
                        <w:t>chose</w:t>
                      </w:r>
                      <w:r w:rsidR="003B05BD" w:rsidRPr="00046BAE">
                        <w:rPr>
                          <w:rFonts w:cstheme="minorHAnsi"/>
                          <w:sz w:val="24"/>
                          <w:szCs w:val="24"/>
                        </w:rPr>
                        <w:t>n</w:t>
                      </w:r>
                      <w:r w:rsidR="00C7215F" w:rsidRPr="00046BAE">
                        <w:rPr>
                          <w:rFonts w:cstheme="minorHAnsi"/>
                          <w:sz w:val="24"/>
                          <w:szCs w:val="24"/>
                        </w:rPr>
                        <w:t xml:space="preserve"> </w:t>
                      </w:r>
                      <w:r w:rsidR="009B2DF3">
                        <w:rPr>
                          <w:rFonts w:cstheme="minorHAnsi"/>
                          <w:sz w:val="24"/>
                          <w:szCs w:val="24"/>
                        </w:rPr>
                        <w:t>according</w:t>
                      </w:r>
                      <w:r w:rsidR="00C7215F" w:rsidRPr="00046BAE">
                        <w:rPr>
                          <w:rFonts w:cstheme="minorHAnsi"/>
                          <w:sz w:val="24"/>
                          <w:szCs w:val="24"/>
                        </w:rPr>
                        <w:t xml:space="preserve"> to</w:t>
                      </w:r>
                      <w:r w:rsidR="009B2DF3">
                        <w:rPr>
                          <w:rFonts w:cstheme="minorHAnsi"/>
                          <w:sz w:val="24"/>
                          <w:szCs w:val="24"/>
                        </w:rPr>
                        <w:t xml:space="preserve"> </w:t>
                      </w:r>
                      <w:r w:rsidR="00BA3E3F">
                        <w:rPr>
                          <w:rFonts w:cstheme="minorHAnsi"/>
                          <w:sz w:val="24"/>
                          <w:szCs w:val="24"/>
                        </w:rPr>
                        <w:t>multitude of statistics</w:t>
                      </w:r>
                      <w:r w:rsidR="00980F4B">
                        <w:rPr>
                          <w:rFonts w:cstheme="minorHAnsi"/>
                          <w:sz w:val="24"/>
                          <w:szCs w:val="24"/>
                        </w:rPr>
                        <w:t xml:space="preserve"> including</w:t>
                      </w:r>
                      <w:r w:rsidR="00BA3E3F">
                        <w:rPr>
                          <w:rFonts w:cstheme="minorHAnsi"/>
                          <w:sz w:val="24"/>
                          <w:szCs w:val="24"/>
                        </w:rPr>
                        <w:t xml:space="preserve"> </w:t>
                      </w:r>
                      <w:r w:rsidR="00980F4B">
                        <w:rPr>
                          <w:rFonts w:cstheme="minorHAnsi"/>
                          <w:sz w:val="24"/>
                          <w:szCs w:val="24"/>
                        </w:rPr>
                        <w:t>l</w:t>
                      </w:r>
                      <w:r w:rsidR="00C7215F" w:rsidRPr="00847286">
                        <w:rPr>
                          <w:rFonts w:cstheme="minorHAnsi"/>
                          <w:sz w:val="24"/>
                          <w:szCs w:val="24"/>
                        </w:rPr>
                        <w:t>osses due to all insects</w:t>
                      </w:r>
                      <w:r w:rsidR="00847286">
                        <w:rPr>
                          <w:rFonts w:cstheme="minorHAnsi"/>
                          <w:sz w:val="24"/>
                          <w:szCs w:val="24"/>
                        </w:rPr>
                        <w:t>,</w:t>
                      </w:r>
                      <w:r w:rsidR="00C7215F" w:rsidRPr="00847286">
                        <w:rPr>
                          <w:rFonts w:cstheme="minorHAnsi"/>
                          <w:sz w:val="24"/>
                          <w:szCs w:val="24"/>
                        </w:rPr>
                        <w:t xml:space="preserve"> </w:t>
                      </w:r>
                      <w:r w:rsidR="00DC7605">
                        <w:rPr>
                          <w:rFonts w:cstheme="minorHAnsi"/>
                          <w:sz w:val="24"/>
                          <w:szCs w:val="24"/>
                        </w:rPr>
                        <w:t>l</w:t>
                      </w:r>
                      <w:r w:rsidR="00C7215F" w:rsidRPr="00847286">
                        <w:rPr>
                          <w:rFonts w:cstheme="minorHAnsi"/>
                          <w:sz w:val="24"/>
                          <w:szCs w:val="24"/>
                        </w:rPr>
                        <w:t>osses due to all diseases</w:t>
                      </w:r>
                      <w:r w:rsidR="00847286">
                        <w:rPr>
                          <w:rFonts w:cstheme="minorHAnsi"/>
                          <w:sz w:val="24"/>
                          <w:szCs w:val="24"/>
                        </w:rPr>
                        <w:t xml:space="preserve">, </w:t>
                      </w:r>
                      <w:r w:rsidR="00DC7605">
                        <w:rPr>
                          <w:rFonts w:cstheme="minorHAnsi"/>
                          <w:sz w:val="24"/>
                          <w:szCs w:val="24"/>
                        </w:rPr>
                        <w:t>l</w:t>
                      </w:r>
                      <w:r w:rsidR="00C7215F" w:rsidRPr="00847286">
                        <w:rPr>
                          <w:rFonts w:cstheme="minorHAnsi"/>
                          <w:sz w:val="24"/>
                          <w:szCs w:val="24"/>
                        </w:rPr>
                        <w:t>osses due to all weeds</w:t>
                      </w:r>
                      <w:r w:rsidR="00847286">
                        <w:rPr>
                          <w:rFonts w:cstheme="minorHAnsi"/>
                          <w:sz w:val="24"/>
                          <w:szCs w:val="24"/>
                        </w:rPr>
                        <w:t>,</w:t>
                      </w:r>
                      <w:r w:rsidR="00C7215F" w:rsidRPr="00847286">
                        <w:rPr>
                          <w:rFonts w:cstheme="minorHAnsi"/>
                          <w:sz w:val="24"/>
                          <w:szCs w:val="24"/>
                        </w:rPr>
                        <w:t xml:space="preserve"> </w:t>
                      </w:r>
                      <w:r w:rsidR="00DC7605">
                        <w:rPr>
                          <w:rFonts w:cstheme="minorHAnsi"/>
                          <w:sz w:val="24"/>
                          <w:szCs w:val="24"/>
                        </w:rPr>
                        <w:t>p</w:t>
                      </w:r>
                      <w:r w:rsidR="00C7215F" w:rsidRPr="00847286">
                        <w:rPr>
                          <w:rFonts w:cstheme="minorHAnsi"/>
                          <w:sz w:val="24"/>
                          <w:szCs w:val="24"/>
                        </w:rPr>
                        <w:t xml:space="preserve">otential production </w:t>
                      </w:r>
                      <w:r w:rsidR="00BA5919" w:rsidRPr="00847286">
                        <w:rPr>
                          <w:rFonts w:cstheme="minorHAnsi"/>
                          <w:sz w:val="24"/>
                          <w:szCs w:val="24"/>
                        </w:rPr>
                        <w:t>harvested,</w:t>
                      </w:r>
                      <w:r w:rsidR="00E528D5">
                        <w:rPr>
                          <w:rFonts w:cstheme="minorHAnsi"/>
                          <w:sz w:val="24"/>
                          <w:szCs w:val="24"/>
                        </w:rPr>
                        <w:t xml:space="preserve"> and</w:t>
                      </w:r>
                      <w:r w:rsidR="00847286">
                        <w:rPr>
                          <w:rFonts w:cstheme="minorHAnsi"/>
                          <w:sz w:val="24"/>
                          <w:szCs w:val="24"/>
                        </w:rPr>
                        <w:t xml:space="preserve"> </w:t>
                      </w:r>
                      <w:r w:rsidR="00DC7605">
                        <w:rPr>
                          <w:rFonts w:cstheme="minorHAnsi"/>
                          <w:sz w:val="24"/>
                          <w:szCs w:val="24"/>
                        </w:rPr>
                        <w:t>t</w:t>
                      </w:r>
                      <w:r w:rsidR="00C7215F" w:rsidRPr="00847286">
                        <w:rPr>
                          <w:rFonts w:cstheme="minorHAnsi"/>
                          <w:sz w:val="24"/>
                          <w:szCs w:val="24"/>
                        </w:rPr>
                        <w:t>otal potential production lost before harvest</w:t>
                      </w:r>
                      <w:r w:rsidR="00ED77C8" w:rsidRPr="00847286">
                        <w:rPr>
                          <w:rFonts w:cstheme="minorHAnsi"/>
                          <w:sz w:val="24"/>
                          <w:szCs w:val="24"/>
                        </w:rPr>
                        <w:t xml:space="preserve"> </w:t>
                      </w:r>
                      <w:r w:rsidR="00030E42">
                        <w:rPr>
                          <w:rFonts w:cstheme="minorHAnsi"/>
                          <w:sz w:val="24"/>
                          <w:szCs w:val="24"/>
                        </w:rPr>
                        <w:t>being found</w:t>
                      </w:r>
                      <w:r w:rsidR="002D55F0">
                        <w:rPr>
                          <w:rFonts w:cstheme="minorHAnsi"/>
                          <w:sz w:val="24"/>
                          <w:szCs w:val="24"/>
                        </w:rPr>
                        <w:t xml:space="preserve"> respectively</w:t>
                      </w:r>
                      <w:r w:rsidR="00030E42">
                        <w:rPr>
                          <w:rFonts w:cstheme="minorHAnsi"/>
                          <w:sz w:val="24"/>
                          <w:szCs w:val="24"/>
                        </w:rPr>
                        <w:t xml:space="preserve"> at</w:t>
                      </w:r>
                      <w:r w:rsidR="00847286">
                        <w:rPr>
                          <w:rFonts w:cstheme="minorHAnsi"/>
                          <w:sz w:val="24"/>
                          <w:szCs w:val="24"/>
                        </w:rPr>
                        <w:t xml:space="preserve"> </w:t>
                      </w:r>
                      <w:r w:rsidR="00847286" w:rsidRPr="00847286">
                        <w:rPr>
                          <w:rFonts w:cstheme="minorHAnsi"/>
                          <w:sz w:val="24"/>
                          <w:szCs w:val="24"/>
                        </w:rPr>
                        <w:t>34.4%</w:t>
                      </w:r>
                      <w:r w:rsidR="00847286">
                        <w:rPr>
                          <w:rFonts w:cstheme="minorHAnsi"/>
                          <w:sz w:val="24"/>
                          <w:szCs w:val="24"/>
                        </w:rPr>
                        <w:t xml:space="preserve">, </w:t>
                      </w:r>
                      <w:r w:rsidR="00847286" w:rsidRPr="00847286">
                        <w:rPr>
                          <w:rFonts w:cstheme="minorHAnsi"/>
                          <w:sz w:val="24"/>
                          <w:szCs w:val="24"/>
                        </w:rPr>
                        <w:t>9.9%</w:t>
                      </w:r>
                      <w:r w:rsidR="00847286">
                        <w:rPr>
                          <w:rFonts w:cstheme="minorHAnsi"/>
                          <w:sz w:val="24"/>
                          <w:szCs w:val="24"/>
                        </w:rPr>
                        <w:t xml:space="preserve">, </w:t>
                      </w:r>
                      <w:r w:rsidR="00847286" w:rsidRPr="00847286">
                        <w:rPr>
                          <w:rFonts w:cstheme="minorHAnsi"/>
                          <w:sz w:val="24"/>
                          <w:szCs w:val="24"/>
                        </w:rPr>
                        <w:t>10.8%</w:t>
                      </w:r>
                      <w:r w:rsidR="00847286">
                        <w:rPr>
                          <w:rFonts w:cstheme="minorHAnsi"/>
                          <w:sz w:val="24"/>
                          <w:szCs w:val="24"/>
                        </w:rPr>
                        <w:t xml:space="preserve">, </w:t>
                      </w:r>
                      <w:r w:rsidR="00847286" w:rsidRPr="00847286">
                        <w:rPr>
                          <w:rFonts w:cstheme="minorHAnsi"/>
                          <w:sz w:val="24"/>
                          <w:szCs w:val="24"/>
                        </w:rPr>
                        <w:t>44.9%</w:t>
                      </w:r>
                      <w:r w:rsidR="00E528D5">
                        <w:rPr>
                          <w:rFonts w:cstheme="minorHAnsi"/>
                          <w:sz w:val="24"/>
                          <w:szCs w:val="24"/>
                        </w:rPr>
                        <w:t xml:space="preserve"> and</w:t>
                      </w:r>
                      <w:r w:rsidR="00847286">
                        <w:rPr>
                          <w:rFonts w:cstheme="minorHAnsi"/>
                          <w:sz w:val="24"/>
                          <w:szCs w:val="24"/>
                        </w:rPr>
                        <w:t xml:space="preserve"> </w:t>
                      </w:r>
                      <w:r w:rsidR="00847286" w:rsidRPr="00847286">
                        <w:rPr>
                          <w:rFonts w:cstheme="minorHAnsi"/>
                          <w:sz w:val="24"/>
                          <w:szCs w:val="24"/>
                        </w:rPr>
                        <w:t>55.1%</w:t>
                      </w:r>
                      <w:r w:rsidR="00DC7605">
                        <w:rPr>
                          <w:rFonts w:cstheme="minorHAnsi"/>
                          <w:sz w:val="24"/>
                          <w:szCs w:val="24"/>
                        </w:rPr>
                        <w:t>.</w:t>
                      </w:r>
                      <w:r w:rsidR="0070165F">
                        <w:rPr>
                          <w:rFonts w:cstheme="minorHAnsi"/>
                          <w:sz w:val="24"/>
                          <w:szCs w:val="24"/>
                        </w:rPr>
                        <w:t xml:space="preserve"> </w:t>
                      </w:r>
                      <w:r w:rsidR="003B05BD" w:rsidRPr="00046BAE">
                        <w:rPr>
                          <w:rFonts w:cstheme="minorHAnsi"/>
                          <w:sz w:val="24"/>
                          <w:szCs w:val="24"/>
                        </w:rPr>
                        <w:t xml:space="preserve">The aim is </w:t>
                      </w:r>
                      <w:r w:rsidR="00E02AC6" w:rsidRPr="00046BAE">
                        <w:rPr>
                          <w:rFonts w:cstheme="minorHAnsi"/>
                          <w:sz w:val="24"/>
                          <w:szCs w:val="24"/>
                        </w:rPr>
                        <w:t xml:space="preserve">to develop a mobile application </w:t>
                      </w:r>
                      <w:r w:rsidR="00EA3A44" w:rsidRPr="00046BAE">
                        <w:rPr>
                          <w:rFonts w:cstheme="minorHAnsi"/>
                          <w:sz w:val="24"/>
                          <w:szCs w:val="24"/>
                        </w:rPr>
                        <w:t>that will</w:t>
                      </w:r>
                      <w:r w:rsidR="00E02AC6" w:rsidRPr="00046BAE">
                        <w:rPr>
                          <w:rFonts w:cstheme="minorHAnsi"/>
                          <w:sz w:val="24"/>
                          <w:szCs w:val="24"/>
                        </w:rPr>
                        <w:t xml:space="preserve"> help farmers </w:t>
                      </w:r>
                      <w:r w:rsidR="0053749E" w:rsidRPr="00046BAE">
                        <w:rPr>
                          <w:rFonts w:cstheme="minorHAnsi"/>
                          <w:sz w:val="24"/>
                          <w:szCs w:val="24"/>
                        </w:rPr>
                        <w:t>solve</w:t>
                      </w:r>
                      <w:r w:rsidR="00E02AC6" w:rsidRPr="00046BAE">
                        <w:rPr>
                          <w:rFonts w:cstheme="minorHAnsi"/>
                          <w:sz w:val="24"/>
                          <w:szCs w:val="24"/>
                        </w:rPr>
                        <w:t xml:space="preserve"> these problems</w:t>
                      </w:r>
                      <w:r w:rsidR="0053749E" w:rsidRPr="00046BAE">
                        <w:rPr>
                          <w:rFonts w:cstheme="minorHAnsi"/>
                          <w:sz w:val="24"/>
                          <w:szCs w:val="24"/>
                        </w:rPr>
                        <w:t>.</w:t>
                      </w:r>
                      <w:r w:rsidR="003B05BD" w:rsidRPr="00046BAE">
                        <w:rPr>
                          <w:rFonts w:cstheme="minorHAnsi"/>
                          <w:sz w:val="24"/>
                          <w:szCs w:val="24"/>
                        </w:rPr>
                        <w:t xml:space="preserve"> </w:t>
                      </w:r>
                      <w:r w:rsidR="0053749E" w:rsidRPr="00046BAE">
                        <w:rPr>
                          <w:rFonts w:cstheme="minorHAnsi"/>
                          <w:sz w:val="24"/>
                          <w:szCs w:val="24"/>
                        </w:rPr>
                        <w:t xml:space="preserve">The application will </w:t>
                      </w:r>
                      <w:r w:rsidR="003B05BD" w:rsidRPr="00046BAE">
                        <w:rPr>
                          <w:rFonts w:cstheme="minorHAnsi"/>
                          <w:sz w:val="24"/>
                          <w:szCs w:val="24"/>
                        </w:rPr>
                        <w:t>u</w:t>
                      </w:r>
                      <w:r w:rsidR="0053749E" w:rsidRPr="00046BAE">
                        <w:rPr>
                          <w:rFonts w:cstheme="minorHAnsi"/>
                          <w:sz w:val="24"/>
                          <w:szCs w:val="24"/>
                        </w:rPr>
                        <w:t xml:space="preserve">se </w:t>
                      </w:r>
                      <w:r w:rsidR="003B05BD" w:rsidRPr="00046BAE">
                        <w:rPr>
                          <w:rFonts w:cstheme="minorHAnsi"/>
                          <w:sz w:val="24"/>
                          <w:szCs w:val="24"/>
                        </w:rPr>
                        <w:t>image p</w:t>
                      </w:r>
                      <w:r w:rsidR="00E02AC6" w:rsidRPr="00046BAE">
                        <w:rPr>
                          <w:rFonts w:cstheme="minorHAnsi"/>
                          <w:sz w:val="24"/>
                          <w:szCs w:val="24"/>
                        </w:rPr>
                        <w:t>rocessing</w:t>
                      </w:r>
                      <w:r w:rsidR="002A071B">
                        <w:rPr>
                          <w:rFonts w:cstheme="minorHAnsi"/>
                          <w:sz w:val="24"/>
                          <w:szCs w:val="24"/>
                        </w:rPr>
                        <w:t xml:space="preserve"> and </w:t>
                      </w:r>
                      <w:r w:rsidR="002A071B" w:rsidRPr="002A071B">
                        <w:rPr>
                          <w:sz w:val="24"/>
                          <w:szCs w:val="24"/>
                        </w:rPr>
                        <w:t>natural language processing</w:t>
                      </w:r>
                      <w:r w:rsidR="00E02AC6" w:rsidRPr="00046BAE">
                        <w:rPr>
                          <w:rFonts w:cstheme="minorHAnsi"/>
                          <w:sz w:val="24"/>
                          <w:szCs w:val="24"/>
                        </w:rPr>
                        <w:t xml:space="preserve"> to </w:t>
                      </w:r>
                      <w:r w:rsidR="00EB6575" w:rsidRPr="00046BAE">
                        <w:rPr>
                          <w:rFonts w:cstheme="minorHAnsi"/>
                          <w:sz w:val="24"/>
                          <w:szCs w:val="24"/>
                        </w:rPr>
                        <w:t>analyze</w:t>
                      </w:r>
                      <w:r w:rsidR="001F3029" w:rsidRPr="00046BAE">
                        <w:rPr>
                          <w:rFonts w:cstheme="minorHAnsi"/>
                          <w:sz w:val="24"/>
                          <w:szCs w:val="24"/>
                        </w:rPr>
                        <w:t xml:space="preserve"> c</w:t>
                      </w:r>
                      <w:r w:rsidR="00E02AC6" w:rsidRPr="00046BAE">
                        <w:rPr>
                          <w:rFonts w:cstheme="minorHAnsi"/>
                          <w:sz w:val="24"/>
                          <w:szCs w:val="24"/>
                        </w:rPr>
                        <w:t xml:space="preserve">rops </w:t>
                      </w:r>
                      <w:r w:rsidR="002A071B">
                        <w:rPr>
                          <w:rFonts w:cstheme="minorHAnsi"/>
                          <w:sz w:val="24"/>
                          <w:szCs w:val="24"/>
                        </w:rPr>
                        <w:t>to</w:t>
                      </w:r>
                      <w:r w:rsidR="00EB6575" w:rsidRPr="00046BAE">
                        <w:rPr>
                          <w:rFonts w:cstheme="minorHAnsi"/>
                          <w:sz w:val="24"/>
                          <w:szCs w:val="24"/>
                        </w:rPr>
                        <w:t xml:space="preserve"> find solutions</w:t>
                      </w:r>
                      <w:r w:rsidR="00C7215F" w:rsidRPr="00046BAE">
                        <w:rPr>
                          <w:rFonts w:cstheme="minorHAnsi"/>
                          <w:sz w:val="24"/>
                          <w:szCs w:val="24"/>
                        </w:rPr>
                        <w:t xml:space="preserve"> s</w:t>
                      </w:r>
                      <w:r w:rsidR="00E93723">
                        <w:rPr>
                          <w:rFonts w:cstheme="minorHAnsi"/>
                          <w:sz w:val="24"/>
                          <w:szCs w:val="24"/>
                        </w:rPr>
                        <w:t>tor</w:t>
                      </w:r>
                      <w:r w:rsidR="00C7215F" w:rsidRPr="00046BAE">
                        <w:rPr>
                          <w:rFonts w:cstheme="minorHAnsi"/>
                          <w:sz w:val="24"/>
                          <w:szCs w:val="24"/>
                        </w:rPr>
                        <w:t>ed at a</w:t>
                      </w:r>
                      <w:r w:rsidR="00492DAD">
                        <w:rPr>
                          <w:rFonts w:cstheme="minorHAnsi"/>
                          <w:sz w:val="24"/>
                          <w:szCs w:val="24"/>
                        </w:rPr>
                        <w:t xml:space="preserve"> </w:t>
                      </w:r>
                      <w:r w:rsidR="00C7215F" w:rsidRPr="00046BAE">
                        <w:rPr>
                          <w:rFonts w:cstheme="minorHAnsi"/>
                          <w:sz w:val="24"/>
                          <w:szCs w:val="24"/>
                        </w:rPr>
                        <w:t>cloud database</w:t>
                      </w:r>
                      <w:r w:rsidR="0053749E" w:rsidRPr="00046BAE">
                        <w:rPr>
                          <w:rFonts w:cstheme="minorHAnsi"/>
                          <w:sz w:val="24"/>
                          <w:szCs w:val="24"/>
                        </w:rPr>
                        <w:t xml:space="preserve">. </w:t>
                      </w:r>
                      <w:r w:rsidR="001F15D2">
                        <w:rPr>
                          <w:rFonts w:cstheme="minorHAnsi"/>
                          <w:sz w:val="24"/>
                          <w:szCs w:val="24"/>
                        </w:rPr>
                        <w:t>Then after</w:t>
                      </w:r>
                      <w:r w:rsidR="003B05BD" w:rsidRPr="00046BAE">
                        <w:rPr>
                          <w:rFonts w:cstheme="minorHAnsi"/>
                          <w:sz w:val="24"/>
                          <w:szCs w:val="24"/>
                        </w:rPr>
                        <w:t xml:space="preserve"> machine l</w:t>
                      </w:r>
                      <w:r w:rsidR="00EB6575" w:rsidRPr="00046BAE">
                        <w:rPr>
                          <w:rFonts w:cstheme="minorHAnsi"/>
                          <w:sz w:val="24"/>
                          <w:szCs w:val="24"/>
                        </w:rPr>
                        <w:t>earning</w:t>
                      </w:r>
                      <w:r w:rsidR="00990195">
                        <w:rPr>
                          <w:rFonts w:cstheme="minorHAnsi"/>
                          <w:sz w:val="24"/>
                          <w:szCs w:val="24"/>
                        </w:rPr>
                        <w:t xml:space="preserve"> and deep learning</w:t>
                      </w:r>
                      <w:r w:rsidR="0053749E" w:rsidRPr="00046BAE">
                        <w:rPr>
                          <w:rFonts w:cstheme="minorHAnsi"/>
                          <w:sz w:val="24"/>
                          <w:szCs w:val="24"/>
                        </w:rPr>
                        <w:t xml:space="preserve"> will be used to recommend appropriate solutions</w:t>
                      </w:r>
                      <w:r w:rsidR="00486BF0">
                        <w:t>.</w:t>
                      </w:r>
                    </w:p>
                    <w:p w14:paraId="739D31BB" w14:textId="2E87FC01" w:rsidR="0022133C" w:rsidRDefault="0022133C" w:rsidP="0022133C">
                      <w:pPr>
                        <w:rPr>
                          <w:rFonts w:cstheme="minorHAnsi"/>
                          <w:sz w:val="24"/>
                          <w:szCs w:val="24"/>
                        </w:rPr>
                      </w:pPr>
                    </w:p>
                    <w:p w14:paraId="0EFD2F4F" w14:textId="220C9815" w:rsidR="0092142B" w:rsidRDefault="0092142B" w:rsidP="0022133C">
                      <w:pPr>
                        <w:rPr>
                          <w:rFonts w:cstheme="minorHAnsi"/>
                          <w:sz w:val="24"/>
                          <w:szCs w:val="24"/>
                        </w:rPr>
                      </w:pPr>
                    </w:p>
                    <w:p w14:paraId="583321D0" w14:textId="129C5DC0" w:rsidR="0092142B" w:rsidRPr="00046BAE" w:rsidRDefault="00E34EF6" w:rsidP="0022133C">
                      <w:pPr>
                        <w:rPr>
                          <w:rFonts w:cstheme="minorHAnsi"/>
                          <w:sz w:val="24"/>
                          <w:szCs w:val="24"/>
                        </w:rPr>
                      </w:pPr>
                      <w:r>
                        <w:rPr>
                          <w:rFonts w:cstheme="minorHAnsi"/>
                          <w:sz w:val="24"/>
                          <w:szCs w:val="24"/>
                        </w:rPr>
                        <w:t xml:space="preserve">Keywords :- </w:t>
                      </w:r>
                      <w:r w:rsidR="00695571">
                        <w:rPr>
                          <w:rFonts w:cstheme="minorHAnsi"/>
                          <w:sz w:val="24"/>
                          <w:szCs w:val="24"/>
                        </w:rPr>
                        <w:t>machine learning, image processing</w:t>
                      </w:r>
                      <w:r w:rsidR="00990195">
                        <w:rPr>
                          <w:rFonts w:cstheme="minorHAnsi"/>
                          <w:sz w:val="24"/>
                          <w:szCs w:val="24"/>
                        </w:rPr>
                        <w:t>, deep learning</w:t>
                      </w:r>
                      <w:r w:rsidR="008F04F1">
                        <w:rPr>
                          <w:rFonts w:cstheme="minorHAnsi"/>
                          <w:sz w:val="24"/>
                          <w:szCs w:val="24"/>
                        </w:rPr>
                        <w:t>, natural language processing</w:t>
                      </w:r>
                    </w:p>
                    <w:p w14:paraId="3AFD0055" w14:textId="77777777" w:rsidR="00C7215F" w:rsidRDefault="00C7215F" w:rsidP="0022133C"/>
                    <w:p w14:paraId="78CB5030" w14:textId="77777777" w:rsidR="004A499D" w:rsidRDefault="004A499D" w:rsidP="0022133C"/>
                    <w:p w14:paraId="1DBF7B4F" w14:textId="77777777" w:rsidR="00A14C4C" w:rsidRPr="00E02AC6" w:rsidRDefault="00A14C4C" w:rsidP="0022133C"/>
                    <w:p w14:paraId="4D3231C0" w14:textId="77777777" w:rsidR="00304E3B" w:rsidRDefault="00304E3B" w:rsidP="0022133C"/>
                  </w:txbxContent>
                </v:textbox>
              </v:shape>
            </w:pict>
          </mc:Fallback>
        </mc:AlternateContent>
      </w:r>
    </w:p>
    <w:p w14:paraId="142D3A9E" w14:textId="77777777" w:rsidR="0022133C" w:rsidRPr="00943C33" w:rsidRDefault="0022133C" w:rsidP="0022133C"/>
    <w:p w14:paraId="262E6C35" w14:textId="77777777" w:rsidR="0022133C" w:rsidRPr="00943C33" w:rsidRDefault="0022133C" w:rsidP="0022133C"/>
    <w:p w14:paraId="5DF9F88E" w14:textId="77777777" w:rsidR="0022133C" w:rsidRPr="00943C33" w:rsidRDefault="0022133C" w:rsidP="0022133C"/>
    <w:p w14:paraId="59C14E7B" w14:textId="77777777" w:rsidR="0022133C" w:rsidRPr="00943C33" w:rsidRDefault="0022133C" w:rsidP="0022133C"/>
    <w:p w14:paraId="67EC97ED" w14:textId="77777777" w:rsidR="0022133C" w:rsidRPr="00943C33" w:rsidRDefault="0022133C" w:rsidP="0022133C"/>
    <w:p w14:paraId="7A8D57BB" w14:textId="77777777" w:rsidR="0022133C" w:rsidRPr="00943C33" w:rsidRDefault="0022133C" w:rsidP="0022133C"/>
    <w:p w14:paraId="1D4F86D3" w14:textId="77777777" w:rsidR="0022133C" w:rsidRDefault="0022133C">
      <w:pPr>
        <w:rPr>
          <w:sz w:val="26"/>
          <w:szCs w:val="26"/>
        </w:rPr>
      </w:pPr>
    </w:p>
    <w:p w14:paraId="43E36A92" w14:textId="77777777" w:rsidR="0022133C" w:rsidRDefault="0022133C">
      <w:pPr>
        <w:rPr>
          <w:sz w:val="26"/>
          <w:szCs w:val="26"/>
        </w:rPr>
      </w:pPr>
    </w:p>
    <w:p w14:paraId="6812CB94" w14:textId="77777777" w:rsidR="0022133C" w:rsidRDefault="0022133C">
      <w:pPr>
        <w:rPr>
          <w:sz w:val="26"/>
          <w:szCs w:val="26"/>
        </w:rPr>
      </w:pPr>
    </w:p>
    <w:p w14:paraId="3A450368" w14:textId="77777777" w:rsidR="0022133C" w:rsidRDefault="0022133C">
      <w:pPr>
        <w:rPr>
          <w:sz w:val="26"/>
          <w:szCs w:val="26"/>
        </w:rPr>
      </w:pPr>
    </w:p>
    <w:p w14:paraId="1B5F6A33" w14:textId="77777777" w:rsidR="0022133C" w:rsidRDefault="0022133C">
      <w:pPr>
        <w:rPr>
          <w:sz w:val="26"/>
          <w:szCs w:val="26"/>
        </w:rPr>
      </w:pPr>
    </w:p>
    <w:p w14:paraId="066AA647" w14:textId="77777777" w:rsidR="0074609A" w:rsidRDefault="0074609A">
      <w:pPr>
        <w:rPr>
          <w:sz w:val="26"/>
          <w:szCs w:val="26"/>
        </w:rPr>
      </w:pPr>
      <w:r>
        <w:rPr>
          <w:sz w:val="26"/>
          <w:szCs w:val="26"/>
        </w:rPr>
        <w:br w:type="page"/>
      </w:r>
    </w:p>
    <w:p w14:paraId="7A581E8F" w14:textId="0B885733" w:rsidR="0022133C" w:rsidRPr="00943C33" w:rsidRDefault="0022133C" w:rsidP="0022133C">
      <w:pPr>
        <w:rPr>
          <w:sz w:val="26"/>
          <w:szCs w:val="26"/>
        </w:rPr>
      </w:pPr>
      <w:r>
        <w:rPr>
          <w:noProof/>
          <w:sz w:val="26"/>
          <w:szCs w:val="26"/>
        </w:rPr>
        <w:lastRenderedPageBreak/>
        <mc:AlternateContent>
          <mc:Choice Requires="wps">
            <w:drawing>
              <wp:anchor distT="0" distB="0" distL="114300" distR="114300" simplePos="0" relativeHeight="251658244" behindDoc="0" locked="0" layoutInCell="1" allowOverlap="1" wp14:anchorId="5EA8B0BE" wp14:editId="0891541A">
                <wp:simplePos x="0" y="0"/>
                <wp:positionH relativeFrom="column">
                  <wp:posOffset>13970</wp:posOffset>
                </wp:positionH>
                <wp:positionV relativeFrom="paragraph">
                  <wp:posOffset>474027</wp:posOffset>
                </wp:positionV>
                <wp:extent cx="5819775" cy="765175"/>
                <wp:effectExtent l="0" t="0" r="28575" b="15875"/>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65175"/>
                        </a:xfrm>
                        <a:prstGeom prst="rect">
                          <a:avLst/>
                        </a:prstGeom>
                        <a:solidFill>
                          <a:srgbClr val="FFFFFF"/>
                        </a:solidFill>
                        <a:ln w="9525">
                          <a:solidFill>
                            <a:schemeClr val="tx2">
                              <a:lumMod val="60000"/>
                              <a:lumOff val="40000"/>
                            </a:schemeClr>
                          </a:solidFill>
                          <a:miter lim="800000"/>
                          <a:headEnd/>
                          <a:tailEnd/>
                        </a:ln>
                      </wps:spPr>
                      <wps:txbx>
                        <w:txbxContent>
                          <w:sdt>
                            <w:sdt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sdtContent>
                              <w:p w14:paraId="55E9E533" w14:textId="0F67D9D5" w:rsidR="0022133C" w:rsidRDefault="0099080F" w:rsidP="0022133C">
                                <w:r>
                                  <w:t>Machine Learning and Soft Computing (MLSC)</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A8B0BE" id="Text Box 3" o:spid="_x0000_s1029" type="#_x0000_t202" style="position:absolute;margin-left:1.1pt;margin-top:37.3pt;width:458.25pt;height:60.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" strokecolor="#548dd4 [1951]">
                <v:textbox>
                  <w:txbxContent>
                    <w:sdt>
                      <w:sdt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sdtContent>
                        <w:p w14:paraId="55E9E533" w14:textId="0F67D9D5" w:rsidR="0022133C" w:rsidRDefault="0099080F" w:rsidP="0022133C">
                          <w:r>
                            <w:t>Machine Learning and Soft Computing (MLSC)</w:t>
                          </w:r>
                        </w:p>
                      </w:sdtContent>
                    </w:sdt>
                  </w:txbxContent>
                </v:textbox>
              </v:shape>
            </w:pict>
          </mc:Fallback>
        </mc:AlternateContent>
      </w:r>
      <w:r w:rsidRPr="00943C33">
        <w:rPr>
          <w:sz w:val="26"/>
          <w:szCs w:val="26"/>
        </w:rPr>
        <w:t xml:space="preserve">Research </w:t>
      </w:r>
      <w:r w:rsidR="003C40BB">
        <w:rPr>
          <w:sz w:val="26"/>
          <w:szCs w:val="26"/>
        </w:rPr>
        <w:t>Group</w:t>
      </w:r>
      <w:r w:rsidR="00B70C28">
        <w:rPr>
          <w:sz w:val="26"/>
          <w:szCs w:val="26"/>
        </w:rPr>
        <w:t>/Area</w:t>
      </w:r>
      <w:r>
        <w:rPr>
          <w:sz w:val="26"/>
          <w:szCs w:val="26"/>
        </w:rPr>
        <w:t xml:space="preserve">: Select the area by referring to the document uploaded to the </w:t>
      </w:r>
      <w:r w:rsidR="00A960A0">
        <w:rPr>
          <w:sz w:val="26"/>
          <w:szCs w:val="26"/>
        </w:rPr>
        <w:t>C</w:t>
      </w:r>
      <w:r>
        <w:rPr>
          <w:sz w:val="26"/>
          <w:szCs w:val="26"/>
        </w:rPr>
        <w:t>ourse</w:t>
      </w:r>
      <w:r w:rsidR="00B70C28">
        <w:rPr>
          <w:sz w:val="26"/>
          <w:szCs w:val="26"/>
        </w:rPr>
        <w:t xml:space="preserve"> W</w:t>
      </w:r>
      <w:r>
        <w:rPr>
          <w:sz w:val="26"/>
          <w:szCs w:val="26"/>
        </w:rPr>
        <w:t>eb</w:t>
      </w:r>
    </w:p>
    <w:p w14:paraId="21995ABF" w14:textId="77777777" w:rsidR="0022133C" w:rsidRDefault="0022133C" w:rsidP="0022133C"/>
    <w:p w14:paraId="31B12DFD" w14:textId="4A86B673" w:rsidR="00BB668E" w:rsidRDefault="00BB668E" w:rsidP="00934B8A">
      <w:pPr>
        <w:rPr>
          <w:sz w:val="26"/>
          <w:szCs w:val="26"/>
        </w:rPr>
      </w:pPr>
    </w:p>
    <w:p w14:paraId="0CF5C82C" w14:textId="36B3DE23" w:rsidR="00B70C28" w:rsidRDefault="00B70C28" w:rsidP="00934B8A">
      <w:pPr>
        <w:rPr>
          <w:sz w:val="26"/>
          <w:szCs w:val="26"/>
        </w:rPr>
      </w:pPr>
      <w:r>
        <w:rPr>
          <w:noProof/>
          <w:sz w:val="26"/>
          <w:szCs w:val="26"/>
        </w:rPr>
        <mc:AlternateContent>
          <mc:Choice Requires="wps">
            <w:drawing>
              <wp:anchor distT="0" distB="0" distL="114300" distR="114300" simplePos="0" relativeHeight="251658259" behindDoc="0" locked="0" layoutInCell="1" allowOverlap="1" wp14:anchorId="2D5DBA82" wp14:editId="7FC8E63D">
                <wp:simplePos x="0" y="0"/>
                <wp:positionH relativeFrom="column">
                  <wp:posOffset>0</wp:posOffset>
                </wp:positionH>
                <wp:positionV relativeFrom="paragraph">
                  <wp:posOffset>-635</wp:posOffset>
                </wp:positionV>
                <wp:extent cx="5819775" cy="719137"/>
                <wp:effectExtent l="0" t="0" r="28575" b="2413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14:paraId="1E5B7C14" w14:textId="47F9832D" w:rsidR="00B70C28" w:rsidRDefault="0099080F" w:rsidP="00B70C28">
                                <w:r>
                                  <w:rPr>
                                    <w:rStyle w:val="Strong"/>
                                  </w:rPr>
                                  <w:t>Machine Learning (ML)</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5DBA82" id="_x0000_s1030" type="#_x0000_t202" style="position:absolute;margin-left:0;margin-top:-.05pt;width:458.25pt;height:56.6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" strokecolor="#548dd4 [1951]">
                <v:textbo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14:paraId="1E5B7C14" w14:textId="47F9832D" w:rsidR="00B70C28" w:rsidRDefault="0099080F" w:rsidP="00B70C28">
                          <w:r>
                            <w:rPr>
                              <w:rStyle w:val="Strong"/>
                            </w:rPr>
                            <w:t>Machine Learning (ML)</w:t>
                          </w:r>
                        </w:p>
                      </w:sdtContent>
                    </w:sdt>
                  </w:txbxContent>
                </v:textbox>
              </v:shape>
            </w:pict>
          </mc:Fallback>
        </mc:AlternateContent>
      </w:r>
    </w:p>
    <w:p w14:paraId="28BF3DB6" w14:textId="77777777" w:rsidR="00B70C28" w:rsidRDefault="00B70C28" w:rsidP="00934B8A">
      <w:pPr>
        <w:rPr>
          <w:sz w:val="26"/>
          <w:szCs w:val="26"/>
        </w:rPr>
      </w:pPr>
    </w:p>
    <w:p w14:paraId="4EA1F1A1" w14:textId="4C0CF927" w:rsidR="001F14CB" w:rsidRDefault="00756CA6" w:rsidP="00934B8A">
      <w:pPr>
        <w:rPr>
          <w:sz w:val="26"/>
          <w:szCs w:val="26"/>
        </w:rPr>
      </w:pPr>
      <w:r w:rsidRPr="00AC0006">
        <w:rPr>
          <w:noProof/>
          <w:sz w:val="12"/>
          <w:szCs w:val="12"/>
        </w:rPr>
        <mc:AlternateContent>
          <mc:Choice Requires="wps">
            <w:drawing>
              <wp:anchor distT="0" distB="0" distL="114300" distR="114300" simplePos="0" relativeHeight="251658252" behindDoc="0" locked="0" layoutInCell="1" allowOverlap="1" wp14:anchorId="50F31094" wp14:editId="5DF86CD5">
                <wp:simplePos x="0" y="0"/>
                <wp:positionH relativeFrom="column">
                  <wp:posOffset>307340</wp:posOffset>
                </wp:positionH>
                <wp:positionV relativeFrom="paragraph">
                  <wp:posOffset>319088</wp:posOffset>
                </wp:positionV>
                <wp:extent cx="2656205" cy="292735"/>
                <wp:effectExtent l="0" t="0" r="10795" b="12065"/>
                <wp:wrapNone/>
                <wp:docPr id="19" name="Rectangle 19"/>
                <wp:cNvGraphicFramePr/>
                <a:graphic xmlns:a="http://schemas.openxmlformats.org/drawingml/2006/main">
                  <a:graphicData uri="http://schemas.microsoft.com/office/word/2010/wordprocessingShape">
                    <wps:wsp>
                      <wps:cNvSpPr/>
                      <wps:spPr>
                        <a:xfrm>
                          <a:off x="0" y="0"/>
                          <a:ext cx="2656205" cy="292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899B18" w14:textId="77777777" w:rsidR="00AC0006" w:rsidRPr="00984DD2" w:rsidRDefault="00AC0006" w:rsidP="00AC0006">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31094" id="Rectangle 19" o:spid="_x0000_s1031" style="position:absolute;margin-left:24.2pt;margin-top:25.15pt;width:209.15pt;height:23.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" fillcolor="white [3212]" strokecolor="#243f60 [1604]" strokeweight="2pt">
                <v:textbox>
                  <w:txbxContent>
                    <w:p w14:paraId="60899B18" w14:textId="77777777" w:rsidR="00AC0006" w:rsidRPr="00984DD2" w:rsidRDefault="00AC0006" w:rsidP="00AC0006">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v:textbox>
              </v:rect>
            </w:pict>
          </mc:Fallback>
        </mc:AlternateContent>
      </w:r>
    </w:p>
    <w:p w14:paraId="6B4C7A8A" w14:textId="483E85AC" w:rsidR="00756CA6" w:rsidRDefault="006E2090" w:rsidP="00AC0006">
      <w:pPr>
        <w:tabs>
          <w:tab w:val="left" w:pos="3085"/>
        </w:tabs>
        <w:rPr>
          <w:sz w:val="26"/>
          <w:szCs w:val="26"/>
        </w:rPr>
      </w:pPr>
      <w:r w:rsidRPr="00AC0006">
        <w:rPr>
          <w:noProof/>
          <w:sz w:val="12"/>
          <w:szCs w:val="12"/>
        </w:rPr>
        <mc:AlternateContent>
          <mc:Choice Requires="wps">
            <w:drawing>
              <wp:anchor distT="0" distB="0" distL="114300" distR="114300" simplePos="0" relativeHeight="251658251" behindDoc="1" locked="0" layoutInCell="1" allowOverlap="1" wp14:anchorId="251F6B11" wp14:editId="6B0426A0">
                <wp:simplePos x="0" y="0"/>
                <wp:positionH relativeFrom="column">
                  <wp:posOffset>-50800</wp:posOffset>
                </wp:positionH>
                <wp:positionV relativeFrom="paragraph">
                  <wp:posOffset>124460</wp:posOffset>
                </wp:positionV>
                <wp:extent cx="5732145" cy="3879850"/>
                <wp:effectExtent l="0" t="0" r="20955" b="25400"/>
                <wp:wrapNone/>
                <wp:docPr id="18" name="Rectangle 18"/>
                <wp:cNvGraphicFramePr/>
                <a:graphic xmlns:a="http://schemas.openxmlformats.org/drawingml/2006/main">
                  <a:graphicData uri="http://schemas.microsoft.com/office/word/2010/wordprocessingShape">
                    <wps:wsp>
                      <wps:cNvSpPr/>
                      <wps:spPr>
                        <a:xfrm>
                          <a:off x="0" y="0"/>
                          <a:ext cx="5732145" cy="3879850"/>
                        </a:xfrm>
                        <a:prstGeom prst="rect">
                          <a:avLst/>
                        </a:prstGeom>
                        <a:solidFill>
                          <a:schemeClr val="tx1">
                            <a:lumMod val="50000"/>
                            <a:lumOff val="50000"/>
                            <a:alpha val="21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DCCFB" w14:textId="3BC84868"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06A4FE14"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sdt>
                              <w:sdtPr>
                                <w:rPr>
                                  <w:color w:val="000000" w:themeColor="text1"/>
                                  <w:sz w:val="26"/>
                                  <w:szCs w:val="26"/>
                                </w:rPr>
                                <w:id w:val="-2013974640"/>
                                <w14:checkbox>
                                  <w14:checked w14:val="0"/>
                                  <w14:checkedState w14:val="2612" w14:font="MS Gothic"/>
                                  <w14:uncheckedState w14:val="2610" w14:font="MS Gothic"/>
                                </w14:checkbox>
                              </w:sdtPr>
                              <w:sdtEndPr/>
                              <w:sdtContent>
                                <w:r w:rsidR="00032224">
                                  <w:rPr>
                                    <w:rFonts w:ascii="MS Gothic" w:eastAsia="MS Gothic" w:hAnsi="MS Gothic" w:hint="eastAsia"/>
                                    <w:color w:val="000000" w:themeColor="text1"/>
                                    <w:sz w:val="26"/>
                                    <w:szCs w:val="26"/>
                                  </w:rPr>
                                  <w:t>☐</w:t>
                                </w:r>
                              </w:sdtContent>
                            </w:sdt>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1F6B11" id="Rectangle 18" o:spid="_x0000_s1032" style="position:absolute;margin-left:-4pt;margin-top:9.8pt;width:451.35pt;height:305.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" fillcolor="gray [1629]" strokecolor="black [3213]" strokeweight="2pt">
                <v:fill opacity="13878f"/>
                <v:textbox>
                  <w:txbxContent>
                    <w:p w14:paraId="621DCCFB" w14:textId="3BC84868"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06A4FE14"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sdt>
                        <w:sdtPr>
                          <w:rPr>
                            <w:color w:val="000000" w:themeColor="text1"/>
                            <w:sz w:val="26"/>
                            <w:szCs w:val="26"/>
                          </w:rPr>
                          <w:id w:val="-2013974640"/>
                          <w14:checkbox>
                            <w14:checked w14:val="0"/>
                            <w14:checkedState w14:val="2612" w14:font="MS Gothic"/>
                            <w14:uncheckedState w14:val="2610" w14:font="MS Gothic"/>
                          </w14:checkbox>
                        </w:sdtPr>
                        <w:sdtEndPr/>
                        <w:sdtContent>
                          <w:r w:rsidR="00032224">
                            <w:rPr>
                              <w:rFonts w:ascii="MS Gothic" w:eastAsia="MS Gothic" w:hAnsi="MS Gothic" w:hint="eastAsia"/>
                              <w:color w:val="000000" w:themeColor="text1"/>
                              <w:sz w:val="26"/>
                              <w:szCs w:val="26"/>
                            </w:rPr>
                            <w:t>☐</w:t>
                          </w:r>
                        </w:sdtContent>
                      </w:sdt>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v:textbox>
              </v:rect>
            </w:pict>
          </mc:Fallback>
        </mc:AlternateContent>
      </w:r>
    </w:p>
    <w:p w14:paraId="610D8864" w14:textId="0F4ABC6B" w:rsidR="006E2090" w:rsidRDefault="006E2090" w:rsidP="005F1AE0">
      <w:pPr>
        <w:tabs>
          <w:tab w:val="left" w:pos="3085"/>
        </w:tabs>
        <w:rPr>
          <w:sz w:val="26"/>
          <w:szCs w:val="26"/>
        </w:rPr>
      </w:pPr>
      <w:r w:rsidRPr="00AC0006">
        <w:rPr>
          <w:noProof/>
          <w:sz w:val="12"/>
          <w:szCs w:val="12"/>
        </w:rPr>
        <w:drawing>
          <wp:anchor distT="0" distB="0" distL="114300" distR="114300" simplePos="0" relativeHeight="251658258" behindDoc="1" locked="0" layoutInCell="1" allowOverlap="1" wp14:anchorId="1F287C28" wp14:editId="62C6129E">
            <wp:simplePos x="0" y="0"/>
            <wp:positionH relativeFrom="column">
              <wp:posOffset>3771582</wp:posOffset>
            </wp:positionH>
            <wp:positionV relativeFrom="paragraph">
              <wp:posOffset>659765</wp:posOffset>
            </wp:positionV>
            <wp:extent cx="1779905" cy="411480"/>
            <wp:effectExtent l="0" t="0" r="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99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Iskoola Pota"/>
          <w:sz w:val="24"/>
          <w:szCs w:val="24"/>
          <w:lang w:bidi="si-LK"/>
        </w:rPr>
        <w:t>Supervisor</w:t>
      </w:r>
      <w:r w:rsidR="00C41FC9">
        <w:rPr>
          <w:rFonts w:cs="Iskoola Pota"/>
          <w:sz w:val="24"/>
          <w:szCs w:val="24"/>
          <w:lang w:bidi="si-LK"/>
        </w:rPr>
        <w:t xml:space="preserve"> and Co-Supervisor endorse the proposed project, and hence, guide</w:t>
      </w:r>
      <w:r>
        <w:rPr>
          <w:rFonts w:cs="Iskoola Pota"/>
          <w:sz w:val="24"/>
          <w:szCs w:val="24"/>
          <w:lang w:bidi="si-LK"/>
        </w:rPr>
        <w:t xml:space="preserve"> th</w:t>
      </w:r>
      <w:r w:rsidR="00C41FC9">
        <w:rPr>
          <w:rFonts w:cs="Iskoola Pota"/>
          <w:sz w:val="24"/>
          <w:szCs w:val="24"/>
          <w:lang w:bidi="si-LK"/>
        </w:rPr>
        <w:t>e</w:t>
      </w:r>
      <w:r>
        <w:rPr>
          <w:rFonts w:cs="Iskoola Pota"/>
          <w:sz w:val="24"/>
          <w:szCs w:val="24"/>
          <w:lang w:bidi="si-LK"/>
        </w:rPr>
        <w:t xml:space="preserve"> students to acquire required knowledge skills pertaining to above sub domains of </w:t>
      </w:r>
      <w:r w:rsidR="00C41FC9">
        <w:rPr>
          <w:rFonts w:cs="Iskoola Pota"/>
          <w:sz w:val="24"/>
          <w:szCs w:val="24"/>
          <w:lang w:bidi="si-LK"/>
        </w:rPr>
        <w:t>their</w:t>
      </w:r>
      <w:r>
        <w:rPr>
          <w:rFonts w:cs="Iskoola Pota"/>
          <w:sz w:val="24"/>
          <w:szCs w:val="24"/>
          <w:lang w:bidi="si-LK"/>
        </w:rPr>
        <w:t xml:space="preserve"> specialization</w:t>
      </w:r>
      <w:r w:rsidR="00C41FC9">
        <w:rPr>
          <w:rFonts w:cs="Iskoola Pota"/>
          <w:sz w:val="24"/>
          <w:szCs w:val="24"/>
          <w:lang w:bidi="si-LK"/>
        </w:rPr>
        <w:t>s</w:t>
      </w:r>
      <w:r>
        <w:rPr>
          <w:rFonts w:cs="Iskoola Pota"/>
          <w:sz w:val="24"/>
          <w:szCs w:val="24"/>
          <w:lang w:bidi="si-LK"/>
        </w:rPr>
        <w:t>.</w:t>
      </w:r>
      <w:r>
        <w:rPr>
          <w:sz w:val="26"/>
          <w:szCs w:val="26"/>
        </w:rPr>
        <w:t xml:space="preserve"> </w:t>
      </w:r>
    </w:p>
    <w:p w14:paraId="129240AB" w14:textId="0B01E5D2" w:rsidR="005F1AE0" w:rsidRDefault="00C41FC9" w:rsidP="005F1AE0">
      <w:pPr>
        <w:tabs>
          <w:tab w:val="left" w:pos="3085"/>
        </w:tabs>
        <w:rPr>
          <w:sz w:val="26"/>
          <w:szCs w:val="26"/>
        </w:rPr>
      </w:pPr>
      <w:r>
        <w:rPr>
          <w:sz w:val="26"/>
          <w:szCs w:val="26"/>
        </w:rPr>
        <w:t xml:space="preserve">   </w:t>
      </w:r>
      <w:r w:rsidR="00934B8A">
        <w:rPr>
          <w:sz w:val="26"/>
          <w:szCs w:val="26"/>
        </w:rPr>
        <w:t>Supervisor:</w:t>
      </w:r>
      <w:r w:rsidR="006D481F">
        <w:rPr>
          <w:sz w:val="26"/>
          <w:szCs w:val="26"/>
        </w:rPr>
        <w:t xml:space="preserve"> </w:t>
      </w:r>
      <w:sdt>
        <w:sdtPr>
          <w:rPr>
            <w:rStyle w:val="Strong"/>
          </w:rPr>
          <w:id w:val="-205805471"/>
          <w:lock w:val="sdtLocked"/>
          <w:placeholder>
            <w:docPart w:val="C7CC477F09973E45A3FF62A00368238D"/>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comboBox>
        </w:sdtPr>
        <w:sdtEndPr>
          <w:rPr>
            <w:rStyle w:val="Strong"/>
          </w:rPr>
        </w:sdtEndPr>
        <w:sdtContent>
          <w:r w:rsidR="00032224">
            <w:rPr>
              <w:rStyle w:val="Strong"/>
            </w:rPr>
            <w:t>Mr. Adeepa Gunarathna</w:t>
          </w:r>
        </w:sdtContent>
      </w:sdt>
      <w:r w:rsidR="00FD256D">
        <w:rPr>
          <w:rStyle w:val="Strong"/>
        </w:rPr>
        <w:tab/>
      </w:r>
      <w:r w:rsidR="00756CA6">
        <w:rPr>
          <w:rStyle w:val="Strong"/>
        </w:rPr>
        <w:t xml:space="preserve">               </w:t>
      </w:r>
      <w:r w:rsidR="005F1AE0">
        <w:rPr>
          <w:rStyle w:val="Strong"/>
        </w:rPr>
        <w:t xml:space="preserve">                            </w:t>
      </w:r>
      <w:r w:rsidR="00756CA6">
        <w:rPr>
          <w:rStyle w:val="Strong"/>
        </w:rPr>
        <w:t xml:space="preserve">  </w:t>
      </w:r>
      <w:r w:rsidR="005F1AE0">
        <w:rPr>
          <w:rStyle w:val="Strong"/>
        </w:rPr>
        <w:t xml:space="preserve">                      </w:t>
      </w:r>
      <w:r w:rsidR="00756CA6">
        <w:rPr>
          <w:rStyle w:val="Strong"/>
        </w:rPr>
        <w:t xml:space="preserve">                                         </w:t>
      </w:r>
      <w:r w:rsidR="00AC0006">
        <w:rPr>
          <w:rStyle w:val="Strong"/>
        </w:rPr>
        <w:t xml:space="preserve">                                       </w:t>
      </w:r>
      <w:r w:rsidR="001F14CB">
        <w:rPr>
          <w:sz w:val="26"/>
          <w:szCs w:val="26"/>
        </w:rPr>
        <w:tab/>
      </w:r>
      <w:r w:rsidR="001F14CB">
        <w:rPr>
          <w:sz w:val="26"/>
          <w:szCs w:val="26"/>
        </w:rPr>
        <w:tab/>
      </w:r>
      <w:r w:rsidR="001F14CB">
        <w:rPr>
          <w:sz w:val="26"/>
          <w:szCs w:val="26"/>
        </w:rPr>
        <w:tab/>
      </w:r>
      <w:r w:rsidR="005F1AE0">
        <w:rPr>
          <w:sz w:val="26"/>
          <w:szCs w:val="26"/>
        </w:rPr>
        <w:t xml:space="preserve">   </w:t>
      </w:r>
    </w:p>
    <w:p w14:paraId="62C081D1" w14:textId="77777777" w:rsidR="005F1AE0" w:rsidRDefault="005F1AE0" w:rsidP="005F1AE0">
      <w:pPr>
        <w:tabs>
          <w:tab w:val="left" w:pos="3085"/>
        </w:tabs>
        <w:rPr>
          <w:sz w:val="26"/>
          <w:szCs w:val="26"/>
        </w:rPr>
      </w:pPr>
    </w:p>
    <w:p w14:paraId="5A30E05B" w14:textId="77777777" w:rsidR="005F1AE0" w:rsidRDefault="005F1AE0" w:rsidP="005F1AE0">
      <w:pPr>
        <w:rPr>
          <w:sz w:val="26"/>
          <w:szCs w:val="26"/>
        </w:rPr>
      </w:pPr>
    </w:p>
    <w:p w14:paraId="599E0236" w14:textId="46BA060A" w:rsidR="005F1AE0" w:rsidRDefault="005F1AE0" w:rsidP="003F1869">
      <w:pPr>
        <w:tabs>
          <w:tab w:val="left" w:pos="270"/>
        </w:tabs>
      </w:pPr>
      <w:r>
        <w:rPr>
          <w:noProof/>
          <w:sz w:val="26"/>
          <w:szCs w:val="26"/>
        </w:rPr>
        <mc:AlternateContent>
          <mc:Choice Requires="wps">
            <w:drawing>
              <wp:anchor distT="0" distB="0" distL="114300" distR="114300" simplePos="0" relativeHeight="251658254" behindDoc="0" locked="0" layoutInCell="1" allowOverlap="1" wp14:anchorId="2603D89A" wp14:editId="69D49167">
                <wp:simplePos x="0" y="0"/>
                <wp:positionH relativeFrom="column">
                  <wp:posOffset>3817302</wp:posOffset>
                </wp:positionH>
                <wp:positionV relativeFrom="paragraph">
                  <wp:posOffset>51435</wp:posOffset>
                </wp:positionV>
                <wp:extent cx="1691640" cy="245444"/>
                <wp:effectExtent l="0" t="0" r="22860" b="21590"/>
                <wp:wrapNone/>
                <wp:docPr id="14" name="Rectangle 14"/>
                <wp:cNvGraphicFramePr/>
                <a:graphic xmlns:a="http://schemas.openxmlformats.org/drawingml/2006/main">
                  <a:graphicData uri="http://schemas.microsoft.com/office/word/2010/wordprocessingShape">
                    <wps:wsp>
                      <wps:cNvSpPr/>
                      <wps:spPr>
                        <a:xfrm>
                          <a:off x="0" y="0"/>
                          <a:ext cx="1691640" cy="24544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84F849">
              <v:rect id="Rectangle 14" style="position:absolute;margin-left:300.55pt;margin-top:4.05pt;width:133.2pt;height:19.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2pt" w14:anchorId="4378E6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"/>
            </w:pict>
          </mc:Fallback>
        </mc:AlternateContent>
      </w:r>
      <w:r w:rsidR="003F1869">
        <w:rPr>
          <w:sz w:val="26"/>
          <w:szCs w:val="26"/>
        </w:rPr>
        <w:t xml:space="preserve">   </w:t>
      </w:r>
      <w:r w:rsidR="00594AF1">
        <w:rPr>
          <w:sz w:val="26"/>
          <w:szCs w:val="26"/>
        </w:rPr>
        <w:t xml:space="preserve">If yes, state the Project ID                       </w:t>
      </w:r>
    </w:p>
    <w:p w14:paraId="24C411D5" w14:textId="4D47127D" w:rsidR="005F1AE0" w:rsidRDefault="005F1AE0" w:rsidP="005F1AE0">
      <w:r>
        <w:rPr>
          <w:noProof/>
          <w:sz w:val="26"/>
          <w:szCs w:val="26"/>
        </w:rPr>
        <mc:AlternateContent>
          <mc:Choice Requires="wps">
            <w:drawing>
              <wp:anchor distT="0" distB="0" distL="114300" distR="114300" simplePos="0" relativeHeight="251658253" behindDoc="0" locked="0" layoutInCell="1" allowOverlap="1" wp14:anchorId="10ECD78C" wp14:editId="360E9E1D">
                <wp:simplePos x="0" y="0"/>
                <wp:positionH relativeFrom="column">
                  <wp:posOffset>3817302</wp:posOffset>
                </wp:positionH>
                <wp:positionV relativeFrom="paragraph">
                  <wp:posOffset>66040</wp:posOffset>
                </wp:positionV>
                <wp:extent cx="1691640" cy="245444"/>
                <wp:effectExtent l="0" t="0" r="22860" b="21590"/>
                <wp:wrapNone/>
                <wp:docPr id="16" name="Rectangle 16"/>
                <wp:cNvGraphicFramePr/>
                <a:graphic xmlns:a="http://schemas.openxmlformats.org/drawingml/2006/main">
                  <a:graphicData uri="http://schemas.microsoft.com/office/word/2010/wordprocessingShape">
                    <wps:wsp>
                      <wps:cNvSpPr/>
                      <wps:spPr>
                        <a:xfrm>
                          <a:off x="0" y="0"/>
                          <a:ext cx="1691640" cy="245444"/>
                        </a:xfrm>
                        <a:prstGeom prst="rect">
                          <a:avLst/>
                        </a:prstGeom>
                      </wps:spPr>
                      <wps:style>
                        <a:lnRef idx="2">
                          <a:schemeClr val="dk1"/>
                        </a:lnRef>
                        <a:fillRef idx="1">
                          <a:schemeClr val="lt1"/>
                        </a:fillRef>
                        <a:effectRef idx="0">
                          <a:schemeClr val="dk1"/>
                        </a:effectRef>
                        <a:fontRef idx="minor">
                          <a:schemeClr val="dk1"/>
                        </a:fontRef>
                      </wps:style>
                      <wps:txbx>
                        <w:txbxContent>
                          <w:p w14:paraId="531C1481" w14:textId="77777777" w:rsidR="005F1AE0" w:rsidRDefault="005F1AE0" w:rsidP="005F1A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CD78C" id="Rectangle 16" o:spid="_x0000_s1033" style="position:absolute;margin-left:300.55pt;margin-top:5.2pt;width:133.2pt;height:19.3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" fillcolor="white [3201]" strokecolor="black [3200]" strokeweight="2pt">
                <v:textbox>
                  <w:txbxContent>
                    <w:p w14:paraId="531C1481" w14:textId="77777777" w:rsidR="005F1AE0" w:rsidRDefault="005F1AE0" w:rsidP="005F1AE0">
                      <w:pPr>
                        <w:jc w:val="center"/>
                      </w:pPr>
                    </w:p>
                  </w:txbxContent>
                </v:textbox>
              </v:rect>
            </w:pict>
          </mc:Fallback>
        </mc:AlternateContent>
      </w:r>
      <w:r w:rsidR="003F1869">
        <w:rPr>
          <w:sz w:val="26"/>
          <w:szCs w:val="26"/>
        </w:rPr>
        <w:t xml:space="preserve">   </w:t>
      </w:r>
      <w:r>
        <w:rPr>
          <w:sz w:val="26"/>
          <w:szCs w:val="26"/>
        </w:rPr>
        <w:t xml:space="preserve">and year  </w:t>
      </w:r>
    </w:p>
    <w:p w14:paraId="71D9C6E3" w14:textId="77777777" w:rsidR="0021117A" w:rsidRDefault="0021117A" w:rsidP="0021117A">
      <w:pPr>
        <w:tabs>
          <w:tab w:val="left" w:pos="3085"/>
        </w:tabs>
        <w:rPr>
          <w:sz w:val="26"/>
          <w:szCs w:val="26"/>
        </w:rPr>
      </w:pPr>
      <w:r>
        <w:rPr>
          <w:noProof/>
          <w:sz w:val="26"/>
          <w:szCs w:val="26"/>
        </w:rPr>
        <mc:AlternateContent>
          <mc:Choice Requires="wps">
            <w:drawing>
              <wp:anchor distT="0" distB="0" distL="114300" distR="114300" simplePos="0" relativeHeight="251658249" behindDoc="0" locked="0" layoutInCell="1" allowOverlap="1" wp14:anchorId="7FB834B4" wp14:editId="1ADB1894">
                <wp:simplePos x="0" y="0"/>
                <wp:positionH relativeFrom="column">
                  <wp:posOffset>3804602</wp:posOffset>
                </wp:positionH>
                <wp:positionV relativeFrom="paragraph">
                  <wp:posOffset>199390</wp:posOffset>
                </wp:positionV>
                <wp:extent cx="1714500" cy="437698"/>
                <wp:effectExtent l="0" t="0" r="19050" b="19685"/>
                <wp:wrapNone/>
                <wp:docPr id="15" name="Rectangle 15"/>
                <wp:cNvGraphicFramePr/>
                <a:graphic xmlns:a="http://schemas.openxmlformats.org/drawingml/2006/main">
                  <a:graphicData uri="http://schemas.microsoft.com/office/word/2010/wordprocessingShape">
                    <wps:wsp>
                      <wps:cNvSpPr/>
                      <wps:spPr>
                        <a:xfrm>
                          <a:off x="0" y="0"/>
                          <a:ext cx="1714500" cy="43769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65976C44">
              <v:rect id="Rectangle 15" style="position:absolute;margin-left:299.55pt;margin-top:15.7pt;width:135pt;height:34.4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00]" strokeweight="2pt" w14:anchorId="10E1E5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"/>
            </w:pict>
          </mc:Fallback>
        </mc:AlternateContent>
      </w:r>
      <w:r w:rsidR="00594AF1">
        <w:rPr>
          <w:sz w:val="26"/>
          <w:szCs w:val="26"/>
        </w:rPr>
        <w:t xml:space="preserve">                  </w:t>
      </w:r>
      <w:r w:rsidR="001F14CB">
        <w:rPr>
          <w:sz w:val="26"/>
          <w:szCs w:val="26"/>
        </w:rPr>
        <w:tab/>
      </w:r>
      <w:r w:rsidR="001F14CB">
        <w:rPr>
          <w:sz w:val="26"/>
          <w:szCs w:val="26"/>
        </w:rPr>
        <w:tab/>
        <w:t xml:space="preserve"> </w:t>
      </w:r>
    </w:p>
    <w:p w14:paraId="760C5216" w14:textId="7AD8415D" w:rsidR="005F1AE0" w:rsidRPr="0021117A" w:rsidRDefault="006E5E4E" w:rsidP="00BB6CCE">
      <w:pPr>
        <w:tabs>
          <w:tab w:val="left" w:pos="3085"/>
        </w:tabs>
        <w:rPr>
          <w:sz w:val="26"/>
          <w:szCs w:val="26"/>
        </w:rPr>
      </w:pPr>
      <w:r>
        <w:rPr>
          <w:noProof/>
          <w:sz w:val="26"/>
          <w:szCs w:val="26"/>
        </w:rPr>
        <mc:AlternateContent>
          <mc:Choice Requires="wps">
            <w:drawing>
              <wp:anchor distT="0" distB="0" distL="114300" distR="114300" simplePos="0" relativeHeight="251658250" behindDoc="0" locked="0" layoutInCell="1" allowOverlap="1" wp14:anchorId="343EB1AA" wp14:editId="16A4A478">
                <wp:simplePos x="0" y="0"/>
                <wp:positionH relativeFrom="column">
                  <wp:posOffset>4457383</wp:posOffset>
                </wp:positionH>
                <wp:positionV relativeFrom="paragraph">
                  <wp:posOffset>91440</wp:posOffset>
                </wp:positionV>
                <wp:extent cx="546040" cy="198611"/>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46040" cy="198611"/>
                        </a:xfrm>
                        <a:prstGeom prst="rect">
                          <a:avLst/>
                        </a:prstGeom>
                        <a:noFill/>
                        <a:ln w="6350">
                          <a:noFill/>
                        </a:ln>
                      </wps:spPr>
                      <wps:txb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3EB1AA" id="Text Box 17" o:spid="_x0000_s1034" type="#_x0000_t202" style="position:absolute;margin-left:351pt;margin-top:7.2pt;width:43pt;height:15.6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" filled="f" stroked="f" strokeweight=".5pt">
                <v:textbo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v:textbox>
              </v:shape>
            </w:pict>
          </mc:Fallback>
        </mc:AlternateContent>
      </w:r>
      <w:r w:rsidR="006D481F">
        <w:rPr>
          <w:sz w:val="26"/>
          <w:szCs w:val="26"/>
        </w:rPr>
        <w:t>Co-Supervisor:</w:t>
      </w:r>
      <w:r w:rsidR="00BB6CCE">
        <w:rPr>
          <w:sz w:val="26"/>
          <w:szCs w:val="26"/>
        </w:rPr>
        <w:t xml:space="preserve"> </w:t>
      </w:r>
      <w:sdt>
        <w:sdtPr>
          <w:rPr>
            <w:rStyle w:val="Strong"/>
          </w:rPr>
          <w:id w:val="1155723861"/>
          <w:lock w:val="sdtLocked"/>
          <w:placeholder>
            <w:docPart w:val="6E773EDD15819047837934675715CF7B"/>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listItem w:displayText="Ms. Shalini Rupasinghe" w:value="Ms. Shalini Rupasinghe"/>
            <w:listItem w:displayText="Ms. Narmadha Gamage" w:value="Ms. Narmadha Gamage"/>
            <w:listItem w:displayText="Ms. Vijani Piyawardana" w:value="Ms. Vijani Piyawardana"/>
            <w:listItem w:displayText="Ms. Amali Upeka Gunasinghe" w:value="Ms. Amali Upeka Gunasinghe"/>
            <w:listItem w:displayText="Ms. Thilini Jayalath" w:value="Ms. Thilini Jayalath"/>
            <w:listItem w:displayText="Ms. Buddhima Attanayake" w:value="Ms. Buddhima Attanayake"/>
            <w:listItem w:displayText="Ms. Sasini Wellaalage" w:value="Ms. Sasini Wellaalage"/>
            <w:listItem w:displayText="Ms. Madhuka Nadeeshani" w:value="Ms. Madhuka Nadeeshani"/>
            <w:listItem w:displayText="Ms. Laneesha Rukgahakotuwa" w:value="Ms. Laneesha Rukgahakotuwa"/>
            <w:listItem w:displayText="Ms. Erandika Gamage" w:value="Ms. Erandika Gamage"/>
            <w:listItem w:displayText="Ms. Pipuni Madhuhansi Wijesiri" w:value="Ms. Pipuni Madhuhansi Wijesiri"/>
          </w:comboBox>
        </w:sdtPr>
        <w:sdtEndPr>
          <w:rPr>
            <w:rStyle w:val="Strong"/>
          </w:rPr>
        </w:sdtEndPr>
        <w:sdtContent>
          <w:r w:rsidR="00032224">
            <w:rPr>
              <w:rStyle w:val="Strong"/>
            </w:rPr>
            <w:t>Ms. Amali Upeka Gunasinghe</w:t>
          </w:r>
        </w:sdtContent>
      </w:sdt>
      <w:r w:rsidR="001F14CB">
        <w:rPr>
          <w:sz w:val="26"/>
          <w:szCs w:val="26"/>
        </w:rPr>
        <w:tab/>
      </w:r>
      <w:r w:rsidR="001F14CB">
        <w:rPr>
          <w:sz w:val="26"/>
          <w:szCs w:val="26"/>
        </w:rPr>
        <w:tab/>
      </w:r>
      <w:r w:rsidR="001F14CB">
        <w:rPr>
          <w:sz w:val="26"/>
          <w:szCs w:val="26"/>
        </w:rPr>
        <w:tab/>
      </w:r>
      <w:r w:rsidR="001F14CB">
        <w:rPr>
          <w:sz w:val="26"/>
          <w:szCs w:val="26"/>
        </w:rPr>
        <w:tab/>
      </w:r>
    </w:p>
    <w:p w14:paraId="7161C754" w14:textId="363B895B" w:rsidR="0021117A" w:rsidRDefault="006E2090" w:rsidP="0074609A">
      <w:pPr>
        <w:rPr>
          <w:rFonts w:cs="Iskoola Pota"/>
          <w:sz w:val="26"/>
          <w:szCs w:val="26"/>
          <w:lang w:bidi="si-LK"/>
        </w:rPr>
      </w:pPr>
      <w:r>
        <w:rPr>
          <w:noProof/>
          <w:sz w:val="26"/>
          <w:szCs w:val="26"/>
        </w:rPr>
        <mc:AlternateContent>
          <mc:Choice Requires="wps">
            <w:drawing>
              <wp:anchor distT="0" distB="0" distL="114300" distR="114300" simplePos="0" relativeHeight="251658256" behindDoc="0" locked="0" layoutInCell="1" allowOverlap="1" wp14:anchorId="695AD94E" wp14:editId="624A986A">
                <wp:simplePos x="0" y="0"/>
                <wp:positionH relativeFrom="column">
                  <wp:posOffset>3803332</wp:posOffset>
                </wp:positionH>
                <wp:positionV relativeFrom="paragraph">
                  <wp:posOffset>221615</wp:posOffset>
                </wp:positionV>
                <wp:extent cx="1714500" cy="437698"/>
                <wp:effectExtent l="0" t="0" r="19050" b="19685"/>
                <wp:wrapNone/>
                <wp:docPr id="20" name="Rectangle 20"/>
                <wp:cNvGraphicFramePr/>
                <a:graphic xmlns:a="http://schemas.openxmlformats.org/drawingml/2006/main">
                  <a:graphicData uri="http://schemas.microsoft.com/office/word/2010/wordprocessingShape">
                    <wps:wsp>
                      <wps:cNvSpPr/>
                      <wps:spPr>
                        <a:xfrm>
                          <a:off x="0" y="0"/>
                          <a:ext cx="1714500" cy="43769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w:pict w14:anchorId="779CB2B5">
              <v:rect id="Rectangle 20" style="position:absolute;margin-left:299.45pt;margin-top:17.45pt;width:135pt;height:34.4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00]" strokeweight="2pt" w14:anchorId="777E3D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"/>
            </w:pict>
          </mc:Fallback>
        </mc:AlternateContent>
      </w:r>
    </w:p>
    <w:p w14:paraId="18B5542D" w14:textId="251149FE" w:rsidR="006E2090" w:rsidRDefault="006E2090" w:rsidP="0074609A">
      <w:pPr>
        <w:rPr>
          <w:rFonts w:cs="Iskoola Pota"/>
          <w:sz w:val="26"/>
          <w:szCs w:val="26"/>
          <w:lang w:bidi="si-LK"/>
        </w:rPr>
      </w:pPr>
      <w:r>
        <w:rPr>
          <w:noProof/>
          <w:sz w:val="26"/>
          <w:szCs w:val="26"/>
        </w:rPr>
        <mc:AlternateContent>
          <mc:Choice Requires="wps">
            <w:drawing>
              <wp:anchor distT="0" distB="0" distL="114300" distR="114300" simplePos="0" relativeHeight="251658257" behindDoc="0" locked="0" layoutInCell="1" allowOverlap="1" wp14:anchorId="766DE2C7" wp14:editId="2CC6F37A">
                <wp:simplePos x="0" y="0"/>
                <wp:positionH relativeFrom="column">
                  <wp:posOffset>4413885</wp:posOffset>
                </wp:positionH>
                <wp:positionV relativeFrom="paragraph">
                  <wp:posOffset>116522</wp:posOffset>
                </wp:positionV>
                <wp:extent cx="546040" cy="19861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46040" cy="198611"/>
                        </a:xfrm>
                        <a:prstGeom prst="rect">
                          <a:avLst/>
                        </a:prstGeom>
                        <a:noFill/>
                        <a:ln w="6350">
                          <a:noFill/>
                        </a:ln>
                      </wps:spPr>
                      <wps:txb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DE2C7" id="Text Box 22" o:spid="_x0000_s1035" type="#_x0000_t202" style="position:absolute;margin-left:347.55pt;margin-top:9.15pt;width:43pt;height:15.65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" filled="f" stroked="f" strokeweight=".5pt">
                <v:textbo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v:textbox>
              </v:shape>
            </w:pict>
          </mc:Fallback>
        </mc:AlternateContent>
      </w:r>
      <w:r>
        <w:rPr>
          <w:rFonts w:cs="Iskoola Pota"/>
          <w:sz w:val="26"/>
          <w:szCs w:val="26"/>
          <w:lang w:bidi="si-LK"/>
        </w:rPr>
        <w:t xml:space="preserve">External Supervisor </w:t>
      </w:r>
    </w:p>
    <w:p w14:paraId="0247CA65" w14:textId="324AAC22" w:rsidR="0074609A" w:rsidRDefault="0074609A" w:rsidP="0074609A">
      <w:pPr>
        <w:rPr>
          <w:rFonts w:cs="Iskoola Pota"/>
          <w:sz w:val="26"/>
          <w:szCs w:val="26"/>
          <w:lang w:bidi="si-LK"/>
        </w:rPr>
      </w:pPr>
      <w:r>
        <w:rPr>
          <w:rFonts w:cs="Iskoola Pota"/>
          <w:sz w:val="26"/>
          <w:szCs w:val="26"/>
          <w:lang w:bidi="si-LK"/>
        </w:rPr>
        <w:t>Team Members:</w:t>
      </w:r>
    </w:p>
    <w:tbl>
      <w:tblPr>
        <w:tblStyle w:val="LightShading-Accent1"/>
        <w:tblW w:w="890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3"/>
        <w:gridCol w:w="2480"/>
        <w:gridCol w:w="2236"/>
      </w:tblGrid>
      <w:tr w:rsidR="0074609A" w14:paraId="6664216F" w14:textId="77777777" w:rsidTr="602F5BDA">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193" w:type="dxa"/>
          </w:tcPr>
          <w:p w14:paraId="172C2537" w14:textId="77777777" w:rsidR="0074609A" w:rsidRPr="009F6DEA" w:rsidRDefault="0074609A" w:rsidP="00701300">
            <w:pPr>
              <w:jc w:val="center"/>
              <w:rPr>
                <w:rFonts w:cs="Iskoola Pota"/>
                <w:sz w:val="24"/>
                <w:szCs w:val="24"/>
                <w:lang w:bidi="si-LK"/>
              </w:rPr>
            </w:pPr>
            <w:r w:rsidRPr="009F6DEA">
              <w:rPr>
                <w:rFonts w:cs="Iskoola Pota"/>
                <w:sz w:val="24"/>
                <w:szCs w:val="24"/>
                <w:lang w:bidi="si-LK"/>
              </w:rPr>
              <w:t>Student Name</w:t>
            </w:r>
          </w:p>
        </w:tc>
        <w:tc>
          <w:tcPr>
            <w:tcW w:w="2480" w:type="dxa"/>
          </w:tcPr>
          <w:p w14:paraId="139C5C05" w14:textId="77777777" w:rsidR="0074609A" w:rsidRPr="009F6DEA" w:rsidRDefault="0074609A" w:rsidP="00701300">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 xml:space="preserve">Student </w:t>
            </w:r>
            <w:r w:rsidRPr="009F6DEA">
              <w:rPr>
                <w:rFonts w:cs="Iskoola Pota"/>
                <w:sz w:val="24"/>
                <w:szCs w:val="24"/>
                <w:lang w:bidi="si-LK"/>
              </w:rPr>
              <w:t>ID</w:t>
            </w:r>
          </w:p>
        </w:tc>
        <w:tc>
          <w:tcPr>
            <w:tcW w:w="2236" w:type="dxa"/>
          </w:tcPr>
          <w:p w14:paraId="7082D64C" w14:textId="77777777" w:rsidR="0074609A" w:rsidRDefault="0074609A" w:rsidP="00701300">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Specialization</w:t>
            </w:r>
          </w:p>
        </w:tc>
      </w:tr>
      <w:tr w:rsidR="0074609A" w14:paraId="09230513" w14:textId="77777777" w:rsidTr="00E82308">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2A639B08" w14:textId="5A82B192" w:rsidR="0074609A" w:rsidRPr="001251E9" w:rsidRDefault="0074609A" w:rsidP="00701300">
            <w:pPr>
              <w:rPr>
                <w:rFonts w:cs="Iskoola Pota"/>
                <w:b w:val="0"/>
                <w:bCs w:val="0"/>
                <w:sz w:val="16"/>
                <w:szCs w:val="16"/>
                <w:lang w:bidi="si-LK"/>
              </w:rPr>
            </w:pPr>
            <w:r w:rsidRPr="001251E9">
              <w:rPr>
                <w:rFonts w:cs="Iskoola Pota"/>
                <w:b w:val="0"/>
                <w:bCs w:val="0"/>
                <w:sz w:val="16"/>
                <w:szCs w:val="16"/>
                <w:lang w:bidi="si-LK"/>
              </w:rPr>
              <w:t xml:space="preserve">Leader: </w:t>
            </w:r>
            <w:r w:rsidR="64BADB8D" w:rsidRPr="64BADB8D">
              <w:rPr>
                <w:rFonts w:cs="Iskoola Pota"/>
                <w:b w:val="0"/>
                <w:bCs w:val="0"/>
                <w:sz w:val="16"/>
                <w:szCs w:val="16"/>
                <w:lang w:bidi="si-LK"/>
              </w:rPr>
              <w:t xml:space="preserve"> </w:t>
            </w:r>
            <w:r w:rsidR="00583240">
              <w:rPr>
                <w:rFonts w:cs="Iskoola Pota"/>
                <w:b w:val="0"/>
                <w:bCs w:val="0"/>
                <w:sz w:val="16"/>
                <w:szCs w:val="16"/>
                <w:lang w:bidi="si-LK"/>
              </w:rPr>
              <w:t>Salika Madhus</w:t>
            </w:r>
            <w:r w:rsidR="00E82308">
              <w:rPr>
                <w:rFonts w:cs="Iskoola Pota"/>
                <w:b w:val="0"/>
                <w:bCs w:val="0"/>
                <w:sz w:val="16"/>
                <w:szCs w:val="16"/>
                <w:lang w:bidi="si-LK"/>
              </w:rPr>
              <w:t>h</w:t>
            </w:r>
            <w:r w:rsidR="00583240">
              <w:rPr>
                <w:rFonts w:cs="Iskoola Pota"/>
                <w:b w:val="0"/>
                <w:bCs w:val="0"/>
                <w:sz w:val="16"/>
                <w:szCs w:val="16"/>
                <w:lang w:bidi="si-LK"/>
              </w:rPr>
              <w:t xml:space="preserve">anka </w:t>
            </w:r>
            <w:r w:rsidR="00E82308">
              <w:rPr>
                <w:rFonts w:cs="Iskoola Pota"/>
                <w:b w:val="0"/>
                <w:bCs w:val="0"/>
                <w:sz w:val="16"/>
                <w:szCs w:val="16"/>
                <w:lang w:bidi="si-LK"/>
              </w:rPr>
              <w:t>W.J</w:t>
            </w:r>
          </w:p>
        </w:tc>
        <w:tc>
          <w:tcPr>
            <w:tcW w:w="2480" w:type="dxa"/>
            <w:shd w:val="clear" w:color="auto" w:fill="FFFFFF" w:themeFill="background1"/>
          </w:tcPr>
          <w:p w14:paraId="4A3F5779" w14:textId="438122D7" w:rsidR="0074609A" w:rsidRPr="00DD4B5F" w:rsidRDefault="00583240" w:rsidP="00701300">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Pr>
                <w:rFonts w:cs="Iskoola Pota"/>
                <w:sz w:val="26"/>
                <w:szCs w:val="26"/>
                <w:lang w:bidi="si-LK"/>
              </w:rPr>
              <w:t>IT19101620</w:t>
            </w:r>
          </w:p>
        </w:tc>
        <w:sdt>
          <w:sdtPr>
            <w:rPr>
              <w:rFonts w:cs="Iskoola Pota"/>
              <w:sz w:val="21"/>
              <w:szCs w:val="21"/>
              <w:lang w:bidi="si-LK"/>
            </w:rPr>
            <w:id w:val="509425119"/>
            <w:placeholder>
              <w:docPart w:val="28BBCA144AD6CA42A7970BFB6A369553"/>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7B0BA76D" w14:textId="5A6D4327" w:rsidR="0074609A" w:rsidRPr="001251E9" w:rsidRDefault="00B63279" w:rsidP="00701300">
                <w:pPr>
                  <w:cnfStyle w:val="000000100000" w:firstRow="0" w:lastRow="0" w:firstColumn="0" w:lastColumn="0" w:oddVBand="0" w:evenVBand="0" w:oddHBand="1"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5D2A6518" w14:textId="77777777" w:rsidTr="602F5BDA">
        <w:trPr>
          <w:trHeight w:val="300"/>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1F8662C6" w14:textId="3EB188CE" w:rsidR="0074609A" w:rsidRPr="001251E9" w:rsidRDefault="602F5BDA" w:rsidP="00583240">
            <w:pPr>
              <w:rPr>
                <w:rFonts w:cs="Iskoola Pota"/>
                <w:b w:val="0"/>
                <w:bCs w:val="0"/>
                <w:sz w:val="16"/>
                <w:szCs w:val="16"/>
                <w:lang w:bidi="si-LK"/>
              </w:rPr>
            </w:pPr>
            <w:r w:rsidRPr="602F5BDA">
              <w:rPr>
                <w:rFonts w:cs="Iskoola Pota"/>
                <w:b w:val="0"/>
                <w:bCs w:val="0"/>
                <w:sz w:val="16"/>
                <w:szCs w:val="16"/>
                <w:lang w:bidi="si-LK"/>
              </w:rPr>
              <w:t>Member 2:</w:t>
            </w:r>
            <w:r w:rsidR="00C40825">
              <w:rPr>
                <w:rFonts w:cs="Iskoola Pota"/>
                <w:b w:val="0"/>
                <w:bCs w:val="0"/>
                <w:sz w:val="16"/>
                <w:szCs w:val="16"/>
                <w:lang w:bidi="si-LK"/>
              </w:rPr>
              <w:t xml:space="preserve"> </w:t>
            </w:r>
            <w:bookmarkStart w:id="0" w:name="_Hlk90905259"/>
            <w:r w:rsidR="00C40825" w:rsidRPr="00C40825">
              <w:rPr>
                <w:rFonts w:cs="Iskoola Pota"/>
                <w:b w:val="0"/>
                <w:bCs w:val="0"/>
                <w:sz w:val="16"/>
                <w:szCs w:val="16"/>
                <w:lang w:bidi="si-LK"/>
              </w:rPr>
              <w:t xml:space="preserve">H.H.W.M.Binuka </w:t>
            </w:r>
            <w:r w:rsidR="00BA7156">
              <w:rPr>
                <w:rFonts w:cs="Iskoola Pota"/>
                <w:b w:val="0"/>
                <w:bCs w:val="0"/>
                <w:sz w:val="16"/>
                <w:szCs w:val="16"/>
                <w:lang w:bidi="si-LK"/>
              </w:rPr>
              <w:t>S</w:t>
            </w:r>
            <w:r w:rsidR="00C40825" w:rsidRPr="00C40825">
              <w:rPr>
                <w:rFonts w:cs="Iskoola Pota"/>
                <w:b w:val="0"/>
                <w:bCs w:val="0"/>
                <w:sz w:val="16"/>
                <w:szCs w:val="16"/>
                <w:lang w:bidi="si-LK"/>
              </w:rPr>
              <w:t xml:space="preserve">ihan </w:t>
            </w:r>
            <w:r w:rsidR="00BA7156">
              <w:rPr>
                <w:rFonts w:cs="Iskoola Pota"/>
                <w:b w:val="0"/>
                <w:bCs w:val="0"/>
                <w:sz w:val="16"/>
                <w:szCs w:val="16"/>
                <w:lang w:bidi="si-LK"/>
              </w:rPr>
              <w:t>P</w:t>
            </w:r>
            <w:r w:rsidR="00C40825" w:rsidRPr="00C40825">
              <w:rPr>
                <w:rFonts w:cs="Iskoola Pota"/>
                <w:b w:val="0"/>
                <w:bCs w:val="0"/>
                <w:sz w:val="16"/>
                <w:szCs w:val="16"/>
                <w:lang w:bidi="si-LK"/>
              </w:rPr>
              <w:t>aranagama</w:t>
            </w:r>
            <w:bookmarkEnd w:id="0"/>
          </w:p>
        </w:tc>
        <w:tc>
          <w:tcPr>
            <w:tcW w:w="2480" w:type="dxa"/>
            <w:shd w:val="clear" w:color="auto" w:fill="FFFFFF" w:themeFill="background1"/>
          </w:tcPr>
          <w:p w14:paraId="01881A9A" w14:textId="167BF52E" w:rsidR="0074609A" w:rsidRPr="00DD4B5F" w:rsidRDefault="00C40825" w:rsidP="00701300">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rPr>
                <w:rFonts w:cs="Iskoola Pota"/>
                <w:sz w:val="26"/>
                <w:szCs w:val="26"/>
                <w:lang w:bidi="si-LK"/>
              </w:rPr>
              <w:t>IT19129372</w:t>
            </w:r>
          </w:p>
        </w:tc>
        <w:sdt>
          <w:sdtPr>
            <w:rPr>
              <w:rFonts w:cs="Iskoola Pota"/>
              <w:sz w:val="21"/>
              <w:szCs w:val="21"/>
              <w:lang w:bidi="si-LK"/>
            </w:rPr>
            <w:id w:val="-1840070690"/>
            <w:placeholder>
              <w:docPart w:val="048344C4E3EA7C4483D1EA8DE89E45E5"/>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5D714329" w14:textId="3AE44F65" w:rsidR="0074609A" w:rsidRPr="001251E9" w:rsidRDefault="00B63279" w:rsidP="00701300">
                <w:pPr>
                  <w:cnfStyle w:val="000000000000" w:firstRow="0" w:lastRow="0" w:firstColumn="0" w:lastColumn="0" w:oddVBand="0" w:evenVBand="0" w:oddHBand="0"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354B56DA" w14:textId="77777777" w:rsidTr="00E8230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3E752FEC" w14:textId="323E344F" w:rsidR="0074609A" w:rsidRPr="001251E9" w:rsidRDefault="0074609A" w:rsidP="00701300">
            <w:pPr>
              <w:rPr>
                <w:rFonts w:cs="Iskoola Pota"/>
                <w:b w:val="0"/>
                <w:bCs w:val="0"/>
                <w:sz w:val="16"/>
                <w:szCs w:val="16"/>
                <w:lang w:bidi="si-LK"/>
              </w:rPr>
            </w:pPr>
            <w:bookmarkStart w:id="1" w:name="_Hlk90902904"/>
            <w:r w:rsidRPr="001251E9">
              <w:rPr>
                <w:rFonts w:cs="Iskoola Pota"/>
                <w:b w:val="0"/>
                <w:bCs w:val="0"/>
                <w:sz w:val="16"/>
                <w:szCs w:val="16"/>
                <w:lang w:bidi="si-LK"/>
              </w:rPr>
              <w:t>Member 3:</w:t>
            </w:r>
            <w:r w:rsidR="00583240">
              <w:rPr>
                <w:rFonts w:cs="Iskoola Pota"/>
                <w:b w:val="0"/>
                <w:bCs w:val="0"/>
                <w:sz w:val="16"/>
                <w:szCs w:val="16"/>
                <w:lang w:bidi="si-LK"/>
              </w:rPr>
              <w:t xml:space="preserve"> </w:t>
            </w:r>
            <w:bookmarkStart w:id="2" w:name="_Hlk90905213"/>
            <w:r w:rsidR="00C40825">
              <w:rPr>
                <w:rFonts w:cs="Iskoola Pota"/>
                <w:b w:val="0"/>
                <w:bCs w:val="0"/>
                <w:sz w:val="16"/>
                <w:szCs w:val="16"/>
                <w:lang w:bidi="si-LK"/>
              </w:rPr>
              <w:t>P</w:t>
            </w:r>
            <w:r w:rsidR="00C40825" w:rsidRPr="602F5BDA">
              <w:rPr>
                <w:rFonts w:cs="Iskoola Pota"/>
                <w:b w:val="0"/>
                <w:bCs w:val="0"/>
                <w:sz w:val="16"/>
                <w:szCs w:val="16"/>
                <w:lang w:bidi="si-LK"/>
              </w:rPr>
              <w:t>.</w:t>
            </w:r>
            <w:r w:rsidR="00C40825">
              <w:rPr>
                <w:rFonts w:cs="Iskoola Pota"/>
                <w:b w:val="0"/>
                <w:bCs w:val="0"/>
                <w:sz w:val="16"/>
                <w:szCs w:val="16"/>
                <w:lang w:bidi="si-LK"/>
              </w:rPr>
              <w:t>Y.D Jayasinghe</w:t>
            </w:r>
            <w:bookmarkEnd w:id="1"/>
            <w:bookmarkEnd w:id="2"/>
          </w:p>
        </w:tc>
        <w:tc>
          <w:tcPr>
            <w:tcW w:w="2480" w:type="dxa"/>
            <w:shd w:val="clear" w:color="auto" w:fill="FFFFFF" w:themeFill="background1"/>
          </w:tcPr>
          <w:p w14:paraId="30BC4149" w14:textId="7DC5584D" w:rsidR="0074609A" w:rsidRPr="00DD4B5F" w:rsidRDefault="00C40825" w:rsidP="00701300">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Pr>
                <w:rFonts w:cs="Iskoola Pota"/>
                <w:sz w:val="26"/>
                <w:szCs w:val="26"/>
                <w:lang w:bidi="si-LK"/>
              </w:rPr>
              <w:t>IT19117256</w:t>
            </w:r>
          </w:p>
        </w:tc>
        <w:sdt>
          <w:sdtPr>
            <w:rPr>
              <w:rFonts w:cs="Iskoola Pota"/>
              <w:sz w:val="21"/>
              <w:szCs w:val="21"/>
              <w:lang w:bidi="si-LK"/>
            </w:rPr>
            <w:id w:val="-1452466199"/>
            <w:placeholder>
              <w:docPart w:val="DAD4C0568BF2E44EAD9147F488ED5421"/>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41214B1C" w14:textId="56715B49" w:rsidR="0074609A" w:rsidRPr="001251E9" w:rsidRDefault="00B63279" w:rsidP="00701300">
                <w:pPr>
                  <w:cnfStyle w:val="000000100000" w:firstRow="0" w:lastRow="0" w:firstColumn="0" w:lastColumn="0" w:oddVBand="0" w:evenVBand="0" w:oddHBand="1"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2F1FAD73" w14:textId="77777777" w:rsidTr="00E82308">
        <w:trPr>
          <w:trHeight w:val="413"/>
        </w:trPr>
        <w:tc>
          <w:tcPr>
            <w:cnfStyle w:val="001000000000" w:firstRow="0" w:lastRow="0" w:firstColumn="1" w:lastColumn="0" w:oddVBand="0" w:evenVBand="0" w:oddHBand="0" w:evenHBand="0" w:firstRowFirstColumn="0" w:firstRowLastColumn="0" w:lastRowFirstColumn="0" w:lastRowLastColumn="0"/>
            <w:tcW w:w="4193" w:type="dxa"/>
          </w:tcPr>
          <w:p w14:paraId="264FAF55" w14:textId="2D7CF4CA" w:rsidR="0074609A" w:rsidRPr="001251E9" w:rsidRDefault="0074609A" w:rsidP="00701300">
            <w:pPr>
              <w:rPr>
                <w:rFonts w:cs="Iskoola Pota"/>
                <w:b w:val="0"/>
                <w:bCs w:val="0"/>
                <w:sz w:val="16"/>
                <w:szCs w:val="16"/>
                <w:lang w:bidi="si-LK"/>
              </w:rPr>
            </w:pPr>
            <w:r w:rsidRPr="64BADB8D">
              <w:rPr>
                <w:rFonts w:cs="Iskoola Pota"/>
                <w:b w:val="0"/>
                <w:bCs w:val="0"/>
                <w:sz w:val="16"/>
                <w:szCs w:val="16"/>
                <w:lang w:bidi="si-LK"/>
              </w:rPr>
              <w:t>Member 4:</w:t>
            </w:r>
            <w:r w:rsidR="64BADB8D" w:rsidRPr="64BADB8D">
              <w:rPr>
                <w:rFonts w:cs="Iskoola Pota"/>
                <w:b w:val="0"/>
                <w:bCs w:val="0"/>
                <w:sz w:val="16"/>
                <w:szCs w:val="16"/>
                <w:lang w:bidi="si-LK"/>
              </w:rPr>
              <w:t xml:space="preserve"> </w:t>
            </w:r>
            <w:bookmarkStart w:id="3" w:name="_Hlk90905304"/>
            <w:r w:rsidR="00C40825">
              <w:rPr>
                <w:rFonts w:cs="Iskoola Pota"/>
                <w:b w:val="0"/>
                <w:bCs w:val="0"/>
                <w:sz w:val="16"/>
                <w:szCs w:val="16"/>
                <w:lang w:bidi="si-LK"/>
              </w:rPr>
              <w:t>K.M.Umesh Ranthilina</w:t>
            </w:r>
            <w:bookmarkEnd w:id="3"/>
          </w:p>
        </w:tc>
        <w:tc>
          <w:tcPr>
            <w:tcW w:w="2480" w:type="dxa"/>
          </w:tcPr>
          <w:p w14:paraId="5A0603F4" w14:textId="3CC50C6B" w:rsidR="0074609A" w:rsidRPr="00DD4B5F" w:rsidRDefault="00C40825" w:rsidP="00701300">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rPr>
                <w:rFonts w:cs="Iskoola Pota"/>
                <w:sz w:val="26"/>
                <w:szCs w:val="26"/>
                <w:lang w:bidi="si-LK"/>
              </w:rPr>
              <w:t>IT19240152</w:t>
            </w:r>
          </w:p>
        </w:tc>
        <w:sdt>
          <w:sdtPr>
            <w:rPr>
              <w:rFonts w:cs="Iskoola Pota"/>
              <w:sz w:val="21"/>
              <w:szCs w:val="21"/>
              <w:lang w:bidi="si-LK"/>
            </w:rPr>
            <w:id w:val="-1388876863"/>
            <w:placeholder>
              <w:docPart w:val="A0FDF736773DFF4BAAC8CDF1EC6949B1"/>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tcPr>
              <w:p w14:paraId="33D28AB2" w14:textId="72658800" w:rsidR="0074609A" w:rsidRPr="001251E9" w:rsidRDefault="00B63279" w:rsidP="00701300">
                <w:pPr>
                  <w:cnfStyle w:val="000000000000" w:firstRow="0" w:lastRow="0" w:firstColumn="0" w:lastColumn="0" w:oddVBand="0" w:evenVBand="0" w:oddHBand="0"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bl>
    <w:p w14:paraId="08676985" w14:textId="0C16474D" w:rsidR="0074609A" w:rsidRDefault="0074609A">
      <w:pPr>
        <w:rPr>
          <w:sz w:val="26"/>
          <w:szCs w:val="26"/>
        </w:rPr>
      </w:pPr>
    </w:p>
    <w:p w14:paraId="0956F305" w14:textId="22A845BD" w:rsidR="002F0DEB" w:rsidRPr="00177A5D" w:rsidRDefault="002F0DEB" w:rsidP="002F0DEB">
      <w:pPr>
        <w:rPr>
          <w:sz w:val="26"/>
          <w:szCs w:val="26"/>
        </w:rPr>
      </w:pPr>
      <w:r w:rsidRPr="00177A5D">
        <w:rPr>
          <w:sz w:val="26"/>
          <w:szCs w:val="26"/>
        </w:rPr>
        <w:t>Research Problem</w:t>
      </w:r>
      <w:r w:rsidR="00D87328">
        <w:rPr>
          <w:sz w:val="26"/>
          <w:szCs w:val="26"/>
        </w:rPr>
        <w:t>:</w:t>
      </w:r>
    </w:p>
    <w:p w14:paraId="67B5CA79" w14:textId="30B110B2" w:rsidR="00943C33" w:rsidRDefault="00413452">
      <w:r>
        <w:rPr>
          <w:noProof/>
        </w:rPr>
        <mc:AlternateContent>
          <mc:Choice Requires="wps">
            <w:drawing>
              <wp:anchor distT="0" distB="0" distL="114300" distR="114300" simplePos="0" relativeHeight="251658240" behindDoc="0" locked="0" layoutInCell="1" allowOverlap="1" wp14:anchorId="68836251" wp14:editId="3B176C68">
                <wp:simplePos x="0" y="0"/>
                <wp:positionH relativeFrom="column">
                  <wp:posOffset>11723</wp:posOffset>
                </wp:positionH>
                <wp:positionV relativeFrom="paragraph">
                  <wp:posOffset>4397</wp:posOffset>
                </wp:positionV>
                <wp:extent cx="5819775" cy="8487508"/>
                <wp:effectExtent l="0" t="0" r="28575" b="2794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8487508"/>
                        </a:xfrm>
                        <a:prstGeom prst="rect">
                          <a:avLst/>
                        </a:prstGeom>
                        <a:solidFill>
                          <a:srgbClr val="FFFFFF"/>
                        </a:solidFill>
                        <a:ln w="9525">
                          <a:solidFill>
                            <a:schemeClr val="tx2">
                              <a:lumMod val="60000"/>
                              <a:lumOff val="40000"/>
                            </a:schemeClr>
                          </a:solidFill>
                          <a:miter lim="800000"/>
                          <a:headEnd/>
                          <a:tailEnd/>
                        </a:ln>
                      </wps:spPr>
                      <wps:txbx>
                        <w:txbxContent>
                          <w:p w14:paraId="54B18892" w14:textId="62772BAC" w:rsidR="00B7707A" w:rsidRPr="00DD1B40" w:rsidRDefault="00FD5546" w:rsidP="003F245E">
                            <w:pPr>
                              <w:rPr>
                                <w:rFonts w:ascii="Calibri" w:hAnsi="Calibri" w:cs="Calibri"/>
                                <w:sz w:val="24"/>
                                <w:szCs w:val="24"/>
                              </w:rPr>
                            </w:pPr>
                            <w:r>
                              <w:rPr>
                                <w:rFonts w:ascii="Calibri" w:hAnsi="Calibri" w:cs="Calibri"/>
                                <w:sz w:val="24"/>
                                <w:szCs w:val="24"/>
                              </w:rPr>
                              <w:t>Several con</w:t>
                            </w:r>
                            <w:r w:rsidR="00EC41F6">
                              <w:rPr>
                                <w:rFonts w:ascii="Calibri" w:hAnsi="Calibri" w:cs="Calibri"/>
                                <w:sz w:val="24"/>
                                <w:szCs w:val="24"/>
                              </w:rPr>
                              <w:t>cern</w:t>
                            </w:r>
                            <w:r>
                              <w:rPr>
                                <w:rFonts w:ascii="Calibri" w:hAnsi="Calibri" w:cs="Calibri"/>
                                <w:sz w:val="24"/>
                                <w:szCs w:val="24"/>
                              </w:rPr>
                              <w:t xml:space="preserve">s were found that negatively </w:t>
                            </w:r>
                            <w:r w:rsidR="00605C24">
                              <w:rPr>
                                <w:rFonts w:ascii="Calibri" w:hAnsi="Calibri" w:cs="Calibri"/>
                                <w:sz w:val="24"/>
                                <w:szCs w:val="24"/>
                              </w:rPr>
                              <w:t>affect the farmers an</w:t>
                            </w:r>
                            <w:r w:rsidR="00B24B29">
                              <w:rPr>
                                <w:rFonts w:ascii="Calibri" w:hAnsi="Calibri" w:cs="Calibri"/>
                                <w:sz w:val="24"/>
                                <w:szCs w:val="24"/>
                              </w:rPr>
                              <w:t>d</w:t>
                            </w:r>
                            <w:r w:rsidR="00605C24">
                              <w:rPr>
                                <w:rFonts w:ascii="Calibri" w:hAnsi="Calibri" w:cs="Calibri"/>
                                <w:sz w:val="24"/>
                                <w:szCs w:val="24"/>
                              </w:rPr>
                              <w:t xml:space="preserve"> the rice </w:t>
                            </w:r>
                            <w:r w:rsidR="00C313E5">
                              <w:rPr>
                                <w:rFonts w:ascii="Calibri" w:hAnsi="Calibri" w:cs="Calibri"/>
                                <w:sz w:val="24"/>
                                <w:szCs w:val="24"/>
                              </w:rPr>
                              <w:t>crops</w:t>
                            </w:r>
                            <w:r w:rsidR="001A1B2D">
                              <w:rPr>
                                <w:rFonts w:ascii="Calibri" w:hAnsi="Calibri" w:cs="Calibri"/>
                                <w:sz w:val="24"/>
                                <w:szCs w:val="24"/>
                              </w:rPr>
                              <w:t xml:space="preserve"> that </w:t>
                            </w:r>
                            <w:r w:rsidR="002B58E5">
                              <w:rPr>
                                <w:rFonts w:ascii="Calibri" w:hAnsi="Calibri" w:cs="Calibri"/>
                                <w:sz w:val="24"/>
                                <w:szCs w:val="24"/>
                              </w:rPr>
                              <w:t>reduce</w:t>
                            </w:r>
                            <w:r w:rsidR="001A1B2D">
                              <w:rPr>
                                <w:rFonts w:ascii="Calibri" w:hAnsi="Calibri" w:cs="Calibri"/>
                                <w:sz w:val="24"/>
                                <w:szCs w:val="24"/>
                              </w:rPr>
                              <w:t xml:space="preserve"> the productivity </w:t>
                            </w:r>
                            <w:r w:rsidR="002B58E5">
                              <w:rPr>
                                <w:rFonts w:ascii="Calibri" w:hAnsi="Calibri" w:cs="Calibri"/>
                                <w:sz w:val="24"/>
                                <w:szCs w:val="24"/>
                              </w:rPr>
                              <w:t>along with profit.</w:t>
                            </w:r>
                          </w:p>
                          <w:p w14:paraId="4FE91E12" w14:textId="5F2E65DE" w:rsidR="0039347D" w:rsidRPr="00DD1B40" w:rsidRDefault="0039347D" w:rsidP="0039347D">
                            <w:pPr>
                              <w:pStyle w:val="ListParagraph"/>
                              <w:numPr>
                                <w:ilvl w:val="0"/>
                                <w:numId w:val="5"/>
                              </w:numPr>
                              <w:rPr>
                                <w:rFonts w:ascii="Calibri" w:hAnsi="Calibri" w:cs="Calibri"/>
                                <w:sz w:val="24"/>
                                <w:szCs w:val="24"/>
                              </w:rPr>
                            </w:pPr>
                            <w:r w:rsidRPr="00DD1B40">
                              <w:rPr>
                                <w:rFonts w:ascii="Calibri" w:hAnsi="Calibri" w:cs="Calibri"/>
                                <w:sz w:val="24"/>
                                <w:szCs w:val="24"/>
                              </w:rPr>
                              <w:t>The first major issue when it come</w:t>
                            </w:r>
                            <w:r w:rsidR="0061131C" w:rsidRPr="00DD1B40">
                              <w:rPr>
                                <w:rFonts w:ascii="Calibri" w:hAnsi="Calibri" w:cs="Calibri"/>
                                <w:sz w:val="24"/>
                                <w:szCs w:val="24"/>
                              </w:rPr>
                              <w:t>s to paddy is the prevalence of diseases that are native to r</w:t>
                            </w:r>
                            <w:r w:rsidRPr="00DD1B40">
                              <w:rPr>
                                <w:rFonts w:ascii="Calibri" w:hAnsi="Calibri" w:cs="Calibri"/>
                                <w:sz w:val="24"/>
                                <w:szCs w:val="24"/>
                              </w:rPr>
                              <w:t xml:space="preserve">ice. With new diseases and sicknesses being found each passing day, it becomes difficult for the common farmer to identify and treat them. </w:t>
                            </w:r>
                            <w:r w:rsidR="0061131C" w:rsidRPr="00DD1B40">
                              <w:rPr>
                                <w:rFonts w:ascii="Calibri" w:hAnsi="Calibri" w:cs="Calibri"/>
                                <w:sz w:val="24"/>
                                <w:szCs w:val="24"/>
                              </w:rPr>
                              <w:t>What is closely related to diseases are p</w:t>
                            </w:r>
                            <w:r w:rsidRPr="00DD1B40">
                              <w:rPr>
                                <w:rFonts w:ascii="Calibri" w:hAnsi="Calibri" w:cs="Calibri"/>
                                <w:sz w:val="24"/>
                                <w:szCs w:val="24"/>
                              </w:rPr>
                              <w:t xml:space="preserve">ests and other unwanted insects </w:t>
                            </w:r>
                            <w:r w:rsidR="0061131C" w:rsidRPr="00DD1B40">
                              <w:rPr>
                                <w:rFonts w:ascii="Calibri" w:hAnsi="Calibri" w:cs="Calibri"/>
                                <w:sz w:val="24"/>
                                <w:szCs w:val="24"/>
                              </w:rPr>
                              <w:t xml:space="preserve">that </w:t>
                            </w:r>
                            <w:r w:rsidRPr="00DD1B40">
                              <w:rPr>
                                <w:rFonts w:ascii="Calibri" w:hAnsi="Calibri" w:cs="Calibri"/>
                                <w:sz w:val="24"/>
                                <w:szCs w:val="24"/>
                              </w:rPr>
                              <w:t xml:space="preserve">are also attracted to the crops. These pests might be the reason that diseases are created from the plant </w:t>
                            </w:r>
                            <w:r w:rsidR="0061131C" w:rsidRPr="00DD1B40">
                              <w:rPr>
                                <w:rFonts w:ascii="Calibri" w:hAnsi="Calibri" w:cs="Calibri"/>
                                <w:sz w:val="24"/>
                                <w:szCs w:val="24"/>
                              </w:rPr>
                              <w:t xml:space="preserve">in the first place, </w:t>
                            </w:r>
                            <w:r w:rsidRPr="00DD1B40">
                              <w:rPr>
                                <w:rFonts w:ascii="Calibri" w:hAnsi="Calibri" w:cs="Calibri"/>
                                <w:sz w:val="24"/>
                                <w:szCs w:val="24"/>
                              </w:rPr>
                              <w:t xml:space="preserve">as well as the reason </w:t>
                            </w:r>
                            <w:r w:rsidR="0061131C" w:rsidRPr="00DD1B40">
                              <w:rPr>
                                <w:rFonts w:ascii="Calibri" w:hAnsi="Calibri" w:cs="Calibri"/>
                                <w:sz w:val="24"/>
                                <w:szCs w:val="24"/>
                              </w:rPr>
                              <w:t xml:space="preserve">why </w:t>
                            </w:r>
                            <w:r w:rsidR="002547AC" w:rsidRPr="00DD1B40">
                              <w:rPr>
                                <w:rFonts w:ascii="Calibri" w:hAnsi="Calibri" w:cs="Calibri"/>
                                <w:sz w:val="24"/>
                                <w:szCs w:val="24"/>
                              </w:rPr>
                              <w:t xml:space="preserve">diseases are </w:t>
                            </w:r>
                            <w:r w:rsidRPr="00DD1B40">
                              <w:rPr>
                                <w:rFonts w:ascii="Calibri" w:hAnsi="Calibri" w:cs="Calibri"/>
                                <w:sz w:val="24"/>
                                <w:szCs w:val="24"/>
                              </w:rPr>
                              <w:t>distribute</w:t>
                            </w:r>
                            <w:r w:rsidR="0061131C" w:rsidRPr="00DD1B40">
                              <w:rPr>
                                <w:rFonts w:ascii="Calibri" w:hAnsi="Calibri" w:cs="Calibri"/>
                                <w:sz w:val="24"/>
                                <w:szCs w:val="24"/>
                              </w:rPr>
                              <w:t>d</w:t>
                            </w:r>
                            <w:r w:rsidRPr="00DD1B40">
                              <w:rPr>
                                <w:rFonts w:ascii="Calibri" w:hAnsi="Calibri" w:cs="Calibri"/>
                                <w:sz w:val="24"/>
                                <w:szCs w:val="24"/>
                              </w:rPr>
                              <w:t>.</w:t>
                            </w:r>
                            <w:r w:rsidR="002547AC" w:rsidRPr="00DD1B40">
                              <w:rPr>
                                <w:rFonts w:ascii="Calibri" w:hAnsi="Calibri" w:cs="Calibri"/>
                                <w:sz w:val="24"/>
                                <w:szCs w:val="24"/>
                              </w:rPr>
                              <w:t xml:space="preserve"> Pests</w:t>
                            </w:r>
                            <w:r w:rsidRPr="00DD1B40">
                              <w:rPr>
                                <w:rFonts w:ascii="Calibri" w:hAnsi="Calibri" w:cs="Calibri"/>
                                <w:sz w:val="24"/>
                                <w:szCs w:val="24"/>
                              </w:rPr>
                              <w:t>, even while not spreading disease</w:t>
                            </w:r>
                            <w:r w:rsidR="0061131C" w:rsidRPr="00DD1B40">
                              <w:rPr>
                                <w:rFonts w:ascii="Calibri" w:hAnsi="Calibri" w:cs="Calibri"/>
                                <w:sz w:val="24"/>
                                <w:szCs w:val="24"/>
                              </w:rPr>
                              <w:t>, might make the c</w:t>
                            </w:r>
                            <w:r w:rsidRPr="00DD1B40">
                              <w:rPr>
                                <w:rFonts w:ascii="Calibri" w:hAnsi="Calibri" w:cs="Calibri"/>
                                <w:sz w:val="24"/>
                                <w:szCs w:val="24"/>
                              </w:rPr>
                              <w:t xml:space="preserve">rops unsanitary for human </w:t>
                            </w:r>
                            <w:r w:rsidR="0061131C" w:rsidRPr="00DD1B40">
                              <w:rPr>
                                <w:rFonts w:ascii="Calibri" w:hAnsi="Calibri" w:cs="Calibri"/>
                                <w:sz w:val="24"/>
                                <w:szCs w:val="24"/>
                              </w:rPr>
                              <w:t>consumption [</w:t>
                            </w:r>
                            <w:r w:rsidR="009D459D" w:rsidRPr="00DD1B40">
                              <w:rPr>
                                <w:rFonts w:ascii="Calibri" w:hAnsi="Calibri" w:cs="Calibri"/>
                                <w:sz w:val="24"/>
                                <w:szCs w:val="24"/>
                              </w:rPr>
                              <w:t>1</w:t>
                            </w:r>
                            <w:r w:rsidR="009946A7" w:rsidRPr="00DD1B40">
                              <w:rPr>
                                <w:rFonts w:ascii="Calibri" w:hAnsi="Calibri" w:cs="Calibri"/>
                                <w:sz w:val="24"/>
                                <w:szCs w:val="24"/>
                              </w:rPr>
                              <w:t>,5</w:t>
                            </w:r>
                            <w:r w:rsidR="00E813D7" w:rsidRPr="00DD1B40">
                              <w:rPr>
                                <w:rFonts w:ascii="Calibri" w:hAnsi="Calibri" w:cs="Calibri"/>
                                <w:sz w:val="24"/>
                                <w:szCs w:val="24"/>
                              </w:rPr>
                              <w:t>,6</w:t>
                            </w:r>
                            <w:r w:rsidR="009D459D" w:rsidRPr="00DD1B40">
                              <w:rPr>
                                <w:rFonts w:ascii="Calibri" w:hAnsi="Calibri" w:cs="Calibri"/>
                                <w:sz w:val="24"/>
                                <w:szCs w:val="24"/>
                              </w:rPr>
                              <w:t>]</w:t>
                            </w:r>
                            <w:r w:rsidRPr="00DD1B40">
                              <w:rPr>
                                <w:rFonts w:ascii="Calibri" w:hAnsi="Calibri" w:cs="Calibri"/>
                                <w:sz w:val="24"/>
                                <w:szCs w:val="24"/>
                              </w:rPr>
                              <w:t>.</w:t>
                            </w:r>
                          </w:p>
                          <w:p w14:paraId="3D337E38" w14:textId="31336A4C" w:rsidR="0039347D" w:rsidRPr="00DD1B40" w:rsidRDefault="0039347D" w:rsidP="0039347D">
                            <w:pPr>
                              <w:pStyle w:val="ListParagraph"/>
                              <w:numPr>
                                <w:ilvl w:val="0"/>
                                <w:numId w:val="5"/>
                              </w:numPr>
                              <w:rPr>
                                <w:rFonts w:ascii="Calibri" w:hAnsi="Calibri" w:cs="Calibri"/>
                                <w:sz w:val="24"/>
                                <w:szCs w:val="24"/>
                              </w:rPr>
                            </w:pPr>
                            <w:r w:rsidRPr="00DD1B40">
                              <w:rPr>
                                <w:rFonts w:ascii="Calibri" w:hAnsi="Calibri" w:cs="Calibri"/>
                                <w:sz w:val="24"/>
                                <w:szCs w:val="24"/>
                              </w:rPr>
                              <w:t>The second i</w:t>
                            </w:r>
                            <w:r w:rsidR="0061131C" w:rsidRPr="00DD1B40">
                              <w:rPr>
                                <w:rFonts w:ascii="Calibri" w:hAnsi="Calibri" w:cs="Calibri"/>
                                <w:sz w:val="24"/>
                                <w:szCs w:val="24"/>
                              </w:rPr>
                              <w:t>ssue is the growth of unwanted w</w:t>
                            </w:r>
                            <w:r w:rsidRPr="00DD1B40">
                              <w:rPr>
                                <w:rFonts w:ascii="Calibri" w:hAnsi="Calibri" w:cs="Calibri"/>
                                <w:sz w:val="24"/>
                                <w:szCs w:val="24"/>
                              </w:rPr>
                              <w:t>eeds</w:t>
                            </w:r>
                            <w:r w:rsidR="0068510A" w:rsidRPr="00DD1B40">
                              <w:rPr>
                                <w:rFonts w:ascii="Calibri" w:hAnsi="Calibri" w:cs="Calibri"/>
                                <w:sz w:val="24"/>
                                <w:szCs w:val="24"/>
                              </w:rPr>
                              <w:t xml:space="preserve"> that are prevalent in paddy fields.</w:t>
                            </w:r>
                            <w:r w:rsidRPr="00DD1B40">
                              <w:rPr>
                                <w:rFonts w:ascii="Calibri" w:hAnsi="Calibri" w:cs="Calibri"/>
                                <w:sz w:val="24"/>
                                <w:szCs w:val="24"/>
                              </w:rPr>
                              <w:t xml:space="preserve"> </w:t>
                            </w:r>
                            <w:r w:rsidR="0068510A" w:rsidRPr="00DD1B40">
                              <w:rPr>
                                <w:rFonts w:ascii="Calibri" w:hAnsi="Calibri" w:cs="Calibri"/>
                                <w:sz w:val="24"/>
                                <w:szCs w:val="24"/>
                              </w:rPr>
                              <w:t>While weeds do not directly harm rice crops, weeds</w:t>
                            </w:r>
                            <w:r w:rsidRPr="00DD1B40">
                              <w:rPr>
                                <w:rFonts w:ascii="Calibri" w:hAnsi="Calibri" w:cs="Calibri"/>
                                <w:sz w:val="24"/>
                                <w:szCs w:val="24"/>
                              </w:rPr>
                              <w:t xml:space="preserve"> </w:t>
                            </w:r>
                            <w:r w:rsidR="00CC1C41" w:rsidRPr="00DD1B40">
                              <w:rPr>
                                <w:rFonts w:ascii="Calibri" w:hAnsi="Calibri" w:cs="Calibri"/>
                                <w:sz w:val="24"/>
                                <w:szCs w:val="24"/>
                              </w:rPr>
                              <w:t>absorb</w:t>
                            </w:r>
                            <w:r w:rsidRPr="00DD1B40">
                              <w:rPr>
                                <w:rFonts w:ascii="Calibri" w:hAnsi="Calibri" w:cs="Calibri"/>
                                <w:sz w:val="24"/>
                                <w:szCs w:val="24"/>
                              </w:rPr>
                              <w:t xml:space="preserve"> nutrients from the paddy fields that should have gone </w:t>
                            </w:r>
                            <w:r w:rsidR="0068510A" w:rsidRPr="00DD1B40">
                              <w:rPr>
                                <w:rFonts w:ascii="Calibri" w:hAnsi="Calibri" w:cs="Calibri"/>
                                <w:sz w:val="24"/>
                                <w:szCs w:val="24"/>
                              </w:rPr>
                              <w:t>for the development of healthy rice plants. The identification of weeds however is not difficult for the common farmer</w:t>
                            </w:r>
                            <w:r w:rsidR="00B56689" w:rsidRPr="00DD1B40">
                              <w:rPr>
                                <w:rFonts w:ascii="Calibri" w:hAnsi="Calibri" w:cs="Calibri"/>
                                <w:sz w:val="24"/>
                                <w:szCs w:val="24"/>
                              </w:rPr>
                              <w:t>,</w:t>
                            </w:r>
                            <w:r w:rsidR="002E3B37" w:rsidRPr="00DD1B40">
                              <w:rPr>
                                <w:rFonts w:ascii="Calibri" w:hAnsi="Calibri" w:cs="Calibri"/>
                                <w:sz w:val="24"/>
                                <w:szCs w:val="24"/>
                              </w:rPr>
                              <w:t xml:space="preserve"> but</w:t>
                            </w:r>
                            <w:r w:rsidR="00B56689" w:rsidRPr="00DD1B40">
                              <w:rPr>
                                <w:rFonts w:ascii="Calibri" w:hAnsi="Calibri" w:cs="Calibri"/>
                                <w:sz w:val="24"/>
                                <w:szCs w:val="24"/>
                              </w:rPr>
                              <w:t xml:space="preserve"> the</w:t>
                            </w:r>
                            <w:r w:rsidR="002E3B37" w:rsidRPr="00DD1B40">
                              <w:rPr>
                                <w:rFonts w:ascii="Calibri" w:hAnsi="Calibri" w:cs="Calibri"/>
                                <w:sz w:val="24"/>
                                <w:szCs w:val="24"/>
                              </w:rPr>
                              <w:t xml:space="preserve"> true challenge lies </w:t>
                            </w:r>
                            <w:r w:rsidR="00B56689" w:rsidRPr="00DD1B40">
                              <w:rPr>
                                <w:rFonts w:ascii="Calibri" w:hAnsi="Calibri" w:cs="Calibri"/>
                                <w:sz w:val="24"/>
                                <w:szCs w:val="24"/>
                              </w:rPr>
                              <w:t xml:space="preserve">in the recognition of proper weedicide to </w:t>
                            </w:r>
                            <w:r w:rsidR="00E50C88" w:rsidRPr="00DD1B40">
                              <w:rPr>
                                <w:rFonts w:ascii="Calibri" w:hAnsi="Calibri" w:cs="Calibri"/>
                                <w:sz w:val="24"/>
                                <w:szCs w:val="24"/>
                              </w:rPr>
                              <w:t xml:space="preserve">combat the identified weed. This is due to vast amount of weed types and the equally wide </w:t>
                            </w:r>
                            <w:r w:rsidR="00417CED" w:rsidRPr="00DD1B40">
                              <w:rPr>
                                <w:rFonts w:ascii="Calibri" w:hAnsi="Calibri" w:cs="Calibri"/>
                                <w:sz w:val="24"/>
                                <w:szCs w:val="24"/>
                              </w:rPr>
                              <w:t>v</w:t>
                            </w:r>
                            <w:r w:rsidR="00417CED">
                              <w:rPr>
                                <w:rFonts w:ascii="Calibri" w:hAnsi="Calibri" w:cs="Calibri"/>
                                <w:sz w:val="24"/>
                                <w:szCs w:val="24"/>
                              </w:rPr>
                              <w:t>arie</w:t>
                            </w:r>
                            <w:r w:rsidR="00417CED" w:rsidRPr="00DD1B40">
                              <w:rPr>
                                <w:rFonts w:ascii="Calibri" w:hAnsi="Calibri" w:cs="Calibri"/>
                                <w:sz w:val="24"/>
                                <w:szCs w:val="24"/>
                              </w:rPr>
                              <w:t>ty</w:t>
                            </w:r>
                            <w:r w:rsidR="00E50C88" w:rsidRPr="00DD1B40">
                              <w:rPr>
                                <w:rFonts w:ascii="Calibri" w:hAnsi="Calibri" w:cs="Calibri"/>
                                <w:sz w:val="24"/>
                                <w:szCs w:val="24"/>
                              </w:rPr>
                              <w:t xml:space="preserve"> of weedicides being difficult to recollect </w:t>
                            </w:r>
                            <w:r w:rsidR="00307E06">
                              <w:rPr>
                                <w:rFonts w:ascii="Calibri" w:hAnsi="Calibri" w:cs="Calibri"/>
                                <w:sz w:val="24"/>
                                <w:szCs w:val="24"/>
                              </w:rPr>
                              <w:t>for the</w:t>
                            </w:r>
                            <w:r w:rsidR="00E50C88" w:rsidRPr="00DD1B40">
                              <w:rPr>
                                <w:rFonts w:ascii="Calibri" w:hAnsi="Calibri" w:cs="Calibri"/>
                                <w:sz w:val="24"/>
                                <w:szCs w:val="24"/>
                              </w:rPr>
                              <w:t xml:space="preserve"> common famer [</w:t>
                            </w:r>
                            <w:r w:rsidR="006C6B97" w:rsidRPr="00DD1B40">
                              <w:rPr>
                                <w:rFonts w:ascii="Calibri" w:hAnsi="Calibri" w:cs="Calibri"/>
                                <w:sz w:val="24"/>
                                <w:szCs w:val="24"/>
                              </w:rPr>
                              <w:t>2]</w:t>
                            </w:r>
                            <w:r w:rsidRPr="00DD1B40">
                              <w:rPr>
                                <w:rFonts w:ascii="Calibri" w:hAnsi="Calibri" w:cs="Calibri"/>
                                <w:sz w:val="24"/>
                                <w:szCs w:val="24"/>
                              </w:rPr>
                              <w:t>.</w:t>
                            </w:r>
                          </w:p>
                          <w:p w14:paraId="7B7E077A" w14:textId="68DF05B9" w:rsidR="0039347D" w:rsidRPr="00DD1B40" w:rsidRDefault="006C60E5" w:rsidP="0039347D">
                            <w:pPr>
                              <w:pStyle w:val="ListParagraph"/>
                              <w:numPr>
                                <w:ilvl w:val="0"/>
                                <w:numId w:val="5"/>
                              </w:numPr>
                              <w:rPr>
                                <w:rFonts w:ascii="Calibri" w:hAnsi="Calibri" w:cs="Calibri"/>
                                <w:sz w:val="24"/>
                                <w:szCs w:val="24"/>
                              </w:rPr>
                            </w:pPr>
                            <w:r w:rsidRPr="00DD1B40">
                              <w:rPr>
                                <w:rFonts w:ascii="Calibri" w:hAnsi="Calibri" w:cs="Calibri"/>
                                <w:sz w:val="24"/>
                                <w:szCs w:val="24"/>
                              </w:rPr>
                              <w:t>The next issue is the recognition of suitable fertilizers that are needed for the crops to grow healthy and abundant</w:t>
                            </w:r>
                            <w:r w:rsidR="006A6ABA" w:rsidRPr="00DD1B40">
                              <w:rPr>
                                <w:rFonts w:ascii="Calibri" w:hAnsi="Calibri" w:cs="Calibri"/>
                                <w:sz w:val="24"/>
                                <w:szCs w:val="24"/>
                              </w:rPr>
                              <w:t>.</w:t>
                            </w:r>
                            <w:r w:rsidR="00C47F87">
                              <w:rPr>
                                <w:rFonts w:ascii="Calibri" w:hAnsi="Calibri" w:cs="Calibri"/>
                                <w:sz w:val="24"/>
                                <w:szCs w:val="24"/>
                              </w:rPr>
                              <w:t xml:space="preserve"> </w:t>
                            </w:r>
                            <w:r w:rsidR="00032ABF">
                              <w:rPr>
                                <w:rFonts w:ascii="Calibri" w:hAnsi="Calibri" w:cs="Calibri"/>
                                <w:sz w:val="24"/>
                                <w:szCs w:val="24"/>
                              </w:rPr>
                              <w:t>Farmers due to lack proper guidance tent to use incorrect fertilizers</w:t>
                            </w:r>
                            <w:r w:rsidR="006905AB">
                              <w:rPr>
                                <w:rFonts w:ascii="Calibri" w:hAnsi="Calibri" w:cs="Calibri"/>
                                <w:sz w:val="24"/>
                                <w:szCs w:val="24"/>
                              </w:rPr>
                              <w:t>, fertilizers that have considerable side effects or even the correct fertilizers in wrong amounts thus making it harmful.</w:t>
                            </w:r>
                            <w:r w:rsidR="006A6ABA" w:rsidRPr="00DD1B40">
                              <w:rPr>
                                <w:rFonts w:ascii="Calibri" w:hAnsi="Calibri" w:cs="Calibri"/>
                                <w:sz w:val="24"/>
                                <w:szCs w:val="24"/>
                              </w:rPr>
                              <w:t xml:space="preserve"> This has become a major problem</w:t>
                            </w:r>
                            <w:r w:rsidR="00FF5B56" w:rsidRPr="00DD1B40">
                              <w:rPr>
                                <w:rFonts w:ascii="Calibri" w:hAnsi="Calibri" w:cs="Calibri"/>
                                <w:sz w:val="24"/>
                                <w:szCs w:val="24"/>
                              </w:rPr>
                              <w:t xml:space="preserve"> </w:t>
                            </w:r>
                            <w:r w:rsidR="003A7838" w:rsidRPr="00DD1B40">
                              <w:rPr>
                                <w:rFonts w:ascii="Calibri" w:hAnsi="Calibri" w:cs="Calibri"/>
                                <w:sz w:val="24"/>
                                <w:szCs w:val="24"/>
                              </w:rPr>
                              <w:t>in Sri Lanka today</w:t>
                            </w:r>
                            <w:r w:rsidR="006A574D" w:rsidRPr="00DD1B40">
                              <w:rPr>
                                <w:rFonts w:ascii="Calibri" w:hAnsi="Calibri" w:cs="Calibri"/>
                                <w:sz w:val="24"/>
                                <w:szCs w:val="24"/>
                              </w:rPr>
                              <w:t xml:space="preserve"> due there being reports of </w:t>
                            </w:r>
                            <w:r w:rsidR="003A7838" w:rsidRPr="00DD1B40">
                              <w:rPr>
                                <w:rFonts w:ascii="Calibri" w:hAnsi="Calibri" w:cs="Calibri"/>
                                <w:sz w:val="24"/>
                                <w:szCs w:val="24"/>
                              </w:rPr>
                              <w:t>various health concerns for the consumer</w:t>
                            </w:r>
                            <w:r w:rsidR="00EC6668" w:rsidRPr="00DD1B40">
                              <w:rPr>
                                <w:rFonts w:ascii="Calibri" w:hAnsi="Calibri" w:cs="Calibri"/>
                                <w:sz w:val="24"/>
                                <w:szCs w:val="24"/>
                              </w:rPr>
                              <w:t xml:space="preserve"> such as increasing the risk of </w:t>
                            </w:r>
                            <w:r w:rsidR="00FF5B56" w:rsidRPr="00DD1B40">
                              <w:rPr>
                                <w:rFonts w:ascii="Calibri" w:hAnsi="Calibri" w:cs="Calibri"/>
                                <w:sz w:val="24"/>
                                <w:szCs w:val="24"/>
                              </w:rPr>
                              <w:t>Alzheimer’s disease and Diabetes.</w:t>
                            </w:r>
                            <w:r w:rsidR="00EC6668" w:rsidRPr="00DD1B40">
                              <w:rPr>
                                <w:rFonts w:ascii="Calibri" w:hAnsi="Calibri" w:cs="Calibri"/>
                                <w:sz w:val="24"/>
                                <w:szCs w:val="24"/>
                              </w:rPr>
                              <w:t xml:space="preserve"> </w:t>
                            </w:r>
                            <w:r w:rsidR="00FF5B56" w:rsidRPr="00DD1B40">
                              <w:rPr>
                                <w:rFonts w:ascii="Calibri" w:hAnsi="Calibri" w:cs="Calibri"/>
                                <w:sz w:val="24"/>
                                <w:szCs w:val="24"/>
                              </w:rPr>
                              <w:t xml:space="preserve">The </w:t>
                            </w:r>
                            <w:r w:rsidR="00EC6668" w:rsidRPr="00DD1B40">
                              <w:rPr>
                                <w:rFonts w:ascii="Calibri" w:hAnsi="Calibri" w:cs="Calibri"/>
                                <w:sz w:val="24"/>
                                <w:szCs w:val="24"/>
                              </w:rPr>
                              <w:t>environment</w:t>
                            </w:r>
                            <w:r w:rsidR="00FF5B56" w:rsidRPr="00DD1B40">
                              <w:rPr>
                                <w:rFonts w:ascii="Calibri" w:hAnsi="Calibri" w:cs="Calibri"/>
                                <w:sz w:val="24"/>
                                <w:szCs w:val="24"/>
                              </w:rPr>
                              <w:t xml:space="preserve"> is also damaged </w:t>
                            </w:r>
                            <w:r w:rsidR="00323FE7">
                              <w:rPr>
                                <w:rFonts w:ascii="Calibri" w:hAnsi="Calibri" w:cs="Calibri"/>
                                <w:sz w:val="24"/>
                                <w:szCs w:val="24"/>
                              </w:rPr>
                              <w:t xml:space="preserve">as a </w:t>
                            </w:r>
                            <w:r w:rsidR="00323FE7" w:rsidRPr="00323FE7">
                              <w:rPr>
                                <w:rFonts w:ascii="Calibri" w:hAnsi="Calibri" w:cs="Calibri"/>
                                <w:sz w:val="24"/>
                                <w:szCs w:val="24"/>
                              </w:rPr>
                              <w:t>repercussion</w:t>
                            </w:r>
                            <w:r w:rsidR="00323FE7">
                              <w:rPr>
                                <w:rFonts w:ascii="Calibri" w:hAnsi="Calibri" w:cs="Calibri"/>
                                <w:sz w:val="24"/>
                                <w:szCs w:val="24"/>
                              </w:rPr>
                              <w:t>, examples being</w:t>
                            </w:r>
                            <w:r w:rsidR="00FF570C">
                              <w:rPr>
                                <w:rFonts w:ascii="Calibri" w:hAnsi="Calibri" w:cs="Calibri"/>
                                <w:sz w:val="24"/>
                                <w:szCs w:val="24"/>
                              </w:rPr>
                              <w:t xml:space="preserve"> contaminated waterways and the destruction of algae</w:t>
                            </w:r>
                            <w:r w:rsidR="003A7838" w:rsidRPr="00DD1B40">
                              <w:rPr>
                                <w:rFonts w:ascii="Calibri" w:hAnsi="Calibri" w:cs="Calibri"/>
                                <w:sz w:val="24"/>
                                <w:szCs w:val="24"/>
                              </w:rPr>
                              <w:t>.</w:t>
                            </w:r>
                            <w:r w:rsidR="00FF570C">
                              <w:rPr>
                                <w:rFonts w:ascii="Calibri" w:hAnsi="Calibri" w:cs="Calibri"/>
                                <w:sz w:val="24"/>
                                <w:szCs w:val="24"/>
                              </w:rPr>
                              <w:t xml:space="preserve"> </w:t>
                            </w:r>
                            <w:r w:rsidR="00413452" w:rsidRPr="00DD1B40">
                              <w:rPr>
                                <w:rFonts w:ascii="Calibri" w:hAnsi="Calibri" w:cs="Calibri"/>
                                <w:sz w:val="24"/>
                                <w:szCs w:val="24"/>
                              </w:rPr>
                              <w:t>[</w:t>
                            </w:r>
                            <w:r w:rsidR="006C6B97" w:rsidRPr="00DD1B40">
                              <w:rPr>
                                <w:rFonts w:ascii="Calibri" w:hAnsi="Calibri" w:cs="Calibri"/>
                                <w:sz w:val="24"/>
                                <w:szCs w:val="24"/>
                              </w:rPr>
                              <w:t>3]</w:t>
                            </w:r>
                            <w:r w:rsidR="0039347D" w:rsidRPr="00DD1B40">
                              <w:rPr>
                                <w:rFonts w:ascii="Calibri" w:hAnsi="Calibri" w:cs="Calibri"/>
                                <w:sz w:val="24"/>
                                <w:szCs w:val="24"/>
                              </w:rPr>
                              <w:t>.</w:t>
                            </w:r>
                          </w:p>
                          <w:p w14:paraId="3CFA65DD" w14:textId="7DCFF351" w:rsidR="00D01462" w:rsidRPr="00DD1B40" w:rsidRDefault="006A574D" w:rsidP="0039347D">
                            <w:pPr>
                              <w:pStyle w:val="ListParagraph"/>
                              <w:numPr>
                                <w:ilvl w:val="0"/>
                                <w:numId w:val="5"/>
                              </w:numPr>
                              <w:rPr>
                                <w:rFonts w:ascii="Calibri" w:hAnsi="Calibri" w:cs="Calibri"/>
                                <w:sz w:val="24"/>
                                <w:szCs w:val="24"/>
                              </w:rPr>
                            </w:pPr>
                            <w:r w:rsidRPr="00DD1B40">
                              <w:rPr>
                                <w:rFonts w:ascii="Calibri" w:hAnsi="Calibri" w:cs="Calibri"/>
                                <w:sz w:val="24"/>
                                <w:szCs w:val="24"/>
                              </w:rPr>
                              <w:t xml:space="preserve">Finally, there have been concerns about the fact that, farmers </w:t>
                            </w:r>
                            <w:r w:rsidR="00B00DAA">
                              <w:rPr>
                                <w:rFonts w:ascii="Calibri" w:hAnsi="Calibri" w:cs="Calibri"/>
                                <w:sz w:val="24"/>
                                <w:szCs w:val="24"/>
                              </w:rPr>
                              <w:t xml:space="preserve">are lacking in </w:t>
                            </w:r>
                            <w:r w:rsidR="00E92D73">
                              <w:rPr>
                                <w:rFonts w:ascii="Calibri" w:hAnsi="Calibri" w:cs="Calibri"/>
                                <w:sz w:val="24"/>
                                <w:szCs w:val="24"/>
                              </w:rPr>
                              <w:t>knowledge</w:t>
                            </w:r>
                            <w:r w:rsidR="00B00DAA">
                              <w:rPr>
                                <w:rFonts w:ascii="Calibri" w:hAnsi="Calibri" w:cs="Calibri"/>
                                <w:sz w:val="24"/>
                                <w:szCs w:val="24"/>
                              </w:rPr>
                              <w:t xml:space="preserve"> when it comes to the lifecycle of rice crops and </w:t>
                            </w:r>
                            <w:r w:rsidR="00E92D73">
                              <w:rPr>
                                <w:rFonts w:ascii="Calibri" w:hAnsi="Calibri" w:cs="Calibri"/>
                                <w:sz w:val="24"/>
                                <w:szCs w:val="24"/>
                              </w:rPr>
                              <w:t>whether</w:t>
                            </w:r>
                            <w:r w:rsidR="00B00DAA">
                              <w:rPr>
                                <w:rFonts w:ascii="Calibri" w:hAnsi="Calibri" w:cs="Calibri"/>
                                <w:sz w:val="24"/>
                                <w:szCs w:val="24"/>
                              </w:rPr>
                              <w:t xml:space="preserve"> the rice plant is in the proper </w:t>
                            </w:r>
                            <w:r w:rsidR="00E92D73">
                              <w:rPr>
                                <w:rFonts w:ascii="Calibri" w:hAnsi="Calibri" w:cs="Calibri"/>
                                <w:sz w:val="24"/>
                                <w:szCs w:val="24"/>
                              </w:rPr>
                              <w:t xml:space="preserve">phase of the lifecycle at the given time. </w:t>
                            </w:r>
                            <w:r w:rsidR="00B57375">
                              <w:rPr>
                                <w:rFonts w:ascii="Calibri" w:hAnsi="Calibri" w:cs="Calibri"/>
                                <w:sz w:val="24"/>
                                <w:szCs w:val="24"/>
                              </w:rPr>
                              <w:t xml:space="preserve">This can cause mistreatment or no treatment altogether thus resulting poor harvest and there by profit.  </w:t>
                            </w:r>
                            <w:r w:rsidR="00C37889" w:rsidRPr="00DD1B40">
                              <w:rPr>
                                <w:rFonts w:ascii="Calibri" w:hAnsi="Calibri" w:cs="Calibri"/>
                                <w:sz w:val="24"/>
                                <w:szCs w:val="24"/>
                              </w:rPr>
                              <w:t>[4</w:t>
                            </w:r>
                            <w:r w:rsidR="00FC5A54">
                              <w:rPr>
                                <w:rFonts w:ascii="Calibri" w:hAnsi="Calibri" w:cs="Calibri"/>
                                <w:sz w:val="24"/>
                                <w:szCs w:val="24"/>
                              </w:rPr>
                              <w:t>,7</w:t>
                            </w:r>
                            <w:r w:rsidR="00C37889" w:rsidRPr="00DD1B40">
                              <w:rPr>
                                <w:rFonts w:ascii="Calibri" w:hAnsi="Calibri" w:cs="Calibri"/>
                                <w:sz w:val="24"/>
                                <w:szCs w:val="24"/>
                              </w:rPr>
                              <w:t>].</w:t>
                            </w:r>
                          </w:p>
                          <w:p w14:paraId="708C9BB3" w14:textId="77777777" w:rsidR="0039347D" w:rsidRDefault="0039347D">
                            <w:pPr>
                              <w:rPr>
                                <w:b/>
                                <w:bCs/>
                                <w:color w:val="FF0000"/>
                                <w:sz w:val="18"/>
                                <w:u w:val="singl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836251" id="_x0000_t202" coordsize="21600,21600" o:spt="202" path="m,l,21600r21600,l21600,xe">
                <v:stroke joinstyle="miter"/>
                <v:path gradientshapeok="t" o:connecttype="rect"/>
              </v:shapetype>
              <v:shape id="_x0000_s1036" type="#_x0000_t202" style="position:absolute;margin-left:.9pt;margin-top:.35pt;width:458.25pt;height:66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" strokecolor="#548dd4 [1951]">
                <v:textbox>
                  <w:txbxContent>
                    <w:p w14:paraId="54B18892" w14:textId="62772BAC" w:rsidR="00B7707A" w:rsidRPr="00DD1B40" w:rsidRDefault="00FD5546" w:rsidP="003F245E">
                      <w:pPr>
                        <w:rPr>
                          <w:rFonts w:ascii="Calibri" w:hAnsi="Calibri" w:cs="Calibri"/>
                          <w:sz w:val="24"/>
                          <w:szCs w:val="24"/>
                        </w:rPr>
                      </w:pPr>
                      <w:r>
                        <w:rPr>
                          <w:rFonts w:ascii="Calibri" w:hAnsi="Calibri" w:cs="Calibri"/>
                          <w:sz w:val="24"/>
                          <w:szCs w:val="24"/>
                        </w:rPr>
                        <w:t>Several con</w:t>
                      </w:r>
                      <w:r w:rsidR="00EC41F6">
                        <w:rPr>
                          <w:rFonts w:ascii="Calibri" w:hAnsi="Calibri" w:cs="Calibri"/>
                          <w:sz w:val="24"/>
                          <w:szCs w:val="24"/>
                        </w:rPr>
                        <w:t>cern</w:t>
                      </w:r>
                      <w:r>
                        <w:rPr>
                          <w:rFonts w:ascii="Calibri" w:hAnsi="Calibri" w:cs="Calibri"/>
                          <w:sz w:val="24"/>
                          <w:szCs w:val="24"/>
                        </w:rPr>
                        <w:t xml:space="preserve">s were found that negatively </w:t>
                      </w:r>
                      <w:r w:rsidR="00605C24">
                        <w:rPr>
                          <w:rFonts w:ascii="Calibri" w:hAnsi="Calibri" w:cs="Calibri"/>
                          <w:sz w:val="24"/>
                          <w:szCs w:val="24"/>
                        </w:rPr>
                        <w:t>affect the farmers an</w:t>
                      </w:r>
                      <w:r w:rsidR="00B24B29">
                        <w:rPr>
                          <w:rFonts w:ascii="Calibri" w:hAnsi="Calibri" w:cs="Calibri"/>
                          <w:sz w:val="24"/>
                          <w:szCs w:val="24"/>
                        </w:rPr>
                        <w:t>d</w:t>
                      </w:r>
                      <w:r w:rsidR="00605C24">
                        <w:rPr>
                          <w:rFonts w:ascii="Calibri" w:hAnsi="Calibri" w:cs="Calibri"/>
                          <w:sz w:val="24"/>
                          <w:szCs w:val="24"/>
                        </w:rPr>
                        <w:t xml:space="preserve"> the rice </w:t>
                      </w:r>
                      <w:r w:rsidR="00C313E5">
                        <w:rPr>
                          <w:rFonts w:ascii="Calibri" w:hAnsi="Calibri" w:cs="Calibri"/>
                          <w:sz w:val="24"/>
                          <w:szCs w:val="24"/>
                        </w:rPr>
                        <w:t>crops</w:t>
                      </w:r>
                      <w:r w:rsidR="001A1B2D">
                        <w:rPr>
                          <w:rFonts w:ascii="Calibri" w:hAnsi="Calibri" w:cs="Calibri"/>
                          <w:sz w:val="24"/>
                          <w:szCs w:val="24"/>
                        </w:rPr>
                        <w:t xml:space="preserve"> that </w:t>
                      </w:r>
                      <w:r w:rsidR="002B58E5">
                        <w:rPr>
                          <w:rFonts w:ascii="Calibri" w:hAnsi="Calibri" w:cs="Calibri"/>
                          <w:sz w:val="24"/>
                          <w:szCs w:val="24"/>
                        </w:rPr>
                        <w:t>reduce</w:t>
                      </w:r>
                      <w:r w:rsidR="001A1B2D">
                        <w:rPr>
                          <w:rFonts w:ascii="Calibri" w:hAnsi="Calibri" w:cs="Calibri"/>
                          <w:sz w:val="24"/>
                          <w:szCs w:val="24"/>
                        </w:rPr>
                        <w:t xml:space="preserve"> the productivity </w:t>
                      </w:r>
                      <w:r w:rsidR="002B58E5">
                        <w:rPr>
                          <w:rFonts w:ascii="Calibri" w:hAnsi="Calibri" w:cs="Calibri"/>
                          <w:sz w:val="24"/>
                          <w:szCs w:val="24"/>
                        </w:rPr>
                        <w:t>along with profit.</w:t>
                      </w:r>
                    </w:p>
                    <w:p w14:paraId="4FE91E12" w14:textId="5F2E65DE" w:rsidR="0039347D" w:rsidRPr="00DD1B40" w:rsidRDefault="0039347D" w:rsidP="0039347D">
                      <w:pPr>
                        <w:pStyle w:val="ListParagraph"/>
                        <w:numPr>
                          <w:ilvl w:val="0"/>
                          <w:numId w:val="5"/>
                        </w:numPr>
                        <w:rPr>
                          <w:rFonts w:ascii="Calibri" w:hAnsi="Calibri" w:cs="Calibri"/>
                          <w:sz w:val="24"/>
                          <w:szCs w:val="24"/>
                        </w:rPr>
                      </w:pPr>
                      <w:r w:rsidRPr="00DD1B40">
                        <w:rPr>
                          <w:rFonts w:ascii="Calibri" w:hAnsi="Calibri" w:cs="Calibri"/>
                          <w:sz w:val="24"/>
                          <w:szCs w:val="24"/>
                        </w:rPr>
                        <w:t>The first major issue when it come</w:t>
                      </w:r>
                      <w:r w:rsidR="0061131C" w:rsidRPr="00DD1B40">
                        <w:rPr>
                          <w:rFonts w:ascii="Calibri" w:hAnsi="Calibri" w:cs="Calibri"/>
                          <w:sz w:val="24"/>
                          <w:szCs w:val="24"/>
                        </w:rPr>
                        <w:t>s to paddy is the prevalence of diseases that are native to r</w:t>
                      </w:r>
                      <w:r w:rsidRPr="00DD1B40">
                        <w:rPr>
                          <w:rFonts w:ascii="Calibri" w:hAnsi="Calibri" w:cs="Calibri"/>
                          <w:sz w:val="24"/>
                          <w:szCs w:val="24"/>
                        </w:rPr>
                        <w:t xml:space="preserve">ice. With new diseases and sicknesses being found each passing day, it becomes difficult for the common farmer to identify and treat them. </w:t>
                      </w:r>
                      <w:r w:rsidR="0061131C" w:rsidRPr="00DD1B40">
                        <w:rPr>
                          <w:rFonts w:ascii="Calibri" w:hAnsi="Calibri" w:cs="Calibri"/>
                          <w:sz w:val="24"/>
                          <w:szCs w:val="24"/>
                        </w:rPr>
                        <w:t>What is closely related to diseases are p</w:t>
                      </w:r>
                      <w:r w:rsidRPr="00DD1B40">
                        <w:rPr>
                          <w:rFonts w:ascii="Calibri" w:hAnsi="Calibri" w:cs="Calibri"/>
                          <w:sz w:val="24"/>
                          <w:szCs w:val="24"/>
                        </w:rPr>
                        <w:t xml:space="preserve">ests and other unwanted insects </w:t>
                      </w:r>
                      <w:r w:rsidR="0061131C" w:rsidRPr="00DD1B40">
                        <w:rPr>
                          <w:rFonts w:ascii="Calibri" w:hAnsi="Calibri" w:cs="Calibri"/>
                          <w:sz w:val="24"/>
                          <w:szCs w:val="24"/>
                        </w:rPr>
                        <w:t xml:space="preserve">that </w:t>
                      </w:r>
                      <w:r w:rsidRPr="00DD1B40">
                        <w:rPr>
                          <w:rFonts w:ascii="Calibri" w:hAnsi="Calibri" w:cs="Calibri"/>
                          <w:sz w:val="24"/>
                          <w:szCs w:val="24"/>
                        </w:rPr>
                        <w:t xml:space="preserve">are also attracted to the crops. These pests might be the reason that diseases are created from the plant </w:t>
                      </w:r>
                      <w:r w:rsidR="0061131C" w:rsidRPr="00DD1B40">
                        <w:rPr>
                          <w:rFonts w:ascii="Calibri" w:hAnsi="Calibri" w:cs="Calibri"/>
                          <w:sz w:val="24"/>
                          <w:szCs w:val="24"/>
                        </w:rPr>
                        <w:t xml:space="preserve">in the first place, </w:t>
                      </w:r>
                      <w:r w:rsidRPr="00DD1B40">
                        <w:rPr>
                          <w:rFonts w:ascii="Calibri" w:hAnsi="Calibri" w:cs="Calibri"/>
                          <w:sz w:val="24"/>
                          <w:szCs w:val="24"/>
                        </w:rPr>
                        <w:t xml:space="preserve">as well as the reason </w:t>
                      </w:r>
                      <w:r w:rsidR="0061131C" w:rsidRPr="00DD1B40">
                        <w:rPr>
                          <w:rFonts w:ascii="Calibri" w:hAnsi="Calibri" w:cs="Calibri"/>
                          <w:sz w:val="24"/>
                          <w:szCs w:val="24"/>
                        </w:rPr>
                        <w:t xml:space="preserve">why </w:t>
                      </w:r>
                      <w:r w:rsidR="002547AC" w:rsidRPr="00DD1B40">
                        <w:rPr>
                          <w:rFonts w:ascii="Calibri" w:hAnsi="Calibri" w:cs="Calibri"/>
                          <w:sz w:val="24"/>
                          <w:szCs w:val="24"/>
                        </w:rPr>
                        <w:t xml:space="preserve">diseases are </w:t>
                      </w:r>
                      <w:r w:rsidRPr="00DD1B40">
                        <w:rPr>
                          <w:rFonts w:ascii="Calibri" w:hAnsi="Calibri" w:cs="Calibri"/>
                          <w:sz w:val="24"/>
                          <w:szCs w:val="24"/>
                        </w:rPr>
                        <w:t>distribute</w:t>
                      </w:r>
                      <w:r w:rsidR="0061131C" w:rsidRPr="00DD1B40">
                        <w:rPr>
                          <w:rFonts w:ascii="Calibri" w:hAnsi="Calibri" w:cs="Calibri"/>
                          <w:sz w:val="24"/>
                          <w:szCs w:val="24"/>
                        </w:rPr>
                        <w:t>d</w:t>
                      </w:r>
                      <w:r w:rsidRPr="00DD1B40">
                        <w:rPr>
                          <w:rFonts w:ascii="Calibri" w:hAnsi="Calibri" w:cs="Calibri"/>
                          <w:sz w:val="24"/>
                          <w:szCs w:val="24"/>
                        </w:rPr>
                        <w:t>.</w:t>
                      </w:r>
                      <w:r w:rsidR="002547AC" w:rsidRPr="00DD1B40">
                        <w:rPr>
                          <w:rFonts w:ascii="Calibri" w:hAnsi="Calibri" w:cs="Calibri"/>
                          <w:sz w:val="24"/>
                          <w:szCs w:val="24"/>
                        </w:rPr>
                        <w:t xml:space="preserve"> Pests</w:t>
                      </w:r>
                      <w:r w:rsidRPr="00DD1B40">
                        <w:rPr>
                          <w:rFonts w:ascii="Calibri" w:hAnsi="Calibri" w:cs="Calibri"/>
                          <w:sz w:val="24"/>
                          <w:szCs w:val="24"/>
                        </w:rPr>
                        <w:t>, even while not spreading disease</w:t>
                      </w:r>
                      <w:r w:rsidR="0061131C" w:rsidRPr="00DD1B40">
                        <w:rPr>
                          <w:rFonts w:ascii="Calibri" w:hAnsi="Calibri" w:cs="Calibri"/>
                          <w:sz w:val="24"/>
                          <w:szCs w:val="24"/>
                        </w:rPr>
                        <w:t>, might make the c</w:t>
                      </w:r>
                      <w:r w:rsidRPr="00DD1B40">
                        <w:rPr>
                          <w:rFonts w:ascii="Calibri" w:hAnsi="Calibri" w:cs="Calibri"/>
                          <w:sz w:val="24"/>
                          <w:szCs w:val="24"/>
                        </w:rPr>
                        <w:t xml:space="preserve">rops unsanitary for human </w:t>
                      </w:r>
                      <w:r w:rsidR="0061131C" w:rsidRPr="00DD1B40">
                        <w:rPr>
                          <w:rFonts w:ascii="Calibri" w:hAnsi="Calibri" w:cs="Calibri"/>
                          <w:sz w:val="24"/>
                          <w:szCs w:val="24"/>
                        </w:rPr>
                        <w:t>consumption [</w:t>
                      </w:r>
                      <w:r w:rsidR="009D459D" w:rsidRPr="00DD1B40">
                        <w:rPr>
                          <w:rFonts w:ascii="Calibri" w:hAnsi="Calibri" w:cs="Calibri"/>
                          <w:sz w:val="24"/>
                          <w:szCs w:val="24"/>
                        </w:rPr>
                        <w:t>1</w:t>
                      </w:r>
                      <w:r w:rsidR="009946A7" w:rsidRPr="00DD1B40">
                        <w:rPr>
                          <w:rFonts w:ascii="Calibri" w:hAnsi="Calibri" w:cs="Calibri"/>
                          <w:sz w:val="24"/>
                          <w:szCs w:val="24"/>
                        </w:rPr>
                        <w:t>,5</w:t>
                      </w:r>
                      <w:r w:rsidR="00E813D7" w:rsidRPr="00DD1B40">
                        <w:rPr>
                          <w:rFonts w:ascii="Calibri" w:hAnsi="Calibri" w:cs="Calibri"/>
                          <w:sz w:val="24"/>
                          <w:szCs w:val="24"/>
                        </w:rPr>
                        <w:t>,6</w:t>
                      </w:r>
                      <w:r w:rsidR="009D459D" w:rsidRPr="00DD1B40">
                        <w:rPr>
                          <w:rFonts w:ascii="Calibri" w:hAnsi="Calibri" w:cs="Calibri"/>
                          <w:sz w:val="24"/>
                          <w:szCs w:val="24"/>
                        </w:rPr>
                        <w:t>]</w:t>
                      </w:r>
                      <w:r w:rsidRPr="00DD1B40">
                        <w:rPr>
                          <w:rFonts w:ascii="Calibri" w:hAnsi="Calibri" w:cs="Calibri"/>
                          <w:sz w:val="24"/>
                          <w:szCs w:val="24"/>
                        </w:rPr>
                        <w:t>.</w:t>
                      </w:r>
                    </w:p>
                    <w:p w14:paraId="3D337E38" w14:textId="31336A4C" w:rsidR="0039347D" w:rsidRPr="00DD1B40" w:rsidRDefault="0039347D" w:rsidP="0039347D">
                      <w:pPr>
                        <w:pStyle w:val="ListParagraph"/>
                        <w:numPr>
                          <w:ilvl w:val="0"/>
                          <w:numId w:val="5"/>
                        </w:numPr>
                        <w:rPr>
                          <w:rFonts w:ascii="Calibri" w:hAnsi="Calibri" w:cs="Calibri"/>
                          <w:sz w:val="24"/>
                          <w:szCs w:val="24"/>
                        </w:rPr>
                      </w:pPr>
                      <w:r w:rsidRPr="00DD1B40">
                        <w:rPr>
                          <w:rFonts w:ascii="Calibri" w:hAnsi="Calibri" w:cs="Calibri"/>
                          <w:sz w:val="24"/>
                          <w:szCs w:val="24"/>
                        </w:rPr>
                        <w:t>The second i</w:t>
                      </w:r>
                      <w:r w:rsidR="0061131C" w:rsidRPr="00DD1B40">
                        <w:rPr>
                          <w:rFonts w:ascii="Calibri" w:hAnsi="Calibri" w:cs="Calibri"/>
                          <w:sz w:val="24"/>
                          <w:szCs w:val="24"/>
                        </w:rPr>
                        <w:t>ssue is the growth of unwanted w</w:t>
                      </w:r>
                      <w:r w:rsidRPr="00DD1B40">
                        <w:rPr>
                          <w:rFonts w:ascii="Calibri" w:hAnsi="Calibri" w:cs="Calibri"/>
                          <w:sz w:val="24"/>
                          <w:szCs w:val="24"/>
                        </w:rPr>
                        <w:t>eeds</w:t>
                      </w:r>
                      <w:r w:rsidR="0068510A" w:rsidRPr="00DD1B40">
                        <w:rPr>
                          <w:rFonts w:ascii="Calibri" w:hAnsi="Calibri" w:cs="Calibri"/>
                          <w:sz w:val="24"/>
                          <w:szCs w:val="24"/>
                        </w:rPr>
                        <w:t xml:space="preserve"> that are prevalent in paddy fields.</w:t>
                      </w:r>
                      <w:r w:rsidRPr="00DD1B40">
                        <w:rPr>
                          <w:rFonts w:ascii="Calibri" w:hAnsi="Calibri" w:cs="Calibri"/>
                          <w:sz w:val="24"/>
                          <w:szCs w:val="24"/>
                        </w:rPr>
                        <w:t xml:space="preserve"> </w:t>
                      </w:r>
                      <w:r w:rsidR="0068510A" w:rsidRPr="00DD1B40">
                        <w:rPr>
                          <w:rFonts w:ascii="Calibri" w:hAnsi="Calibri" w:cs="Calibri"/>
                          <w:sz w:val="24"/>
                          <w:szCs w:val="24"/>
                        </w:rPr>
                        <w:t>While weeds do not directly harm rice crops, weeds</w:t>
                      </w:r>
                      <w:r w:rsidRPr="00DD1B40">
                        <w:rPr>
                          <w:rFonts w:ascii="Calibri" w:hAnsi="Calibri" w:cs="Calibri"/>
                          <w:sz w:val="24"/>
                          <w:szCs w:val="24"/>
                        </w:rPr>
                        <w:t xml:space="preserve"> </w:t>
                      </w:r>
                      <w:r w:rsidR="00CC1C41" w:rsidRPr="00DD1B40">
                        <w:rPr>
                          <w:rFonts w:ascii="Calibri" w:hAnsi="Calibri" w:cs="Calibri"/>
                          <w:sz w:val="24"/>
                          <w:szCs w:val="24"/>
                        </w:rPr>
                        <w:t>absorb</w:t>
                      </w:r>
                      <w:r w:rsidRPr="00DD1B40">
                        <w:rPr>
                          <w:rFonts w:ascii="Calibri" w:hAnsi="Calibri" w:cs="Calibri"/>
                          <w:sz w:val="24"/>
                          <w:szCs w:val="24"/>
                        </w:rPr>
                        <w:t xml:space="preserve"> nutrients from the paddy fields that should have gone </w:t>
                      </w:r>
                      <w:r w:rsidR="0068510A" w:rsidRPr="00DD1B40">
                        <w:rPr>
                          <w:rFonts w:ascii="Calibri" w:hAnsi="Calibri" w:cs="Calibri"/>
                          <w:sz w:val="24"/>
                          <w:szCs w:val="24"/>
                        </w:rPr>
                        <w:t>for the development of healthy rice plants. The identification of weeds however is not difficult for the common farmer</w:t>
                      </w:r>
                      <w:r w:rsidR="00B56689" w:rsidRPr="00DD1B40">
                        <w:rPr>
                          <w:rFonts w:ascii="Calibri" w:hAnsi="Calibri" w:cs="Calibri"/>
                          <w:sz w:val="24"/>
                          <w:szCs w:val="24"/>
                        </w:rPr>
                        <w:t>,</w:t>
                      </w:r>
                      <w:r w:rsidR="002E3B37" w:rsidRPr="00DD1B40">
                        <w:rPr>
                          <w:rFonts w:ascii="Calibri" w:hAnsi="Calibri" w:cs="Calibri"/>
                          <w:sz w:val="24"/>
                          <w:szCs w:val="24"/>
                        </w:rPr>
                        <w:t xml:space="preserve"> but</w:t>
                      </w:r>
                      <w:r w:rsidR="00B56689" w:rsidRPr="00DD1B40">
                        <w:rPr>
                          <w:rFonts w:ascii="Calibri" w:hAnsi="Calibri" w:cs="Calibri"/>
                          <w:sz w:val="24"/>
                          <w:szCs w:val="24"/>
                        </w:rPr>
                        <w:t xml:space="preserve"> the</w:t>
                      </w:r>
                      <w:r w:rsidR="002E3B37" w:rsidRPr="00DD1B40">
                        <w:rPr>
                          <w:rFonts w:ascii="Calibri" w:hAnsi="Calibri" w:cs="Calibri"/>
                          <w:sz w:val="24"/>
                          <w:szCs w:val="24"/>
                        </w:rPr>
                        <w:t xml:space="preserve"> true challenge lies </w:t>
                      </w:r>
                      <w:r w:rsidR="00B56689" w:rsidRPr="00DD1B40">
                        <w:rPr>
                          <w:rFonts w:ascii="Calibri" w:hAnsi="Calibri" w:cs="Calibri"/>
                          <w:sz w:val="24"/>
                          <w:szCs w:val="24"/>
                        </w:rPr>
                        <w:t xml:space="preserve">in the recognition of proper weedicide to </w:t>
                      </w:r>
                      <w:r w:rsidR="00E50C88" w:rsidRPr="00DD1B40">
                        <w:rPr>
                          <w:rFonts w:ascii="Calibri" w:hAnsi="Calibri" w:cs="Calibri"/>
                          <w:sz w:val="24"/>
                          <w:szCs w:val="24"/>
                        </w:rPr>
                        <w:t xml:space="preserve">combat the identified weed. This is due to vast amount of weed types and the equally wide </w:t>
                      </w:r>
                      <w:r w:rsidR="00417CED" w:rsidRPr="00DD1B40">
                        <w:rPr>
                          <w:rFonts w:ascii="Calibri" w:hAnsi="Calibri" w:cs="Calibri"/>
                          <w:sz w:val="24"/>
                          <w:szCs w:val="24"/>
                        </w:rPr>
                        <w:t>v</w:t>
                      </w:r>
                      <w:r w:rsidR="00417CED">
                        <w:rPr>
                          <w:rFonts w:ascii="Calibri" w:hAnsi="Calibri" w:cs="Calibri"/>
                          <w:sz w:val="24"/>
                          <w:szCs w:val="24"/>
                        </w:rPr>
                        <w:t>arie</w:t>
                      </w:r>
                      <w:r w:rsidR="00417CED" w:rsidRPr="00DD1B40">
                        <w:rPr>
                          <w:rFonts w:ascii="Calibri" w:hAnsi="Calibri" w:cs="Calibri"/>
                          <w:sz w:val="24"/>
                          <w:szCs w:val="24"/>
                        </w:rPr>
                        <w:t>ty</w:t>
                      </w:r>
                      <w:r w:rsidR="00E50C88" w:rsidRPr="00DD1B40">
                        <w:rPr>
                          <w:rFonts w:ascii="Calibri" w:hAnsi="Calibri" w:cs="Calibri"/>
                          <w:sz w:val="24"/>
                          <w:szCs w:val="24"/>
                        </w:rPr>
                        <w:t xml:space="preserve"> of weedicides being difficult to recollect </w:t>
                      </w:r>
                      <w:r w:rsidR="00307E06">
                        <w:rPr>
                          <w:rFonts w:ascii="Calibri" w:hAnsi="Calibri" w:cs="Calibri"/>
                          <w:sz w:val="24"/>
                          <w:szCs w:val="24"/>
                        </w:rPr>
                        <w:t>for the</w:t>
                      </w:r>
                      <w:r w:rsidR="00E50C88" w:rsidRPr="00DD1B40">
                        <w:rPr>
                          <w:rFonts w:ascii="Calibri" w:hAnsi="Calibri" w:cs="Calibri"/>
                          <w:sz w:val="24"/>
                          <w:szCs w:val="24"/>
                        </w:rPr>
                        <w:t xml:space="preserve"> common famer [</w:t>
                      </w:r>
                      <w:r w:rsidR="006C6B97" w:rsidRPr="00DD1B40">
                        <w:rPr>
                          <w:rFonts w:ascii="Calibri" w:hAnsi="Calibri" w:cs="Calibri"/>
                          <w:sz w:val="24"/>
                          <w:szCs w:val="24"/>
                        </w:rPr>
                        <w:t>2]</w:t>
                      </w:r>
                      <w:r w:rsidRPr="00DD1B40">
                        <w:rPr>
                          <w:rFonts w:ascii="Calibri" w:hAnsi="Calibri" w:cs="Calibri"/>
                          <w:sz w:val="24"/>
                          <w:szCs w:val="24"/>
                        </w:rPr>
                        <w:t>.</w:t>
                      </w:r>
                    </w:p>
                    <w:p w14:paraId="7B7E077A" w14:textId="68DF05B9" w:rsidR="0039347D" w:rsidRPr="00DD1B40" w:rsidRDefault="006C60E5" w:rsidP="0039347D">
                      <w:pPr>
                        <w:pStyle w:val="ListParagraph"/>
                        <w:numPr>
                          <w:ilvl w:val="0"/>
                          <w:numId w:val="5"/>
                        </w:numPr>
                        <w:rPr>
                          <w:rFonts w:ascii="Calibri" w:hAnsi="Calibri" w:cs="Calibri"/>
                          <w:sz w:val="24"/>
                          <w:szCs w:val="24"/>
                        </w:rPr>
                      </w:pPr>
                      <w:r w:rsidRPr="00DD1B40">
                        <w:rPr>
                          <w:rFonts w:ascii="Calibri" w:hAnsi="Calibri" w:cs="Calibri"/>
                          <w:sz w:val="24"/>
                          <w:szCs w:val="24"/>
                        </w:rPr>
                        <w:t>The next issue is the recognition of suitable fertilizers that are needed for the crops to grow healthy and abundant</w:t>
                      </w:r>
                      <w:r w:rsidR="006A6ABA" w:rsidRPr="00DD1B40">
                        <w:rPr>
                          <w:rFonts w:ascii="Calibri" w:hAnsi="Calibri" w:cs="Calibri"/>
                          <w:sz w:val="24"/>
                          <w:szCs w:val="24"/>
                        </w:rPr>
                        <w:t>.</w:t>
                      </w:r>
                      <w:r w:rsidR="00C47F87">
                        <w:rPr>
                          <w:rFonts w:ascii="Calibri" w:hAnsi="Calibri" w:cs="Calibri"/>
                          <w:sz w:val="24"/>
                          <w:szCs w:val="24"/>
                        </w:rPr>
                        <w:t xml:space="preserve"> </w:t>
                      </w:r>
                      <w:r w:rsidR="00032ABF">
                        <w:rPr>
                          <w:rFonts w:ascii="Calibri" w:hAnsi="Calibri" w:cs="Calibri"/>
                          <w:sz w:val="24"/>
                          <w:szCs w:val="24"/>
                        </w:rPr>
                        <w:t>Farmers due to lack proper guidance tent to use incorrect fertilizers</w:t>
                      </w:r>
                      <w:r w:rsidR="006905AB">
                        <w:rPr>
                          <w:rFonts w:ascii="Calibri" w:hAnsi="Calibri" w:cs="Calibri"/>
                          <w:sz w:val="24"/>
                          <w:szCs w:val="24"/>
                        </w:rPr>
                        <w:t>, fertilizers that have considerable side effects or even the correct fertilizers in wrong amounts thus making it harmful.</w:t>
                      </w:r>
                      <w:r w:rsidR="006A6ABA" w:rsidRPr="00DD1B40">
                        <w:rPr>
                          <w:rFonts w:ascii="Calibri" w:hAnsi="Calibri" w:cs="Calibri"/>
                          <w:sz w:val="24"/>
                          <w:szCs w:val="24"/>
                        </w:rPr>
                        <w:t xml:space="preserve"> This has become a major problem</w:t>
                      </w:r>
                      <w:r w:rsidR="00FF5B56" w:rsidRPr="00DD1B40">
                        <w:rPr>
                          <w:rFonts w:ascii="Calibri" w:hAnsi="Calibri" w:cs="Calibri"/>
                          <w:sz w:val="24"/>
                          <w:szCs w:val="24"/>
                        </w:rPr>
                        <w:t xml:space="preserve"> </w:t>
                      </w:r>
                      <w:r w:rsidR="003A7838" w:rsidRPr="00DD1B40">
                        <w:rPr>
                          <w:rFonts w:ascii="Calibri" w:hAnsi="Calibri" w:cs="Calibri"/>
                          <w:sz w:val="24"/>
                          <w:szCs w:val="24"/>
                        </w:rPr>
                        <w:t>in Sri Lanka today</w:t>
                      </w:r>
                      <w:r w:rsidR="006A574D" w:rsidRPr="00DD1B40">
                        <w:rPr>
                          <w:rFonts w:ascii="Calibri" w:hAnsi="Calibri" w:cs="Calibri"/>
                          <w:sz w:val="24"/>
                          <w:szCs w:val="24"/>
                        </w:rPr>
                        <w:t xml:space="preserve"> due there being reports of </w:t>
                      </w:r>
                      <w:r w:rsidR="003A7838" w:rsidRPr="00DD1B40">
                        <w:rPr>
                          <w:rFonts w:ascii="Calibri" w:hAnsi="Calibri" w:cs="Calibri"/>
                          <w:sz w:val="24"/>
                          <w:szCs w:val="24"/>
                        </w:rPr>
                        <w:t>various health concerns for the consumer</w:t>
                      </w:r>
                      <w:r w:rsidR="00EC6668" w:rsidRPr="00DD1B40">
                        <w:rPr>
                          <w:rFonts w:ascii="Calibri" w:hAnsi="Calibri" w:cs="Calibri"/>
                          <w:sz w:val="24"/>
                          <w:szCs w:val="24"/>
                        </w:rPr>
                        <w:t xml:space="preserve"> such as increasing the risk of </w:t>
                      </w:r>
                      <w:r w:rsidR="00FF5B56" w:rsidRPr="00DD1B40">
                        <w:rPr>
                          <w:rFonts w:ascii="Calibri" w:hAnsi="Calibri" w:cs="Calibri"/>
                          <w:sz w:val="24"/>
                          <w:szCs w:val="24"/>
                        </w:rPr>
                        <w:t>Alzheimer’s disease and Diabetes.</w:t>
                      </w:r>
                      <w:r w:rsidR="00EC6668" w:rsidRPr="00DD1B40">
                        <w:rPr>
                          <w:rFonts w:ascii="Calibri" w:hAnsi="Calibri" w:cs="Calibri"/>
                          <w:sz w:val="24"/>
                          <w:szCs w:val="24"/>
                        </w:rPr>
                        <w:t xml:space="preserve"> </w:t>
                      </w:r>
                      <w:r w:rsidR="00FF5B56" w:rsidRPr="00DD1B40">
                        <w:rPr>
                          <w:rFonts w:ascii="Calibri" w:hAnsi="Calibri" w:cs="Calibri"/>
                          <w:sz w:val="24"/>
                          <w:szCs w:val="24"/>
                        </w:rPr>
                        <w:t xml:space="preserve">The </w:t>
                      </w:r>
                      <w:r w:rsidR="00EC6668" w:rsidRPr="00DD1B40">
                        <w:rPr>
                          <w:rFonts w:ascii="Calibri" w:hAnsi="Calibri" w:cs="Calibri"/>
                          <w:sz w:val="24"/>
                          <w:szCs w:val="24"/>
                        </w:rPr>
                        <w:t>environment</w:t>
                      </w:r>
                      <w:r w:rsidR="00FF5B56" w:rsidRPr="00DD1B40">
                        <w:rPr>
                          <w:rFonts w:ascii="Calibri" w:hAnsi="Calibri" w:cs="Calibri"/>
                          <w:sz w:val="24"/>
                          <w:szCs w:val="24"/>
                        </w:rPr>
                        <w:t xml:space="preserve"> is also damaged </w:t>
                      </w:r>
                      <w:r w:rsidR="00323FE7">
                        <w:rPr>
                          <w:rFonts w:ascii="Calibri" w:hAnsi="Calibri" w:cs="Calibri"/>
                          <w:sz w:val="24"/>
                          <w:szCs w:val="24"/>
                        </w:rPr>
                        <w:t xml:space="preserve">as a </w:t>
                      </w:r>
                      <w:r w:rsidR="00323FE7" w:rsidRPr="00323FE7">
                        <w:rPr>
                          <w:rFonts w:ascii="Calibri" w:hAnsi="Calibri" w:cs="Calibri"/>
                          <w:sz w:val="24"/>
                          <w:szCs w:val="24"/>
                        </w:rPr>
                        <w:t>repercussion</w:t>
                      </w:r>
                      <w:r w:rsidR="00323FE7">
                        <w:rPr>
                          <w:rFonts w:ascii="Calibri" w:hAnsi="Calibri" w:cs="Calibri"/>
                          <w:sz w:val="24"/>
                          <w:szCs w:val="24"/>
                        </w:rPr>
                        <w:t>, examples being</w:t>
                      </w:r>
                      <w:r w:rsidR="00FF570C">
                        <w:rPr>
                          <w:rFonts w:ascii="Calibri" w:hAnsi="Calibri" w:cs="Calibri"/>
                          <w:sz w:val="24"/>
                          <w:szCs w:val="24"/>
                        </w:rPr>
                        <w:t xml:space="preserve"> contaminated waterways and the destruction of algae</w:t>
                      </w:r>
                      <w:r w:rsidR="003A7838" w:rsidRPr="00DD1B40">
                        <w:rPr>
                          <w:rFonts w:ascii="Calibri" w:hAnsi="Calibri" w:cs="Calibri"/>
                          <w:sz w:val="24"/>
                          <w:szCs w:val="24"/>
                        </w:rPr>
                        <w:t>.</w:t>
                      </w:r>
                      <w:r w:rsidR="00FF570C">
                        <w:rPr>
                          <w:rFonts w:ascii="Calibri" w:hAnsi="Calibri" w:cs="Calibri"/>
                          <w:sz w:val="24"/>
                          <w:szCs w:val="24"/>
                        </w:rPr>
                        <w:t xml:space="preserve"> </w:t>
                      </w:r>
                      <w:r w:rsidR="00413452" w:rsidRPr="00DD1B40">
                        <w:rPr>
                          <w:rFonts w:ascii="Calibri" w:hAnsi="Calibri" w:cs="Calibri"/>
                          <w:sz w:val="24"/>
                          <w:szCs w:val="24"/>
                        </w:rPr>
                        <w:t>[</w:t>
                      </w:r>
                      <w:r w:rsidR="006C6B97" w:rsidRPr="00DD1B40">
                        <w:rPr>
                          <w:rFonts w:ascii="Calibri" w:hAnsi="Calibri" w:cs="Calibri"/>
                          <w:sz w:val="24"/>
                          <w:szCs w:val="24"/>
                        </w:rPr>
                        <w:t>3]</w:t>
                      </w:r>
                      <w:r w:rsidR="0039347D" w:rsidRPr="00DD1B40">
                        <w:rPr>
                          <w:rFonts w:ascii="Calibri" w:hAnsi="Calibri" w:cs="Calibri"/>
                          <w:sz w:val="24"/>
                          <w:szCs w:val="24"/>
                        </w:rPr>
                        <w:t>.</w:t>
                      </w:r>
                    </w:p>
                    <w:p w14:paraId="3CFA65DD" w14:textId="7DCFF351" w:rsidR="00D01462" w:rsidRPr="00DD1B40" w:rsidRDefault="006A574D" w:rsidP="0039347D">
                      <w:pPr>
                        <w:pStyle w:val="ListParagraph"/>
                        <w:numPr>
                          <w:ilvl w:val="0"/>
                          <w:numId w:val="5"/>
                        </w:numPr>
                        <w:rPr>
                          <w:rFonts w:ascii="Calibri" w:hAnsi="Calibri" w:cs="Calibri"/>
                          <w:sz w:val="24"/>
                          <w:szCs w:val="24"/>
                        </w:rPr>
                      </w:pPr>
                      <w:r w:rsidRPr="00DD1B40">
                        <w:rPr>
                          <w:rFonts w:ascii="Calibri" w:hAnsi="Calibri" w:cs="Calibri"/>
                          <w:sz w:val="24"/>
                          <w:szCs w:val="24"/>
                        </w:rPr>
                        <w:t xml:space="preserve">Finally, there have been concerns about the fact that, farmers </w:t>
                      </w:r>
                      <w:r w:rsidR="00B00DAA">
                        <w:rPr>
                          <w:rFonts w:ascii="Calibri" w:hAnsi="Calibri" w:cs="Calibri"/>
                          <w:sz w:val="24"/>
                          <w:szCs w:val="24"/>
                        </w:rPr>
                        <w:t xml:space="preserve">are lacking in </w:t>
                      </w:r>
                      <w:r w:rsidR="00E92D73">
                        <w:rPr>
                          <w:rFonts w:ascii="Calibri" w:hAnsi="Calibri" w:cs="Calibri"/>
                          <w:sz w:val="24"/>
                          <w:szCs w:val="24"/>
                        </w:rPr>
                        <w:t>knowledge</w:t>
                      </w:r>
                      <w:r w:rsidR="00B00DAA">
                        <w:rPr>
                          <w:rFonts w:ascii="Calibri" w:hAnsi="Calibri" w:cs="Calibri"/>
                          <w:sz w:val="24"/>
                          <w:szCs w:val="24"/>
                        </w:rPr>
                        <w:t xml:space="preserve"> when it comes to the lifecycle of rice crops and </w:t>
                      </w:r>
                      <w:r w:rsidR="00E92D73">
                        <w:rPr>
                          <w:rFonts w:ascii="Calibri" w:hAnsi="Calibri" w:cs="Calibri"/>
                          <w:sz w:val="24"/>
                          <w:szCs w:val="24"/>
                        </w:rPr>
                        <w:t>whether</w:t>
                      </w:r>
                      <w:r w:rsidR="00B00DAA">
                        <w:rPr>
                          <w:rFonts w:ascii="Calibri" w:hAnsi="Calibri" w:cs="Calibri"/>
                          <w:sz w:val="24"/>
                          <w:szCs w:val="24"/>
                        </w:rPr>
                        <w:t xml:space="preserve"> the rice plant is in the proper </w:t>
                      </w:r>
                      <w:r w:rsidR="00E92D73">
                        <w:rPr>
                          <w:rFonts w:ascii="Calibri" w:hAnsi="Calibri" w:cs="Calibri"/>
                          <w:sz w:val="24"/>
                          <w:szCs w:val="24"/>
                        </w:rPr>
                        <w:t xml:space="preserve">phase of the lifecycle at the given time. </w:t>
                      </w:r>
                      <w:r w:rsidR="00B57375">
                        <w:rPr>
                          <w:rFonts w:ascii="Calibri" w:hAnsi="Calibri" w:cs="Calibri"/>
                          <w:sz w:val="24"/>
                          <w:szCs w:val="24"/>
                        </w:rPr>
                        <w:t xml:space="preserve">This can cause mistreatment or no treatment altogether thus resulting poor harvest and there by profit.  </w:t>
                      </w:r>
                      <w:r w:rsidR="00C37889" w:rsidRPr="00DD1B40">
                        <w:rPr>
                          <w:rFonts w:ascii="Calibri" w:hAnsi="Calibri" w:cs="Calibri"/>
                          <w:sz w:val="24"/>
                          <w:szCs w:val="24"/>
                        </w:rPr>
                        <w:t>[4</w:t>
                      </w:r>
                      <w:r w:rsidR="00FC5A54">
                        <w:rPr>
                          <w:rFonts w:ascii="Calibri" w:hAnsi="Calibri" w:cs="Calibri"/>
                          <w:sz w:val="24"/>
                          <w:szCs w:val="24"/>
                        </w:rPr>
                        <w:t>,7</w:t>
                      </w:r>
                      <w:r w:rsidR="00C37889" w:rsidRPr="00DD1B40">
                        <w:rPr>
                          <w:rFonts w:ascii="Calibri" w:hAnsi="Calibri" w:cs="Calibri"/>
                          <w:sz w:val="24"/>
                          <w:szCs w:val="24"/>
                        </w:rPr>
                        <w:t>].</w:t>
                      </w:r>
                    </w:p>
                    <w:p w14:paraId="708C9BB3" w14:textId="77777777" w:rsidR="0039347D" w:rsidRDefault="0039347D">
                      <w:pPr>
                        <w:rPr>
                          <w:b/>
                          <w:bCs/>
                          <w:color w:val="FF0000"/>
                          <w:sz w:val="18"/>
                          <w:u w:val="single"/>
                        </w:rPr>
                      </w:pPr>
                    </w:p>
                  </w:txbxContent>
                </v:textbox>
              </v:shape>
            </w:pict>
          </mc:Fallback>
        </mc:AlternateContent>
      </w:r>
    </w:p>
    <w:p w14:paraId="442584FC" w14:textId="426A1F1A" w:rsidR="00943C33" w:rsidRPr="00943C33" w:rsidRDefault="00943C33" w:rsidP="00943C33"/>
    <w:p w14:paraId="6E6B8924" w14:textId="088F16FD" w:rsidR="00943C33" w:rsidRPr="00943C33" w:rsidRDefault="00943C33" w:rsidP="00943C33"/>
    <w:p w14:paraId="2E7922DD" w14:textId="258A574B" w:rsidR="00943C33" w:rsidRPr="00943C33" w:rsidRDefault="00943C33" w:rsidP="00943C33"/>
    <w:p w14:paraId="783B4AA1" w14:textId="3537F76D" w:rsidR="00943C33" w:rsidRPr="00943C33" w:rsidRDefault="00943C33" w:rsidP="00943C33"/>
    <w:p w14:paraId="15AAF43B" w14:textId="6EB7FBD1" w:rsidR="00943C33" w:rsidRPr="00943C33" w:rsidRDefault="00943C33" w:rsidP="00943C33"/>
    <w:p w14:paraId="5A684B15" w14:textId="25FE4656" w:rsidR="00943C33" w:rsidRPr="00943C33" w:rsidRDefault="00943C33" w:rsidP="00943C33"/>
    <w:p w14:paraId="6E1541B0" w14:textId="77777777" w:rsidR="00943C33" w:rsidRPr="00943C33" w:rsidRDefault="00943C33" w:rsidP="00943C33"/>
    <w:p w14:paraId="4085EDB4" w14:textId="4DBA005B" w:rsidR="00943C33" w:rsidRDefault="00943C33" w:rsidP="00943C33"/>
    <w:p w14:paraId="73AC836A" w14:textId="3C3A69FA" w:rsidR="00B2566E" w:rsidRDefault="00B2566E" w:rsidP="00943C33"/>
    <w:p w14:paraId="28006806" w14:textId="32A37D9B" w:rsidR="00B2566E" w:rsidRDefault="00B2566E" w:rsidP="00943C33"/>
    <w:p w14:paraId="45166B77" w14:textId="08258B00" w:rsidR="00B2566E" w:rsidRDefault="00B2566E" w:rsidP="00943C33"/>
    <w:p w14:paraId="23523F84" w14:textId="255B6D7E" w:rsidR="00B2566E" w:rsidRDefault="00B2566E" w:rsidP="00943C33"/>
    <w:p w14:paraId="3F8439A3" w14:textId="4EA40B44" w:rsidR="00B2566E" w:rsidRDefault="00B2566E" w:rsidP="00943C33"/>
    <w:p w14:paraId="0650FC82" w14:textId="6BF3C1AB" w:rsidR="00B2566E" w:rsidRDefault="00B2566E" w:rsidP="00943C33"/>
    <w:p w14:paraId="0159B10A" w14:textId="68E9801B" w:rsidR="00B2566E" w:rsidRDefault="00B2566E" w:rsidP="00943C33"/>
    <w:p w14:paraId="60E483D8" w14:textId="39A2DA53" w:rsidR="00B2566E" w:rsidRDefault="00B2566E" w:rsidP="00943C33"/>
    <w:p w14:paraId="379E685C" w14:textId="531672D4" w:rsidR="00B2566E" w:rsidRDefault="00B2566E" w:rsidP="00943C33"/>
    <w:p w14:paraId="1F400DF4" w14:textId="7764026F" w:rsidR="00B2566E" w:rsidRDefault="00B2566E" w:rsidP="00943C33"/>
    <w:p w14:paraId="52BE5063" w14:textId="6A1ECDBD" w:rsidR="00B2566E" w:rsidRDefault="00B2566E" w:rsidP="00943C33"/>
    <w:p w14:paraId="3AC7BB74" w14:textId="0D954820" w:rsidR="00B2566E" w:rsidRDefault="00B2566E" w:rsidP="00943C33"/>
    <w:p w14:paraId="32FCAC0C" w14:textId="77777777" w:rsidR="006C6B97" w:rsidRDefault="006C6B97" w:rsidP="00943C33"/>
    <w:p w14:paraId="12DC3057" w14:textId="24374283" w:rsidR="00B2566E" w:rsidRDefault="00B2566E" w:rsidP="00943C33"/>
    <w:p w14:paraId="76FF6B4F" w14:textId="77777777" w:rsidR="00B2566E" w:rsidRPr="00943C33" w:rsidRDefault="00B2566E" w:rsidP="00943C33"/>
    <w:p w14:paraId="6CFCFA77" w14:textId="6FEBABC2" w:rsidR="00943C33" w:rsidRDefault="00943C33" w:rsidP="001A212C">
      <w:pPr>
        <w:rPr>
          <w:sz w:val="26"/>
          <w:szCs w:val="26"/>
        </w:rPr>
      </w:pPr>
    </w:p>
    <w:p w14:paraId="3F29253E" w14:textId="77777777" w:rsidR="002D448C" w:rsidRDefault="002D448C" w:rsidP="001A212C">
      <w:pPr>
        <w:rPr>
          <w:sz w:val="26"/>
          <w:szCs w:val="26"/>
        </w:rPr>
      </w:pPr>
    </w:p>
    <w:p w14:paraId="156B03B6" w14:textId="067696AB" w:rsidR="00A43804" w:rsidRDefault="00A43804" w:rsidP="001A212C">
      <w:pPr>
        <w:rPr>
          <w:sz w:val="26"/>
          <w:szCs w:val="26"/>
        </w:rPr>
      </w:pPr>
      <w:r>
        <w:rPr>
          <w:noProof/>
        </w:rPr>
        <mc:AlternateContent>
          <mc:Choice Requires="wps">
            <w:drawing>
              <wp:anchor distT="0" distB="0" distL="114300" distR="114300" simplePos="0" relativeHeight="251662355" behindDoc="0" locked="0" layoutInCell="1" allowOverlap="1" wp14:anchorId="5937D47B" wp14:editId="5670F0B0">
                <wp:simplePos x="0" y="0"/>
                <wp:positionH relativeFrom="column">
                  <wp:posOffset>13855</wp:posOffset>
                </wp:positionH>
                <wp:positionV relativeFrom="paragraph">
                  <wp:posOffset>48780</wp:posOffset>
                </wp:positionV>
                <wp:extent cx="5901055" cy="8139545"/>
                <wp:effectExtent l="0" t="0" r="23495" b="1397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139545"/>
                        </a:xfrm>
                        <a:prstGeom prst="rect">
                          <a:avLst/>
                        </a:prstGeom>
                        <a:solidFill>
                          <a:srgbClr val="FFFFFF"/>
                        </a:solidFill>
                        <a:ln w="9525">
                          <a:solidFill>
                            <a:schemeClr val="tx2">
                              <a:lumMod val="60000"/>
                              <a:lumOff val="40000"/>
                            </a:schemeClr>
                          </a:solidFill>
                          <a:miter lim="800000"/>
                          <a:headEnd/>
                          <a:tailEnd/>
                        </a:ln>
                      </wps:spPr>
                      <wps:txbx>
                        <w:txbxContent>
                          <w:p w14:paraId="78BA861A" w14:textId="77777777" w:rsidR="00F769E1" w:rsidRDefault="00F769E1" w:rsidP="00593EBB">
                            <w:pPr>
                              <w:rPr>
                                <w:color w:val="000000" w:themeColor="text1"/>
                              </w:rPr>
                            </w:pPr>
                          </w:p>
                          <w:p w14:paraId="5E3AE373" w14:textId="77777777" w:rsidR="00F769E1" w:rsidRDefault="00F769E1" w:rsidP="00F769E1">
                            <w:pPr>
                              <w:pStyle w:val="Heading1"/>
                              <w:suppressOverlap/>
                            </w:pPr>
                            <w:r>
                              <w:t>References</w:t>
                            </w:r>
                          </w:p>
                          <w:p w14:paraId="1434A2A6" w14:textId="77777777" w:rsidR="00F769E1" w:rsidRPr="00DD1B40" w:rsidRDefault="00F769E1" w:rsidP="00F769E1">
                            <w:pPr>
                              <w:rPr>
                                <w:b/>
                                <w:bCs/>
                                <w:color w:val="FF0000"/>
                                <w:sz w:val="18"/>
                                <w:u w:val="single"/>
                              </w:rPr>
                            </w:pPr>
                          </w:p>
                          <w:p w14:paraId="6A7D2680" w14:textId="60B17A97" w:rsidR="00F769E1" w:rsidRDefault="00F769E1" w:rsidP="00593EBB">
                            <w:pPr>
                              <w:rPr>
                                <w:color w:val="000000" w:themeColor="text1"/>
                              </w:rPr>
                            </w:pPr>
                            <w:r w:rsidRPr="00A43804">
                              <w:rPr>
                                <w:color w:val="000000" w:themeColor="text1"/>
                              </w:rPr>
                              <w:t>[1]Rahman, C., Arko, P., Ali, M., Iqbal Khan, M., Apon, S., Nowrin, F. and Wasif, A., 2021. Identification and recognition of rice diseases and pests using convolutional neural networks.</w:t>
                            </w:r>
                            <w:r w:rsidRPr="00A43804">
                              <w:t xml:space="preserve"> </w:t>
                            </w:r>
                            <w:r w:rsidRPr="00A43804">
                              <w:rPr>
                                <w:color w:val="000000" w:themeColor="text1"/>
                              </w:rPr>
                              <w:t>[online] Available at: &lt;https://www.sciencedirect.com/science/article/abs/pii/S1537511020300830&gt; [Accessed 01 December 2021].</w:t>
                            </w:r>
                          </w:p>
                          <w:p w14:paraId="12544FC4" w14:textId="26B78BDB" w:rsidR="00A100FC" w:rsidRDefault="00A100FC" w:rsidP="00593EBB">
                            <w:pPr>
                              <w:rPr>
                                <w:color w:val="000000" w:themeColor="text1"/>
                              </w:rPr>
                            </w:pPr>
                            <w:r w:rsidRPr="00A43804">
                              <w:rPr>
                                <w:color w:val="000000" w:themeColor="text1"/>
                              </w:rPr>
                              <w:t>[2]Wang, A., Zhang, W. and Wei, X., 2021. A review on weed detection using ground-based machine vision and image processing techniques. [online] Available at: &lt;https://www.sciencedirect.com/science/article/abs/pii/S0168169918317150&gt; [Accessed 15 December 2021].</w:t>
                            </w:r>
                          </w:p>
                          <w:p w14:paraId="474CA446" w14:textId="5791E03C" w:rsidR="00A43804" w:rsidRPr="00593EBB" w:rsidRDefault="00A43804" w:rsidP="00593EBB">
                            <w:pPr>
                              <w:rPr>
                                <w:color w:val="000000" w:themeColor="text1"/>
                              </w:rPr>
                            </w:pPr>
                            <w:r w:rsidRPr="00593EBB">
                              <w:rPr>
                                <w:color w:val="000000" w:themeColor="text1"/>
                              </w:rPr>
                              <w:t>[3]Xu, X., He, P., Yang, F., Ma, J., Pampolino, M., Johnston, A. and Zhou, W., 2021. Methodology of fertilizer recommendation based on yield response and agronomic efficiency for rice in China. [online] Available at: &lt;https://www.sciencedirect.com/science/article/abs/pii/S0378429017302861&gt; [Accessed 15 December 2021].</w:t>
                            </w:r>
                          </w:p>
                          <w:p w14:paraId="6246E4AC" w14:textId="77777777" w:rsidR="00A43804" w:rsidRPr="00593EBB" w:rsidRDefault="00A43804" w:rsidP="00593EBB">
                            <w:pPr>
                              <w:rPr>
                                <w:color w:val="000000" w:themeColor="text1"/>
                              </w:rPr>
                            </w:pPr>
                            <w:r w:rsidRPr="00593EBB">
                              <w:rPr>
                                <w:color w:val="000000" w:themeColor="text1"/>
                              </w:rPr>
                              <w:t>[4]Albizua, A., Bennett, E., Pascual, U. and Larocque, G., 2021. The role of the social network structure on the spread of intensive agriculture: an example from Navarre, Spain.[online] Available at: &lt;https://link.springer.com/article/10.1007/s10113-020-01676-9&gt; [Accessed 18 December 2021].</w:t>
                            </w:r>
                          </w:p>
                          <w:p w14:paraId="54BF931E" w14:textId="77777777" w:rsidR="00A43804" w:rsidRPr="00593EBB" w:rsidRDefault="00A43804" w:rsidP="00593EBB">
                            <w:pPr>
                              <w:rPr>
                                <w:color w:val="000000" w:themeColor="text1"/>
                              </w:rPr>
                            </w:pPr>
                            <w:r w:rsidRPr="00593EBB">
                              <w:rPr>
                                <w:color w:val="000000" w:themeColor="text1"/>
                              </w:rPr>
                              <w:t>[5]Ieeexplore.ieee.org. 2021. Detection of Rice Leaf Diseases Using Image Processing. [online] Available at: &lt;https://ieeexplore.ieee.org/abstract/document/9076527&gt; [Accessed 02 December 2021].</w:t>
                            </w:r>
                          </w:p>
                          <w:p w14:paraId="547BD0AC" w14:textId="366DB2CD" w:rsidR="00A43804" w:rsidRDefault="00A43804" w:rsidP="00593EBB">
                            <w:pPr>
                              <w:rPr>
                                <w:color w:val="000000" w:themeColor="text1"/>
                              </w:rPr>
                            </w:pPr>
                            <w:r w:rsidRPr="00593EBB">
                              <w:rPr>
                                <w:color w:val="000000" w:themeColor="text1"/>
                              </w:rPr>
                              <w:t>[6]Sethy, P., Barpanda, N., Rath, A. and Behera, S., 2021. Image Processing Techniques for Diagnosing Rice Plant Disease: A Survey. [online] Available at: &lt;https://ieeexplore.ieee.org/abstract/document/9076527&gt; [Accessed 02 December 2021].</w:t>
                            </w:r>
                          </w:p>
                          <w:p w14:paraId="2971393E" w14:textId="197AD3E8" w:rsidR="009148BF" w:rsidRPr="00593EBB" w:rsidRDefault="009148BF" w:rsidP="00593EBB">
                            <w:pPr>
                              <w:rPr>
                                <w:color w:val="000000" w:themeColor="text1"/>
                              </w:rPr>
                            </w:pPr>
                            <w:r>
                              <w:rPr>
                                <w:color w:val="000000" w:themeColor="text1"/>
                              </w:rPr>
                              <w:t>[7]</w:t>
                            </w:r>
                            <w:r w:rsidRPr="009148BF">
                              <w:rPr>
                                <w:color w:val="000000" w:themeColor="text1"/>
                              </w:rPr>
                              <w:t>Ieeexplore.ieee.org. 2021. Information Extraction from Social Network for Agro-produce Marketing. [online] Available at: &lt;https://ieeexplore.ieee.org/abstract/document/6200774&gt; [Accessed 25 December 2021].</w:t>
                            </w:r>
                          </w:p>
                          <w:p w14:paraId="2D012A1B" w14:textId="77777777" w:rsidR="00A43804" w:rsidRDefault="00A43804" w:rsidP="00A43804">
                            <w:pPr>
                              <w:ind w:left="360"/>
                              <w:rPr>
                                <w:color w:val="000000" w:themeColor="text1"/>
                                <w:sz w:val="18"/>
                              </w:rPr>
                            </w:pPr>
                          </w:p>
                          <w:p w14:paraId="20B91C8F" w14:textId="77777777" w:rsidR="00A43804" w:rsidRPr="00D01462" w:rsidRDefault="00A43804" w:rsidP="00A43804">
                            <w:pPr>
                              <w:ind w:left="360"/>
                              <w:rPr>
                                <w:color w:val="000000" w:themeColor="text1"/>
                                <w:sz w:val="18"/>
                              </w:rPr>
                            </w:pPr>
                          </w:p>
                          <w:p w14:paraId="7889701D" w14:textId="77777777" w:rsidR="00A43804" w:rsidRDefault="00A43804" w:rsidP="00A43804">
                            <w:pPr>
                              <w:rPr>
                                <w:b/>
                                <w:bCs/>
                                <w:color w:val="FF0000"/>
                                <w:sz w:val="18"/>
                                <w:u w:val="singl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37D47B" id="_x0000_s1037" type="#_x0000_t202" style="position:absolute;margin-left:1.1pt;margin-top:3.85pt;width:464.65pt;height:640.9pt;z-index:2516623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" strokecolor="#548dd4 [1951]">
                <v:textbox>
                  <w:txbxContent>
                    <w:p w14:paraId="78BA861A" w14:textId="77777777" w:rsidR="00F769E1" w:rsidRDefault="00F769E1" w:rsidP="00593EBB">
                      <w:pPr>
                        <w:rPr>
                          <w:color w:val="000000" w:themeColor="text1"/>
                        </w:rPr>
                      </w:pPr>
                    </w:p>
                    <w:p w14:paraId="5E3AE373" w14:textId="77777777" w:rsidR="00F769E1" w:rsidRDefault="00F769E1" w:rsidP="00F769E1">
                      <w:pPr>
                        <w:pStyle w:val="Heading1"/>
                        <w:suppressOverlap/>
                      </w:pPr>
                      <w:r>
                        <w:t>References</w:t>
                      </w:r>
                    </w:p>
                    <w:p w14:paraId="1434A2A6" w14:textId="77777777" w:rsidR="00F769E1" w:rsidRPr="00DD1B40" w:rsidRDefault="00F769E1" w:rsidP="00F769E1">
                      <w:pPr>
                        <w:rPr>
                          <w:b/>
                          <w:bCs/>
                          <w:color w:val="FF0000"/>
                          <w:sz w:val="18"/>
                          <w:u w:val="single"/>
                        </w:rPr>
                      </w:pPr>
                    </w:p>
                    <w:p w14:paraId="6A7D2680" w14:textId="60B17A97" w:rsidR="00F769E1" w:rsidRDefault="00F769E1" w:rsidP="00593EBB">
                      <w:pPr>
                        <w:rPr>
                          <w:color w:val="000000" w:themeColor="text1"/>
                        </w:rPr>
                      </w:pPr>
                      <w:r w:rsidRPr="00A43804">
                        <w:rPr>
                          <w:color w:val="000000" w:themeColor="text1"/>
                        </w:rPr>
                        <w:t xml:space="preserve">[1]Rahman, C., Arko, P., Ali, M., Iqbal Khan, M., </w:t>
                      </w:r>
                      <w:proofErr w:type="spellStart"/>
                      <w:r w:rsidRPr="00A43804">
                        <w:rPr>
                          <w:color w:val="000000" w:themeColor="text1"/>
                        </w:rPr>
                        <w:t>Apon</w:t>
                      </w:r>
                      <w:proofErr w:type="spellEnd"/>
                      <w:r w:rsidRPr="00A43804">
                        <w:rPr>
                          <w:color w:val="000000" w:themeColor="text1"/>
                        </w:rPr>
                        <w:t xml:space="preserve">, S., </w:t>
                      </w:r>
                      <w:proofErr w:type="spellStart"/>
                      <w:r w:rsidRPr="00A43804">
                        <w:rPr>
                          <w:color w:val="000000" w:themeColor="text1"/>
                        </w:rPr>
                        <w:t>Nowrin</w:t>
                      </w:r>
                      <w:proofErr w:type="spellEnd"/>
                      <w:r w:rsidRPr="00A43804">
                        <w:rPr>
                          <w:color w:val="000000" w:themeColor="text1"/>
                        </w:rPr>
                        <w:t>, F. and Wasif, A., 2021. Identification and recognition of rice diseases and pests using convolutional neural networks.</w:t>
                      </w:r>
                      <w:r w:rsidRPr="00A43804">
                        <w:t xml:space="preserve"> </w:t>
                      </w:r>
                      <w:r w:rsidRPr="00A43804">
                        <w:rPr>
                          <w:color w:val="000000" w:themeColor="text1"/>
                        </w:rPr>
                        <w:t>[online] Available at: &lt;https://www.sciencedirect.com/science/article/abs/pii/S1537511020300830&gt; [Accessed 01 December 2021].</w:t>
                      </w:r>
                    </w:p>
                    <w:p w14:paraId="12544FC4" w14:textId="26B78BDB" w:rsidR="00A100FC" w:rsidRDefault="00A100FC" w:rsidP="00593EBB">
                      <w:pPr>
                        <w:rPr>
                          <w:color w:val="000000" w:themeColor="text1"/>
                        </w:rPr>
                      </w:pPr>
                      <w:r w:rsidRPr="00A43804">
                        <w:rPr>
                          <w:color w:val="000000" w:themeColor="text1"/>
                        </w:rPr>
                        <w:t>[2]Wang, A., Zhang, W. and Wei, X., 2021. A review on weed detection using ground-based machine vision and image processing techniques. [online] Available at: &lt;https://www.sciencedirect.com/science/article/abs/pii/S0168169918317150&gt; [Accessed 15 December 2021].</w:t>
                      </w:r>
                    </w:p>
                    <w:p w14:paraId="474CA446" w14:textId="5791E03C" w:rsidR="00A43804" w:rsidRPr="00593EBB" w:rsidRDefault="00A43804" w:rsidP="00593EBB">
                      <w:pPr>
                        <w:rPr>
                          <w:color w:val="000000" w:themeColor="text1"/>
                        </w:rPr>
                      </w:pPr>
                      <w:r w:rsidRPr="00593EBB">
                        <w:rPr>
                          <w:color w:val="000000" w:themeColor="text1"/>
                        </w:rPr>
                        <w:t xml:space="preserve">[3]Xu, X., He, P., Yang, F., Ma, J., </w:t>
                      </w:r>
                      <w:proofErr w:type="spellStart"/>
                      <w:r w:rsidRPr="00593EBB">
                        <w:rPr>
                          <w:color w:val="000000" w:themeColor="text1"/>
                        </w:rPr>
                        <w:t>Pampolino</w:t>
                      </w:r>
                      <w:proofErr w:type="spellEnd"/>
                      <w:r w:rsidRPr="00593EBB">
                        <w:rPr>
                          <w:color w:val="000000" w:themeColor="text1"/>
                        </w:rPr>
                        <w:t>, M., Johnston, A. and Zhou, W., 2021. Methodology of fertilizer recommendation based on yield response and agronomic efficiency for rice in China. [online] Available at: &lt;https://www.sciencedirect.com/science/article/abs/pii/S0378429017302861&gt; [Accessed 15 December 2021].</w:t>
                      </w:r>
                    </w:p>
                    <w:p w14:paraId="6246E4AC" w14:textId="77777777" w:rsidR="00A43804" w:rsidRPr="00593EBB" w:rsidRDefault="00A43804" w:rsidP="00593EBB">
                      <w:pPr>
                        <w:rPr>
                          <w:color w:val="000000" w:themeColor="text1"/>
                        </w:rPr>
                      </w:pPr>
                      <w:r w:rsidRPr="00593EBB">
                        <w:rPr>
                          <w:color w:val="000000" w:themeColor="text1"/>
                        </w:rPr>
                        <w:t>[4]</w:t>
                      </w:r>
                      <w:proofErr w:type="spellStart"/>
                      <w:r w:rsidRPr="00593EBB">
                        <w:rPr>
                          <w:color w:val="000000" w:themeColor="text1"/>
                        </w:rPr>
                        <w:t>Albizua</w:t>
                      </w:r>
                      <w:proofErr w:type="spellEnd"/>
                      <w:r w:rsidRPr="00593EBB">
                        <w:rPr>
                          <w:color w:val="000000" w:themeColor="text1"/>
                        </w:rPr>
                        <w:t>, A., Bennett, E., Pascual, U. and Larocque, G., 2021. The role of the social network structure on the spread of intensive agriculture: an example from Navarre, Spain.[online] Available at: &lt;https://link.springer.com/article/10.1007/s10113-020-01676-9&gt; [Accessed 18 December 2021].</w:t>
                      </w:r>
                    </w:p>
                    <w:p w14:paraId="54BF931E" w14:textId="77777777" w:rsidR="00A43804" w:rsidRPr="00593EBB" w:rsidRDefault="00A43804" w:rsidP="00593EBB">
                      <w:pPr>
                        <w:rPr>
                          <w:color w:val="000000" w:themeColor="text1"/>
                        </w:rPr>
                      </w:pPr>
                      <w:r w:rsidRPr="00593EBB">
                        <w:rPr>
                          <w:color w:val="000000" w:themeColor="text1"/>
                        </w:rPr>
                        <w:t>[5]Ieeexplore.ieee.org. 2021. Detection of Rice Leaf Diseases Using Image Processing. [online] Available at: &lt;https://ieeexplore.ieee.org/abstract/document/9076527&gt; [Accessed 02 December 2021].</w:t>
                      </w:r>
                    </w:p>
                    <w:p w14:paraId="547BD0AC" w14:textId="366DB2CD" w:rsidR="00A43804" w:rsidRDefault="00A43804" w:rsidP="00593EBB">
                      <w:pPr>
                        <w:rPr>
                          <w:color w:val="000000" w:themeColor="text1"/>
                        </w:rPr>
                      </w:pPr>
                      <w:r w:rsidRPr="00593EBB">
                        <w:rPr>
                          <w:color w:val="000000" w:themeColor="text1"/>
                        </w:rPr>
                        <w:t>[6]</w:t>
                      </w:r>
                      <w:proofErr w:type="spellStart"/>
                      <w:r w:rsidRPr="00593EBB">
                        <w:rPr>
                          <w:color w:val="000000" w:themeColor="text1"/>
                        </w:rPr>
                        <w:t>Sethy</w:t>
                      </w:r>
                      <w:proofErr w:type="spellEnd"/>
                      <w:r w:rsidRPr="00593EBB">
                        <w:rPr>
                          <w:color w:val="000000" w:themeColor="text1"/>
                        </w:rPr>
                        <w:t xml:space="preserve">, P., </w:t>
                      </w:r>
                      <w:proofErr w:type="spellStart"/>
                      <w:r w:rsidRPr="00593EBB">
                        <w:rPr>
                          <w:color w:val="000000" w:themeColor="text1"/>
                        </w:rPr>
                        <w:t>Barpanda</w:t>
                      </w:r>
                      <w:proofErr w:type="spellEnd"/>
                      <w:r w:rsidRPr="00593EBB">
                        <w:rPr>
                          <w:color w:val="000000" w:themeColor="text1"/>
                        </w:rPr>
                        <w:t>, N., Rath, A. and Behera, S., 2021. Image Processing Techniques for Diagnosing Rice Plant Disease: A Survey. [online] Available at: &lt;https://ieeexplore.ieee.org/abstract/document/9076527&gt; [Accessed 02 December 2021].</w:t>
                      </w:r>
                    </w:p>
                    <w:p w14:paraId="2971393E" w14:textId="197AD3E8" w:rsidR="009148BF" w:rsidRPr="00593EBB" w:rsidRDefault="009148BF" w:rsidP="00593EBB">
                      <w:pPr>
                        <w:rPr>
                          <w:color w:val="000000" w:themeColor="text1"/>
                        </w:rPr>
                      </w:pPr>
                      <w:r>
                        <w:rPr>
                          <w:color w:val="000000" w:themeColor="text1"/>
                        </w:rPr>
                        <w:t>[7]</w:t>
                      </w:r>
                      <w:r w:rsidRPr="009148BF">
                        <w:rPr>
                          <w:color w:val="000000" w:themeColor="text1"/>
                        </w:rPr>
                        <w:t xml:space="preserve">Ieeexplore.ieee.org. 2021. Information Extraction from Social Network for </w:t>
                      </w:r>
                      <w:proofErr w:type="spellStart"/>
                      <w:r w:rsidRPr="009148BF">
                        <w:rPr>
                          <w:color w:val="000000" w:themeColor="text1"/>
                        </w:rPr>
                        <w:t>Agro</w:t>
                      </w:r>
                      <w:proofErr w:type="spellEnd"/>
                      <w:r w:rsidRPr="009148BF">
                        <w:rPr>
                          <w:color w:val="000000" w:themeColor="text1"/>
                        </w:rPr>
                        <w:t>-produce Marketing. [online] Available at: &lt;https://ieeexplore.ieee.org/abstract/document/6200774&gt; [Accessed 25 December 2021].</w:t>
                      </w:r>
                    </w:p>
                    <w:p w14:paraId="2D012A1B" w14:textId="77777777" w:rsidR="00A43804" w:rsidRDefault="00A43804" w:rsidP="00A43804">
                      <w:pPr>
                        <w:ind w:left="360"/>
                        <w:rPr>
                          <w:color w:val="000000" w:themeColor="text1"/>
                          <w:sz w:val="18"/>
                        </w:rPr>
                      </w:pPr>
                    </w:p>
                    <w:p w14:paraId="20B91C8F" w14:textId="77777777" w:rsidR="00A43804" w:rsidRPr="00D01462" w:rsidRDefault="00A43804" w:rsidP="00A43804">
                      <w:pPr>
                        <w:ind w:left="360"/>
                        <w:rPr>
                          <w:color w:val="000000" w:themeColor="text1"/>
                          <w:sz w:val="18"/>
                        </w:rPr>
                      </w:pPr>
                    </w:p>
                    <w:p w14:paraId="7889701D" w14:textId="77777777" w:rsidR="00A43804" w:rsidRDefault="00A43804" w:rsidP="00A43804">
                      <w:pPr>
                        <w:rPr>
                          <w:b/>
                          <w:bCs/>
                          <w:color w:val="FF0000"/>
                          <w:sz w:val="18"/>
                          <w:u w:val="single"/>
                        </w:rPr>
                      </w:pPr>
                    </w:p>
                  </w:txbxContent>
                </v:textbox>
              </v:shape>
            </w:pict>
          </mc:Fallback>
        </mc:AlternateContent>
      </w:r>
    </w:p>
    <w:p w14:paraId="75CD350B" w14:textId="6324F9BA" w:rsidR="00A43804" w:rsidRDefault="00A43804" w:rsidP="001A212C">
      <w:pPr>
        <w:rPr>
          <w:sz w:val="26"/>
          <w:szCs w:val="26"/>
        </w:rPr>
      </w:pPr>
    </w:p>
    <w:p w14:paraId="25C8DB96" w14:textId="532BDFC0" w:rsidR="00A43804" w:rsidRDefault="00A43804" w:rsidP="001A212C">
      <w:pPr>
        <w:rPr>
          <w:sz w:val="26"/>
          <w:szCs w:val="26"/>
        </w:rPr>
      </w:pPr>
    </w:p>
    <w:p w14:paraId="55339B3F" w14:textId="32B45AD1" w:rsidR="00A43804" w:rsidRDefault="00A43804" w:rsidP="001A212C">
      <w:pPr>
        <w:rPr>
          <w:sz w:val="26"/>
          <w:szCs w:val="26"/>
        </w:rPr>
      </w:pPr>
    </w:p>
    <w:p w14:paraId="4C0CC1F7" w14:textId="207A09DB" w:rsidR="00A43804" w:rsidRDefault="00A43804" w:rsidP="001A212C">
      <w:pPr>
        <w:rPr>
          <w:sz w:val="26"/>
          <w:szCs w:val="26"/>
        </w:rPr>
      </w:pPr>
    </w:p>
    <w:p w14:paraId="04D8EA55" w14:textId="10A27535" w:rsidR="00A43804" w:rsidRDefault="00A43804" w:rsidP="001A212C">
      <w:pPr>
        <w:rPr>
          <w:sz w:val="26"/>
          <w:szCs w:val="26"/>
        </w:rPr>
      </w:pPr>
    </w:p>
    <w:p w14:paraId="437719D1" w14:textId="4B263D2B" w:rsidR="00A43804" w:rsidRDefault="00A43804" w:rsidP="001A212C">
      <w:pPr>
        <w:rPr>
          <w:sz w:val="26"/>
          <w:szCs w:val="26"/>
        </w:rPr>
      </w:pPr>
    </w:p>
    <w:p w14:paraId="15057716" w14:textId="0DB64004" w:rsidR="00A43804" w:rsidRDefault="00A43804" w:rsidP="001A212C">
      <w:pPr>
        <w:rPr>
          <w:sz w:val="26"/>
          <w:szCs w:val="26"/>
        </w:rPr>
      </w:pPr>
    </w:p>
    <w:p w14:paraId="23C295B3" w14:textId="7AF5A900" w:rsidR="00A43804" w:rsidRDefault="00A43804" w:rsidP="001A212C">
      <w:pPr>
        <w:rPr>
          <w:sz w:val="26"/>
          <w:szCs w:val="26"/>
        </w:rPr>
      </w:pPr>
    </w:p>
    <w:p w14:paraId="3D614EF3" w14:textId="77777777" w:rsidR="00A43804" w:rsidRDefault="00A43804" w:rsidP="001A212C">
      <w:pPr>
        <w:rPr>
          <w:sz w:val="26"/>
          <w:szCs w:val="26"/>
        </w:rPr>
      </w:pPr>
    </w:p>
    <w:p w14:paraId="3DBD9028" w14:textId="5DEFE25F" w:rsidR="00943C33" w:rsidRPr="00943C33" w:rsidRDefault="28650817" w:rsidP="001A212C">
      <w:pPr>
        <w:rPr>
          <w:sz w:val="26"/>
          <w:szCs w:val="26"/>
        </w:rPr>
      </w:pPr>
      <w:r w:rsidRPr="28650817">
        <w:rPr>
          <w:sz w:val="26"/>
          <w:szCs w:val="26"/>
        </w:rPr>
        <w:t xml:space="preserve">Solution proposed:                                                                 </w:t>
      </w:r>
    </w:p>
    <w:p w14:paraId="2C502F6A" w14:textId="1B921B0B" w:rsidR="002D03A3" w:rsidRDefault="002D03A3" w:rsidP="001A212C"/>
    <w:p w14:paraId="1B37CA08" w14:textId="661B6B9C" w:rsidR="002D03A3" w:rsidRPr="002D03A3" w:rsidRDefault="002D03A3" w:rsidP="001A212C"/>
    <w:p w14:paraId="464E4430" w14:textId="78480893" w:rsidR="002D03A3" w:rsidRPr="002D03A3" w:rsidRDefault="002D03A3" w:rsidP="002D03A3"/>
    <w:p w14:paraId="439AB084" w14:textId="23E374CD" w:rsidR="002D03A3" w:rsidRPr="002D03A3" w:rsidRDefault="002D03A3" w:rsidP="002D03A3"/>
    <w:p w14:paraId="207291F2" w14:textId="30516730" w:rsidR="002D03A3" w:rsidRPr="002D03A3" w:rsidRDefault="002D03A3" w:rsidP="002D03A3"/>
    <w:p w14:paraId="6655AA28" w14:textId="283A8A83" w:rsidR="002D03A3" w:rsidRPr="002D03A3" w:rsidRDefault="002D03A3" w:rsidP="002D03A3"/>
    <w:p w14:paraId="7F6DB80A" w14:textId="07EF4393" w:rsidR="002D03A3" w:rsidRPr="002D03A3" w:rsidRDefault="002D03A3" w:rsidP="002D03A3"/>
    <w:p w14:paraId="2F3A4CF9" w14:textId="0B45483C" w:rsidR="002D03A3" w:rsidRPr="002D03A3" w:rsidRDefault="002D03A3" w:rsidP="002D03A3"/>
    <w:p w14:paraId="6AA7B150" w14:textId="26EEC340" w:rsidR="002D03A3" w:rsidRPr="002D03A3" w:rsidRDefault="002D03A3" w:rsidP="002D03A3"/>
    <w:p w14:paraId="3E4A477E" w14:textId="159B54A9" w:rsidR="002D03A3" w:rsidRPr="002D03A3" w:rsidRDefault="002D03A3" w:rsidP="002D03A3"/>
    <w:p w14:paraId="23074EEF" w14:textId="6B2BD522" w:rsidR="00934B8A" w:rsidRPr="00D156C8" w:rsidRDefault="00934B8A" w:rsidP="00934B8A">
      <w:pPr>
        <w:rPr>
          <w:rFonts w:cs="Iskoola Pota"/>
          <w:sz w:val="26"/>
          <w:szCs w:val="26"/>
          <w:lang w:bidi="si-LK"/>
        </w:rPr>
      </w:pPr>
    </w:p>
    <w:p w14:paraId="6A6BFDD0" w14:textId="095F31F3" w:rsidR="00934B8A" w:rsidRDefault="00934B8A" w:rsidP="00934B8A">
      <w:pPr>
        <w:rPr>
          <w:rFonts w:cs="Iskoola Pota"/>
          <w:sz w:val="26"/>
          <w:szCs w:val="26"/>
          <w:lang w:bidi="si-LK"/>
        </w:rPr>
      </w:pPr>
    </w:p>
    <w:p w14:paraId="03AA376E" w14:textId="77777777" w:rsidR="002D03A3" w:rsidRDefault="002D03A3" w:rsidP="002D03A3"/>
    <w:p w14:paraId="25E3771B" w14:textId="06D907BF" w:rsidR="003C40BB" w:rsidRDefault="003C40BB">
      <w:pPr>
        <w:rPr>
          <w:rFonts w:cs="Iskoola Pota"/>
          <w:sz w:val="26"/>
          <w:szCs w:val="26"/>
          <w:lang w:bidi="si-LK"/>
        </w:rPr>
      </w:pPr>
      <w:r>
        <w:rPr>
          <w:rFonts w:cs="Iskoola Pota"/>
          <w:sz w:val="26"/>
          <w:szCs w:val="26"/>
          <w:lang w:bidi="si-LK"/>
        </w:rPr>
        <w:br w:type="page"/>
      </w:r>
    </w:p>
    <w:p w14:paraId="626FD215" w14:textId="77777777" w:rsidR="00A100FC" w:rsidRPr="00943C33" w:rsidRDefault="00A100FC" w:rsidP="00A100FC">
      <w:pPr>
        <w:rPr>
          <w:sz w:val="26"/>
          <w:szCs w:val="26"/>
        </w:rPr>
      </w:pPr>
      <w:r w:rsidRPr="00943C33">
        <w:rPr>
          <w:sz w:val="26"/>
          <w:szCs w:val="26"/>
        </w:rPr>
        <w:t>Solution</w:t>
      </w:r>
      <w:r>
        <w:rPr>
          <w:sz w:val="26"/>
          <w:szCs w:val="26"/>
        </w:rPr>
        <w:t xml:space="preserve"> proposed: </w:t>
      </w:r>
    </w:p>
    <w:p w14:paraId="41E138B9" w14:textId="42E02879" w:rsidR="00A100FC" w:rsidRDefault="00A100FC" w:rsidP="007B071D">
      <w:pPr>
        <w:rPr>
          <w:rFonts w:cs="Iskoola Pota"/>
          <w:sz w:val="26"/>
          <w:szCs w:val="26"/>
          <w:lang w:bidi="si-LK"/>
        </w:rPr>
      </w:pPr>
      <w:r>
        <w:rPr>
          <w:noProof/>
          <w:sz w:val="26"/>
          <w:szCs w:val="26"/>
        </w:rPr>
        <mc:AlternateContent>
          <mc:Choice Requires="wps">
            <w:drawing>
              <wp:anchor distT="0" distB="0" distL="114300" distR="114300" simplePos="0" relativeHeight="251658241" behindDoc="0" locked="0" layoutInCell="1" allowOverlap="1" wp14:anchorId="018E7BB1" wp14:editId="50B20662">
                <wp:simplePos x="0" y="0"/>
                <wp:positionH relativeFrom="column">
                  <wp:posOffset>-16329</wp:posOffset>
                </wp:positionH>
                <wp:positionV relativeFrom="paragraph">
                  <wp:posOffset>35379</wp:posOffset>
                </wp:positionV>
                <wp:extent cx="5901055" cy="5959928"/>
                <wp:effectExtent l="0" t="0" r="23495" b="2222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5959928"/>
                        </a:xfrm>
                        <a:prstGeom prst="rect">
                          <a:avLst/>
                        </a:prstGeom>
                        <a:solidFill>
                          <a:srgbClr val="FFFFFF"/>
                        </a:solidFill>
                        <a:ln w="9525">
                          <a:solidFill>
                            <a:schemeClr val="tx2">
                              <a:lumMod val="60000"/>
                              <a:lumOff val="40000"/>
                            </a:schemeClr>
                          </a:solidFill>
                          <a:miter lim="800000"/>
                          <a:headEnd/>
                          <a:tailEnd/>
                        </a:ln>
                      </wps:spPr>
                      <wps:txbx>
                        <w:txbxContent>
                          <w:p w14:paraId="06D96F0B" w14:textId="190B3175" w:rsidR="00943C33" w:rsidRDefault="000D31E1" w:rsidP="00943C33">
                            <w:r>
                              <w:t>In order to overcome the research problem</w:t>
                            </w:r>
                            <w:r w:rsidR="00664BED">
                              <w:t>s above mentioned</w:t>
                            </w:r>
                            <w:r>
                              <w:t>, a mobile application</w:t>
                            </w:r>
                            <w:r w:rsidR="008358E8">
                              <w:t xml:space="preserve"> was proposed</w:t>
                            </w:r>
                            <w:r>
                              <w:t xml:space="preserve"> that</w:t>
                            </w:r>
                            <w:r w:rsidR="008358E8">
                              <w:t xml:space="preserve"> mainly</w:t>
                            </w:r>
                            <w:r>
                              <w:t xml:space="preserve"> uses </w:t>
                            </w:r>
                            <w:r w:rsidR="00664BED">
                              <w:t>i</w:t>
                            </w:r>
                            <w:r>
                              <w:t xml:space="preserve">mage processing and </w:t>
                            </w:r>
                            <w:r w:rsidR="00664BED">
                              <w:t>m</w:t>
                            </w:r>
                            <w:r>
                              <w:t>achine learning</w:t>
                            </w:r>
                            <w:r w:rsidR="008358E8">
                              <w:t xml:space="preserve"> with the </w:t>
                            </w:r>
                            <w:r w:rsidR="00664BED">
                              <w:t>hint of natural language processing</w:t>
                            </w:r>
                            <w:r>
                              <w:t>.</w:t>
                            </w:r>
                          </w:p>
                          <w:p w14:paraId="568ABB30" w14:textId="66ABE6C6" w:rsidR="000D31E1" w:rsidRDefault="000D31E1" w:rsidP="000D31E1">
                            <w:pPr>
                              <w:pStyle w:val="ListParagraph"/>
                              <w:numPr>
                                <w:ilvl w:val="0"/>
                                <w:numId w:val="6"/>
                              </w:numPr>
                            </w:pPr>
                            <w:r>
                              <w:t xml:space="preserve">For the issue </w:t>
                            </w:r>
                            <w:r w:rsidR="00664BED">
                              <w:t>of diseases and pests</w:t>
                            </w:r>
                            <w:r w:rsidR="00DE1D65">
                              <w:t xml:space="preserve">, </w:t>
                            </w:r>
                            <w:r w:rsidR="00D929EC">
                              <w:t xml:space="preserve">the application will be using its mobile host’s camera to take a picture </w:t>
                            </w:r>
                            <w:r w:rsidR="00406E30">
                              <w:t>of the afflicted</w:t>
                            </w:r>
                            <w:r w:rsidR="006462AE">
                              <w:t xml:space="preserve"> rice crops</w:t>
                            </w:r>
                            <w:r w:rsidR="00406E30">
                              <w:t xml:space="preserve">. This picture could be either diseased </w:t>
                            </w:r>
                            <w:r w:rsidR="006462AE">
                              <w:t>rice crops</w:t>
                            </w:r>
                            <w:r w:rsidR="00406E30">
                              <w:t xml:space="preserve">, pests or the </w:t>
                            </w:r>
                            <w:r w:rsidR="006462AE">
                              <w:t>rice crops</w:t>
                            </w:r>
                            <w:r w:rsidR="00406E30">
                              <w:t xml:space="preserve"> harmed by pests.</w:t>
                            </w:r>
                            <w:r w:rsidR="00573CD3">
                              <w:t xml:space="preserve"> Then</w:t>
                            </w:r>
                            <w:r w:rsidR="00EF4F49">
                              <w:t xml:space="preserve"> this picture or pictures will be analyzed using advanced image processing to identify </w:t>
                            </w:r>
                            <w:r w:rsidR="00D3459A">
                              <w:t>the prosecutor</w:t>
                            </w:r>
                            <w:r w:rsidR="004C64BC">
                              <w:t xml:space="preserve"> using the crop’s type, shape</w:t>
                            </w:r>
                            <w:r w:rsidR="00CB5092">
                              <w:t xml:space="preserve"> and</w:t>
                            </w:r>
                            <w:r w:rsidR="004C64BC">
                              <w:t xml:space="preserve"> color</w:t>
                            </w:r>
                            <w:r w:rsidR="00C93FE9">
                              <w:t>.</w:t>
                            </w:r>
                            <w:r w:rsidR="004C64BC">
                              <w:t xml:space="preserve"> </w:t>
                            </w:r>
                            <w:r w:rsidR="00D3459A">
                              <w:t>After finding the root cause, advanced machine leaning algorithms will be used to give</w:t>
                            </w:r>
                            <w:r w:rsidR="003F4CC1">
                              <w:t xml:space="preserve"> the</w:t>
                            </w:r>
                            <w:r w:rsidR="00D3459A">
                              <w:t xml:space="preserve"> most suitable solution to </w:t>
                            </w:r>
                            <w:r w:rsidR="003F4CC1">
                              <w:t>handle</w:t>
                            </w:r>
                            <w:r w:rsidR="00D3459A">
                              <w:t xml:space="preserve"> the diseased </w:t>
                            </w:r>
                            <w:r w:rsidR="006462AE">
                              <w:t>rice crops</w:t>
                            </w:r>
                            <w:r w:rsidR="00D3459A">
                              <w:t xml:space="preserve"> or to </w:t>
                            </w:r>
                            <w:r w:rsidR="00D8050B">
                              <w:t xml:space="preserve">remove the type of pests. </w:t>
                            </w:r>
                            <w:r w:rsidR="00D3459A">
                              <w:t xml:space="preserve">    </w:t>
                            </w:r>
                          </w:p>
                          <w:p w14:paraId="66552A2B" w14:textId="68963598" w:rsidR="00682529" w:rsidRDefault="007A417A" w:rsidP="00682529">
                            <w:pPr>
                              <w:pStyle w:val="ListParagraph"/>
                              <w:numPr>
                                <w:ilvl w:val="0"/>
                                <w:numId w:val="6"/>
                              </w:numPr>
                            </w:pPr>
                            <w:r>
                              <w:t>For the second issue</w:t>
                            </w:r>
                            <w:r w:rsidR="00682529">
                              <w:t>,</w:t>
                            </w:r>
                            <w:r w:rsidR="004C64BC">
                              <w:t xml:space="preserve"> </w:t>
                            </w:r>
                            <w:r w:rsidR="0021773E">
                              <w:t xml:space="preserve">farmer has the capability of </w:t>
                            </w:r>
                            <w:r w:rsidR="000652D1">
                              <w:t>uploading</w:t>
                            </w:r>
                            <w:r w:rsidR="0021773E">
                              <w:t xml:space="preserve"> </w:t>
                            </w:r>
                            <w:r w:rsidR="00D11D36" w:rsidRPr="00D11D36">
                              <w:t>aerial</w:t>
                            </w:r>
                            <w:r w:rsidR="00D11D36" w:rsidRPr="00D11D36">
                              <w:t xml:space="preserve"> </w:t>
                            </w:r>
                            <w:r w:rsidR="000652D1">
                              <w:t xml:space="preserve">pictures of the paddy fields to identify the hotspots of weed located in the said paddy fields. </w:t>
                            </w:r>
                            <w:r w:rsidR="004A5DCF">
                              <w:t xml:space="preserve">When in those hotspots, </w:t>
                            </w:r>
                            <w:r w:rsidR="004C64BC">
                              <w:t xml:space="preserve">application will use the phone’s camera </w:t>
                            </w:r>
                            <w:r w:rsidR="00682529">
                              <w:t xml:space="preserve">to capture images of the unwanted weeds and pinpoint the type they belong to. </w:t>
                            </w:r>
                            <w:r w:rsidR="007C12F0">
                              <w:t xml:space="preserve">The image processing will </w:t>
                            </w:r>
                            <w:r w:rsidR="00A621B4">
                              <w:t>consider</w:t>
                            </w:r>
                            <w:r w:rsidR="007C12F0">
                              <w:t xml:space="preserve"> the height, length, shape, color</w:t>
                            </w:r>
                            <w:r w:rsidR="002624B2">
                              <w:t>, etc.. for it to be taken in by the machine learning algorithm</w:t>
                            </w:r>
                            <w:r w:rsidR="00506A2F">
                              <w:t xml:space="preserve"> so as to discover the </w:t>
                            </w:r>
                            <w:r w:rsidR="00A621B4">
                              <w:t xml:space="preserve">most </w:t>
                            </w:r>
                            <w:r w:rsidR="00506A2F">
                              <w:t>fitting</w:t>
                            </w:r>
                            <w:r w:rsidR="00A621B4">
                              <w:t xml:space="preserve"> fix.</w:t>
                            </w:r>
                            <w:r w:rsidR="00506A2F">
                              <w:t xml:space="preserve"> </w:t>
                            </w:r>
                            <w:r w:rsidR="00A621B4">
                              <w:t xml:space="preserve">This will enable the farmer to remove the weed without the </w:t>
                            </w:r>
                            <w:r w:rsidR="00A21A5D">
                              <w:t>affecting</w:t>
                            </w:r>
                            <w:r w:rsidR="00A621B4">
                              <w:t xml:space="preserve"> </w:t>
                            </w:r>
                            <w:r w:rsidR="00A21A5D">
                              <w:t xml:space="preserve">the rice </w:t>
                            </w:r>
                            <w:r w:rsidR="006462AE">
                              <w:t>crops</w:t>
                            </w:r>
                            <w:r w:rsidR="00A21A5D">
                              <w:t>.</w:t>
                            </w:r>
                          </w:p>
                          <w:p w14:paraId="233655F9" w14:textId="1A1ABB9F" w:rsidR="00755B84" w:rsidRDefault="001F1BE8" w:rsidP="000D31E1">
                            <w:pPr>
                              <w:pStyle w:val="ListParagraph"/>
                              <w:numPr>
                                <w:ilvl w:val="0"/>
                                <w:numId w:val="6"/>
                              </w:numPr>
                            </w:pPr>
                            <w:r>
                              <w:t xml:space="preserve">For the third issue, </w:t>
                            </w:r>
                            <w:r w:rsidR="00F557D5">
                              <w:t xml:space="preserve">the camera of the farmer’s cellular phone will be taking a photograph of the rice </w:t>
                            </w:r>
                            <w:r w:rsidR="006462AE">
                              <w:t>crops</w:t>
                            </w:r>
                            <w:r w:rsidR="00F557D5">
                              <w:t xml:space="preserve"> in the paddy field</w:t>
                            </w:r>
                            <w:r w:rsidR="002E447C">
                              <w:t xml:space="preserve"> as well as the fertilizer</w:t>
                            </w:r>
                            <w:r w:rsidR="00204E50">
                              <w:t xml:space="preserve">. The image processing will then do its task of </w:t>
                            </w:r>
                            <w:r w:rsidR="006B2282">
                              <w:t xml:space="preserve">calculating </w:t>
                            </w:r>
                            <w:r w:rsidR="00EB3D2B">
                              <w:t>the</w:t>
                            </w:r>
                            <w:r w:rsidR="006B2282">
                              <w:t xml:space="preserve"> area of the paddy field</w:t>
                            </w:r>
                            <w:r w:rsidR="002E447C">
                              <w:t xml:space="preserve"> and the identification of the fertilizer</w:t>
                            </w:r>
                            <w:r w:rsidR="00EB3D2B">
                              <w:t xml:space="preserve">. When the </w:t>
                            </w:r>
                            <w:r w:rsidR="006B2282">
                              <w:t>area</w:t>
                            </w:r>
                            <w:r w:rsidR="002E447C">
                              <w:t xml:space="preserve"> and type</w:t>
                            </w:r>
                            <w:r w:rsidR="00EB3D2B">
                              <w:t xml:space="preserve"> is known</w:t>
                            </w:r>
                            <w:r w:rsidR="002D1984">
                              <w:t>,</w:t>
                            </w:r>
                            <w:r w:rsidR="00EB3D2B">
                              <w:t xml:space="preserve"> the machine learning will</w:t>
                            </w:r>
                            <w:r w:rsidR="00DA3E14">
                              <w:t xml:space="preserve"> be suggesting the fertilize</w:t>
                            </w:r>
                            <w:r w:rsidR="002E447C">
                              <w:t>r’s</w:t>
                            </w:r>
                            <w:r w:rsidR="00DA3E14">
                              <w:t xml:space="preserve"> proper amount and other necessary information including the guidance and the ingredients, so as to </w:t>
                            </w:r>
                            <w:r w:rsidR="002D1984">
                              <w:t xml:space="preserve">not </w:t>
                            </w:r>
                            <w:r w:rsidR="00DA3E14">
                              <w:t xml:space="preserve">negatively impact the environment or living creatures. </w:t>
                            </w:r>
                          </w:p>
                          <w:p w14:paraId="22F39EEC" w14:textId="38B361B1" w:rsidR="00842CBD" w:rsidRDefault="00842CBD" w:rsidP="00DA265A">
                            <w:pPr>
                              <w:pStyle w:val="ListParagraph"/>
                              <w:numPr>
                                <w:ilvl w:val="0"/>
                                <w:numId w:val="6"/>
                              </w:numPr>
                            </w:pPr>
                            <w:r>
                              <w:t>F</w:t>
                            </w:r>
                            <w:r w:rsidRPr="00D01462">
                              <w:t>or the final issue</w:t>
                            </w:r>
                            <w:r w:rsidR="008E56D2">
                              <w:t xml:space="preserve">, </w:t>
                            </w:r>
                            <w:r w:rsidR="008138D7">
                              <w:t xml:space="preserve">the application will have the capability to measure the rice crop so as to </w:t>
                            </w:r>
                            <w:r w:rsidR="00AC1CE7">
                              <w:t xml:space="preserve">identify the current lifecycle phase. This of cause will be done by the use of mobile camera and image processing technology. </w:t>
                            </w:r>
                            <w:r w:rsidR="008E3F04">
                              <w:t>Before doing this farmer will have to input the type of the rice crop as well as</w:t>
                            </w:r>
                            <w:r w:rsidR="003C3B88">
                              <w:t xml:space="preserve"> the date it was planted. </w:t>
                            </w:r>
                            <w:r w:rsidR="005C465C">
                              <w:t xml:space="preserve">After the phase is discovered, if there is </w:t>
                            </w:r>
                            <w:r w:rsidR="00DC4C8E">
                              <w:t xml:space="preserve">any </w:t>
                            </w:r>
                            <w:r w:rsidR="00202C92">
                              <w:t>deficiency</w:t>
                            </w:r>
                            <w:r w:rsidR="00DC4C8E">
                              <w:t>, the application will be providing the information regarding the deficiency in addition to the proper treatment through machine learn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8E7BB1" id="Text Box 4" o:spid="_x0000_s1038" type="#_x0000_t202" style="position:absolute;margin-left:-1.3pt;margin-top:2.8pt;width:464.65pt;height:46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" strokecolor="#548dd4 [1951]">
                <v:textbox>
                  <w:txbxContent>
                    <w:p w14:paraId="06D96F0B" w14:textId="190B3175" w:rsidR="00943C33" w:rsidRDefault="000D31E1" w:rsidP="00943C33">
                      <w:r>
                        <w:t>In order to overcome the research problem</w:t>
                      </w:r>
                      <w:r w:rsidR="00664BED">
                        <w:t>s above mentioned</w:t>
                      </w:r>
                      <w:r>
                        <w:t>, a mobile application</w:t>
                      </w:r>
                      <w:r w:rsidR="008358E8">
                        <w:t xml:space="preserve"> was proposed</w:t>
                      </w:r>
                      <w:r>
                        <w:t xml:space="preserve"> that</w:t>
                      </w:r>
                      <w:r w:rsidR="008358E8">
                        <w:t xml:space="preserve"> mainly</w:t>
                      </w:r>
                      <w:r>
                        <w:t xml:space="preserve"> uses </w:t>
                      </w:r>
                      <w:r w:rsidR="00664BED">
                        <w:t>i</w:t>
                      </w:r>
                      <w:r>
                        <w:t xml:space="preserve">mage processing and </w:t>
                      </w:r>
                      <w:r w:rsidR="00664BED">
                        <w:t>m</w:t>
                      </w:r>
                      <w:r>
                        <w:t>achine learning</w:t>
                      </w:r>
                      <w:r w:rsidR="008358E8">
                        <w:t xml:space="preserve"> with the </w:t>
                      </w:r>
                      <w:r w:rsidR="00664BED">
                        <w:t>hint of natural language processing</w:t>
                      </w:r>
                      <w:r>
                        <w:t>.</w:t>
                      </w:r>
                    </w:p>
                    <w:p w14:paraId="568ABB30" w14:textId="66ABE6C6" w:rsidR="000D31E1" w:rsidRDefault="000D31E1" w:rsidP="000D31E1">
                      <w:pPr>
                        <w:pStyle w:val="ListParagraph"/>
                        <w:numPr>
                          <w:ilvl w:val="0"/>
                          <w:numId w:val="6"/>
                        </w:numPr>
                      </w:pPr>
                      <w:r>
                        <w:t xml:space="preserve">For the issue </w:t>
                      </w:r>
                      <w:r w:rsidR="00664BED">
                        <w:t>of diseases and pests</w:t>
                      </w:r>
                      <w:r w:rsidR="00DE1D65">
                        <w:t xml:space="preserve">, </w:t>
                      </w:r>
                      <w:r w:rsidR="00D929EC">
                        <w:t xml:space="preserve">the application will be using its mobile host’s camera to take a picture </w:t>
                      </w:r>
                      <w:r w:rsidR="00406E30">
                        <w:t>of the afflicted</w:t>
                      </w:r>
                      <w:r w:rsidR="006462AE">
                        <w:t xml:space="preserve"> rice crops</w:t>
                      </w:r>
                      <w:r w:rsidR="00406E30">
                        <w:t xml:space="preserve">. This picture could be either diseased </w:t>
                      </w:r>
                      <w:r w:rsidR="006462AE">
                        <w:t>rice crops</w:t>
                      </w:r>
                      <w:r w:rsidR="00406E30">
                        <w:t xml:space="preserve">, pests or the </w:t>
                      </w:r>
                      <w:r w:rsidR="006462AE">
                        <w:t>rice crops</w:t>
                      </w:r>
                      <w:r w:rsidR="00406E30">
                        <w:t xml:space="preserve"> harmed by pests.</w:t>
                      </w:r>
                      <w:r w:rsidR="00573CD3">
                        <w:t xml:space="preserve"> Then</w:t>
                      </w:r>
                      <w:r w:rsidR="00EF4F49">
                        <w:t xml:space="preserve"> this picture or pictures will be analyzed using advanced image processing to identify </w:t>
                      </w:r>
                      <w:r w:rsidR="00D3459A">
                        <w:t>the prosecutor</w:t>
                      </w:r>
                      <w:r w:rsidR="004C64BC">
                        <w:t xml:space="preserve"> using the crop’s type, shape</w:t>
                      </w:r>
                      <w:r w:rsidR="00CB5092">
                        <w:t xml:space="preserve"> and</w:t>
                      </w:r>
                      <w:r w:rsidR="004C64BC">
                        <w:t xml:space="preserve"> color</w:t>
                      </w:r>
                      <w:r w:rsidR="00C93FE9">
                        <w:t>.</w:t>
                      </w:r>
                      <w:r w:rsidR="004C64BC">
                        <w:t xml:space="preserve"> </w:t>
                      </w:r>
                      <w:r w:rsidR="00D3459A">
                        <w:t>After finding the root cause, advanced machine leaning algorithms will be used to give</w:t>
                      </w:r>
                      <w:r w:rsidR="003F4CC1">
                        <w:t xml:space="preserve"> the</w:t>
                      </w:r>
                      <w:r w:rsidR="00D3459A">
                        <w:t xml:space="preserve"> most suitable solution to </w:t>
                      </w:r>
                      <w:r w:rsidR="003F4CC1">
                        <w:t>handle</w:t>
                      </w:r>
                      <w:r w:rsidR="00D3459A">
                        <w:t xml:space="preserve"> the diseased </w:t>
                      </w:r>
                      <w:r w:rsidR="006462AE">
                        <w:t>rice crops</w:t>
                      </w:r>
                      <w:r w:rsidR="00D3459A">
                        <w:t xml:space="preserve"> or to </w:t>
                      </w:r>
                      <w:r w:rsidR="00D8050B">
                        <w:t xml:space="preserve">remove the type of pests. </w:t>
                      </w:r>
                      <w:r w:rsidR="00D3459A">
                        <w:t xml:space="preserve">    </w:t>
                      </w:r>
                    </w:p>
                    <w:p w14:paraId="66552A2B" w14:textId="68963598" w:rsidR="00682529" w:rsidRDefault="007A417A" w:rsidP="00682529">
                      <w:pPr>
                        <w:pStyle w:val="ListParagraph"/>
                        <w:numPr>
                          <w:ilvl w:val="0"/>
                          <w:numId w:val="6"/>
                        </w:numPr>
                      </w:pPr>
                      <w:r>
                        <w:t>For the second issue</w:t>
                      </w:r>
                      <w:r w:rsidR="00682529">
                        <w:t>,</w:t>
                      </w:r>
                      <w:r w:rsidR="004C64BC">
                        <w:t xml:space="preserve"> </w:t>
                      </w:r>
                      <w:r w:rsidR="0021773E">
                        <w:t xml:space="preserve">farmer has the capability of </w:t>
                      </w:r>
                      <w:r w:rsidR="000652D1">
                        <w:t>uploading</w:t>
                      </w:r>
                      <w:r w:rsidR="0021773E">
                        <w:t xml:space="preserve"> </w:t>
                      </w:r>
                      <w:r w:rsidR="00D11D36" w:rsidRPr="00D11D36">
                        <w:t>aerial</w:t>
                      </w:r>
                      <w:r w:rsidR="00D11D36" w:rsidRPr="00D11D36">
                        <w:t xml:space="preserve"> </w:t>
                      </w:r>
                      <w:r w:rsidR="000652D1">
                        <w:t xml:space="preserve">pictures of the paddy fields to identify the hotspots of weed located in the said paddy fields. </w:t>
                      </w:r>
                      <w:r w:rsidR="004A5DCF">
                        <w:t xml:space="preserve">When in those hotspots, </w:t>
                      </w:r>
                      <w:r w:rsidR="004C64BC">
                        <w:t xml:space="preserve">application will use the phone’s camera </w:t>
                      </w:r>
                      <w:r w:rsidR="00682529">
                        <w:t xml:space="preserve">to capture images of the unwanted weeds and pinpoint the type they belong to. </w:t>
                      </w:r>
                      <w:r w:rsidR="007C12F0">
                        <w:t xml:space="preserve">The image processing will </w:t>
                      </w:r>
                      <w:r w:rsidR="00A621B4">
                        <w:t>consider</w:t>
                      </w:r>
                      <w:r w:rsidR="007C12F0">
                        <w:t xml:space="preserve"> the height, length, shape, color</w:t>
                      </w:r>
                      <w:r w:rsidR="002624B2">
                        <w:t>, etc.. for it to be taken in by the machine learning algorithm</w:t>
                      </w:r>
                      <w:r w:rsidR="00506A2F">
                        <w:t xml:space="preserve"> so as to discover the </w:t>
                      </w:r>
                      <w:r w:rsidR="00A621B4">
                        <w:t xml:space="preserve">most </w:t>
                      </w:r>
                      <w:r w:rsidR="00506A2F">
                        <w:t>fitting</w:t>
                      </w:r>
                      <w:r w:rsidR="00A621B4">
                        <w:t xml:space="preserve"> fix.</w:t>
                      </w:r>
                      <w:r w:rsidR="00506A2F">
                        <w:t xml:space="preserve"> </w:t>
                      </w:r>
                      <w:r w:rsidR="00A621B4">
                        <w:t xml:space="preserve">This will enable the farmer to remove the weed without the </w:t>
                      </w:r>
                      <w:r w:rsidR="00A21A5D">
                        <w:t>affecting</w:t>
                      </w:r>
                      <w:r w:rsidR="00A621B4">
                        <w:t xml:space="preserve"> </w:t>
                      </w:r>
                      <w:r w:rsidR="00A21A5D">
                        <w:t xml:space="preserve">the rice </w:t>
                      </w:r>
                      <w:r w:rsidR="006462AE">
                        <w:t>crops</w:t>
                      </w:r>
                      <w:r w:rsidR="00A21A5D">
                        <w:t>.</w:t>
                      </w:r>
                    </w:p>
                    <w:p w14:paraId="233655F9" w14:textId="1A1ABB9F" w:rsidR="00755B84" w:rsidRDefault="001F1BE8" w:rsidP="000D31E1">
                      <w:pPr>
                        <w:pStyle w:val="ListParagraph"/>
                        <w:numPr>
                          <w:ilvl w:val="0"/>
                          <w:numId w:val="6"/>
                        </w:numPr>
                      </w:pPr>
                      <w:r>
                        <w:t xml:space="preserve">For the third issue, </w:t>
                      </w:r>
                      <w:r w:rsidR="00F557D5">
                        <w:t xml:space="preserve">the camera of the farmer’s cellular phone will be taking a photograph of the rice </w:t>
                      </w:r>
                      <w:r w:rsidR="006462AE">
                        <w:t>crops</w:t>
                      </w:r>
                      <w:r w:rsidR="00F557D5">
                        <w:t xml:space="preserve"> in the paddy field</w:t>
                      </w:r>
                      <w:r w:rsidR="002E447C">
                        <w:t xml:space="preserve"> as well as the fertilizer</w:t>
                      </w:r>
                      <w:r w:rsidR="00204E50">
                        <w:t xml:space="preserve">. The image processing will then do its task of </w:t>
                      </w:r>
                      <w:r w:rsidR="006B2282">
                        <w:t xml:space="preserve">calculating </w:t>
                      </w:r>
                      <w:r w:rsidR="00EB3D2B">
                        <w:t>the</w:t>
                      </w:r>
                      <w:r w:rsidR="006B2282">
                        <w:t xml:space="preserve"> area of the paddy field</w:t>
                      </w:r>
                      <w:r w:rsidR="002E447C">
                        <w:t xml:space="preserve"> and the identification of the fertilizer</w:t>
                      </w:r>
                      <w:r w:rsidR="00EB3D2B">
                        <w:t xml:space="preserve">. When the </w:t>
                      </w:r>
                      <w:r w:rsidR="006B2282">
                        <w:t>area</w:t>
                      </w:r>
                      <w:r w:rsidR="002E447C">
                        <w:t xml:space="preserve"> and type</w:t>
                      </w:r>
                      <w:r w:rsidR="00EB3D2B">
                        <w:t xml:space="preserve"> is known</w:t>
                      </w:r>
                      <w:r w:rsidR="002D1984">
                        <w:t>,</w:t>
                      </w:r>
                      <w:r w:rsidR="00EB3D2B">
                        <w:t xml:space="preserve"> the machine learning will</w:t>
                      </w:r>
                      <w:r w:rsidR="00DA3E14">
                        <w:t xml:space="preserve"> be suggesting the fertilize</w:t>
                      </w:r>
                      <w:r w:rsidR="002E447C">
                        <w:t>r’s</w:t>
                      </w:r>
                      <w:r w:rsidR="00DA3E14">
                        <w:t xml:space="preserve"> proper amount and other necessary information including the guidance and the ingredients, so as to </w:t>
                      </w:r>
                      <w:r w:rsidR="002D1984">
                        <w:t xml:space="preserve">not </w:t>
                      </w:r>
                      <w:r w:rsidR="00DA3E14">
                        <w:t xml:space="preserve">negatively impact the environment or living creatures. </w:t>
                      </w:r>
                    </w:p>
                    <w:p w14:paraId="22F39EEC" w14:textId="38B361B1" w:rsidR="00842CBD" w:rsidRDefault="00842CBD" w:rsidP="00DA265A">
                      <w:pPr>
                        <w:pStyle w:val="ListParagraph"/>
                        <w:numPr>
                          <w:ilvl w:val="0"/>
                          <w:numId w:val="6"/>
                        </w:numPr>
                      </w:pPr>
                      <w:r>
                        <w:t>F</w:t>
                      </w:r>
                      <w:r w:rsidRPr="00D01462">
                        <w:t>or the final issue</w:t>
                      </w:r>
                      <w:r w:rsidR="008E56D2">
                        <w:t xml:space="preserve">, </w:t>
                      </w:r>
                      <w:r w:rsidR="008138D7">
                        <w:t xml:space="preserve">the application will have the capability to measure the rice crop so as to </w:t>
                      </w:r>
                      <w:r w:rsidR="00AC1CE7">
                        <w:t xml:space="preserve">identify the current lifecycle phase. This of cause will be done by the use of mobile camera and image processing technology. </w:t>
                      </w:r>
                      <w:r w:rsidR="008E3F04">
                        <w:t>Before doing this farmer will have to input the type of the rice crop as well as</w:t>
                      </w:r>
                      <w:r w:rsidR="003C3B88">
                        <w:t xml:space="preserve"> the date it was planted. </w:t>
                      </w:r>
                      <w:r w:rsidR="005C465C">
                        <w:t xml:space="preserve">After the phase is discovered, if there is </w:t>
                      </w:r>
                      <w:r w:rsidR="00DC4C8E">
                        <w:t xml:space="preserve">any </w:t>
                      </w:r>
                      <w:r w:rsidR="00202C92">
                        <w:t>deficiency</w:t>
                      </w:r>
                      <w:r w:rsidR="00DC4C8E">
                        <w:t>, the application will be providing the information regarding the deficiency in addition to the proper treatment through machine learning.</w:t>
                      </w:r>
                    </w:p>
                  </w:txbxContent>
                </v:textbox>
              </v:shape>
            </w:pict>
          </mc:Fallback>
        </mc:AlternateContent>
      </w:r>
    </w:p>
    <w:p w14:paraId="43D7160C" w14:textId="0E78945B" w:rsidR="00A100FC" w:rsidRDefault="00A100FC" w:rsidP="007B071D">
      <w:pPr>
        <w:rPr>
          <w:rFonts w:cs="Iskoola Pota"/>
          <w:sz w:val="26"/>
          <w:szCs w:val="26"/>
          <w:lang w:bidi="si-LK"/>
        </w:rPr>
      </w:pPr>
    </w:p>
    <w:p w14:paraId="153489AF" w14:textId="58C67435" w:rsidR="00A100FC" w:rsidRDefault="00A100FC" w:rsidP="007B071D">
      <w:pPr>
        <w:rPr>
          <w:rFonts w:cs="Iskoola Pota"/>
          <w:sz w:val="26"/>
          <w:szCs w:val="26"/>
          <w:lang w:bidi="si-LK"/>
        </w:rPr>
      </w:pPr>
    </w:p>
    <w:p w14:paraId="68FB8968" w14:textId="77777777" w:rsidR="00A100FC" w:rsidRDefault="00A100FC" w:rsidP="007B071D">
      <w:pPr>
        <w:rPr>
          <w:rFonts w:cs="Iskoola Pota"/>
          <w:sz w:val="26"/>
          <w:szCs w:val="26"/>
          <w:lang w:bidi="si-LK"/>
        </w:rPr>
      </w:pPr>
    </w:p>
    <w:p w14:paraId="071D77D9" w14:textId="77777777" w:rsidR="00A100FC" w:rsidRDefault="00A100FC" w:rsidP="007B071D">
      <w:pPr>
        <w:rPr>
          <w:rFonts w:cs="Iskoola Pota"/>
          <w:sz w:val="26"/>
          <w:szCs w:val="26"/>
          <w:lang w:bidi="si-LK"/>
        </w:rPr>
      </w:pPr>
    </w:p>
    <w:p w14:paraId="53011648" w14:textId="77777777" w:rsidR="00A100FC" w:rsidRDefault="00A100FC" w:rsidP="007B071D">
      <w:pPr>
        <w:rPr>
          <w:rFonts w:cs="Iskoola Pota"/>
          <w:sz w:val="26"/>
          <w:szCs w:val="26"/>
          <w:lang w:bidi="si-LK"/>
        </w:rPr>
      </w:pPr>
    </w:p>
    <w:p w14:paraId="58EDFB7B" w14:textId="77777777" w:rsidR="00A100FC" w:rsidRDefault="00A100FC" w:rsidP="007B071D">
      <w:pPr>
        <w:rPr>
          <w:rFonts w:cs="Iskoola Pota"/>
          <w:sz w:val="26"/>
          <w:szCs w:val="26"/>
          <w:lang w:bidi="si-LK"/>
        </w:rPr>
      </w:pPr>
    </w:p>
    <w:p w14:paraId="635A2CBB" w14:textId="77777777" w:rsidR="00A100FC" w:rsidRDefault="00A100FC" w:rsidP="007B071D">
      <w:pPr>
        <w:rPr>
          <w:rFonts w:cs="Iskoola Pota"/>
          <w:sz w:val="26"/>
          <w:szCs w:val="26"/>
          <w:lang w:bidi="si-LK"/>
        </w:rPr>
      </w:pPr>
    </w:p>
    <w:p w14:paraId="74EFAF5F" w14:textId="77777777" w:rsidR="00A100FC" w:rsidRDefault="00A100FC" w:rsidP="007B071D">
      <w:pPr>
        <w:rPr>
          <w:rFonts w:cs="Iskoola Pota"/>
          <w:sz w:val="26"/>
          <w:szCs w:val="26"/>
          <w:lang w:bidi="si-LK"/>
        </w:rPr>
      </w:pPr>
    </w:p>
    <w:p w14:paraId="52AF045E" w14:textId="77777777" w:rsidR="00A100FC" w:rsidRDefault="00A100FC" w:rsidP="007B071D">
      <w:pPr>
        <w:rPr>
          <w:rFonts w:cs="Iskoola Pota"/>
          <w:sz w:val="26"/>
          <w:szCs w:val="26"/>
          <w:lang w:bidi="si-LK"/>
        </w:rPr>
      </w:pPr>
    </w:p>
    <w:p w14:paraId="11384E0F" w14:textId="77777777" w:rsidR="00A100FC" w:rsidRDefault="00A100FC" w:rsidP="007B071D">
      <w:pPr>
        <w:rPr>
          <w:rFonts w:cs="Iskoola Pota"/>
          <w:sz w:val="26"/>
          <w:szCs w:val="26"/>
          <w:lang w:bidi="si-LK"/>
        </w:rPr>
      </w:pPr>
    </w:p>
    <w:p w14:paraId="71A5CEA3" w14:textId="77777777" w:rsidR="00A100FC" w:rsidRDefault="00A100FC" w:rsidP="007B071D">
      <w:pPr>
        <w:rPr>
          <w:rFonts w:cs="Iskoola Pota"/>
          <w:sz w:val="26"/>
          <w:szCs w:val="26"/>
          <w:lang w:bidi="si-LK"/>
        </w:rPr>
      </w:pPr>
    </w:p>
    <w:p w14:paraId="58D2781A" w14:textId="77777777" w:rsidR="00A100FC" w:rsidRDefault="00A100FC" w:rsidP="007B071D">
      <w:pPr>
        <w:rPr>
          <w:rFonts w:cs="Iskoola Pota"/>
          <w:sz w:val="26"/>
          <w:szCs w:val="26"/>
          <w:lang w:bidi="si-LK"/>
        </w:rPr>
      </w:pPr>
    </w:p>
    <w:p w14:paraId="15D7F7B7" w14:textId="77777777" w:rsidR="00A100FC" w:rsidRDefault="00A100FC" w:rsidP="007B071D">
      <w:pPr>
        <w:rPr>
          <w:rFonts w:cs="Iskoola Pota"/>
          <w:sz w:val="26"/>
          <w:szCs w:val="26"/>
          <w:lang w:bidi="si-LK"/>
        </w:rPr>
      </w:pPr>
    </w:p>
    <w:p w14:paraId="525B4BDC" w14:textId="77777777" w:rsidR="00A100FC" w:rsidRDefault="00A100FC" w:rsidP="007B071D">
      <w:pPr>
        <w:rPr>
          <w:rFonts w:cs="Iskoola Pota"/>
          <w:sz w:val="26"/>
          <w:szCs w:val="26"/>
          <w:lang w:bidi="si-LK"/>
        </w:rPr>
      </w:pPr>
    </w:p>
    <w:p w14:paraId="4D7753C9" w14:textId="77777777" w:rsidR="00A100FC" w:rsidRDefault="00A100FC" w:rsidP="007B071D">
      <w:pPr>
        <w:rPr>
          <w:rFonts w:cs="Iskoola Pota"/>
          <w:sz w:val="26"/>
          <w:szCs w:val="26"/>
          <w:lang w:bidi="si-LK"/>
        </w:rPr>
      </w:pPr>
    </w:p>
    <w:p w14:paraId="34E131F4" w14:textId="77777777" w:rsidR="00A100FC" w:rsidRDefault="00A100FC" w:rsidP="007B071D">
      <w:pPr>
        <w:rPr>
          <w:rFonts w:cs="Iskoola Pota"/>
          <w:sz w:val="26"/>
          <w:szCs w:val="26"/>
          <w:lang w:bidi="si-LK"/>
        </w:rPr>
      </w:pPr>
    </w:p>
    <w:p w14:paraId="25FC44AB" w14:textId="77777777" w:rsidR="00A100FC" w:rsidRDefault="00A100FC" w:rsidP="007B071D">
      <w:pPr>
        <w:rPr>
          <w:rFonts w:cs="Iskoola Pota"/>
          <w:sz w:val="26"/>
          <w:szCs w:val="26"/>
          <w:lang w:bidi="si-LK"/>
        </w:rPr>
      </w:pPr>
    </w:p>
    <w:p w14:paraId="79CEDA66" w14:textId="77777777" w:rsidR="00A100FC" w:rsidRDefault="00A100FC" w:rsidP="007B071D">
      <w:pPr>
        <w:rPr>
          <w:rFonts w:cs="Iskoola Pota"/>
          <w:sz w:val="26"/>
          <w:szCs w:val="26"/>
          <w:lang w:bidi="si-LK"/>
        </w:rPr>
      </w:pPr>
    </w:p>
    <w:p w14:paraId="28F2D4B0" w14:textId="77777777" w:rsidR="00A100FC" w:rsidRDefault="00A100FC" w:rsidP="007B071D">
      <w:pPr>
        <w:rPr>
          <w:rFonts w:cs="Iskoola Pota"/>
          <w:sz w:val="26"/>
          <w:szCs w:val="26"/>
          <w:lang w:bidi="si-LK"/>
        </w:rPr>
      </w:pPr>
    </w:p>
    <w:p w14:paraId="632F76EC" w14:textId="77777777" w:rsidR="00A100FC" w:rsidRDefault="00A100FC" w:rsidP="007B071D">
      <w:pPr>
        <w:rPr>
          <w:rFonts w:cs="Iskoola Pota"/>
          <w:sz w:val="26"/>
          <w:szCs w:val="26"/>
          <w:lang w:bidi="si-LK"/>
        </w:rPr>
      </w:pPr>
    </w:p>
    <w:p w14:paraId="19B0C8E0" w14:textId="77777777" w:rsidR="00A100FC" w:rsidRDefault="00A100FC" w:rsidP="007B071D">
      <w:pPr>
        <w:rPr>
          <w:rFonts w:cs="Iskoola Pota"/>
          <w:sz w:val="26"/>
          <w:szCs w:val="26"/>
          <w:lang w:bidi="si-LK"/>
        </w:rPr>
      </w:pPr>
    </w:p>
    <w:p w14:paraId="44912A70" w14:textId="77777777" w:rsidR="00A100FC" w:rsidRDefault="00A100FC" w:rsidP="007B071D">
      <w:pPr>
        <w:rPr>
          <w:rFonts w:cs="Iskoola Pota"/>
          <w:sz w:val="26"/>
          <w:szCs w:val="26"/>
          <w:lang w:bidi="si-LK"/>
        </w:rPr>
      </w:pPr>
    </w:p>
    <w:p w14:paraId="355CA4A7" w14:textId="77777777" w:rsidR="00A100FC" w:rsidRDefault="00A100FC" w:rsidP="007B071D">
      <w:pPr>
        <w:rPr>
          <w:rFonts w:cs="Iskoola Pota"/>
          <w:sz w:val="26"/>
          <w:szCs w:val="26"/>
          <w:lang w:bidi="si-LK"/>
        </w:rPr>
      </w:pPr>
    </w:p>
    <w:p w14:paraId="2244FA06" w14:textId="1015F4CA" w:rsidR="001251E9" w:rsidRDefault="007B071D" w:rsidP="007B071D">
      <w:pPr>
        <w:rPr>
          <w:rFonts w:cs="Iskoola Pota"/>
          <w:sz w:val="26"/>
          <w:szCs w:val="26"/>
          <w:lang w:bidi="si-LK"/>
        </w:rPr>
      </w:pPr>
      <w:r w:rsidRPr="001D4161">
        <w:rPr>
          <w:rFonts w:cs="Iskoola Pota"/>
          <w:sz w:val="26"/>
          <w:szCs w:val="26"/>
          <w:lang w:bidi="si-LK"/>
        </w:rPr>
        <w:t>System</w:t>
      </w:r>
      <w:r w:rsidR="00040D36" w:rsidRPr="001D4161">
        <w:rPr>
          <w:rFonts w:cs="Iskoola Pota"/>
          <w:sz w:val="26"/>
          <w:szCs w:val="26"/>
          <w:lang w:bidi="si-LK"/>
        </w:rPr>
        <w:t xml:space="preserve"> Overview</w:t>
      </w:r>
      <w:r w:rsidRPr="001D4161">
        <w:rPr>
          <w:rFonts w:cs="Iskoola Pota"/>
          <w:sz w:val="26"/>
          <w:szCs w:val="26"/>
          <w:lang w:bidi="si-LK"/>
        </w:rPr>
        <w:t xml:space="preserve"> Diagram </w:t>
      </w:r>
      <w:r w:rsidR="003635F0" w:rsidRPr="001D4161">
        <w:rPr>
          <w:rFonts w:cs="Iskoola Pota"/>
          <w:sz w:val="26"/>
          <w:szCs w:val="26"/>
          <w:lang w:bidi="si-LK"/>
        </w:rPr>
        <w:t>for the solution proposed</w:t>
      </w:r>
      <w:r w:rsidR="00BD34E4">
        <w:rPr>
          <w:rFonts w:cs="Iskoola Pota"/>
          <w:sz w:val="26"/>
          <w:szCs w:val="26"/>
          <w:lang w:bidi="si-LK"/>
        </w:rPr>
        <w:t xml:space="preserve">. Recommended to draw using </w:t>
      </w:r>
      <w:hyperlink r:id="rId13" w:history="1">
        <w:r w:rsidR="00BD34E4" w:rsidRPr="00BD34E4">
          <w:rPr>
            <w:rStyle w:val="Hyperlink"/>
            <w:rFonts w:cs="Iskoola Pota"/>
            <w:sz w:val="26"/>
            <w:szCs w:val="26"/>
            <w:lang w:bidi="si-LK"/>
          </w:rPr>
          <w:t>draw.io.</w:t>
        </w:r>
      </w:hyperlink>
      <w:r w:rsidR="00BD34E4">
        <w:rPr>
          <w:rFonts w:cs="Iskoola Pota"/>
          <w:sz w:val="26"/>
          <w:szCs w:val="26"/>
          <w:lang w:bidi="si-LK"/>
        </w:rPr>
        <w:t xml:space="preserve"> </w:t>
      </w:r>
      <w:r w:rsidR="00BD34E4" w:rsidRPr="00BD34E4">
        <w:rPr>
          <w:rFonts w:cs="Iskoola Pota"/>
          <w:sz w:val="26"/>
          <w:szCs w:val="26"/>
          <w:lang w:bidi="si-LK"/>
        </w:rPr>
        <w:t>Note: This is not an activity/flow (UML) diagram</w:t>
      </w:r>
    </w:p>
    <w:p w14:paraId="3139D3F2" w14:textId="5633098B" w:rsidR="00BD34E4" w:rsidRPr="00BD34E4" w:rsidRDefault="00BD34E4" w:rsidP="00BD34E4">
      <w:pPr>
        <w:pStyle w:val="ListParagraph"/>
        <w:numPr>
          <w:ilvl w:val="0"/>
          <w:numId w:val="4"/>
        </w:numPr>
        <w:rPr>
          <w:rFonts w:cs="Iskoola Pota"/>
          <w:b/>
          <w:bCs/>
          <w:sz w:val="18"/>
          <w:szCs w:val="18"/>
          <w:u w:val="single"/>
          <w:lang w:bidi="si-LK"/>
        </w:rPr>
      </w:pPr>
      <w:r w:rsidRPr="00BD34E4">
        <w:rPr>
          <w:rFonts w:cs="Iskoola Pota"/>
          <w:b/>
          <w:bCs/>
          <w:sz w:val="18"/>
          <w:szCs w:val="18"/>
          <w:u w:val="single"/>
          <w:lang w:bidi="si-LK"/>
        </w:rPr>
        <w:t>Man</w:t>
      </w:r>
      <w:r w:rsidR="00501045">
        <w:rPr>
          <w:rFonts w:cs="Iskoola Pota"/>
          <w:b/>
          <w:bCs/>
          <w:sz w:val="18"/>
          <w:szCs w:val="18"/>
          <w:u w:val="single"/>
          <w:lang w:bidi="si-LK"/>
        </w:rPr>
        <w:t xml:space="preserve"> </w:t>
      </w:r>
      <w:r w:rsidRPr="00BD34E4">
        <w:rPr>
          <w:rFonts w:cs="Iskoola Pota"/>
          <w:b/>
          <w:bCs/>
          <w:sz w:val="18"/>
          <w:szCs w:val="18"/>
          <w:u w:val="single"/>
          <w:lang w:bidi="si-LK"/>
        </w:rPr>
        <w:t>components</w:t>
      </w:r>
      <w:r>
        <w:rPr>
          <w:rFonts w:cs="Iskoola Pota"/>
          <w:b/>
          <w:bCs/>
          <w:sz w:val="18"/>
          <w:szCs w:val="18"/>
          <w:u w:val="single"/>
          <w:lang w:bidi="si-LK"/>
        </w:rPr>
        <w:t xml:space="preserve"> including the data sources</w:t>
      </w:r>
      <w:r w:rsidR="00501045">
        <w:rPr>
          <w:rFonts w:cs="Iskoola Pota"/>
          <w:b/>
          <w:bCs/>
          <w:sz w:val="18"/>
          <w:szCs w:val="18"/>
          <w:u w:val="single"/>
          <w:lang w:bidi="si-LK"/>
        </w:rPr>
        <w:t>, stakeholders, interaction among the stakeholders, etc.</w:t>
      </w:r>
    </w:p>
    <w:p w14:paraId="778830ED" w14:textId="77777777" w:rsidR="00BD34E4" w:rsidRDefault="00BD34E4" w:rsidP="00BD34E4">
      <w:pPr>
        <w:pStyle w:val="ListParagraph"/>
        <w:numPr>
          <w:ilvl w:val="0"/>
          <w:numId w:val="4"/>
        </w:numPr>
        <w:rPr>
          <w:rFonts w:cs="Iskoola Pota"/>
          <w:b/>
          <w:bCs/>
          <w:sz w:val="18"/>
          <w:szCs w:val="18"/>
          <w:u w:val="single"/>
          <w:lang w:bidi="si-LK"/>
        </w:rPr>
      </w:pPr>
      <w:r w:rsidRPr="00BD34E4">
        <w:rPr>
          <w:rFonts w:cs="Iskoola Pota"/>
          <w:b/>
          <w:bCs/>
          <w:sz w:val="18"/>
          <w:szCs w:val="18"/>
          <w:u w:val="single"/>
          <w:lang w:bidi="si-LK"/>
        </w:rPr>
        <w:t>Interconnection among the components</w:t>
      </w:r>
    </w:p>
    <w:p w14:paraId="4BC23D5D" w14:textId="080C2FD4" w:rsidR="00BD34E4" w:rsidRPr="00BD34E4" w:rsidRDefault="00BD34E4" w:rsidP="00BD34E4">
      <w:pPr>
        <w:pStyle w:val="ListParagraph"/>
        <w:numPr>
          <w:ilvl w:val="0"/>
          <w:numId w:val="4"/>
        </w:numPr>
        <w:rPr>
          <w:rFonts w:cs="Iskoola Pota"/>
          <w:b/>
          <w:bCs/>
          <w:sz w:val="18"/>
          <w:szCs w:val="18"/>
          <w:u w:val="single"/>
          <w:lang w:bidi="si-LK"/>
        </w:rPr>
      </w:pPr>
      <w:r w:rsidRPr="00BD34E4">
        <w:rPr>
          <w:noProof/>
          <w:sz w:val="14"/>
          <w:szCs w:val="14"/>
        </w:rPr>
        <mc:AlternateContent>
          <mc:Choice Requires="wps">
            <w:drawing>
              <wp:anchor distT="0" distB="0" distL="114300" distR="114300" simplePos="0" relativeHeight="251658248" behindDoc="0" locked="0" layoutInCell="1" allowOverlap="1" wp14:anchorId="0C44C37A" wp14:editId="099C9D53">
                <wp:simplePos x="0" y="0"/>
                <wp:positionH relativeFrom="column">
                  <wp:posOffset>-4762</wp:posOffset>
                </wp:positionH>
                <wp:positionV relativeFrom="paragraph">
                  <wp:posOffset>246063</wp:posOffset>
                </wp:positionV>
                <wp:extent cx="5901055" cy="7581900"/>
                <wp:effectExtent l="0" t="0" r="23495" b="1905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7581900"/>
                        </a:xfrm>
                        <a:prstGeom prst="rect">
                          <a:avLst/>
                        </a:prstGeom>
                        <a:solidFill>
                          <a:srgbClr val="FFFFFF"/>
                        </a:solidFill>
                        <a:ln w="9525">
                          <a:solidFill>
                            <a:schemeClr val="tx2">
                              <a:lumMod val="60000"/>
                              <a:lumOff val="40000"/>
                            </a:schemeClr>
                          </a:solidFill>
                          <a:miter lim="800000"/>
                          <a:headEnd/>
                          <a:tailEnd/>
                        </a:ln>
                      </wps:spPr>
                      <wps:txbx>
                        <w:txbxContent>
                          <w:p w14:paraId="1F92B70C" w14:textId="252B3C3A" w:rsidR="00C40825" w:rsidRDefault="00D44F7A" w:rsidP="007B071D">
                            <w:r>
                              <w:rPr>
                                <w:noProof/>
                              </w:rPr>
                              <w:drawing>
                                <wp:inline distT="0" distB="0" distL="0" distR="0" wp14:anchorId="2A83793E" wp14:editId="609B0D55">
                                  <wp:extent cx="5277853" cy="4892417"/>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l="1441" t="716" r="1180" b="2091"/>
                                          <a:stretch/>
                                        </pic:blipFill>
                                        <pic:spPr bwMode="auto">
                                          <a:xfrm>
                                            <a:off x="0" y="0"/>
                                            <a:ext cx="5279615" cy="489405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C44C37A" id="_x0000_s1039" type="#_x0000_t202" style="position:absolute;left:0;text-align:left;margin-left:-.35pt;margin-top:19.4pt;width:464.65pt;height:597pt;z-index:251658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" strokecolor="#548dd4 [1951]">
                <v:textbox style="mso-fit-shape-to-text:t">
                  <w:txbxContent>
                    <w:p w14:paraId="1F92B70C" w14:textId="252B3C3A" w:rsidR="00C40825" w:rsidRDefault="00D44F7A" w:rsidP="007B071D">
                      <w:r>
                        <w:rPr>
                          <w:noProof/>
                        </w:rPr>
                        <w:drawing>
                          <wp:inline distT="0" distB="0" distL="0" distR="0" wp14:anchorId="2A83793E" wp14:editId="609B0D55">
                            <wp:extent cx="5277853" cy="4892417"/>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1441" t="716" r="1180" b="2091"/>
                                    <a:stretch/>
                                  </pic:blipFill>
                                  <pic:spPr bwMode="auto">
                                    <a:xfrm>
                                      <a:off x="0" y="0"/>
                                      <a:ext cx="5279615" cy="489405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BD34E4">
        <w:rPr>
          <w:rFonts w:cs="Iskoola Pota"/>
          <w:b/>
          <w:bCs/>
          <w:sz w:val="18"/>
          <w:szCs w:val="18"/>
          <w:u w:val="single"/>
          <w:lang w:bidi="si-LK"/>
        </w:rPr>
        <w:t>Major SW and HW components</w:t>
      </w:r>
    </w:p>
    <w:p w14:paraId="3F46C01E" w14:textId="58B09F10" w:rsidR="007B071D" w:rsidRPr="00D156C8" w:rsidRDefault="007B071D" w:rsidP="007B071D">
      <w:pPr>
        <w:rPr>
          <w:rFonts w:cs="Iskoola Pota"/>
          <w:sz w:val="26"/>
          <w:szCs w:val="26"/>
          <w:lang w:bidi="si-LK"/>
        </w:rPr>
      </w:pPr>
    </w:p>
    <w:p w14:paraId="1845191D" w14:textId="4097FC8C" w:rsidR="007B071D" w:rsidRPr="00D156C8" w:rsidRDefault="007B071D" w:rsidP="007B071D">
      <w:pPr>
        <w:rPr>
          <w:rFonts w:cs="Iskoola Pota"/>
          <w:sz w:val="26"/>
          <w:szCs w:val="26"/>
          <w:lang w:bidi="si-LK"/>
        </w:rPr>
      </w:pPr>
    </w:p>
    <w:p w14:paraId="2DE13BB0" w14:textId="40D924D7" w:rsidR="007B071D" w:rsidRPr="00D156C8" w:rsidRDefault="007B071D" w:rsidP="007B071D">
      <w:pPr>
        <w:rPr>
          <w:rFonts w:cs="Iskoola Pota"/>
          <w:sz w:val="26"/>
          <w:szCs w:val="26"/>
          <w:lang w:bidi="si-LK"/>
        </w:rPr>
      </w:pPr>
    </w:p>
    <w:p w14:paraId="34BB93B9" w14:textId="490FBCB2" w:rsidR="007B071D" w:rsidRPr="00D156C8" w:rsidRDefault="007B071D" w:rsidP="007B071D">
      <w:pPr>
        <w:rPr>
          <w:rFonts w:cs="Iskoola Pota"/>
          <w:sz w:val="26"/>
          <w:szCs w:val="26"/>
          <w:lang w:bidi="si-LK"/>
        </w:rPr>
      </w:pPr>
    </w:p>
    <w:p w14:paraId="1B1EF04F" w14:textId="17FFA584" w:rsidR="007B071D" w:rsidRPr="00D156C8" w:rsidRDefault="007B071D" w:rsidP="007B071D">
      <w:pPr>
        <w:rPr>
          <w:rFonts w:cs="Iskoola Pota"/>
          <w:sz w:val="26"/>
          <w:szCs w:val="26"/>
          <w:lang w:bidi="si-LK"/>
        </w:rPr>
      </w:pPr>
    </w:p>
    <w:p w14:paraId="0CF5C0D9" w14:textId="1FEAA6C2" w:rsidR="007B071D" w:rsidRDefault="007B071D" w:rsidP="007B071D">
      <w:pPr>
        <w:rPr>
          <w:rFonts w:cs="Iskoola Pota"/>
          <w:sz w:val="26"/>
          <w:szCs w:val="26"/>
          <w:lang w:bidi="si-LK"/>
        </w:rPr>
      </w:pPr>
    </w:p>
    <w:p w14:paraId="4AF3F682" w14:textId="77777777" w:rsidR="007B071D" w:rsidRDefault="007B071D" w:rsidP="007B071D">
      <w:pPr>
        <w:rPr>
          <w:rFonts w:cs="Iskoola Pota"/>
          <w:sz w:val="26"/>
          <w:szCs w:val="26"/>
          <w:lang w:bidi="si-LK"/>
        </w:rPr>
      </w:pPr>
    </w:p>
    <w:p w14:paraId="53CE6931" w14:textId="77777777" w:rsidR="007B071D" w:rsidRDefault="007B071D">
      <w:pPr>
        <w:rPr>
          <w:rFonts w:cs="Iskoola Pota"/>
          <w:sz w:val="26"/>
          <w:szCs w:val="26"/>
          <w:lang w:bidi="si-LK"/>
        </w:rPr>
      </w:pPr>
      <w:r>
        <w:rPr>
          <w:rFonts w:cs="Iskoola Pota"/>
          <w:sz w:val="26"/>
          <w:szCs w:val="26"/>
          <w:lang w:bidi="si-LK"/>
        </w:rPr>
        <w:br w:type="page"/>
      </w:r>
    </w:p>
    <w:p w14:paraId="6855E203" w14:textId="193C78C6" w:rsidR="003C40BB" w:rsidRDefault="602F5BDA" w:rsidP="003C40BB">
      <w:pPr>
        <w:rPr>
          <w:rFonts w:cs="Iskoola Pota"/>
          <w:sz w:val="26"/>
          <w:szCs w:val="26"/>
          <w:lang w:bidi="si-LK"/>
        </w:rPr>
      </w:pPr>
      <w:r w:rsidRPr="602F5BDA">
        <w:rPr>
          <w:rFonts w:cs="Iskoola Pota"/>
          <w:sz w:val="26"/>
          <w:szCs w:val="26"/>
          <w:lang w:bidi="si-LK"/>
        </w:rPr>
        <w:t>Objectives (1 main objective and 4 sub objectives):</w:t>
      </w:r>
    </w:p>
    <w:p w14:paraId="72C263E6" w14:textId="42FEC05B" w:rsidR="003C40BB" w:rsidRDefault="003C40BB" w:rsidP="002D03A3">
      <w:pPr>
        <w:rPr>
          <w:rFonts w:cs="Iskoola Pota"/>
          <w:sz w:val="26"/>
          <w:szCs w:val="26"/>
          <w:lang w:bidi="si-LK"/>
        </w:rPr>
      </w:pPr>
      <w:r>
        <w:rPr>
          <w:noProof/>
        </w:rPr>
        <mc:AlternateContent>
          <mc:Choice Requires="wps">
            <w:drawing>
              <wp:inline distT="0" distB="0" distL="114300" distR="114300" wp14:anchorId="41D0C2EA" wp14:editId="26BAA1AD">
                <wp:extent cx="5901055" cy="3484418"/>
                <wp:effectExtent l="0" t="0" r="23495" b="20955"/>
                <wp:docPr id="138854986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3484418"/>
                        </a:xfrm>
                        <a:prstGeom prst="rect">
                          <a:avLst/>
                        </a:prstGeom>
                        <a:solidFill>
                          <a:srgbClr val="FFFFFF"/>
                        </a:solidFill>
                        <a:ln w="9525">
                          <a:solidFill>
                            <a:schemeClr val="tx2">
                              <a:lumMod val="60000"/>
                              <a:lumOff val="40000"/>
                            </a:schemeClr>
                          </a:solidFill>
                          <a:miter lim="800000"/>
                          <a:headEnd/>
                          <a:tailEnd/>
                        </a:ln>
                      </wps:spPr>
                      <wps:txbx>
                        <w:txbxContent>
                          <w:p w14:paraId="225D175C" w14:textId="29C858EC" w:rsidR="003C40BB" w:rsidRPr="001251E9" w:rsidRDefault="001251E9" w:rsidP="003C40BB">
                            <w:pPr>
                              <w:rPr>
                                <w:b/>
                                <w:bCs/>
                                <w:u w:val="single"/>
                              </w:rPr>
                            </w:pPr>
                            <w:r w:rsidRPr="001251E9">
                              <w:rPr>
                                <w:b/>
                                <w:bCs/>
                                <w:u w:val="single"/>
                              </w:rPr>
                              <w:t>Main Objective</w:t>
                            </w:r>
                            <w:r w:rsidR="007717AD">
                              <w:rPr>
                                <w:b/>
                                <w:bCs/>
                                <w:u w:val="single"/>
                              </w:rPr>
                              <w:t xml:space="preserve">: </w:t>
                            </w:r>
                          </w:p>
                          <w:p w14:paraId="4C029650" w14:textId="1ADA82AB" w:rsidR="001251E9" w:rsidRDefault="007C41F3" w:rsidP="003C40BB">
                            <w:r>
                              <w:t xml:space="preserve">The main objective of this research project is to </w:t>
                            </w:r>
                            <w:r w:rsidR="00755B84">
                              <w:t xml:space="preserve">help farmers with </w:t>
                            </w:r>
                            <w:r w:rsidR="00F176EB">
                              <w:t>their paddy fields and make life easier for them.</w:t>
                            </w:r>
                            <w:r w:rsidR="00054111">
                              <w:t xml:space="preserve"> The farmers will be receiving proper guidance and techniques so that producing a steady abundant yield of crops to match the gr</w:t>
                            </w:r>
                            <w:r w:rsidR="00E05330">
                              <w:t>eat</w:t>
                            </w:r>
                            <w:r w:rsidR="00054111">
                              <w:t xml:space="preserve"> demand of consumers.</w:t>
                            </w:r>
                            <w:r w:rsidR="00074050">
                              <w:t xml:space="preserve"> Farmers will have the opportunity of exchanging information among one-another</w:t>
                            </w:r>
                            <w:r w:rsidR="00BA3FFF">
                              <w:t xml:space="preserve"> so as to regulate knowledge</w:t>
                            </w:r>
                            <w:r w:rsidR="00074050">
                              <w:t>.</w:t>
                            </w:r>
                            <w:r w:rsidR="00054111">
                              <w:t xml:space="preserve"> </w:t>
                            </w:r>
                          </w:p>
                          <w:p w14:paraId="25B03D38" w14:textId="17984B3C" w:rsidR="001251E9" w:rsidRPr="001251E9" w:rsidRDefault="001251E9" w:rsidP="003C40BB">
                            <w:pPr>
                              <w:rPr>
                                <w:b/>
                                <w:bCs/>
                              </w:rPr>
                            </w:pPr>
                            <w:r w:rsidRPr="001251E9">
                              <w:rPr>
                                <w:b/>
                                <w:bCs/>
                              </w:rPr>
                              <w:t>Sub Objective 1:</w:t>
                            </w:r>
                            <w:r w:rsidR="00F176EB" w:rsidRPr="00BA3FFF">
                              <w:t xml:space="preserve"> </w:t>
                            </w:r>
                            <w:r w:rsidR="007634C4" w:rsidRPr="007634C4">
                              <w:t>Detection of pests and diseases using image processing and finding solutions by applying machine learning.</w:t>
                            </w:r>
                          </w:p>
                          <w:p w14:paraId="043FEC5F" w14:textId="6074D16B" w:rsidR="001251E9" w:rsidRPr="001251E9" w:rsidRDefault="001251E9" w:rsidP="003C40BB">
                            <w:pPr>
                              <w:rPr>
                                <w:b/>
                                <w:bCs/>
                              </w:rPr>
                            </w:pPr>
                            <w:r w:rsidRPr="001251E9">
                              <w:rPr>
                                <w:b/>
                                <w:bCs/>
                              </w:rPr>
                              <w:t>Sub Objective 2:</w:t>
                            </w:r>
                            <w:r w:rsidR="00F176EB">
                              <w:rPr>
                                <w:b/>
                                <w:bCs/>
                              </w:rPr>
                              <w:t xml:space="preserve"> </w:t>
                            </w:r>
                            <w:r w:rsidR="00855BD6" w:rsidRPr="00855BD6">
                              <w:t>Detection of weeds using image processing and finding solutions by applying machine learning.</w:t>
                            </w:r>
                          </w:p>
                          <w:p w14:paraId="5B4D3B33" w14:textId="4C3491B2" w:rsidR="001251E9" w:rsidRPr="001251E9" w:rsidRDefault="001251E9" w:rsidP="003C40BB">
                            <w:pPr>
                              <w:rPr>
                                <w:b/>
                                <w:bCs/>
                              </w:rPr>
                            </w:pPr>
                            <w:r w:rsidRPr="001251E9">
                              <w:rPr>
                                <w:b/>
                                <w:bCs/>
                              </w:rPr>
                              <w:t>Sub Objective 3:</w:t>
                            </w:r>
                            <w:r w:rsidR="00F176EB">
                              <w:rPr>
                                <w:b/>
                                <w:bCs/>
                              </w:rPr>
                              <w:t xml:space="preserve"> </w:t>
                            </w:r>
                            <w:r w:rsidR="00FB0C0D" w:rsidRPr="00FB0C0D">
                              <w:t xml:space="preserve">Identification of fertilization information according to the size of paddy field and the fertilizer using </w:t>
                            </w:r>
                            <w:r w:rsidR="007B633B">
                              <w:t>i</w:t>
                            </w:r>
                            <w:r w:rsidR="00FB0C0D" w:rsidRPr="00FB0C0D">
                              <w:t xml:space="preserve">mage </w:t>
                            </w:r>
                            <w:r w:rsidR="007B633B">
                              <w:t>p</w:t>
                            </w:r>
                            <w:r w:rsidR="00FB0C0D" w:rsidRPr="00FB0C0D">
                              <w:t>rocessing</w:t>
                            </w:r>
                            <w:r w:rsidR="006119C9" w:rsidRPr="006119C9">
                              <w:t xml:space="preserve">, then after </w:t>
                            </w:r>
                            <w:r w:rsidR="00FB0C0D" w:rsidRPr="00FB0C0D">
                              <w:t xml:space="preserve">providing the instructions by applying </w:t>
                            </w:r>
                            <w:r w:rsidR="007B633B">
                              <w:t>m</w:t>
                            </w:r>
                            <w:r w:rsidR="00FB0C0D" w:rsidRPr="00FB0C0D">
                              <w:t xml:space="preserve">achine </w:t>
                            </w:r>
                            <w:r w:rsidR="007B633B">
                              <w:t>l</w:t>
                            </w:r>
                            <w:r w:rsidR="00FB0C0D" w:rsidRPr="00FB0C0D">
                              <w:t>earning.</w:t>
                            </w:r>
                          </w:p>
                          <w:p w14:paraId="2478E03A" w14:textId="2501EC15" w:rsidR="001251E9" w:rsidRPr="009C7E08" w:rsidRDefault="001251E9" w:rsidP="003C40BB">
                            <w:r w:rsidRPr="001251E9">
                              <w:rPr>
                                <w:b/>
                                <w:bCs/>
                              </w:rPr>
                              <w:t>Sub Objective 4:</w:t>
                            </w:r>
                            <w:r w:rsidR="009151C6">
                              <w:rPr>
                                <w:b/>
                                <w:bCs/>
                              </w:rPr>
                              <w:t xml:space="preserve"> </w:t>
                            </w:r>
                            <w:r w:rsidR="00D01462" w:rsidRPr="009C7E08">
                              <w:t>A social network for farmers to exchange information</w:t>
                            </w:r>
                            <w:r w:rsidR="001B31EB" w:rsidRPr="009C7E08">
                              <w:t xml:space="preserve"> </w:t>
                            </w:r>
                            <w:r w:rsidR="00B771E3" w:rsidRPr="009C7E08">
                              <w:t xml:space="preserve">so as to be </w:t>
                            </w:r>
                            <w:r w:rsidR="001F2A57" w:rsidRPr="009C7E08">
                              <w:t>up to date</w:t>
                            </w:r>
                            <w:r w:rsidR="00B771E3" w:rsidRPr="009C7E08">
                              <w:t xml:space="preserve"> </w:t>
                            </w:r>
                            <w:r w:rsidR="009C7E08" w:rsidRPr="009C7E08">
                              <w:t>on current situation</w:t>
                            </w:r>
                            <w:r w:rsidR="009C7E08">
                              <w:t>s</w:t>
                            </w:r>
                            <w:r w:rsidR="009C7E08" w:rsidRPr="009C7E08">
                              <w:t>.</w:t>
                            </w:r>
                          </w:p>
                        </w:txbxContent>
                      </wps:txbx>
                      <wps:bodyPr rot="0" vert="horz" wrap="square" lIns="91440" tIns="45720" rIns="91440" bIns="45720" anchor="t" anchorCtr="0" upright="1">
                        <a:noAutofit/>
                      </wps:bodyPr>
                    </wps:wsp>
                  </a:graphicData>
                </a:graphic>
              </wp:inline>
            </w:drawing>
          </mc:Choice>
          <mc:Fallback>
            <w:pict>
              <v:shape w14:anchorId="41D0C2EA" id="Text Box 5" o:spid="_x0000_s1040" type="#_x0000_t202" style="width:464.65pt;height:27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" strokecolor="#548dd4 [1951]">
                <v:textbox>
                  <w:txbxContent>
                    <w:p w14:paraId="225D175C" w14:textId="29C858EC" w:rsidR="003C40BB" w:rsidRPr="001251E9" w:rsidRDefault="001251E9" w:rsidP="003C40BB">
                      <w:pPr>
                        <w:rPr>
                          <w:b/>
                          <w:bCs/>
                          <w:u w:val="single"/>
                        </w:rPr>
                      </w:pPr>
                      <w:r w:rsidRPr="001251E9">
                        <w:rPr>
                          <w:b/>
                          <w:bCs/>
                          <w:u w:val="single"/>
                        </w:rPr>
                        <w:t>Main Objective</w:t>
                      </w:r>
                      <w:r w:rsidR="007717AD">
                        <w:rPr>
                          <w:b/>
                          <w:bCs/>
                          <w:u w:val="single"/>
                        </w:rPr>
                        <w:t xml:space="preserve">: </w:t>
                      </w:r>
                    </w:p>
                    <w:p w14:paraId="4C029650" w14:textId="1ADA82AB" w:rsidR="001251E9" w:rsidRDefault="007C41F3" w:rsidP="003C40BB">
                      <w:r>
                        <w:t xml:space="preserve">The main objective of this research project is to </w:t>
                      </w:r>
                      <w:r w:rsidR="00755B84">
                        <w:t xml:space="preserve">help farmers with </w:t>
                      </w:r>
                      <w:r w:rsidR="00F176EB">
                        <w:t>their paddy fields and make life easier for them.</w:t>
                      </w:r>
                      <w:r w:rsidR="00054111">
                        <w:t xml:space="preserve"> The farmers will be receiving proper guidance and techniques so that producing a steady abundant yield of crops to match the gr</w:t>
                      </w:r>
                      <w:r w:rsidR="00E05330">
                        <w:t>eat</w:t>
                      </w:r>
                      <w:r w:rsidR="00054111">
                        <w:t xml:space="preserve"> demand of consumers.</w:t>
                      </w:r>
                      <w:r w:rsidR="00074050">
                        <w:t xml:space="preserve"> Farmers will have the opportunity of exchanging information among one-another</w:t>
                      </w:r>
                      <w:r w:rsidR="00BA3FFF">
                        <w:t xml:space="preserve"> so as to regulate knowledge</w:t>
                      </w:r>
                      <w:r w:rsidR="00074050">
                        <w:t>.</w:t>
                      </w:r>
                      <w:r w:rsidR="00054111">
                        <w:t xml:space="preserve"> </w:t>
                      </w:r>
                    </w:p>
                    <w:p w14:paraId="25B03D38" w14:textId="17984B3C" w:rsidR="001251E9" w:rsidRPr="001251E9" w:rsidRDefault="001251E9" w:rsidP="003C40BB">
                      <w:pPr>
                        <w:rPr>
                          <w:b/>
                          <w:bCs/>
                        </w:rPr>
                      </w:pPr>
                      <w:r w:rsidRPr="001251E9">
                        <w:rPr>
                          <w:b/>
                          <w:bCs/>
                        </w:rPr>
                        <w:t>Sub Objective 1:</w:t>
                      </w:r>
                      <w:r w:rsidR="00F176EB" w:rsidRPr="00BA3FFF">
                        <w:t xml:space="preserve"> </w:t>
                      </w:r>
                      <w:r w:rsidR="007634C4" w:rsidRPr="007634C4">
                        <w:t>Detection of pests and diseases using image processing and finding solutions by applying machine learning.</w:t>
                      </w:r>
                    </w:p>
                    <w:p w14:paraId="043FEC5F" w14:textId="6074D16B" w:rsidR="001251E9" w:rsidRPr="001251E9" w:rsidRDefault="001251E9" w:rsidP="003C40BB">
                      <w:pPr>
                        <w:rPr>
                          <w:b/>
                          <w:bCs/>
                        </w:rPr>
                      </w:pPr>
                      <w:r w:rsidRPr="001251E9">
                        <w:rPr>
                          <w:b/>
                          <w:bCs/>
                        </w:rPr>
                        <w:t>Sub Objective 2:</w:t>
                      </w:r>
                      <w:r w:rsidR="00F176EB">
                        <w:rPr>
                          <w:b/>
                          <w:bCs/>
                        </w:rPr>
                        <w:t xml:space="preserve"> </w:t>
                      </w:r>
                      <w:r w:rsidR="00855BD6" w:rsidRPr="00855BD6">
                        <w:t>Detection of weeds using image processing and finding solutions by applying machine learning.</w:t>
                      </w:r>
                    </w:p>
                    <w:p w14:paraId="5B4D3B33" w14:textId="4C3491B2" w:rsidR="001251E9" w:rsidRPr="001251E9" w:rsidRDefault="001251E9" w:rsidP="003C40BB">
                      <w:pPr>
                        <w:rPr>
                          <w:b/>
                          <w:bCs/>
                        </w:rPr>
                      </w:pPr>
                      <w:r w:rsidRPr="001251E9">
                        <w:rPr>
                          <w:b/>
                          <w:bCs/>
                        </w:rPr>
                        <w:t>Sub Objective 3:</w:t>
                      </w:r>
                      <w:r w:rsidR="00F176EB">
                        <w:rPr>
                          <w:b/>
                          <w:bCs/>
                        </w:rPr>
                        <w:t xml:space="preserve"> </w:t>
                      </w:r>
                      <w:r w:rsidR="00FB0C0D" w:rsidRPr="00FB0C0D">
                        <w:t xml:space="preserve">Identification of fertilization information according to the size of paddy field and the fertilizer using </w:t>
                      </w:r>
                      <w:r w:rsidR="007B633B">
                        <w:t>i</w:t>
                      </w:r>
                      <w:r w:rsidR="00FB0C0D" w:rsidRPr="00FB0C0D">
                        <w:t xml:space="preserve">mage </w:t>
                      </w:r>
                      <w:r w:rsidR="007B633B">
                        <w:t>p</w:t>
                      </w:r>
                      <w:r w:rsidR="00FB0C0D" w:rsidRPr="00FB0C0D">
                        <w:t>rocessing</w:t>
                      </w:r>
                      <w:r w:rsidR="006119C9" w:rsidRPr="006119C9">
                        <w:t xml:space="preserve">, then after </w:t>
                      </w:r>
                      <w:r w:rsidR="00FB0C0D" w:rsidRPr="00FB0C0D">
                        <w:t xml:space="preserve">providing the instructions by applying </w:t>
                      </w:r>
                      <w:r w:rsidR="007B633B">
                        <w:t>m</w:t>
                      </w:r>
                      <w:r w:rsidR="00FB0C0D" w:rsidRPr="00FB0C0D">
                        <w:t xml:space="preserve">achine </w:t>
                      </w:r>
                      <w:r w:rsidR="007B633B">
                        <w:t>l</w:t>
                      </w:r>
                      <w:r w:rsidR="00FB0C0D" w:rsidRPr="00FB0C0D">
                        <w:t>earning.</w:t>
                      </w:r>
                    </w:p>
                    <w:p w14:paraId="2478E03A" w14:textId="2501EC15" w:rsidR="001251E9" w:rsidRPr="009C7E08" w:rsidRDefault="001251E9" w:rsidP="003C40BB">
                      <w:r w:rsidRPr="001251E9">
                        <w:rPr>
                          <w:b/>
                          <w:bCs/>
                        </w:rPr>
                        <w:t>Sub Objective 4:</w:t>
                      </w:r>
                      <w:r w:rsidR="009151C6">
                        <w:rPr>
                          <w:b/>
                          <w:bCs/>
                        </w:rPr>
                        <w:t xml:space="preserve"> </w:t>
                      </w:r>
                      <w:r w:rsidR="00D01462" w:rsidRPr="009C7E08">
                        <w:t>A social network for farmers to exchange information</w:t>
                      </w:r>
                      <w:r w:rsidR="001B31EB" w:rsidRPr="009C7E08">
                        <w:t xml:space="preserve"> </w:t>
                      </w:r>
                      <w:r w:rsidR="00B771E3" w:rsidRPr="009C7E08">
                        <w:t xml:space="preserve">so as to be </w:t>
                      </w:r>
                      <w:r w:rsidR="001F2A57" w:rsidRPr="009C7E08">
                        <w:t>up to date</w:t>
                      </w:r>
                      <w:r w:rsidR="00B771E3" w:rsidRPr="009C7E08">
                        <w:t xml:space="preserve"> </w:t>
                      </w:r>
                      <w:r w:rsidR="009C7E08" w:rsidRPr="009C7E08">
                        <w:t>on current situation</w:t>
                      </w:r>
                      <w:r w:rsidR="009C7E08">
                        <w:t>s</w:t>
                      </w:r>
                      <w:r w:rsidR="009C7E08" w:rsidRPr="009C7E08">
                        <w:t>.</w:t>
                      </w:r>
                    </w:p>
                  </w:txbxContent>
                </v:textbox>
                <w10:anchorlock/>
              </v:shape>
            </w:pict>
          </mc:Fallback>
        </mc:AlternateContent>
      </w:r>
    </w:p>
    <w:p w14:paraId="29A72E0E" w14:textId="77777777" w:rsidR="007B633B" w:rsidRDefault="007B633B" w:rsidP="007B071D">
      <w:pPr>
        <w:rPr>
          <w:rFonts w:cs="Iskoola Pota"/>
          <w:sz w:val="26"/>
          <w:szCs w:val="26"/>
          <w:lang w:bidi="si-LK"/>
        </w:rPr>
      </w:pPr>
    </w:p>
    <w:p w14:paraId="3A984353" w14:textId="17C63335" w:rsidR="007B071D" w:rsidRDefault="00886BD7" w:rsidP="007B071D">
      <w:pPr>
        <w:rPr>
          <w:rFonts w:cs="Iskoola Pota"/>
          <w:sz w:val="26"/>
          <w:szCs w:val="26"/>
          <w:lang w:bidi="si-LK"/>
        </w:rPr>
      </w:pPr>
      <w:r>
        <w:rPr>
          <w:noProof/>
        </w:rPr>
        <mc:AlternateContent>
          <mc:Choice Requires="wps">
            <w:drawing>
              <wp:anchor distT="0" distB="0" distL="114300" distR="114300" simplePos="0" relativeHeight="251658247" behindDoc="0" locked="0" layoutInCell="1" allowOverlap="1" wp14:anchorId="648D8D53" wp14:editId="2E6A9428">
                <wp:simplePos x="0" y="0"/>
                <wp:positionH relativeFrom="column">
                  <wp:posOffset>-5443</wp:posOffset>
                </wp:positionH>
                <wp:positionV relativeFrom="paragraph">
                  <wp:posOffset>345621</wp:posOffset>
                </wp:positionV>
                <wp:extent cx="5906498" cy="4544786"/>
                <wp:effectExtent l="0" t="0" r="18415" b="27305"/>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6498" cy="4544786"/>
                        </a:xfrm>
                        <a:prstGeom prst="rect">
                          <a:avLst/>
                        </a:prstGeom>
                        <a:solidFill>
                          <a:srgbClr val="FFFFFF"/>
                        </a:solidFill>
                        <a:ln w="9525">
                          <a:solidFill>
                            <a:schemeClr val="tx2">
                              <a:lumMod val="60000"/>
                              <a:lumOff val="40000"/>
                            </a:schemeClr>
                          </a:solidFill>
                          <a:miter lim="800000"/>
                          <a:headEnd/>
                          <a:tailEnd/>
                        </a:ln>
                      </wps:spPr>
                      <wps:txbx>
                        <w:txbxContent>
                          <w:p w14:paraId="1B6FABD1" w14:textId="77777777" w:rsidR="007B071D" w:rsidRPr="007B071D" w:rsidRDefault="007B071D" w:rsidP="007B071D">
                            <w:pPr>
                              <w:rPr>
                                <w:sz w:val="2"/>
                              </w:rPr>
                            </w:pPr>
                          </w:p>
                          <w:p w14:paraId="62CAD13B" w14:textId="427550AA" w:rsidR="00921CB4" w:rsidRPr="003B4882" w:rsidRDefault="007B071D" w:rsidP="00921CB4">
                            <w:r>
                              <w:t>Member 1</w:t>
                            </w:r>
                            <w:r w:rsidR="00D77BE9" w:rsidRPr="00D77BE9">
                              <w:rPr>
                                <w:rFonts w:eastAsia="Calibri" w:cstheme="minorHAnsi"/>
                                <w:b/>
                                <w:bCs/>
                                <w:sz w:val="24"/>
                                <w:szCs w:val="24"/>
                              </w:rPr>
                              <w:tab/>
                            </w:r>
                          </w:p>
                          <w:p w14:paraId="6E5F8DAB" w14:textId="252C767D" w:rsidR="00921CB4" w:rsidRDefault="00921CB4" w:rsidP="007B071D">
                            <w:r w:rsidRPr="00921CB4">
                              <w:rPr>
                                <w:rFonts w:cstheme="minorHAnsi"/>
                                <w:b/>
                                <w:bCs/>
                                <w:color w:val="242424"/>
                                <w:sz w:val="24"/>
                                <w:szCs w:val="24"/>
                                <w:shd w:val="clear" w:color="auto" w:fill="FFFFFF"/>
                              </w:rPr>
                              <w:t xml:space="preserve">Detection of </w:t>
                            </w:r>
                            <w:r>
                              <w:rPr>
                                <w:rFonts w:cstheme="minorHAnsi"/>
                                <w:b/>
                                <w:bCs/>
                                <w:color w:val="242424"/>
                                <w:sz w:val="24"/>
                                <w:szCs w:val="24"/>
                                <w:shd w:val="clear" w:color="auto" w:fill="FFFFFF"/>
                              </w:rPr>
                              <w:t>p</w:t>
                            </w:r>
                            <w:r w:rsidRPr="00921CB4">
                              <w:rPr>
                                <w:rFonts w:cstheme="minorHAnsi"/>
                                <w:b/>
                                <w:bCs/>
                                <w:color w:val="242424"/>
                                <w:sz w:val="24"/>
                                <w:szCs w:val="24"/>
                                <w:shd w:val="clear" w:color="auto" w:fill="FFFFFF"/>
                              </w:rPr>
                              <w:t xml:space="preserve">ests and </w:t>
                            </w:r>
                            <w:r>
                              <w:rPr>
                                <w:rFonts w:cstheme="minorHAnsi"/>
                                <w:b/>
                                <w:bCs/>
                                <w:color w:val="242424"/>
                                <w:sz w:val="24"/>
                                <w:szCs w:val="24"/>
                                <w:shd w:val="clear" w:color="auto" w:fill="FFFFFF"/>
                              </w:rPr>
                              <w:t>d</w:t>
                            </w:r>
                            <w:r w:rsidRPr="00921CB4">
                              <w:rPr>
                                <w:rFonts w:cstheme="minorHAnsi"/>
                                <w:b/>
                                <w:bCs/>
                                <w:color w:val="242424"/>
                                <w:sz w:val="24"/>
                                <w:szCs w:val="24"/>
                                <w:shd w:val="clear" w:color="auto" w:fill="FFFFFF"/>
                              </w:rPr>
                              <w:t xml:space="preserve">iseases using </w:t>
                            </w:r>
                            <w:r w:rsidR="00321165">
                              <w:rPr>
                                <w:rFonts w:cstheme="minorHAnsi"/>
                                <w:b/>
                                <w:bCs/>
                                <w:color w:val="242424"/>
                                <w:sz w:val="24"/>
                                <w:szCs w:val="24"/>
                                <w:shd w:val="clear" w:color="auto" w:fill="FFFFFF"/>
                              </w:rPr>
                              <w:t>i</w:t>
                            </w:r>
                            <w:r w:rsidRPr="00921CB4">
                              <w:rPr>
                                <w:rFonts w:cstheme="minorHAnsi"/>
                                <w:b/>
                                <w:bCs/>
                                <w:color w:val="242424"/>
                                <w:sz w:val="24"/>
                                <w:szCs w:val="24"/>
                                <w:shd w:val="clear" w:color="auto" w:fill="FFFFFF"/>
                              </w:rPr>
                              <w:t xml:space="preserve">mage </w:t>
                            </w:r>
                            <w:r>
                              <w:rPr>
                                <w:rFonts w:cstheme="minorHAnsi"/>
                                <w:b/>
                                <w:bCs/>
                                <w:color w:val="242424"/>
                                <w:sz w:val="24"/>
                                <w:szCs w:val="24"/>
                                <w:shd w:val="clear" w:color="auto" w:fill="FFFFFF"/>
                              </w:rPr>
                              <w:t>p</w:t>
                            </w:r>
                            <w:r w:rsidRPr="00921CB4">
                              <w:rPr>
                                <w:rFonts w:cstheme="minorHAnsi"/>
                                <w:b/>
                                <w:bCs/>
                                <w:color w:val="242424"/>
                                <w:sz w:val="24"/>
                                <w:szCs w:val="24"/>
                                <w:shd w:val="clear" w:color="auto" w:fill="FFFFFF"/>
                              </w:rPr>
                              <w:t xml:space="preserve">rocessing and finding solutions </w:t>
                            </w:r>
                            <w:r>
                              <w:rPr>
                                <w:rFonts w:cstheme="minorHAnsi"/>
                                <w:b/>
                                <w:bCs/>
                                <w:color w:val="242424"/>
                                <w:sz w:val="24"/>
                                <w:szCs w:val="24"/>
                                <w:shd w:val="clear" w:color="auto" w:fill="FFFFFF"/>
                              </w:rPr>
                              <w:t>by applying m</w:t>
                            </w:r>
                            <w:r w:rsidRPr="00921CB4">
                              <w:rPr>
                                <w:rFonts w:cstheme="minorHAnsi"/>
                                <w:b/>
                                <w:bCs/>
                                <w:color w:val="242424"/>
                                <w:sz w:val="24"/>
                                <w:szCs w:val="24"/>
                                <w:shd w:val="clear" w:color="auto" w:fill="FFFFFF"/>
                              </w:rPr>
                              <w:t xml:space="preserve">achine </w:t>
                            </w:r>
                            <w:r>
                              <w:rPr>
                                <w:rFonts w:cstheme="minorHAnsi"/>
                                <w:b/>
                                <w:bCs/>
                                <w:color w:val="242424"/>
                                <w:sz w:val="24"/>
                                <w:szCs w:val="24"/>
                                <w:shd w:val="clear" w:color="auto" w:fill="FFFFFF"/>
                              </w:rPr>
                              <w:t>l</w:t>
                            </w:r>
                            <w:r w:rsidRPr="00921CB4">
                              <w:rPr>
                                <w:rFonts w:cstheme="minorHAnsi"/>
                                <w:b/>
                                <w:bCs/>
                                <w:color w:val="242424"/>
                                <w:sz w:val="24"/>
                                <w:szCs w:val="24"/>
                                <w:shd w:val="clear" w:color="auto" w:fill="FFFFFF"/>
                              </w:rPr>
                              <w:t>earning.</w:t>
                            </w:r>
                          </w:p>
                          <w:p w14:paraId="2BCE155F" w14:textId="0D1D2920" w:rsidR="00921CB4" w:rsidRDefault="00921CB4" w:rsidP="007B071D">
                            <w:r>
                              <w:t xml:space="preserve">The first </w:t>
                            </w:r>
                            <w:r w:rsidR="005B38F6">
                              <w:t>component</w:t>
                            </w:r>
                            <w:r>
                              <w:t xml:space="preserve"> of the application will be </w:t>
                            </w:r>
                            <w:r w:rsidR="009A0B2D">
                              <w:t>d</w:t>
                            </w:r>
                            <w:r w:rsidRPr="00921CB4">
                              <w:t xml:space="preserve">etection of </w:t>
                            </w:r>
                            <w:r w:rsidR="009A0B2D">
                              <w:t>p</w:t>
                            </w:r>
                            <w:r w:rsidRPr="00921CB4">
                              <w:t xml:space="preserve">ests and </w:t>
                            </w:r>
                            <w:r w:rsidR="009A0B2D">
                              <w:t>d</w:t>
                            </w:r>
                            <w:r w:rsidRPr="00921CB4">
                              <w:t xml:space="preserve">iseases using </w:t>
                            </w:r>
                            <w:r w:rsidR="009A0B2D">
                              <w:t>i</w:t>
                            </w:r>
                            <w:r w:rsidRPr="00921CB4">
                              <w:t xml:space="preserve">mage </w:t>
                            </w:r>
                            <w:r w:rsidR="009A0B2D">
                              <w:t>p</w:t>
                            </w:r>
                            <w:r w:rsidRPr="00921CB4">
                              <w:t xml:space="preserve">rocessing and finding solutions </w:t>
                            </w:r>
                            <w:r>
                              <w:t>by applying</w:t>
                            </w:r>
                            <w:r w:rsidRPr="00921CB4">
                              <w:t xml:space="preserve"> </w:t>
                            </w:r>
                            <w:r w:rsidR="009A0B2D">
                              <w:t>m</w:t>
                            </w:r>
                            <w:r w:rsidRPr="00921CB4">
                              <w:t xml:space="preserve">achine </w:t>
                            </w:r>
                            <w:r w:rsidR="009A0B2D">
                              <w:t>l</w:t>
                            </w:r>
                            <w:r w:rsidRPr="00921CB4">
                              <w:t>earning.</w:t>
                            </w:r>
                            <w:r>
                              <w:t xml:space="preserve"> </w:t>
                            </w:r>
                            <w:r w:rsidR="00686284">
                              <w:t xml:space="preserve">This member is responsible for collecting data and information about various forms of </w:t>
                            </w:r>
                            <w:r w:rsidR="005B38F6">
                              <w:t>diseases</w:t>
                            </w:r>
                            <w:r w:rsidR="00686284">
                              <w:t xml:space="preserve"> that can trouble rice crops </w:t>
                            </w:r>
                            <w:r w:rsidR="005B38F6">
                              <w:t>in addition to</w:t>
                            </w:r>
                            <w:r w:rsidR="00686284">
                              <w:t xml:space="preserve"> equally numerous pests that can harm them as well.</w:t>
                            </w:r>
                            <w:r w:rsidR="005B38F6">
                              <w:t xml:space="preserve"> The data will take the form of images for the use of image processing functionality that will also be </w:t>
                            </w:r>
                            <w:r w:rsidR="00F63E55">
                              <w:t xml:space="preserve">implemented by </w:t>
                            </w:r>
                            <w:r w:rsidR="001322B0">
                              <w:t xml:space="preserve">this particular member. </w:t>
                            </w:r>
                            <w:r w:rsidR="000C5426">
                              <w:t xml:space="preserve">After this is completed </w:t>
                            </w:r>
                            <w:r w:rsidR="0009644D">
                              <w:t>the application user will have the ability to take a picture of diseased or</w:t>
                            </w:r>
                            <w:r w:rsidR="00BB6583">
                              <w:t xml:space="preserve"> a</w:t>
                            </w:r>
                            <w:r w:rsidR="0009644D">
                              <w:t xml:space="preserve"> </w:t>
                            </w:r>
                            <w:r w:rsidR="00CE612B">
                              <w:t>pest-ridden</w:t>
                            </w:r>
                            <w:r w:rsidR="0009644D">
                              <w:t xml:space="preserve"> crop</w:t>
                            </w:r>
                            <w:r w:rsidR="008463E9">
                              <w:t xml:space="preserve"> to identify the type of disease or pest. Then after a machine learning algorithm will be enacted</w:t>
                            </w:r>
                            <w:r w:rsidR="00CE612B">
                              <w:t xml:space="preserve"> by the member,</w:t>
                            </w:r>
                            <w:r w:rsidR="008463E9">
                              <w:t xml:space="preserve"> that will have the capability to present the most</w:t>
                            </w:r>
                            <w:r w:rsidR="00CE612B">
                              <w:t xml:space="preserve"> suitable solutions to treat the crops.</w:t>
                            </w:r>
                          </w:p>
                          <w:p w14:paraId="4A8DDAEC" w14:textId="43D0B15C" w:rsidR="00F1619B" w:rsidRDefault="00F1619B" w:rsidP="00D0146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8D8D53" id="_x0000_s1041" type="#_x0000_t202" style="position:absolute;margin-left:-.45pt;margin-top:27.2pt;width:465.1pt;height:357.8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" strokecolor="#548dd4 [1951]">
                <v:textbox>
                  <w:txbxContent>
                    <w:p w14:paraId="1B6FABD1" w14:textId="77777777" w:rsidR="007B071D" w:rsidRPr="007B071D" w:rsidRDefault="007B071D" w:rsidP="007B071D">
                      <w:pPr>
                        <w:rPr>
                          <w:sz w:val="2"/>
                        </w:rPr>
                      </w:pPr>
                    </w:p>
                    <w:p w14:paraId="62CAD13B" w14:textId="427550AA" w:rsidR="00921CB4" w:rsidRPr="003B4882" w:rsidRDefault="007B071D" w:rsidP="00921CB4">
                      <w:r>
                        <w:t>Member 1</w:t>
                      </w:r>
                      <w:r w:rsidR="00D77BE9" w:rsidRPr="00D77BE9">
                        <w:rPr>
                          <w:rFonts w:eastAsia="Calibri" w:cstheme="minorHAnsi"/>
                          <w:b/>
                          <w:bCs/>
                          <w:sz w:val="24"/>
                          <w:szCs w:val="24"/>
                        </w:rPr>
                        <w:tab/>
                      </w:r>
                    </w:p>
                    <w:p w14:paraId="6E5F8DAB" w14:textId="252C767D" w:rsidR="00921CB4" w:rsidRDefault="00921CB4" w:rsidP="007B071D">
                      <w:r w:rsidRPr="00921CB4">
                        <w:rPr>
                          <w:rFonts w:cstheme="minorHAnsi"/>
                          <w:b/>
                          <w:bCs/>
                          <w:color w:val="242424"/>
                          <w:sz w:val="24"/>
                          <w:szCs w:val="24"/>
                          <w:shd w:val="clear" w:color="auto" w:fill="FFFFFF"/>
                        </w:rPr>
                        <w:t xml:space="preserve">Detection of </w:t>
                      </w:r>
                      <w:r>
                        <w:rPr>
                          <w:rFonts w:cstheme="minorHAnsi"/>
                          <w:b/>
                          <w:bCs/>
                          <w:color w:val="242424"/>
                          <w:sz w:val="24"/>
                          <w:szCs w:val="24"/>
                          <w:shd w:val="clear" w:color="auto" w:fill="FFFFFF"/>
                        </w:rPr>
                        <w:t>p</w:t>
                      </w:r>
                      <w:r w:rsidRPr="00921CB4">
                        <w:rPr>
                          <w:rFonts w:cstheme="minorHAnsi"/>
                          <w:b/>
                          <w:bCs/>
                          <w:color w:val="242424"/>
                          <w:sz w:val="24"/>
                          <w:szCs w:val="24"/>
                          <w:shd w:val="clear" w:color="auto" w:fill="FFFFFF"/>
                        </w:rPr>
                        <w:t xml:space="preserve">ests and </w:t>
                      </w:r>
                      <w:r>
                        <w:rPr>
                          <w:rFonts w:cstheme="minorHAnsi"/>
                          <w:b/>
                          <w:bCs/>
                          <w:color w:val="242424"/>
                          <w:sz w:val="24"/>
                          <w:szCs w:val="24"/>
                          <w:shd w:val="clear" w:color="auto" w:fill="FFFFFF"/>
                        </w:rPr>
                        <w:t>d</w:t>
                      </w:r>
                      <w:r w:rsidRPr="00921CB4">
                        <w:rPr>
                          <w:rFonts w:cstheme="minorHAnsi"/>
                          <w:b/>
                          <w:bCs/>
                          <w:color w:val="242424"/>
                          <w:sz w:val="24"/>
                          <w:szCs w:val="24"/>
                          <w:shd w:val="clear" w:color="auto" w:fill="FFFFFF"/>
                        </w:rPr>
                        <w:t xml:space="preserve">iseases using </w:t>
                      </w:r>
                      <w:r w:rsidR="00321165">
                        <w:rPr>
                          <w:rFonts w:cstheme="minorHAnsi"/>
                          <w:b/>
                          <w:bCs/>
                          <w:color w:val="242424"/>
                          <w:sz w:val="24"/>
                          <w:szCs w:val="24"/>
                          <w:shd w:val="clear" w:color="auto" w:fill="FFFFFF"/>
                        </w:rPr>
                        <w:t>i</w:t>
                      </w:r>
                      <w:r w:rsidRPr="00921CB4">
                        <w:rPr>
                          <w:rFonts w:cstheme="minorHAnsi"/>
                          <w:b/>
                          <w:bCs/>
                          <w:color w:val="242424"/>
                          <w:sz w:val="24"/>
                          <w:szCs w:val="24"/>
                          <w:shd w:val="clear" w:color="auto" w:fill="FFFFFF"/>
                        </w:rPr>
                        <w:t xml:space="preserve">mage </w:t>
                      </w:r>
                      <w:r>
                        <w:rPr>
                          <w:rFonts w:cstheme="minorHAnsi"/>
                          <w:b/>
                          <w:bCs/>
                          <w:color w:val="242424"/>
                          <w:sz w:val="24"/>
                          <w:szCs w:val="24"/>
                          <w:shd w:val="clear" w:color="auto" w:fill="FFFFFF"/>
                        </w:rPr>
                        <w:t>p</w:t>
                      </w:r>
                      <w:r w:rsidRPr="00921CB4">
                        <w:rPr>
                          <w:rFonts w:cstheme="minorHAnsi"/>
                          <w:b/>
                          <w:bCs/>
                          <w:color w:val="242424"/>
                          <w:sz w:val="24"/>
                          <w:szCs w:val="24"/>
                          <w:shd w:val="clear" w:color="auto" w:fill="FFFFFF"/>
                        </w:rPr>
                        <w:t xml:space="preserve">rocessing and finding solutions </w:t>
                      </w:r>
                      <w:r>
                        <w:rPr>
                          <w:rFonts w:cstheme="minorHAnsi"/>
                          <w:b/>
                          <w:bCs/>
                          <w:color w:val="242424"/>
                          <w:sz w:val="24"/>
                          <w:szCs w:val="24"/>
                          <w:shd w:val="clear" w:color="auto" w:fill="FFFFFF"/>
                        </w:rPr>
                        <w:t>by applying m</w:t>
                      </w:r>
                      <w:r w:rsidRPr="00921CB4">
                        <w:rPr>
                          <w:rFonts w:cstheme="minorHAnsi"/>
                          <w:b/>
                          <w:bCs/>
                          <w:color w:val="242424"/>
                          <w:sz w:val="24"/>
                          <w:szCs w:val="24"/>
                          <w:shd w:val="clear" w:color="auto" w:fill="FFFFFF"/>
                        </w:rPr>
                        <w:t xml:space="preserve">achine </w:t>
                      </w:r>
                      <w:r>
                        <w:rPr>
                          <w:rFonts w:cstheme="minorHAnsi"/>
                          <w:b/>
                          <w:bCs/>
                          <w:color w:val="242424"/>
                          <w:sz w:val="24"/>
                          <w:szCs w:val="24"/>
                          <w:shd w:val="clear" w:color="auto" w:fill="FFFFFF"/>
                        </w:rPr>
                        <w:t>l</w:t>
                      </w:r>
                      <w:r w:rsidRPr="00921CB4">
                        <w:rPr>
                          <w:rFonts w:cstheme="minorHAnsi"/>
                          <w:b/>
                          <w:bCs/>
                          <w:color w:val="242424"/>
                          <w:sz w:val="24"/>
                          <w:szCs w:val="24"/>
                          <w:shd w:val="clear" w:color="auto" w:fill="FFFFFF"/>
                        </w:rPr>
                        <w:t>earning.</w:t>
                      </w:r>
                    </w:p>
                    <w:p w14:paraId="2BCE155F" w14:textId="0D1D2920" w:rsidR="00921CB4" w:rsidRDefault="00921CB4" w:rsidP="007B071D">
                      <w:r>
                        <w:t xml:space="preserve">The first </w:t>
                      </w:r>
                      <w:r w:rsidR="005B38F6">
                        <w:t>component</w:t>
                      </w:r>
                      <w:r>
                        <w:t xml:space="preserve"> of the application will be </w:t>
                      </w:r>
                      <w:r w:rsidR="009A0B2D">
                        <w:t>d</w:t>
                      </w:r>
                      <w:r w:rsidRPr="00921CB4">
                        <w:t xml:space="preserve">etection of </w:t>
                      </w:r>
                      <w:r w:rsidR="009A0B2D">
                        <w:t>p</w:t>
                      </w:r>
                      <w:r w:rsidRPr="00921CB4">
                        <w:t xml:space="preserve">ests and </w:t>
                      </w:r>
                      <w:r w:rsidR="009A0B2D">
                        <w:t>d</w:t>
                      </w:r>
                      <w:r w:rsidRPr="00921CB4">
                        <w:t xml:space="preserve">iseases using </w:t>
                      </w:r>
                      <w:r w:rsidR="009A0B2D">
                        <w:t>i</w:t>
                      </w:r>
                      <w:r w:rsidRPr="00921CB4">
                        <w:t xml:space="preserve">mage </w:t>
                      </w:r>
                      <w:r w:rsidR="009A0B2D">
                        <w:t>p</w:t>
                      </w:r>
                      <w:r w:rsidRPr="00921CB4">
                        <w:t xml:space="preserve">rocessing and finding solutions </w:t>
                      </w:r>
                      <w:r>
                        <w:t>by applying</w:t>
                      </w:r>
                      <w:r w:rsidRPr="00921CB4">
                        <w:t xml:space="preserve"> </w:t>
                      </w:r>
                      <w:r w:rsidR="009A0B2D">
                        <w:t>m</w:t>
                      </w:r>
                      <w:r w:rsidRPr="00921CB4">
                        <w:t xml:space="preserve">achine </w:t>
                      </w:r>
                      <w:r w:rsidR="009A0B2D">
                        <w:t>l</w:t>
                      </w:r>
                      <w:r w:rsidRPr="00921CB4">
                        <w:t>earning.</w:t>
                      </w:r>
                      <w:r>
                        <w:t xml:space="preserve"> </w:t>
                      </w:r>
                      <w:r w:rsidR="00686284">
                        <w:t xml:space="preserve">This member is responsible for collecting data and information about various forms of </w:t>
                      </w:r>
                      <w:r w:rsidR="005B38F6">
                        <w:t>diseases</w:t>
                      </w:r>
                      <w:r w:rsidR="00686284">
                        <w:t xml:space="preserve"> that can trouble rice crops </w:t>
                      </w:r>
                      <w:r w:rsidR="005B38F6">
                        <w:t>in addition to</w:t>
                      </w:r>
                      <w:r w:rsidR="00686284">
                        <w:t xml:space="preserve"> equally numerous pests that can harm them as well.</w:t>
                      </w:r>
                      <w:r w:rsidR="005B38F6">
                        <w:t xml:space="preserve"> The data will take the form of images for the use of image processing functionality that will also be </w:t>
                      </w:r>
                      <w:r w:rsidR="00F63E55">
                        <w:t xml:space="preserve">implemented by </w:t>
                      </w:r>
                      <w:r w:rsidR="001322B0">
                        <w:t xml:space="preserve">this particular member. </w:t>
                      </w:r>
                      <w:r w:rsidR="000C5426">
                        <w:t xml:space="preserve">After this is completed </w:t>
                      </w:r>
                      <w:r w:rsidR="0009644D">
                        <w:t>the application user will have the ability to take a picture of diseased or</w:t>
                      </w:r>
                      <w:r w:rsidR="00BB6583">
                        <w:t xml:space="preserve"> a</w:t>
                      </w:r>
                      <w:r w:rsidR="0009644D">
                        <w:t xml:space="preserve"> </w:t>
                      </w:r>
                      <w:r w:rsidR="00CE612B">
                        <w:t>pest-ridden</w:t>
                      </w:r>
                      <w:r w:rsidR="0009644D">
                        <w:t xml:space="preserve"> crop</w:t>
                      </w:r>
                      <w:r w:rsidR="008463E9">
                        <w:t xml:space="preserve"> to identify the type of disease or pest. Then after a machine learning algorithm will be enacted</w:t>
                      </w:r>
                      <w:r w:rsidR="00CE612B">
                        <w:t xml:space="preserve"> by the member,</w:t>
                      </w:r>
                      <w:r w:rsidR="008463E9">
                        <w:t xml:space="preserve"> that will have the capability to present the most</w:t>
                      </w:r>
                      <w:r w:rsidR="00CE612B">
                        <w:t xml:space="preserve"> suitable solutions to treat the crops.</w:t>
                      </w:r>
                    </w:p>
                    <w:p w14:paraId="4A8DDAEC" w14:textId="43D0B15C" w:rsidR="00F1619B" w:rsidRDefault="00F1619B" w:rsidP="00D01462"/>
                  </w:txbxContent>
                </v:textbox>
              </v:shape>
            </w:pict>
          </mc:Fallback>
        </mc:AlternateContent>
      </w:r>
      <w:r w:rsidR="007B071D">
        <w:rPr>
          <w:rFonts w:cs="Iskoola Pota"/>
          <w:sz w:val="26"/>
          <w:szCs w:val="26"/>
          <w:lang w:bidi="si-LK"/>
        </w:rPr>
        <w:t xml:space="preserve">Task divided among the members </w:t>
      </w:r>
    </w:p>
    <w:p w14:paraId="7E5B8C15" w14:textId="14E4759B" w:rsidR="007B071D" w:rsidRPr="00D156C8" w:rsidRDefault="007B071D" w:rsidP="007B071D">
      <w:pPr>
        <w:rPr>
          <w:rFonts w:cs="Iskoola Pota"/>
          <w:sz w:val="26"/>
          <w:szCs w:val="26"/>
          <w:lang w:bidi="si-LK"/>
        </w:rPr>
      </w:pPr>
    </w:p>
    <w:p w14:paraId="191A0608" w14:textId="4C7C444A" w:rsidR="007B071D" w:rsidRPr="00D156C8" w:rsidRDefault="007B071D" w:rsidP="007B071D">
      <w:pPr>
        <w:rPr>
          <w:rFonts w:cs="Iskoola Pota"/>
          <w:sz w:val="26"/>
          <w:szCs w:val="26"/>
          <w:lang w:bidi="si-LK"/>
        </w:rPr>
      </w:pPr>
    </w:p>
    <w:p w14:paraId="166612E3" w14:textId="77777777" w:rsidR="007B071D" w:rsidRPr="00D156C8" w:rsidRDefault="007B071D" w:rsidP="007B071D">
      <w:pPr>
        <w:rPr>
          <w:rFonts w:cs="Iskoola Pota"/>
          <w:sz w:val="26"/>
          <w:szCs w:val="26"/>
          <w:lang w:bidi="si-LK"/>
        </w:rPr>
      </w:pPr>
    </w:p>
    <w:p w14:paraId="64EF47DC" w14:textId="71C6B5D2" w:rsidR="007B071D" w:rsidRPr="00D156C8" w:rsidRDefault="007B071D" w:rsidP="007B071D">
      <w:pPr>
        <w:rPr>
          <w:rFonts w:cs="Iskoola Pota"/>
          <w:sz w:val="26"/>
          <w:szCs w:val="26"/>
          <w:lang w:bidi="si-LK"/>
        </w:rPr>
      </w:pPr>
    </w:p>
    <w:p w14:paraId="4AA4A201" w14:textId="77777777" w:rsidR="007B071D" w:rsidRPr="00D156C8" w:rsidRDefault="007B071D" w:rsidP="007B071D">
      <w:pPr>
        <w:rPr>
          <w:rFonts w:cs="Iskoola Pota"/>
          <w:sz w:val="26"/>
          <w:szCs w:val="26"/>
          <w:lang w:bidi="si-LK"/>
        </w:rPr>
      </w:pPr>
    </w:p>
    <w:p w14:paraId="28E7ED76" w14:textId="77777777" w:rsidR="007B071D" w:rsidRDefault="007B071D" w:rsidP="007B071D">
      <w:pPr>
        <w:rPr>
          <w:rFonts w:cs="Iskoola Pota"/>
          <w:sz w:val="26"/>
          <w:szCs w:val="26"/>
          <w:lang w:bidi="si-LK"/>
        </w:rPr>
      </w:pPr>
    </w:p>
    <w:p w14:paraId="1EF6F32C" w14:textId="68FFD4D5" w:rsidR="007B071D" w:rsidRDefault="007B071D">
      <w:pPr>
        <w:rPr>
          <w:rFonts w:cs="Iskoola Pota"/>
          <w:sz w:val="26"/>
          <w:szCs w:val="26"/>
          <w:lang w:bidi="si-LK"/>
        </w:rPr>
      </w:pPr>
      <w:r>
        <w:rPr>
          <w:rFonts w:cs="Iskoola Pota"/>
          <w:sz w:val="26"/>
          <w:szCs w:val="26"/>
          <w:lang w:bidi="si-LK"/>
        </w:rPr>
        <w:br w:type="page"/>
      </w:r>
    </w:p>
    <w:p w14:paraId="447C1A37" w14:textId="6BAD2CDA" w:rsidR="002369B6" w:rsidRDefault="002369B6" w:rsidP="002D03A3">
      <w:pPr>
        <w:rPr>
          <w:rFonts w:cs="Iskoola Pota"/>
          <w:sz w:val="26"/>
          <w:szCs w:val="26"/>
          <w:lang w:bidi="si-LK"/>
        </w:rPr>
      </w:pPr>
      <w:r>
        <w:rPr>
          <w:noProof/>
        </w:rPr>
        <mc:AlternateContent>
          <mc:Choice Requires="wps">
            <w:drawing>
              <wp:anchor distT="0" distB="0" distL="114300" distR="114300" simplePos="0" relativeHeight="251664403" behindDoc="0" locked="0" layoutInCell="1" allowOverlap="1" wp14:anchorId="73E1CDAB" wp14:editId="205C2957">
                <wp:simplePos x="0" y="0"/>
                <wp:positionH relativeFrom="column">
                  <wp:posOffset>-8467</wp:posOffset>
                </wp:positionH>
                <wp:positionV relativeFrom="paragraph">
                  <wp:posOffset>94192</wp:posOffset>
                </wp:positionV>
                <wp:extent cx="5901055" cy="8483600"/>
                <wp:effectExtent l="0" t="0" r="23495" b="12700"/>
                <wp:wrapNone/>
                <wp:docPr id="2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483600"/>
                        </a:xfrm>
                        <a:prstGeom prst="rect">
                          <a:avLst/>
                        </a:prstGeom>
                        <a:solidFill>
                          <a:srgbClr val="FFFFFF"/>
                        </a:solidFill>
                        <a:ln w="9525">
                          <a:solidFill>
                            <a:schemeClr val="tx2">
                              <a:lumMod val="60000"/>
                              <a:lumOff val="40000"/>
                            </a:schemeClr>
                          </a:solidFill>
                          <a:miter lim="800000"/>
                          <a:headEnd/>
                          <a:tailEnd/>
                        </a:ln>
                      </wps:spPr>
                      <wps:txbx>
                        <w:txbxContent>
                          <w:p w14:paraId="3EFC4644" w14:textId="77777777" w:rsidR="002369B6" w:rsidRPr="007B071D" w:rsidRDefault="002369B6" w:rsidP="002369B6">
                            <w:pPr>
                              <w:rPr>
                                <w:sz w:val="2"/>
                              </w:rPr>
                            </w:pPr>
                          </w:p>
                          <w:p w14:paraId="6F2074B8" w14:textId="77050E5A" w:rsidR="002369B6" w:rsidRDefault="002369B6" w:rsidP="002369B6">
                            <w:r>
                              <w:t>Member 2</w:t>
                            </w:r>
                          </w:p>
                          <w:p w14:paraId="0F639F6E" w14:textId="0240ECD0" w:rsidR="002369B6" w:rsidRDefault="002369B6" w:rsidP="002369B6">
                            <w:pPr>
                              <w:rPr>
                                <w:rFonts w:cstheme="minorHAnsi"/>
                                <w:b/>
                                <w:bCs/>
                                <w:color w:val="242424"/>
                                <w:sz w:val="24"/>
                                <w:szCs w:val="24"/>
                                <w:shd w:val="clear" w:color="auto" w:fill="FFFFFF"/>
                              </w:rPr>
                            </w:pPr>
                            <w:bookmarkStart w:id="4" w:name="_Hlk91330837"/>
                            <w:r w:rsidRPr="002369B6">
                              <w:rPr>
                                <w:rFonts w:cstheme="minorHAnsi"/>
                                <w:b/>
                                <w:bCs/>
                                <w:color w:val="242424"/>
                                <w:sz w:val="24"/>
                                <w:szCs w:val="24"/>
                                <w:shd w:val="clear" w:color="auto" w:fill="FFFFFF"/>
                              </w:rPr>
                              <w:t xml:space="preserve">Detection of weeds using </w:t>
                            </w:r>
                            <w:r w:rsidR="00321165">
                              <w:rPr>
                                <w:rFonts w:cstheme="minorHAnsi"/>
                                <w:b/>
                                <w:bCs/>
                                <w:color w:val="242424"/>
                                <w:sz w:val="24"/>
                                <w:szCs w:val="24"/>
                                <w:shd w:val="clear" w:color="auto" w:fill="FFFFFF"/>
                              </w:rPr>
                              <w:t>i</w:t>
                            </w:r>
                            <w:r w:rsidRPr="002369B6">
                              <w:rPr>
                                <w:rFonts w:cstheme="minorHAnsi"/>
                                <w:b/>
                                <w:bCs/>
                                <w:color w:val="242424"/>
                                <w:sz w:val="24"/>
                                <w:szCs w:val="24"/>
                                <w:shd w:val="clear" w:color="auto" w:fill="FFFFFF"/>
                              </w:rPr>
                              <w:t xml:space="preserve">mage </w:t>
                            </w:r>
                            <w:r w:rsidR="00321165">
                              <w:rPr>
                                <w:rFonts w:cstheme="minorHAnsi"/>
                                <w:b/>
                                <w:bCs/>
                                <w:color w:val="242424"/>
                                <w:sz w:val="24"/>
                                <w:szCs w:val="24"/>
                                <w:shd w:val="clear" w:color="auto" w:fill="FFFFFF"/>
                              </w:rPr>
                              <w:t>p</w:t>
                            </w:r>
                            <w:r w:rsidRPr="002369B6">
                              <w:rPr>
                                <w:rFonts w:cstheme="minorHAnsi"/>
                                <w:b/>
                                <w:bCs/>
                                <w:color w:val="242424"/>
                                <w:sz w:val="24"/>
                                <w:szCs w:val="24"/>
                                <w:shd w:val="clear" w:color="auto" w:fill="FFFFFF"/>
                              </w:rPr>
                              <w:t xml:space="preserve">rocessing and finding solutions </w:t>
                            </w:r>
                            <w:r w:rsidR="00886BD7">
                              <w:rPr>
                                <w:rFonts w:cstheme="minorHAnsi"/>
                                <w:b/>
                                <w:bCs/>
                                <w:color w:val="242424"/>
                                <w:sz w:val="24"/>
                                <w:szCs w:val="24"/>
                                <w:shd w:val="clear" w:color="auto" w:fill="FFFFFF"/>
                              </w:rPr>
                              <w:t>by applying</w:t>
                            </w:r>
                            <w:r w:rsidRPr="002369B6">
                              <w:rPr>
                                <w:rFonts w:cstheme="minorHAnsi"/>
                                <w:b/>
                                <w:bCs/>
                                <w:color w:val="242424"/>
                                <w:sz w:val="24"/>
                                <w:szCs w:val="24"/>
                                <w:shd w:val="clear" w:color="auto" w:fill="FFFFFF"/>
                              </w:rPr>
                              <w:t xml:space="preserve"> </w:t>
                            </w:r>
                            <w:r w:rsidR="00321165">
                              <w:rPr>
                                <w:rFonts w:cstheme="minorHAnsi"/>
                                <w:b/>
                                <w:bCs/>
                                <w:color w:val="242424"/>
                                <w:sz w:val="24"/>
                                <w:szCs w:val="24"/>
                                <w:shd w:val="clear" w:color="auto" w:fill="FFFFFF"/>
                              </w:rPr>
                              <w:t>m</w:t>
                            </w:r>
                            <w:r w:rsidRPr="002369B6">
                              <w:rPr>
                                <w:rFonts w:cstheme="minorHAnsi"/>
                                <w:b/>
                                <w:bCs/>
                                <w:color w:val="242424"/>
                                <w:sz w:val="24"/>
                                <w:szCs w:val="24"/>
                                <w:shd w:val="clear" w:color="auto" w:fill="FFFFFF"/>
                              </w:rPr>
                              <w:t xml:space="preserve">achine </w:t>
                            </w:r>
                            <w:r w:rsidR="00321165">
                              <w:rPr>
                                <w:rFonts w:cstheme="minorHAnsi"/>
                                <w:b/>
                                <w:bCs/>
                                <w:color w:val="242424"/>
                                <w:sz w:val="24"/>
                                <w:szCs w:val="24"/>
                                <w:shd w:val="clear" w:color="auto" w:fill="FFFFFF"/>
                              </w:rPr>
                              <w:t>l</w:t>
                            </w:r>
                            <w:r w:rsidRPr="002369B6">
                              <w:rPr>
                                <w:rFonts w:cstheme="minorHAnsi"/>
                                <w:b/>
                                <w:bCs/>
                                <w:color w:val="242424"/>
                                <w:sz w:val="24"/>
                                <w:szCs w:val="24"/>
                                <w:shd w:val="clear" w:color="auto" w:fill="FFFFFF"/>
                              </w:rPr>
                              <w:t>earning.</w:t>
                            </w:r>
                          </w:p>
                          <w:bookmarkEnd w:id="4"/>
                          <w:p w14:paraId="165C13D9" w14:textId="19012610" w:rsidR="002369B6" w:rsidRDefault="002369B6" w:rsidP="002369B6">
                            <w:r>
                              <w:t xml:space="preserve">The </w:t>
                            </w:r>
                            <w:r w:rsidR="008534A7">
                              <w:t>second</w:t>
                            </w:r>
                            <w:r>
                              <w:t xml:space="preserve"> component of the application will be </w:t>
                            </w:r>
                            <w:r w:rsidR="00D77793">
                              <w:t>d</w:t>
                            </w:r>
                            <w:r w:rsidRPr="00921CB4">
                              <w:t xml:space="preserve">etection of </w:t>
                            </w:r>
                            <w:r w:rsidR="008534A7">
                              <w:t>weeds</w:t>
                            </w:r>
                            <w:r w:rsidRPr="00921CB4">
                              <w:t xml:space="preserve"> using </w:t>
                            </w:r>
                            <w:r w:rsidR="00D77793">
                              <w:t>i</w:t>
                            </w:r>
                            <w:r w:rsidRPr="00921CB4">
                              <w:t xml:space="preserve">mage </w:t>
                            </w:r>
                            <w:r w:rsidR="00D77793">
                              <w:t>p</w:t>
                            </w:r>
                            <w:r w:rsidRPr="00921CB4">
                              <w:t xml:space="preserve">rocessing and finding solutions </w:t>
                            </w:r>
                            <w:r>
                              <w:t>by applying</w:t>
                            </w:r>
                            <w:r w:rsidRPr="00921CB4">
                              <w:t xml:space="preserve"> </w:t>
                            </w:r>
                            <w:r w:rsidR="00D77793">
                              <w:t>m</w:t>
                            </w:r>
                            <w:r w:rsidRPr="00921CB4">
                              <w:t xml:space="preserve">achine </w:t>
                            </w:r>
                            <w:r w:rsidR="00D77793">
                              <w:t>l</w:t>
                            </w:r>
                            <w:r w:rsidRPr="00921CB4">
                              <w:t>earning.</w:t>
                            </w:r>
                            <w:r>
                              <w:t xml:space="preserve"> This member is responsible for collecting data and information about various </w:t>
                            </w:r>
                            <w:r w:rsidR="008534A7">
                              <w:t>breeds of weed</w:t>
                            </w:r>
                            <w:r w:rsidR="004F15A9">
                              <w:t>s that are</w:t>
                            </w:r>
                            <w:r>
                              <w:t xml:space="preserve"> </w:t>
                            </w:r>
                            <w:r w:rsidR="004F15A9" w:rsidRPr="004F15A9">
                              <w:t xml:space="preserve">inhospitable </w:t>
                            </w:r>
                            <w:r w:rsidR="004F15A9">
                              <w:t>for</w:t>
                            </w:r>
                            <w:r>
                              <w:t xml:space="preserve"> rice </w:t>
                            </w:r>
                            <w:r w:rsidR="008534A7">
                              <w:t>fields</w:t>
                            </w:r>
                            <w:r w:rsidR="004F15A9">
                              <w:t>, by sucking up the nutrients from the soil</w:t>
                            </w:r>
                            <w:r>
                              <w:t xml:space="preserve">. The data will take the form of images for the use of image processing functionality that will also be implemented by this particular member. After this is completed the application user will have the ability to take a picture of </w:t>
                            </w:r>
                            <w:r w:rsidR="00991E1C">
                              <w:t>weeds in the paddy field</w:t>
                            </w:r>
                            <w:r w:rsidR="00976BC7">
                              <w:t xml:space="preserve"> </w:t>
                            </w:r>
                            <w:r w:rsidR="00976BC7" w:rsidRPr="00976BC7">
                              <w:t>aerially</w:t>
                            </w:r>
                            <w:r w:rsidR="00976BC7" w:rsidRPr="00976BC7">
                              <w:t xml:space="preserve"> </w:t>
                            </w:r>
                            <w:r w:rsidR="00976BC7">
                              <w:t>or weed plant itself</w:t>
                            </w:r>
                            <w:r>
                              <w:t xml:space="preserve"> to identify the </w:t>
                            </w:r>
                            <w:r w:rsidR="00976BC7">
                              <w:t xml:space="preserve">hotspots or the </w:t>
                            </w:r>
                            <w:r>
                              <w:t>type. Then after a machine learning algorithm will be enacted by the member, that will have the capability to present the most suitable solutions to</w:t>
                            </w:r>
                            <w:r w:rsidR="00991E1C">
                              <w:t xml:space="preserve"> remove the weeds without having to harm the rice crops</w:t>
                            </w:r>
                            <w:r>
                              <w:t>.</w:t>
                            </w:r>
                          </w:p>
                          <w:p w14:paraId="4DA54D50" w14:textId="77777777" w:rsidR="002369B6" w:rsidRDefault="002369B6" w:rsidP="002369B6"/>
                          <w:p w14:paraId="60BD13D1" w14:textId="30D0FBB3" w:rsidR="008534A7" w:rsidRDefault="002369B6" w:rsidP="002369B6">
                            <w:r>
                              <w:t>Member 3</w:t>
                            </w:r>
                          </w:p>
                          <w:p w14:paraId="1AF91476" w14:textId="017DD4CB" w:rsidR="006B2282" w:rsidRDefault="006B2282" w:rsidP="00AE6E5E">
                            <w:pPr>
                              <w:rPr>
                                <w:rFonts w:cstheme="minorHAnsi"/>
                                <w:b/>
                                <w:bCs/>
                                <w:color w:val="242424"/>
                                <w:sz w:val="24"/>
                                <w:szCs w:val="24"/>
                                <w:shd w:val="clear" w:color="auto" w:fill="FFFFFF"/>
                              </w:rPr>
                            </w:pPr>
                            <w:r w:rsidRPr="006B2282">
                              <w:rPr>
                                <w:rFonts w:cstheme="minorHAnsi"/>
                                <w:b/>
                                <w:bCs/>
                                <w:color w:val="242424"/>
                                <w:sz w:val="24"/>
                                <w:szCs w:val="24"/>
                                <w:shd w:val="clear" w:color="auto" w:fill="FFFFFF"/>
                              </w:rPr>
                              <w:t>Identification of fertiliz</w:t>
                            </w:r>
                            <w:r w:rsidR="002E447C">
                              <w:rPr>
                                <w:rFonts w:cstheme="minorHAnsi"/>
                                <w:b/>
                                <w:bCs/>
                                <w:color w:val="242424"/>
                                <w:sz w:val="24"/>
                                <w:szCs w:val="24"/>
                                <w:shd w:val="clear" w:color="auto" w:fill="FFFFFF"/>
                              </w:rPr>
                              <w:t>ation information</w:t>
                            </w:r>
                            <w:r w:rsidRPr="006B2282">
                              <w:rPr>
                                <w:rFonts w:cstheme="minorHAnsi"/>
                                <w:b/>
                                <w:bCs/>
                                <w:color w:val="242424"/>
                                <w:sz w:val="24"/>
                                <w:szCs w:val="24"/>
                                <w:shd w:val="clear" w:color="auto" w:fill="FFFFFF"/>
                              </w:rPr>
                              <w:t xml:space="preserve"> according to the size of paddy field</w:t>
                            </w:r>
                            <w:r w:rsidR="002E447C">
                              <w:rPr>
                                <w:rFonts w:cstheme="minorHAnsi"/>
                                <w:b/>
                                <w:bCs/>
                                <w:color w:val="242424"/>
                                <w:sz w:val="24"/>
                                <w:szCs w:val="24"/>
                                <w:shd w:val="clear" w:color="auto" w:fill="FFFFFF"/>
                              </w:rPr>
                              <w:t xml:space="preserve"> and the fertilizer</w:t>
                            </w:r>
                            <w:r w:rsidRPr="006B2282">
                              <w:rPr>
                                <w:rFonts w:cstheme="minorHAnsi"/>
                                <w:b/>
                                <w:bCs/>
                                <w:color w:val="242424"/>
                                <w:sz w:val="24"/>
                                <w:szCs w:val="24"/>
                                <w:shd w:val="clear" w:color="auto" w:fill="FFFFFF"/>
                              </w:rPr>
                              <w:t xml:space="preserve"> using </w:t>
                            </w:r>
                            <w:r w:rsidR="00D77793">
                              <w:rPr>
                                <w:rFonts w:cstheme="minorHAnsi"/>
                                <w:b/>
                                <w:bCs/>
                                <w:color w:val="242424"/>
                                <w:sz w:val="24"/>
                                <w:szCs w:val="24"/>
                                <w:shd w:val="clear" w:color="auto" w:fill="FFFFFF"/>
                              </w:rPr>
                              <w:t>i</w:t>
                            </w:r>
                            <w:r w:rsidRPr="006B2282">
                              <w:rPr>
                                <w:rFonts w:cstheme="minorHAnsi"/>
                                <w:b/>
                                <w:bCs/>
                                <w:color w:val="242424"/>
                                <w:sz w:val="24"/>
                                <w:szCs w:val="24"/>
                                <w:shd w:val="clear" w:color="auto" w:fill="FFFFFF"/>
                              </w:rPr>
                              <w:t xml:space="preserve">mage </w:t>
                            </w:r>
                            <w:r w:rsidR="00D77793">
                              <w:rPr>
                                <w:rFonts w:cstheme="minorHAnsi"/>
                                <w:b/>
                                <w:bCs/>
                                <w:color w:val="242424"/>
                                <w:sz w:val="24"/>
                                <w:szCs w:val="24"/>
                                <w:shd w:val="clear" w:color="auto" w:fill="FFFFFF"/>
                              </w:rPr>
                              <w:t>p</w:t>
                            </w:r>
                            <w:r w:rsidRPr="006B2282">
                              <w:rPr>
                                <w:rFonts w:cstheme="minorHAnsi"/>
                                <w:b/>
                                <w:bCs/>
                                <w:color w:val="242424"/>
                                <w:sz w:val="24"/>
                                <w:szCs w:val="24"/>
                                <w:shd w:val="clear" w:color="auto" w:fill="FFFFFF"/>
                              </w:rPr>
                              <w:t>rocessing</w:t>
                            </w:r>
                            <w:bookmarkStart w:id="5" w:name="_Hlk91329945"/>
                            <w:r w:rsidR="006119C9">
                              <w:rPr>
                                <w:rFonts w:cstheme="minorHAnsi"/>
                                <w:b/>
                                <w:bCs/>
                                <w:color w:val="242424"/>
                                <w:sz w:val="24"/>
                                <w:szCs w:val="24"/>
                                <w:shd w:val="clear" w:color="auto" w:fill="FFFFFF"/>
                              </w:rPr>
                              <w:t>,</w:t>
                            </w:r>
                            <w:r w:rsidRPr="006B2282">
                              <w:rPr>
                                <w:rFonts w:cstheme="minorHAnsi"/>
                                <w:b/>
                                <w:bCs/>
                                <w:color w:val="242424"/>
                                <w:sz w:val="24"/>
                                <w:szCs w:val="24"/>
                                <w:shd w:val="clear" w:color="auto" w:fill="FFFFFF"/>
                              </w:rPr>
                              <w:t xml:space="preserve"> </w:t>
                            </w:r>
                            <w:r w:rsidR="006119C9">
                              <w:rPr>
                                <w:rFonts w:cstheme="minorHAnsi"/>
                                <w:b/>
                                <w:bCs/>
                                <w:color w:val="242424"/>
                                <w:sz w:val="24"/>
                                <w:szCs w:val="24"/>
                                <w:shd w:val="clear" w:color="auto" w:fill="FFFFFF"/>
                              </w:rPr>
                              <w:t>then after</w:t>
                            </w:r>
                            <w:r w:rsidRPr="006B2282">
                              <w:rPr>
                                <w:rFonts w:cstheme="minorHAnsi"/>
                                <w:b/>
                                <w:bCs/>
                                <w:color w:val="242424"/>
                                <w:sz w:val="24"/>
                                <w:szCs w:val="24"/>
                                <w:shd w:val="clear" w:color="auto" w:fill="FFFFFF"/>
                              </w:rPr>
                              <w:t xml:space="preserve"> </w:t>
                            </w:r>
                            <w:bookmarkEnd w:id="5"/>
                            <w:r w:rsidRPr="006B2282">
                              <w:rPr>
                                <w:rFonts w:cstheme="minorHAnsi"/>
                                <w:b/>
                                <w:bCs/>
                                <w:color w:val="242424"/>
                                <w:sz w:val="24"/>
                                <w:szCs w:val="24"/>
                                <w:shd w:val="clear" w:color="auto" w:fill="FFFFFF"/>
                              </w:rPr>
                              <w:t xml:space="preserve">providing the instructions by applying </w:t>
                            </w:r>
                            <w:r w:rsidR="00D77793">
                              <w:rPr>
                                <w:rFonts w:cstheme="minorHAnsi"/>
                                <w:b/>
                                <w:bCs/>
                                <w:color w:val="242424"/>
                                <w:sz w:val="24"/>
                                <w:szCs w:val="24"/>
                                <w:shd w:val="clear" w:color="auto" w:fill="FFFFFF"/>
                              </w:rPr>
                              <w:t>m</w:t>
                            </w:r>
                            <w:r w:rsidRPr="006B2282">
                              <w:rPr>
                                <w:rFonts w:cstheme="minorHAnsi"/>
                                <w:b/>
                                <w:bCs/>
                                <w:color w:val="242424"/>
                                <w:sz w:val="24"/>
                                <w:szCs w:val="24"/>
                                <w:shd w:val="clear" w:color="auto" w:fill="FFFFFF"/>
                              </w:rPr>
                              <w:t xml:space="preserve">achine </w:t>
                            </w:r>
                            <w:r w:rsidR="00D77793">
                              <w:rPr>
                                <w:rFonts w:cstheme="minorHAnsi"/>
                                <w:b/>
                                <w:bCs/>
                                <w:color w:val="242424"/>
                                <w:sz w:val="24"/>
                                <w:szCs w:val="24"/>
                                <w:shd w:val="clear" w:color="auto" w:fill="FFFFFF"/>
                              </w:rPr>
                              <w:t>l</w:t>
                            </w:r>
                            <w:r w:rsidRPr="006B2282">
                              <w:rPr>
                                <w:rFonts w:cstheme="minorHAnsi"/>
                                <w:b/>
                                <w:bCs/>
                                <w:color w:val="242424"/>
                                <w:sz w:val="24"/>
                                <w:szCs w:val="24"/>
                                <w:shd w:val="clear" w:color="auto" w:fill="FFFFFF"/>
                              </w:rPr>
                              <w:t xml:space="preserve">earning. </w:t>
                            </w:r>
                          </w:p>
                          <w:p w14:paraId="59BD4411" w14:textId="1E1F0F39" w:rsidR="00AE6E5E" w:rsidRDefault="00AE6E5E" w:rsidP="00AE6E5E">
                            <w:r>
                              <w:t xml:space="preserve">The </w:t>
                            </w:r>
                            <w:r w:rsidR="00FE1043">
                              <w:t>third</w:t>
                            </w:r>
                            <w:r>
                              <w:t xml:space="preserve"> component of the application will be </w:t>
                            </w:r>
                            <w:r w:rsidR="00252BA2" w:rsidRPr="00252BA2">
                              <w:t xml:space="preserve">Identification of fertilization information according to the size of paddy field and the fertilizer using </w:t>
                            </w:r>
                            <w:r w:rsidR="00D77793">
                              <w:t>i</w:t>
                            </w:r>
                            <w:r w:rsidR="00252BA2" w:rsidRPr="00252BA2">
                              <w:t xml:space="preserve">mage </w:t>
                            </w:r>
                            <w:r w:rsidR="00D77793">
                              <w:t>p</w:t>
                            </w:r>
                            <w:r w:rsidR="00252BA2" w:rsidRPr="00252BA2">
                              <w:t>rocessing</w:t>
                            </w:r>
                            <w:r w:rsidR="006119C9" w:rsidRPr="006119C9">
                              <w:t>, then after</w:t>
                            </w:r>
                            <w:r w:rsidR="00252BA2" w:rsidRPr="00252BA2">
                              <w:t xml:space="preserve"> providing the instructions by applying </w:t>
                            </w:r>
                            <w:r w:rsidR="00D77793">
                              <w:t>m</w:t>
                            </w:r>
                            <w:r w:rsidR="00252BA2" w:rsidRPr="00252BA2">
                              <w:t xml:space="preserve">achine </w:t>
                            </w:r>
                            <w:r w:rsidR="00D77793">
                              <w:t>l</w:t>
                            </w:r>
                            <w:r w:rsidR="00252BA2" w:rsidRPr="00252BA2">
                              <w:t xml:space="preserve">earning. </w:t>
                            </w:r>
                            <w:r>
                              <w:t xml:space="preserve">This member is responsible for collecting data and information about various </w:t>
                            </w:r>
                            <w:r w:rsidR="00FE1043">
                              <w:t xml:space="preserve">kinds of </w:t>
                            </w:r>
                            <w:r w:rsidR="003C6729">
                              <w:t>fertilizers</w:t>
                            </w:r>
                            <w:r w:rsidR="00FE1043">
                              <w:t xml:space="preserve"> that could be applied to various number of </w:t>
                            </w:r>
                            <w:r w:rsidR="006B2282">
                              <w:t>fields</w:t>
                            </w:r>
                            <w:r w:rsidR="00D36B61">
                              <w:t xml:space="preserve"> according to their</w:t>
                            </w:r>
                            <w:r w:rsidR="00FE1043">
                              <w:t xml:space="preserve"> </w:t>
                            </w:r>
                            <w:r w:rsidR="006B2282">
                              <w:t>size</w:t>
                            </w:r>
                            <w:r w:rsidR="00FE1043">
                              <w:t>.</w:t>
                            </w:r>
                            <w:r w:rsidR="00D36B61">
                              <w:t xml:space="preserve"> </w:t>
                            </w:r>
                            <w:r>
                              <w:t xml:space="preserve">The data will take the form of images for the use of image processing functionality that will also be implemented by this particular member. After this is completed the application user will have the ability to take a picture of </w:t>
                            </w:r>
                            <w:r w:rsidR="003C6729">
                              <w:t xml:space="preserve">rice </w:t>
                            </w:r>
                            <w:r w:rsidR="006B2282">
                              <w:t>field</w:t>
                            </w:r>
                            <w:r w:rsidR="001B6ED8">
                              <w:t>s and fertilizers</w:t>
                            </w:r>
                            <w:r w:rsidR="00995044">
                              <w:t>.</w:t>
                            </w:r>
                            <w:r>
                              <w:t xml:space="preserve"> </w:t>
                            </w:r>
                            <w:r w:rsidR="00151957">
                              <w:t>This will help</w:t>
                            </w:r>
                            <w:r w:rsidR="00995044">
                              <w:t xml:space="preserve"> </w:t>
                            </w:r>
                            <w:r>
                              <w:t xml:space="preserve">to identify the </w:t>
                            </w:r>
                            <w:r w:rsidR="001B6ED8">
                              <w:t xml:space="preserve">best </w:t>
                            </w:r>
                            <w:r w:rsidR="00591181">
                              <w:t>utilization</w:t>
                            </w:r>
                            <w:r w:rsidR="001B6ED8">
                              <w:t xml:space="preserve"> methods with detailed instructions including amount and dosage </w:t>
                            </w:r>
                            <w:r w:rsidR="003C6729">
                              <w:t xml:space="preserve">of </w:t>
                            </w:r>
                            <w:r w:rsidR="001B6ED8">
                              <w:t>fertilization</w:t>
                            </w:r>
                            <w:r w:rsidR="003C6729">
                              <w:t xml:space="preserve"> that could be used </w:t>
                            </w:r>
                            <w:r w:rsidR="003C6729" w:rsidRPr="003C6729">
                              <w:t>to aid their growth</w:t>
                            </w:r>
                            <w:r w:rsidR="001B6ED8">
                              <w:t xml:space="preserve"> using the </w:t>
                            </w:r>
                            <w:r>
                              <w:t>machine learning algorithm enacted by the member</w:t>
                            </w:r>
                            <w:r w:rsidR="001B6ED8">
                              <w:t>.</w:t>
                            </w:r>
                            <w:r>
                              <w:t xml:space="preserve"> </w:t>
                            </w:r>
                          </w:p>
                          <w:p w14:paraId="263BA889" w14:textId="77777777" w:rsidR="00AE6E5E" w:rsidRDefault="00AE6E5E" w:rsidP="002369B6"/>
                          <w:p w14:paraId="680AA939" w14:textId="77777777" w:rsidR="002369B6" w:rsidRDefault="002369B6" w:rsidP="002369B6"/>
                          <w:p w14:paraId="7C0AD754" w14:textId="3FB11154" w:rsidR="002369B6" w:rsidRDefault="002369B6" w:rsidP="002369B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E1CDAB" id="_x0000_s1042" type="#_x0000_t202" style="position:absolute;margin-left:-.65pt;margin-top:7.4pt;width:464.65pt;height:668pt;z-index:2516644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" strokecolor="#548dd4 [1951]">
                <v:textbox>
                  <w:txbxContent>
                    <w:p w14:paraId="3EFC4644" w14:textId="77777777" w:rsidR="002369B6" w:rsidRPr="007B071D" w:rsidRDefault="002369B6" w:rsidP="002369B6">
                      <w:pPr>
                        <w:rPr>
                          <w:sz w:val="2"/>
                        </w:rPr>
                      </w:pPr>
                    </w:p>
                    <w:p w14:paraId="6F2074B8" w14:textId="77050E5A" w:rsidR="002369B6" w:rsidRDefault="002369B6" w:rsidP="002369B6">
                      <w:r>
                        <w:t>Member 2</w:t>
                      </w:r>
                    </w:p>
                    <w:p w14:paraId="0F639F6E" w14:textId="0240ECD0" w:rsidR="002369B6" w:rsidRDefault="002369B6" w:rsidP="002369B6">
                      <w:pPr>
                        <w:rPr>
                          <w:rFonts w:cstheme="minorHAnsi"/>
                          <w:b/>
                          <w:bCs/>
                          <w:color w:val="242424"/>
                          <w:sz w:val="24"/>
                          <w:szCs w:val="24"/>
                          <w:shd w:val="clear" w:color="auto" w:fill="FFFFFF"/>
                        </w:rPr>
                      </w:pPr>
                      <w:bookmarkStart w:id="6" w:name="_Hlk91330837"/>
                      <w:r w:rsidRPr="002369B6">
                        <w:rPr>
                          <w:rFonts w:cstheme="minorHAnsi"/>
                          <w:b/>
                          <w:bCs/>
                          <w:color w:val="242424"/>
                          <w:sz w:val="24"/>
                          <w:szCs w:val="24"/>
                          <w:shd w:val="clear" w:color="auto" w:fill="FFFFFF"/>
                        </w:rPr>
                        <w:t xml:space="preserve">Detection of weeds using </w:t>
                      </w:r>
                      <w:r w:rsidR="00321165">
                        <w:rPr>
                          <w:rFonts w:cstheme="minorHAnsi"/>
                          <w:b/>
                          <w:bCs/>
                          <w:color w:val="242424"/>
                          <w:sz w:val="24"/>
                          <w:szCs w:val="24"/>
                          <w:shd w:val="clear" w:color="auto" w:fill="FFFFFF"/>
                        </w:rPr>
                        <w:t>i</w:t>
                      </w:r>
                      <w:r w:rsidRPr="002369B6">
                        <w:rPr>
                          <w:rFonts w:cstheme="minorHAnsi"/>
                          <w:b/>
                          <w:bCs/>
                          <w:color w:val="242424"/>
                          <w:sz w:val="24"/>
                          <w:szCs w:val="24"/>
                          <w:shd w:val="clear" w:color="auto" w:fill="FFFFFF"/>
                        </w:rPr>
                        <w:t xml:space="preserve">mage </w:t>
                      </w:r>
                      <w:r w:rsidR="00321165">
                        <w:rPr>
                          <w:rFonts w:cstheme="minorHAnsi"/>
                          <w:b/>
                          <w:bCs/>
                          <w:color w:val="242424"/>
                          <w:sz w:val="24"/>
                          <w:szCs w:val="24"/>
                          <w:shd w:val="clear" w:color="auto" w:fill="FFFFFF"/>
                        </w:rPr>
                        <w:t>p</w:t>
                      </w:r>
                      <w:r w:rsidRPr="002369B6">
                        <w:rPr>
                          <w:rFonts w:cstheme="minorHAnsi"/>
                          <w:b/>
                          <w:bCs/>
                          <w:color w:val="242424"/>
                          <w:sz w:val="24"/>
                          <w:szCs w:val="24"/>
                          <w:shd w:val="clear" w:color="auto" w:fill="FFFFFF"/>
                        </w:rPr>
                        <w:t xml:space="preserve">rocessing and finding solutions </w:t>
                      </w:r>
                      <w:r w:rsidR="00886BD7">
                        <w:rPr>
                          <w:rFonts w:cstheme="minorHAnsi"/>
                          <w:b/>
                          <w:bCs/>
                          <w:color w:val="242424"/>
                          <w:sz w:val="24"/>
                          <w:szCs w:val="24"/>
                          <w:shd w:val="clear" w:color="auto" w:fill="FFFFFF"/>
                        </w:rPr>
                        <w:t>by applying</w:t>
                      </w:r>
                      <w:r w:rsidRPr="002369B6">
                        <w:rPr>
                          <w:rFonts w:cstheme="minorHAnsi"/>
                          <w:b/>
                          <w:bCs/>
                          <w:color w:val="242424"/>
                          <w:sz w:val="24"/>
                          <w:szCs w:val="24"/>
                          <w:shd w:val="clear" w:color="auto" w:fill="FFFFFF"/>
                        </w:rPr>
                        <w:t xml:space="preserve"> </w:t>
                      </w:r>
                      <w:r w:rsidR="00321165">
                        <w:rPr>
                          <w:rFonts w:cstheme="minorHAnsi"/>
                          <w:b/>
                          <w:bCs/>
                          <w:color w:val="242424"/>
                          <w:sz w:val="24"/>
                          <w:szCs w:val="24"/>
                          <w:shd w:val="clear" w:color="auto" w:fill="FFFFFF"/>
                        </w:rPr>
                        <w:t>m</w:t>
                      </w:r>
                      <w:r w:rsidRPr="002369B6">
                        <w:rPr>
                          <w:rFonts w:cstheme="minorHAnsi"/>
                          <w:b/>
                          <w:bCs/>
                          <w:color w:val="242424"/>
                          <w:sz w:val="24"/>
                          <w:szCs w:val="24"/>
                          <w:shd w:val="clear" w:color="auto" w:fill="FFFFFF"/>
                        </w:rPr>
                        <w:t xml:space="preserve">achine </w:t>
                      </w:r>
                      <w:r w:rsidR="00321165">
                        <w:rPr>
                          <w:rFonts w:cstheme="minorHAnsi"/>
                          <w:b/>
                          <w:bCs/>
                          <w:color w:val="242424"/>
                          <w:sz w:val="24"/>
                          <w:szCs w:val="24"/>
                          <w:shd w:val="clear" w:color="auto" w:fill="FFFFFF"/>
                        </w:rPr>
                        <w:t>l</w:t>
                      </w:r>
                      <w:r w:rsidRPr="002369B6">
                        <w:rPr>
                          <w:rFonts w:cstheme="minorHAnsi"/>
                          <w:b/>
                          <w:bCs/>
                          <w:color w:val="242424"/>
                          <w:sz w:val="24"/>
                          <w:szCs w:val="24"/>
                          <w:shd w:val="clear" w:color="auto" w:fill="FFFFFF"/>
                        </w:rPr>
                        <w:t>earning.</w:t>
                      </w:r>
                    </w:p>
                    <w:bookmarkEnd w:id="6"/>
                    <w:p w14:paraId="165C13D9" w14:textId="19012610" w:rsidR="002369B6" w:rsidRDefault="002369B6" w:rsidP="002369B6">
                      <w:r>
                        <w:t xml:space="preserve">The </w:t>
                      </w:r>
                      <w:r w:rsidR="008534A7">
                        <w:t>second</w:t>
                      </w:r>
                      <w:r>
                        <w:t xml:space="preserve"> component of the application will be </w:t>
                      </w:r>
                      <w:r w:rsidR="00D77793">
                        <w:t>d</w:t>
                      </w:r>
                      <w:r w:rsidRPr="00921CB4">
                        <w:t xml:space="preserve">etection of </w:t>
                      </w:r>
                      <w:r w:rsidR="008534A7">
                        <w:t>weeds</w:t>
                      </w:r>
                      <w:r w:rsidRPr="00921CB4">
                        <w:t xml:space="preserve"> using </w:t>
                      </w:r>
                      <w:r w:rsidR="00D77793">
                        <w:t>i</w:t>
                      </w:r>
                      <w:r w:rsidRPr="00921CB4">
                        <w:t xml:space="preserve">mage </w:t>
                      </w:r>
                      <w:r w:rsidR="00D77793">
                        <w:t>p</w:t>
                      </w:r>
                      <w:r w:rsidRPr="00921CB4">
                        <w:t xml:space="preserve">rocessing and finding solutions </w:t>
                      </w:r>
                      <w:r>
                        <w:t>by applying</w:t>
                      </w:r>
                      <w:r w:rsidRPr="00921CB4">
                        <w:t xml:space="preserve"> </w:t>
                      </w:r>
                      <w:r w:rsidR="00D77793">
                        <w:t>m</w:t>
                      </w:r>
                      <w:r w:rsidRPr="00921CB4">
                        <w:t xml:space="preserve">achine </w:t>
                      </w:r>
                      <w:r w:rsidR="00D77793">
                        <w:t>l</w:t>
                      </w:r>
                      <w:r w:rsidRPr="00921CB4">
                        <w:t>earning.</w:t>
                      </w:r>
                      <w:r>
                        <w:t xml:space="preserve"> This member is responsible for collecting data and information about various </w:t>
                      </w:r>
                      <w:r w:rsidR="008534A7">
                        <w:t>breeds of weed</w:t>
                      </w:r>
                      <w:r w:rsidR="004F15A9">
                        <w:t>s that are</w:t>
                      </w:r>
                      <w:r>
                        <w:t xml:space="preserve"> </w:t>
                      </w:r>
                      <w:r w:rsidR="004F15A9" w:rsidRPr="004F15A9">
                        <w:t xml:space="preserve">inhospitable </w:t>
                      </w:r>
                      <w:r w:rsidR="004F15A9">
                        <w:t>for</w:t>
                      </w:r>
                      <w:r>
                        <w:t xml:space="preserve"> rice </w:t>
                      </w:r>
                      <w:r w:rsidR="008534A7">
                        <w:t>fields</w:t>
                      </w:r>
                      <w:r w:rsidR="004F15A9">
                        <w:t>, by sucking up the nutrients from the soil</w:t>
                      </w:r>
                      <w:r>
                        <w:t xml:space="preserve">. The data will take the form of images for the use of image processing functionality that will also be implemented by this particular member. After this is completed the application user will have the ability to take a picture of </w:t>
                      </w:r>
                      <w:r w:rsidR="00991E1C">
                        <w:t>weeds in the paddy field</w:t>
                      </w:r>
                      <w:r w:rsidR="00976BC7">
                        <w:t xml:space="preserve"> </w:t>
                      </w:r>
                      <w:r w:rsidR="00976BC7" w:rsidRPr="00976BC7">
                        <w:t>aerially</w:t>
                      </w:r>
                      <w:r w:rsidR="00976BC7" w:rsidRPr="00976BC7">
                        <w:t xml:space="preserve"> </w:t>
                      </w:r>
                      <w:r w:rsidR="00976BC7">
                        <w:t>or weed plant itself</w:t>
                      </w:r>
                      <w:r>
                        <w:t xml:space="preserve"> to identify the </w:t>
                      </w:r>
                      <w:r w:rsidR="00976BC7">
                        <w:t xml:space="preserve">hotspots or the </w:t>
                      </w:r>
                      <w:r>
                        <w:t>type. Then after a machine learning algorithm will be enacted by the member, that will have the capability to present the most suitable solutions to</w:t>
                      </w:r>
                      <w:r w:rsidR="00991E1C">
                        <w:t xml:space="preserve"> remove the weeds without having to harm the rice crops</w:t>
                      </w:r>
                      <w:r>
                        <w:t>.</w:t>
                      </w:r>
                    </w:p>
                    <w:p w14:paraId="4DA54D50" w14:textId="77777777" w:rsidR="002369B6" w:rsidRDefault="002369B6" w:rsidP="002369B6"/>
                    <w:p w14:paraId="60BD13D1" w14:textId="30D0FBB3" w:rsidR="008534A7" w:rsidRDefault="002369B6" w:rsidP="002369B6">
                      <w:r>
                        <w:t>Member 3</w:t>
                      </w:r>
                    </w:p>
                    <w:p w14:paraId="1AF91476" w14:textId="017DD4CB" w:rsidR="006B2282" w:rsidRDefault="006B2282" w:rsidP="00AE6E5E">
                      <w:pPr>
                        <w:rPr>
                          <w:rFonts w:cstheme="minorHAnsi"/>
                          <w:b/>
                          <w:bCs/>
                          <w:color w:val="242424"/>
                          <w:sz w:val="24"/>
                          <w:szCs w:val="24"/>
                          <w:shd w:val="clear" w:color="auto" w:fill="FFFFFF"/>
                        </w:rPr>
                      </w:pPr>
                      <w:r w:rsidRPr="006B2282">
                        <w:rPr>
                          <w:rFonts w:cstheme="minorHAnsi"/>
                          <w:b/>
                          <w:bCs/>
                          <w:color w:val="242424"/>
                          <w:sz w:val="24"/>
                          <w:szCs w:val="24"/>
                          <w:shd w:val="clear" w:color="auto" w:fill="FFFFFF"/>
                        </w:rPr>
                        <w:t>Identification of fertiliz</w:t>
                      </w:r>
                      <w:r w:rsidR="002E447C">
                        <w:rPr>
                          <w:rFonts w:cstheme="minorHAnsi"/>
                          <w:b/>
                          <w:bCs/>
                          <w:color w:val="242424"/>
                          <w:sz w:val="24"/>
                          <w:szCs w:val="24"/>
                          <w:shd w:val="clear" w:color="auto" w:fill="FFFFFF"/>
                        </w:rPr>
                        <w:t>ation information</w:t>
                      </w:r>
                      <w:r w:rsidRPr="006B2282">
                        <w:rPr>
                          <w:rFonts w:cstheme="minorHAnsi"/>
                          <w:b/>
                          <w:bCs/>
                          <w:color w:val="242424"/>
                          <w:sz w:val="24"/>
                          <w:szCs w:val="24"/>
                          <w:shd w:val="clear" w:color="auto" w:fill="FFFFFF"/>
                        </w:rPr>
                        <w:t xml:space="preserve"> according to the size of paddy field</w:t>
                      </w:r>
                      <w:r w:rsidR="002E447C">
                        <w:rPr>
                          <w:rFonts w:cstheme="minorHAnsi"/>
                          <w:b/>
                          <w:bCs/>
                          <w:color w:val="242424"/>
                          <w:sz w:val="24"/>
                          <w:szCs w:val="24"/>
                          <w:shd w:val="clear" w:color="auto" w:fill="FFFFFF"/>
                        </w:rPr>
                        <w:t xml:space="preserve"> and the fertilizer</w:t>
                      </w:r>
                      <w:r w:rsidRPr="006B2282">
                        <w:rPr>
                          <w:rFonts w:cstheme="minorHAnsi"/>
                          <w:b/>
                          <w:bCs/>
                          <w:color w:val="242424"/>
                          <w:sz w:val="24"/>
                          <w:szCs w:val="24"/>
                          <w:shd w:val="clear" w:color="auto" w:fill="FFFFFF"/>
                        </w:rPr>
                        <w:t xml:space="preserve"> using </w:t>
                      </w:r>
                      <w:r w:rsidR="00D77793">
                        <w:rPr>
                          <w:rFonts w:cstheme="minorHAnsi"/>
                          <w:b/>
                          <w:bCs/>
                          <w:color w:val="242424"/>
                          <w:sz w:val="24"/>
                          <w:szCs w:val="24"/>
                          <w:shd w:val="clear" w:color="auto" w:fill="FFFFFF"/>
                        </w:rPr>
                        <w:t>i</w:t>
                      </w:r>
                      <w:r w:rsidRPr="006B2282">
                        <w:rPr>
                          <w:rFonts w:cstheme="minorHAnsi"/>
                          <w:b/>
                          <w:bCs/>
                          <w:color w:val="242424"/>
                          <w:sz w:val="24"/>
                          <w:szCs w:val="24"/>
                          <w:shd w:val="clear" w:color="auto" w:fill="FFFFFF"/>
                        </w:rPr>
                        <w:t xml:space="preserve">mage </w:t>
                      </w:r>
                      <w:r w:rsidR="00D77793">
                        <w:rPr>
                          <w:rFonts w:cstheme="minorHAnsi"/>
                          <w:b/>
                          <w:bCs/>
                          <w:color w:val="242424"/>
                          <w:sz w:val="24"/>
                          <w:szCs w:val="24"/>
                          <w:shd w:val="clear" w:color="auto" w:fill="FFFFFF"/>
                        </w:rPr>
                        <w:t>p</w:t>
                      </w:r>
                      <w:r w:rsidRPr="006B2282">
                        <w:rPr>
                          <w:rFonts w:cstheme="minorHAnsi"/>
                          <w:b/>
                          <w:bCs/>
                          <w:color w:val="242424"/>
                          <w:sz w:val="24"/>
                          <w:szCs w:val="24"/>
                          <w:shd w:val="clear" w:color="auto" w:fill="FFFFFF"/>
                        </w:rPr>
                        <w:t>rocessing</w:t>
                      </w:r>
                      <w:bookmarkStart w:id="7" w:name="_Hlk91329945"/>
                      <w:r w:rsidR="006119C9">
                        <w:rPr>
                          <w:rFonts w:cstheme="minorHAnsi"/>
                          <w:b/>
                          <w:bCs/>
                          <w:color w:val="242424"/>
                          <w:sz w:val="24"/>
                          <w:szCs w:val="24"/>
                          <w:shd w:val="clear" w:color="auto" w:fill="FFFFFF"/>
                        </w:rPr>
                        <w:t>,</w:t>
                      </w:r>
                      <w:r w:rsidRPr="006B2282">
                        <w:rPr>
                          <w:rFonts w:cstheme="minorHAnsi"/>
                          <w:b/>
                          <w:bCs/>
                          <w:color w:val="242424"/>
                          <w:sz w:val="24"/>
                          <w:szCs w:val="24"/>
                          <w:shd w:val="clear" w:color="auto" w:fill="FFFFFF"/>
                        </w:rPr>
                        <w:t xml:space="preserve"> </w:t>
                      </w:r>
                      <w:r w:rsidR="006119C9">
                        <w:rPr>
                          <w:rFonts w:cstheme="minorHAnsi"/>
                          <w:b/>
                          <w:bCs/>
                          <w:color w:val="242424"/>
                          <w:sz w:val="24"/>
                          <w:szCs w:val="24"/>
                          <w:shd w:val="clear" w:color="auto" w:fill="FFFFFF"/>
                        </w:rPr>
                        <w:t>then after</w:t>
                      </w:r>
                      <w:r w:rsidRPr="006B2282">
                        <w:rPr>
                          <w:rFonts w:cstheme="minorHAnsi"/>
                          <w:b/>
                          <w:bCs/>
                          <w:color w:val="242424"/>
                          <w:sz w:val="24"/>
                          <w:szCs w:val="24"/>
                          <w:shd w:val="clear" w:color="auto" w:fill="FFFFFF"/>
                        </w:rPr>
                        <w:t xml:space="preserve"> </w:t>
                      </w:r>
                      <w:bookmarkEnd w:id="7"/>
                      <w:r w:rsidRPr="006B2282">
                        <w:rPr>
                          <w:rFonts w:cstheme="minorHAnsi"/>
                          <w:b/>
                          <w:bCs/>
                          <w:color w:val="242424"/>
                          <w:sz w:val="24"/>
                          <w:szCs w:val="24"/>
                          <w:shd w:val="clear" w:color="auto" w:fill="FFFFFF"/>
                        </w:rPr>
                        <w:t xml:space="preserve">providing the instructions by applying </w:t>
                      </w:r>
                      <w:r w:rsidR="00D77793">
                        <w:rPr>
                          <w:rFonts w:cstheme="minorHAnsi"/>
                          <w:b/>
                          <w:bCs/>
                          <w:color w:val="242424"/>
                          <w:sz w:val="24"/>
                          <w:szCs w:val="24"/>
                          <w:shd w:val="clear" w:color="auto" w:fill="FFFFFF"/>
                        </w:rPr>
                        <w:t>m</w:t>
                      </w:r>
                      <w:r w:rsidRPr="006B2282">
                        <w:rPr>
                          <w:rFonts w:cstheme="minorHAnsi"/>
                          <w:b/>
                          <w:bCs/>
                          <w:color w:val="242424"/>
                          <w:sz w:val="24"/>
                          <w:szCs w:val="24"/>
                          <w:shd w:val="clear" w:color="auto" w:fill="FFFFFF"/>
                        </w:rPr>
                        <w:t xml:space="preserve">achine </w:t>
                      </w:r>
                      <w:r w:rsidR="00D77793">
                        <w:rPr>
                          <w:rFonts w:cstheme="minorHAnsi"/>
                          <w:b/>
                          <w:bCs/>
                          <w:color w:val="242424"/>
                          <w:sz w:val="24"/>
                          <w:szCs w:val="24"/>
                          <w:shd w:val="clear" w:color="auto" w:fill="FFFFFF"/>
                        </w:rPr>
                        <w:t>l</w:t>
                      </w:r>
                      <w:r w:rsidRPr="006B2282">
                        <w:rPr>
                          <w:rFonts w:cstheme="minorHAnsi"/>
                          <w:b/>
                          <w:bCs/>
                          <w:color w:val="242424"/>
                          <w:sz w:val="24"/>
                          <w:szCs w:val="24"/>
                          <w:shd w:val="clear" w:color="auto" w:fill="FFFFFF"/>
                        </w:rPr>
                        <w:t xml:space="preserve">earning. </w:t>
                      </w:r>
                    </w:p>
                    <w:p w14:paraId="59BD4411" w14:textId="1E1F0F39" w:rsidR="00AE6E5E" w:rsidRDefault="00AE6E5E" w:rsidP="00AE6E5E">
                      <w:r>
                        <w:t xml:space="preserve">The </w:t>
                      </w:r>
                      <w:r w:rsidR="00FE1043">
                        <w:t>third</w:t>
                      </w:r>
                      <w:r>
                        <w:t xml:space="preserve"> component of the application will be </w:t>
                      </w:r>
                      <w:r w:rsidR="00252BA2" w:rsidRPr="00252BA2">
                        <w:t xml:space="preserve">Identification of fertilization information according to the size of paddy field and the fertilizer using </w:t>
                      </w:r>
                      <w:r w:rsidR="00D77793">
                        <w:t>i</w:t>
                      </w:r>
                      <w:r w:rsidR="00252BA2" w:rsidRPr="00252BA2">
                        <w:t xml:space="preserve">mage </w:t>
                      </w:r>
                      <w:r w:rsidR="00D77793">
                        <w:t>p</w:t>
                      </w:r>
                      <w:r w:rsidR="00252BA2" w:rsidRPr="00252BA2">
                        <w:t>rocessing</w:t>
                      </w:r>
                      <w:r w:rsidR="006119C9" w:rsidRPr="006119C9">
                        <w:t>, then after</w:t>
                      </w:r>
                      <w:r w:rsidR="00252BA2" w:rsidRPr="00252BA2">
                        <w:t xml:space="preserve"> providing the instructions by applying </w:t>
                      </w:r>
                      <w:r w:rsidR="00D77793">
                        <w:t>m</w:t>
                      </w:r>
                      <w:r w:rsidR="00252BA2" w:rsidRPr="00252BA2">
                        <w:t xml:space="preserve">achine </w:t>
                      </w:r>
                      <w:r w:rsidR="00D77793">
                        <w:t>l</w:t>
                      </w:r>
                      <w:r w:rsidR="00252BA2" w:rsidRPr="00252BA2">
                        <w:t xml:space="preserve">earning. </w:t>
                      </w:r>
                      <w:r>
                        <w:t xml:space="preserve">This member is responsible for collecting data and information about various </w:t>
                      </w:r>
                      <w:r w:rsidR="00FE1043">
                        <w:t xml:space="preserve">kinds of </w:t>
                      </w:r>
                      <w:r w:rsidR="003C6729">
                        <w:t>fertilizers</w:t>
                      </w:r>
                      <w:r w:rsidR="00FE1043">
                        <w:t xml:space="preserve"> that could be applied to various number of </w:t>
                      </w:r>
                      <w:r w:rsidR="006B2282">
                        <w:t>fields</w:t>
                      </w:r>
                      <w:r w:rsidR="00D36B61">
                        <w:t xml:space="preserve"> according to their</w:t>
                      </w:r>
                      <w:r w:rsidR="00FE1043">
                        <w:t xml:space="preserve"> </w:t>
                      </w:r>
                      <w:r w:rsidR="006B2282">
                        <w:t>size</w:t>
                      </w:r>
                      <w:r w:rsidR="00FE1043">
                        <w:t>.</w:t>
                      </w:r>
                      <w:r w:rsidR="00D36B61">
                        <w:t xml:space="preserve"> </w:t>
                      </w:r>
                      <w:r>
                        <w:t xml:space="preserve">The data will take the form of images for the use of image processing functionality that will also be implemented by this particular member. After this is completed the application user will have the ability to take a picture of </w:t>
                      </w:r>
                      <w:r w:rsidR="003C6729">
                        <w:t xml:space="preserve">rice </w:t>
                      </w:r>
                      <w:r w:rsidR="006B2282">
                        <w:t>field</w:t>
                      </w:r>
                      <w:r w:rsidR="001B6ED8">
                        <w:t>s and fertilizers</w:t>
                      </w:r>
                      <w:r w:rsidR="00995044">
                        <w:t>.</w:t>
                      </w:r>
                      <w:r>
                        <w:t xml:space="preserve"> </w:t>
                      </w:r>
                      <w:r w:rsidR="00151957">
                        <w:t>This will help</w:t>
                      </w:r>
                      <w:r w:rsidR="00995044">
                        <w:t xml:space="preserve"> </w:t>
                      </w:r>
                      <w:r>
                        <w:t xml:space="preserve">to identify the </w:t>
                      </w:r>
                      <w:r w:rsidR="001B6ED8">
                        <w:t xml:space="preserve">best </w:t>
                      </w:r>
                      <w:r w:rsidR="00591181">
                        <w:t>utilization</w:t>
                      </w:r>
                      <w:r w:rsidR="001B6ED8">
                        <w:t xml:space="preserve"> methods with detailed instructions including amount and dosage </w:t>
                      </w:r>
                      <w:r w:rsidR="003C6729">
                        <w:t xml:space="preserve">of </w:t>
                      </w:r>
                      <w:r w:rsidR="001B6ED8">
                        <w:t>fertilization</w:t>
                      </w:r>
                      <w:r w:rsidR="003C6729">
                        <w:t xml:space="preserve"> that could be used </w:t>
                      </w:r>
                      <w:r w:rsidR="003C6729" w:rsidRPr="003C6729">
                        <w:t>to aid their growth</w:t>
                      </w:r>
                      <w:r w:rsidR="001B6ED8">
                        <w:t xml:space="preserve"> using the </w:t>
                      </w:r>
                      <w:r>
                        <w:t>machine learning algorithm enacted by the member</w:t>
                      </w:r>
                      <w:r w:rsidR="001B6ED8">
                        <w:t>.</w:t>
                      </w:r>
                      <w:r>
                        <w:t xml:space="preserve"> </w:t>
                      </w:r>
                    </w:p>
                    <w:p w14:paraId="263BA889" w14:textId="77777777" w:rsidR="00AE6E5E" w:rsidRDefault="00AE6E5E" w:rsidP="002369B6"/>
                    <w:p w14:paraId="680AA939" w14:textId="77777777" w:rsidR="002369B6" w:rsidRDefault="002369B6" w:rsidP="002369B6"/>
                    <w:p w14:paraId="7C0AD754" w14:textId="3FB11154" w:rsidR="002369B6" w:rsidRDefault="002369B6" w:rsidP="002369B6"/>
                  </w:txbxContent>
                </v:textbox>
              </v:shape>
            </w:pict>
          </mc:Fallback>
        </mc:AlternateContent>
      </w:r>
    </w:p>
    <w:p w14:paraId="5BBFE788" w14:textId="26A5761F" w:rsidR="002369B6" w:rsidRDefault="002369B6" w:rsidP="002D03A3">
      <w:pPr>
        <w:rPr>
          <w:rFonts w:cs="Iskoola Pota"/>
          <w:sz w:val="26"/>
          <w:szCs w:val="26"/>
          <w:lang w:bidi="si-LK"/>
        </w:rPr>
      </w:pPr>
    </w:p>
    <w:p w14:paraId="776C762C" w14:textId="31EB6A61" w:rsidR="002369B6" w:rsidRDefault="002369B6" w:rsidP="002D03A3">
      <w:pPr>
        <w:rPr>
          <w:rFonts w:cs="Iskoola Pota"/>
          <w:sz w:val="26"/>
          <w:szCs w:val="26"/>
          <w:lang w:bidi="si-LK"/>
        </w:rPr>
      </w:pPr>
    </w:p>
    <w:p w14:paraId="3B7BDC03" w14:textId="08F7CA26" w:rsidR="002369B6" w:rsidRDefault="002369B6" w:rsidP="002D03A3">
      <w:pPr>
        <w:rPr>
          <w:rFonts w:cs="Iskoola Pota"/>
          <w:sz w:val="26"/>
          <w:szCs w:val="26"/>
          <w:lang w:bidi="si-LK"/>
        </w:rPr>
      </w:pPr>
    </w:p>
    <w:p w14:paraId="313DFC8A" w14:textId="77777777" w:rsidR="002369B6" w:rsidRDefault="002369B6" w:rsidP="002D03A3">
      <w:pPr>
        <w:rPr>
          <w:rFonts w:cs="Iskoola Pota"/>
          <w:sz w:val="26"/>
          <w:szCs w:val="26"/>
          <w:lang w:bidi="si-LK"/>
        </w:rPr>
      </w:pPr>
    </w:p>
    <w:p w14:paraId="60F5EB11" w14:textId="77777777" w:rsidR="002369B6" w:rsidRDefault="002369B6" w:rsidP="002D03A3">
      <w:pPr>
        <w:rPr>
          <w:rFonts w:cs="Iskoola Pota"/>
          <w:sz w:val="26"/>
          <w:szCs w:val="26"/>
          <w:lang w:bidi="si-LK"/>
        </w:rPr>
      </w:pPr>
    </w:p>
    <w:p w14:paraId="40D0746C" w14:textId="77777777" w:rsidR="002369B6" w:rsidRDefault="002369B6" w:rsidP="002D03A3">
      <w:pPr>
        <w:rPr>
          <w:rFonts w:cs="Iskoola Pota"/>
          <w:sz w:val="26"/>
          <w:szCs w:val="26"/>
          <w:lang w:bidi="si-LK"/>
        </w:rPr>
      </w:pPr>
    </w:p>
    <w:p w14:paraId="194F62EE" w14:textId="77777777" w:rsidR="002369B6" w:rsidRDefault="002369B6" w:rsidP="002D03A3">
      <w:pPr>
        <w:rPr>
          <w:rFonts w:cs="Iskoola Pota"/>
          <w:sz w:val="26"/>
          <w:szCs w:val="26"/>
          <w:lang w:bidi="si-LK"/>
        </w:rPr>
      </w:pPr>
    </w:p>
    <w:p w14:paraId="44D685FC" w14:textId="4E31E864" w:rsidR="002369B6" w:rsidRDefault="002369B6" w:rsidP="002D03A3">
      <w:pPr>
        <w:rPr>
          <w:rFonts w:cs="Iskoola Pota"/>
          <w:sz w:val="26"/>
          <w:szCs w:val="26"/>
          <w:lang w:bidi="si-LK"/>
        </w:rPr>
      </w:pPr>
    </w:p>
    <w:p w14:paraId="286BF221" w14:textId="12D858E4" w:rsidR="002369B6" w:rsidRDefault="002369B6" w:rsidP="002D03A3">
      <w:pPr>
        <w:rPr>
          <w:rFonts w:cs="Iskoola Pota"/>
          <w:sz w:val="26"/>
          <w:szCs w:val="26"/>
          <w:lang w:bidi="si-LK"/>
        </w:rPr>
      </w:pPr>
    </w:p>
    <w:p w14:paraId="0DE8FD74" w14:textId="77777777" w:rsidR="002369B6" w:rsidRDefault="002369B6" w:rsidP="002D03A3">
      <w:pPr>
        <w:rPr>
          <w:rFonts w:cs="Iskoola Pota"/>
          <w:sz w:val="26"/>
          <w:szCs w:val="26"/>
          <w:lang w:bidi="si-LK"/>
        </w:rPr>
      </w:pPr>
    </w:p>
    <w:p w14:paraId="1FF2ED89" w14:textId="77777777" w:rsidR="002369B6" w:rsidRDefault="002369B6" w:rsidP="002D03A3">
      <w:pPr>
        <w:rPr>
          <w:rFonts w:cs="Iskoola Pota"/>
          <w:sz w:val="26"/>
          <w:szCs w:val="26"/>
          <w:lang w:bidi="si-LK"/>
        </w:rPr>
      </w:pPr>
    </w:p>
    <w:p w14:paraId="2923A997" w14:textId="77777777" w:rsidR="002369B6" w:rsidRDefault="002369B6" w:rsidP="002D03A3">
      <w:pPr>
        <w:rPr>
          <w:rFonts w:cs="Iskoola Pota"/>
          <w:sz w:val="26"/>
          <w:szCs w:val="26"/>
          <w:lang w:bidi="si-LK"/>
        </w:rPr>
      </w:pPr>
    </w:p>
    <w:p w14:paraId="727E463F" w14:textId="77777777" w:rsidR="002369B6" w:rsidRDefault="002369B6" w:rsidP="002D03A3">
      <w:pPr>
        <w:rPr>
          <w:rFonts w:cs="Iskoola Pota"/>
          <w:sz w:val="26"/>
          <w:szCs w:val="26"/>
          <w:lang w:bidi="si-LK"/>
        </w:rPr>
      </w:pPr>
    </w:p>
    <w:p w14:paraId="2037C273" w14:textId="55D5463C" w:rsidR="002369B6" w:rsidRDefault="002369B6" w:rsidP="002D03A3">
      <w:pPr>
        <w:rPr>
          <w:rFonts w:cs="Iskoola Pota"/>
          <w:sz w:val="26"/>
          <w:szCs w:val="26"/>
          <w:lang w:bidi="si-LK"/>
        </w:rPr>
      </w:pPr>
    </w:p>
    <w:p w14:paraId="71F45EBC" w14:textId="46E34490" w:rsidR="00C847E5" w:rsidRDefault="00C847E5" w:rsidP="002D03A3">
      <w:pPr>
        <w:rPr>
          <w:rFonts w:cs="Iskoola Pota"/>
          <w:sz w:val="26"/>
          <w:szCs w:val="26"/>
          <w:lang w:bidi="si-LK"/>
        </w:rPr>
      </w:pPr>
    </w:p>
    <w:p w14:paraId="17CA224E" w14:textId="4092C395" w:rsidR="00C847E5" w:rsidRDefault="00C847E5" w:rsidP="002D03A3">
      <w:pPr>
        <w:rPr>
          <w:rFonts w:cs="Iskoola Pota"/>
          <w:sz w:val="26"/>
          <w:szCs w:val="26"/>
          <w:lang w:bidi="si-LK"/>
        </w:rPr>
      </w:pPr>
    </w:p>
    <w:p w14:paraId="5965FC46" w14:textId="388BFEC5" w:rsidR="00C847E5" w:rsidRDefault="00C847E5" w:rsidP="002D03A3">
      <w:pPr>
        <w:rPr>
          <w:rFonts w:cs="Iskoola Pota"/>
          <w:sz w:val="26"/>
          <w:szCs w:val="26"/>
          <w:lang w:bidi="si-LK"/>
        </w:rPr>
      </w:pPr>
    </w:p>
    <w:p w14:paraId="6DB99046" w14:textId="02E0BCED" w:rsidR="00C847E5" w:rsidRDefault="00C847E5" w:rsidP="002D03A3">
      <w:pPr>
        <w:rPr>
          <w:rFonts w:cs="Iskoola Pota"/>
          <w:sz w:val="26"/>
          <w:szCs w:val="26"/>
          <w:lang w:bidi="si-LK"/>
        </w:rPr>
      </w:pPr>
    </w:p>
    <w:p w14:paraId="02BC8E5E" w14:textId="16AE5D75" w:rsidR="00C847E5" w:rsidRDefault="00C847E5" w:rsidP="002D03A3">
      <w:pPr>
        <w:rPr>
          <w:rFonts w:cs="Iskoola Pota"/>
          <w:sz w:val="26"/>
          <w:szCs w:val="26"/>
          <w:lang w:bidi="si-LK"/>
        </w:rPr>
      </w:pPr>
    </w:p>
    <w:p w14:paraId="3A44098C" w14:textId="5F2F0CFA" w:rsidR="00C847E5" w:rsidRDefault="00C847E5" w:rsidP="002D03A3">
      <w:pPr>
        <w:rPr>
          <w:rFonts w:cs="Iskoola Pota"/>
          <w:sz w:val="26"/>
          <w:szCs w:val="26"/>
          <w:lang w:bidi="si-LK"/>
        </w:rPr>
      </w:pPr>
    </w:p>
    <w:p w14:paraId="2B11C7A3" w14:textId="64247282" w:rsidR="00C847E5" w:rsidRDefault="00C847E5" w:rsidP="002D03A3">
      <w:pPr>
        <w:rPr>
          <w:rFonts w:cs="Iskoola Pota"/>
          <w:sz w:val="26"/>
          <w:szCs w:val="26"/>
          <w:lang w:bidi="si-LK"/>
        </w:rPr>
      </w:pPr>
    </w:p>
    <w:p w14:paraId="6549CB34" w14:textId="5B056BE5" w:rsidR="00C847E5" w:rsidRDefault="00C847E5" w:rsidP="002D03A3">
      <w:pPr>
        <w:rPr>
          <w:rFonts w:cs="Iskoola Pota"/>
          <w:sz w:val="26"/>
          <w:szCs w:val="26"/>
          <w:lang w:bidi="si-LK"/>
        </w:rPr>
      </w:pPr>
    </w:p>
    <w:p w14:paraId="7A092081" w14:textId="4B30FFC8" w:rsidR="00C847E5" w:rsidRDefault="00C847E5" w:rsidP="002D03A3">
      <w:pPr>
        <w:rPr>
          <w:rFonts w:cs="Iskoola Pota"/>
          <w:sz w:val="26"/>
          <w:szCs w:val="26"/>
          <w:lang w:bidi="si-LK"/>
        </w:rPr>
      </w:pPr>
    </w:p>
    <w:p w14:paraId="31D16C81" w14:textId="77777777" w:rsidR="00C847E5" w:rsidRDefault="00C847E5" w:rsidP="002D03A3">
      <w:pPr>
        <w:rPr>
          <w:rFonts w:cs="Iskoola Pota"/>
          <w:sz w:val="26"/>
          <w:szCs w:val="26"/>
          <w:lang w:bidi="si-LK"/>
        </w:rPr>
      </w:pPr>
    </w:p>
    <w:p w14:paraId="542936F9" w14:textId="40BBC44C" w:rsidR="00C847E5" w:rsidRDefault="0087322C" w:rsidP="002D03A3">
      <w:pPr>
        <w:rPr>
          <w:rFonts w:cs="Iskoola Pota"/>
          <w:sz w:val="26"/>
          <w:szCs w:val="26"/>
          <w:lang w:bidi="si-LK"/>
        </w:rPr>
      </w:pPr>
      <w:r>
        <w:rPr>
          <w:noProof/>
        </w:rPr>
        <mc:AlternateContent>
          <mc:Choice Requires="wps">
            <w:drawing>
              <wp:anchor distT="0" distB="0" distL="114300" distR="114300" simplePos="0" relativeHeight="251666451" behindDoc="0" locked="0" layoutInCell="1" allowOverlap="1" wp14:anchorId="3B34C345" wp14:editId="34816F75">
                <wp:simplePos x="0" y="0"/>
                <wp:positionH relativeFrom="column">
                  <wp:posOffset>-19050</wp:posOffset>
                </wp:positionH>
                <wp:positionV relativeFrom="paragraph">
                  <wp:posOffset>168275</wp:posOffset>
                </wp:positionV>
                <wp:extent cx="5906498" cy="3822700"/>
                <wp:effectExtent l="0" t="0" r="18415" b="25400"/>
                <wp:wrapNone/>
                <wp:docPr id="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6498" cy="3822700"/>
                        </a:xfrm>
                        <a:prstGeom prst="rect">
                          <a:avLst/>
                        </a:prstGeom>
                        <a:solidFill>
                          <a:srgbClr val="FFFFFF"/>
                        </a:solidFill>
                        <a:ln w="9525">
                          <a:solidFill>
                            <a:schemeClr val="tx2">
                              <a:lumMod val="60000"/>
                              <a:lumOff val="40000"/>
                            </a:schemeClr>
                          </a:solidFill>
                          <a:miter lim="800000"/>
                          <a:headEnd/>
                          <a:tailEnd/>
                        </a:ln>
                      </wps:spPr>
                      <wps:txbx>
                        <w:txbxContent>
                          <w:p w14:paraId="33684BEF" w14:textId="77777777" w:rsidR="0087322C" w:rsidRPr="007B071D" w:rsidRDefault="0087322C" w:rsidP="0087322C">
                            <w:pPr>
                              <w:rPr>
                                <w:sz w:val="2"/>
                              </w:rPr>
                            </w:pPr>
                          </w:p>
                          <w:p w14:paraId="4335EE3C" w14:textId="6B534C4A" w:rsidR="0087322C" w:rsidRDefault="0087322C" w:rsidP="0087322C">
                            <w:r>
                              <w:t>Member 4</w:t>
                            </w:r>
                          </w:p>
                          <w:p w14:paraId="3EEEC9FF" w14:textId="1668C537" w:rsidR="0087322C" w:rsidRDefault="007524A5" w:rsidP="0087322C">
                            <w:pPr>
                              <w:rPr>
                                <w:rFonts w:cstheme="minorHAnsi"/>
                                <w:b/>
                                <w:bCs/>
                                <w:color w:val="242424"/>
                                <w:sz w:val="24"/>
                                <w:szCs w:val="24"/>
                                <w:shd w:val="clear" w:color="auto" w:fill="FFFFFF"/>
                              </w:rPr>
                            </w:pPr>
                            <w:r w:rsidRPr="007524A5">
                              <w:rPr>
                                <w:rFonts w:cstheme="minorHAnsi"/>
                                <w:b/>
                                <w:bCs/>
                                <w:color w:val="242424"/>
                                <w:sz w:val="24"/>
                                <w:szCs w:val="24"/>
                                <w:shd w:val="clear" w:color="auto" w:fill="FFFFFF"/>
                              </w:rPr>
                              <w:t>A social network for farmers to exchange information so as to be up to date on current situations.</w:t>
                            </w:r>
                          </w:p>
                          <w:p w14:paraId="4C628A19" w14:textId="7D21DA26" w:rsidR="007524A5" w:rsidRDefault="009D0D33" w:rsidP="0087322C">
                            <w:r>
                              <w:t xml:space="preserve">The final component of the application will be </w:t>
                            </w:r>
                            <w:r w:rsidR="00275446">
                              <w:t xml:space="preserve">the social network </w:t>
                            </w:r>
                            <w:r w:rsidR="00B11180">
                              <w:t xml:space="preserve">that enables the farmers to be </w:t>
                            </w:r>
                            <w:r w:rsidR="00450126">
                              <w:t>up to date</w:t>
                            </w:r>
                            <w:r w:rsidR="00B11180">
                              <w:t xml:space="preserve"> on current situations</w:t>
                            </w:r>
                            <w:r w:rsidR="006677C8">
                              <w:t xml:space="preserve">. </w:t>
                            </w:r>
                            <w:r w:rsidR="00455241">
                              <w:t xml:space="preserve">This member is responsible for creating </w:t>
                            </w:r>
                            <w:r w:rsidR="00FF19B5">
                              <w:t>this and make it so that</w:t>
                            </w:r>
                            <w:r w:rsidR="00A32B91">
                              <w:t>, farmers will have the capability to</w:t>
                            </w:r>
                            <w:r w:rsidR="00A76664">
                              <w:t xml:space="preserve"> </w:t>
                            </w:r>
                            <w:r w:rsidR="009918D3">
                              <w:t>share informative posts, like/dislike posts that are shared by others and add comment</w:t>
                            </w:r>
                            <w:r w:rsidR="008464E1">
                              <w:t>s</w:t>
                            </w:r>
                            <w:r w:rsidR="009918D3">
                              <w:t xml:space="preserve"> to</w:t>
                            </w:r>
                            <w:r w:rsidR="008464E1">
                              <w:t xml:space="preserve"> </w:t>
                            </w:r>
                            <w:r w:rsidR="00D71183">
                              <w:t>various</w:t>
                            </w:r>
                            <w:r w:rsidR="008464E1">
                              <w:t xml:space="preserve"> posts</w:t>
                            </w:r>
                            <w:r w:rsidR="00D71183">
                              <w:t>.</w:t>
                            </w:r>
                            <w:r w:rsidR="00D30EBF">
                              <w:t xml:space="preserve"> </w:t>
                            </w:r>
                            <w:r w:rsidR="00767D45">
                              <w:t xml:space="preserve">This </w:t>
                            </w:r>
                            <w:r w:rsidR="005A44C9">
                              <w:t>of course</w:t>
                            </w:r>
                            <w:r w:rsidR="00767D45">
                              <w:t xml:space="preserve"> can only be done after </w:t>
                            </w:r>
                            <w:r w:rsidR="005A44C9">
                              <w:t>the farmer has created profiles and logged into those said profiles</w:t>
                            </w:r>
                            <w:r w:rsidR="009311C8">
                              <w:t>.</w:t>
                            </w:r>
                            <w:r w:rsidR="005A44C9">
                              <w:t xml:space="preserve"> </w:t>
                            </w:r>
                            <w:r w:rsidR="00D4375C">
                              <w:t xml:space="preserve">The next important aspect of this component is the filtering of content that are posted. </w:t>
                            </w:r>
                            <w:r w:rsidR="00422F6B">
                              <w:t xml:space="preserve">This means that the member will implement a function to </w:t>
                            </w:r>
                            <w:r w:rsidR="000F5DA4">
                              <w:t>confirm whether the posts are agriculture and farming related</w:t>
                            </w:r>
                            <w:r w:rsidR="0092519F">
                              <w:t xml:space="preserve"> using</w:t>
                            </w:r>
                            <w:r w:rsidR="00D30EBF">
                              <w:t xml:space="preserve"> machine learning as well as natural language processing</w:t>
                            </w:r>
                            <w:r w:rsidR="0092519F">
                              <w:t>.</w:t>
                            </w:r>
                            <w:r w:rsidR="00D30EBF">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34C345" id="_x0000_s1043" type="#_x0000_t202" style="position:absolute;margin-left:-1.5pt;margin-top:13.25pt;width:465.1pt;height:301pt;z-index:2516664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" strokecolor="#548dd4 [1951]">
                <v:textbox>
                  <w:txbxContent>
                    <w:p w14:paraId="33684BEF" w14:textId="77777777" w:rsidR="0087322C" w:rsidRPr="007B071D" w:rsidRDefault="0087322C" w:rsidP="0087322C">
                      <w:pPr>
                        <w:rPr>
                          <w:sz w:val="2"/>
                        </w:rPr>
                      </w:pPr>
                    </w:p>
                    <w:p w14:paraId="4335EE3C" w14:textId="6B534C4A" w:rsidR="0087322C" w:rsidRDefault="0087322C" w:rsidP="0087322C">
                      <w:r>
                        <w:t>Member 4</w:t>
                      </w:r>
                    </w:p>
                    <w:p w14:paraId="3EEEC9FF" w14:textId="1668C537" w:rsidR="0087322C" w:rsidRDefault="007524A5" w:rsidP="0087322C">
                      <w:pPr>
                        <w:rPr>
                          <w:rFonts w:cstheme="minorHAnsi"/>
                          <w:b/>
                          <w:bCs/>
                          <w:color w:val="242424"/>
                          <w:sz w:val="24"/>
                          <w:szCs w:val="24"/>
                          <w:shd w:val="clear" w:color="auto" w:fill="FFFFFF"/>
                        </w:rPr>
                      </w:pPr>
                      <w:r w:rsidRPr="007524A5">
                        <w:rPr>
                          <w:rFonts w:cstheme="minorHAnsi"/>
                          <w:b/>
                          <w:bCs/>
                          <w:color w:val="242424"/>
                          <w:sz w:val="24"/>
                          <w:szCs w:val="24"/>
                          <w:shd w:val="clear" w:color="auto" w:fill="FFFFFF"/>
                        </w:rPr>
                        <w:t xml:space="preserve">A social network for farmers to exchange information </w:t>
                      </w:r>
                      <w:proofErr w:type="gramStart"/>
                      <w:r w:rsidRPr="007524A5">
                        <w:rPr>
                          <w:rFonts w:cstheme="minorHAnsi"/>
                          <w:b/>
                          <w:bCs/>
                          <w:color w:val="242424"/>
                          <w:sz w:val="24"/>
                          <w:szCs w:val="24"/>
                          <w:shd w:val="clear" w:color="auto" w:fill="FFFFFF"/>
                        </w:rPr>
                        <w:t>so as to</w:t>
                      </w:r>
                      <w:proofErr w:type="gramEnd"/>
                      <w:r w:rsidRPr="007524A5">
                        <w:rPr>
                          <w:rFonts w:cstheme="minorHAnsi"/>
                          <w:b/>
                          <w:bCs/>
                          <w:color w:val="242424"/>
                          <w:sz w:val="24"/>
                          <w:szCs w:val="24"/>
                          <w:shd w:val="clear" w:color="auto" w:fill="FFFFFF"/>
                        </w:rPr>
                        <w:t xml:space="preserve"> be up to date on current situations.</w:t>
                      </w:r>
                    </w:p>
                    <w:p w14:paraId="4C628A19" w14:textId="7D21DA26" w:rsidR="007524A5" w:rsidRDefault="009D0D33" w:rsidP="0087322C">
                      <w:r>
                        <w:t xml:space="preserve">The final component of the application will be </w:t>
                      </w:r>
                      <w:r w:rsidR="00275446">
                        <w:t xml:space="preserve">the social network </w:t>
                      </w:r>
                      <w:r w:rsidR="00B11180">
                        <w:t xml:space="preserve">that enables the farmers to be </w:t>
                      </w:r>
                      <w:r w:rsidR="00450126">
                        <w:t>up to date</w:t>
                      </w:r>
                      <w:r w:rsidR="00B11180">
                        <w:t xml:space="preserve"> on current situations</w:t>
                      </w:r>
                      <w:r w:rsidR="006677C8">
                        <w:t xml:space="preserve">. </w:t>
                      </w:r>
                      <w:r w:rsidR="00455241">
                        <w:t xml:space="preserve">This member is responsible for creating </w:t>
                      </w:r>
                      <w:r w:rsidR="00FF19B5">
                        <w:t>this and make it so that</w:t>
                      </w:r>
                      <w:r w:rsidR="00A32B91">
                        <w:t>, farmers will have the capability to</w:t>
                      </w:r>
                      <w:r w:rsidR="00A76664">
                        <w:t xml:space="preserve"> </w:t>
                      </w:r>
                      <w:r w:rsidR="009918D3">
                        <w:t>share informative posts, like/dislike posts that are shared by others and add comment</w:t>
                      </w:r>
                      <w:r w:rsidR="008464E1">
                        <w:t>s</w:t>
                      </w:r>
                      <w:r w:rsidR="009918D3">
                        <w:t xml:space="preserve"> to</w:t>
                      </w:r>
                      <w:r w:rsidR="008464E1">
                        <w:t xml:space="preserve"> </w:t>
                      </w:r>
                      <w:r w:rsidR="00D71183">
                        <w:t>various</w:t>
                      </w:r>
                      <w:r w:rsidR="008464E1">
                        <w:t xml:space="preserve"> posts</w:t>
                      </w:r>
                      <w:r w:rsidR="00D71183">
                        <w:t>.</w:t>
                      </w:r>
                      <w:r w:rsidR="00D30EBF">
                        <w:t xml:space="preserve"> </w:t>
                      </w:r>
                      <w:r w:rsidR="00767D45">
                        <w:t xml:space="preserve">This </w:t>
                      </w:r>
                      <w:r w:rsidR="005A44C9">
                        <w:t>of course</w:t>
                      </w:r>
                      <w:r w:rsidR="00767D45">
                        <w:t xml:space="preserve"> can only be done after </w:t>
                      </w:r>
                      <w:r w:rsidR="005A44C9">
                        <w:t>the farmer has created profiles and logged into those said profiles</w:t>
                      </w:r>
                      <w:r w:rsidR="009311C8">
                        <w:t>.</w:t>
                      </w:r>
                      <w:r w:rsidR="005A44C9">
                        <w:t xml:space="preserve"> </w:t>
                      </w:r>
                      <w:r w:rsidR="00D4375C">
                        <w:t xml:space="preserve">The next important aspect of this component is the filtering of content that are posted. </w:t>
                      </w:r>
                      <w:r w:rsidR="00422F6B">
                        <w:t xml:space="preserve">This means that the member will implement a function to </w:t>
                      </w:r>
                      <w:r w:rsidR="000F5DA4">
                        <w:t>confirm whether the posts are agriculture and farming related</w:t>
                      </w:r>
                      <w:r w:rsidR="0092519F">
                        <w:t xml:space="preserve"> using</w:t>
                      </w:r>
                      <w:r w:rsidR="00D30EBF">
                        <w:t xml:space="preserve"> machine learning </w:t>
                      </w:r>
                      <w:r w:rsidR="00D30EBF">
                        <w:t>as well as</w:t>
                      </w:r>
                      <w:r w:rsidR="00D30EBF">
                        <w:t xml:space="preserve"> </w:t>
                      </w:r>
                      <w:r w:rsidR="00D30EBF">
                        <w:t>natural language processing</w:t>
                      </w:r>
                      <w:r w:rsidR="0092519F">
                        <w:t>.</w:t>
                      </w:r>
                      <w:r w:rsidR="00D30EBF">
                        <w:t xml:space="preserve"> </w:t>
                      </w:r>
                    </w:p>
                  </w:txbxContent>
                </v:textbox>
              </v:shape>
            </w:pict>
          </mc:Fallback>
        </mc:AlternateContent>
      </w:r>
    </w:p>
    <w:p w14:paraId="3CE31975" w14:textId="718970DD" w:rsidR="00C847E5" w:rsidRDefault="00C847E5" w:rsidP="002D03A3">
      <w:pPr>
        <w:rPr>
          <w:rFonts w:cs="Iskoola Pota"/>
          <w:sz w:val="26"/>
          <w:szCs w:val="26"/>
          <w:lang w:bidi="si-LK"/>
        </w:rPr>
      </w:pPr>
    </w:p>
    <w:p w14:paraId="17C94D41" w14:textId="77777777" w:rsidR="00C847E5" w:rsidRDefault="00C847E5" w:rsidP="002D03A3">
      <w:pPr>
        <w:rPr>
          <w:rFonts w:cs="Iskoola Pota"/>
          <w:sz w:val="26"/>
          <w:szCs w:val="26"/>
          <w:lang w:bidi="si-LK"/>
        </w:rPr>
      </w:pPr>
    </w:p>
    <w:p w14:paraId="06147853" w14:textId="77777777" w:rsidR="00C847E5" w:rsidRDefault="00C847E5" w:rsidP="002D03A3">
      <w:pPr>
        <w:rPr>
          <w:rFonts w:cs="Iskoola Pota"/>
          <w:sz w:val="26"/>
          <w:szCs w:val="26"/>
          <w:lang w:bidi="si-LK"/>
        </w:rPr>
      </w:pPr>
    </w:p>
    <w:p w14:paraId="16D87B8C" w14:textId="77777777" w:rsidR="00C847E5" w:rsidRDefault="00C847E5" w:rsidP="002D03A3">
      <w:pPr>
        <w:rPr>
          <w:rFonts w:cs="Iskoola Pota"/>
          <w:sz w:val="26"/>
          <w:szCs w:val="26"/>
          <w:lang w:bidi="si-LK"/>
        </w:rPr>
      </w:pPr>
    </w:p>
    <w:p w14:paraId="7D61C460" w14:textId="77777777" w:rsidR="00C847E5" w:rsidRDefault="00C847E5" w:rsidP="002D03A3">
      <w:pPr>
        <w:rPr>
          <w:rFonts w:cs="Iskoola Pota"/>
          <w:sz w:val="26"/>
          <w:szCs w:val="26"/>
          <w:lang w:bidi="si-LK"/>
        </w:rPr>
      </w:pPr>
    </w:p>
    <w:p w14:paraId="623C9437" w14:textId="77777777" w:rsidR="00C847E5" w:rsidRDefault="00C847E5" w:rsidP="002D03A3">
      <w:pPr>
        <w:rPr>
          <w:rFonts w:cs="Iskoola Pota"/>
          <w:sz w:val="26"/>
          <w:szCs w:val="26"/>
          <w:lang w:bidi="si-LK"/>
        </w:rPr>
      </w:pPr>
    </w:p>
    <w:p w14:paraId="5C66DE30" w14:textId="77777777" w:rsidR="00C847E5" w:rsidRDefault="00C847E5" w:rsidP="002D03A3">
      <w:pPr>
        <w:rPr>
          <w:rFonts w:cs="Iskoola Pota"/>
          <w:sz w:val="26"/>
          <w:szCs w:val="26"/>
          <w:lang w:bidi="si-LK"/>
        </w:rPr>
      </w:pPr>
    </w:p>
    <w:p w14:paraId="0FFE70AD" w14:textId="77777777" w:rsidR="00C847E5" w:rsidRDefault="00C847E5" w:rsidP="002D03A3">
      <w:pPr>
        <w:rPr>
          <w:rFonts w:cs="Iskoola Pota"/>
          <w:sz w:val="26"/>
          <w:szCs w:val="26"/>
          <w:lang w:bidi="si-LK"/>
        </w:rPr>
      </w:pPr>
    </w:p>
    <w:p w14:paraId="2EFAA7ED" w14:textId="77777777" w:rsidR="00C847E5" w:rsidRDefault="00C847E5" w:rsidP="002D03A3">
      <w:pPr>
        <w:rPr>
          <w:rFonts w:cs="Iskoola Pota"/>
          <w:sz w:val="26"/>
          <w:szCs w:val="26"/>
          <w:lang w:bidi="si-LK"/>
        </w:rPr>
      </w:pPr>
    </w:p>
    <w:p w14:paraId="2DF726EB" w14:textId="77777777" w:rsidR="00C847E5" w:rsidRDefault="00C847E5" w:rsidP="002D03A3">
      <w:pPr>
        <w:rPr>
          <w:rFonts w:cs="Iskoola Pota"/>
          <w:sz w:val="26"/>
          <w:szCs w:val="26"/>
          <w:lang w:bidi="si-LK"/>
        </w:rPr>
      </w:pPr>
    </w:p>
    <w:p w14:paraId="3CB0179E" w14:textId="77777777" w:rsidR="00C847E5" w:rsidRDefault="00C847E5" w:rsidP="002D03A3">
      <w:pPr>
        <w:rPr>
          <w:rFonts w:cs="Iskoola Pota"/>
          <w:sz w:val="26"/>
          <w:szCs w:val="26"/>
          <w:lang w:bidi="si-LK"/>
        </w:rPr>
      </w:pPr>
    </w:p>
    <w:p w14:paraId="341D2B90" w14:textId="0EA3CB04" w:rsidR="00D156C8" w:rsidRDefault="002D03A3" w:rsidP="002D03A3">
      <w:pPr>
        <w:rPr>
          <w:rFonts w:cs="Iskoola Pota"/>
          <w:sz w:val="26"/>
          <w:szCs w:val="26"/>
          <w:lang w:bidi="si-LK"/>
        </w:rPr>
      </w:pPr>
      <w:r w:rsidRPr="002D03A3">
        <w:rPr>
          <w:rFonts w:cs="Iskoola Pota"/>
          <w:sz w:val="26"/>
          <w:szCs w:val="26"/>
          <w:lang w:bidi="si-LK"/>
        </w:rPr>
        <w:t>Technologies to be used</w:t>
      </w:r>
      <w:r w:rsidR="00D87328">
        <w:rPr>
          <w:rFonts w:cs="Iskoola Pota"/>
          <w:sz w:val="26"/>
          <w:szCs w:val="26"/>
          <w:lang w:bidi="si-LK"/>
        </w:rPr>
        <w:t>:</w:t>
      </w:r>
    </w:p>
    <w:p w14:paraId="5E1CFA6B" w14:textId="3470E712" w:rsidR="00D156C8" w:rsidRPr="00D156C8" w:rsidRDefault="00E71D03" w:rsidP="00D156C8">
      <w:pPr>
        <w:rPr>
          <w:rFonts w:cs="Iskoola Pota"/>
          <w:sz w:val="26"/>
          <w:szCs w:val="26"/>
          <w:lang w:bidi="si-LK"/>
        </w:rPr>
      </w:pPr>
      <w:r>
        <w:rPr>
          <w:noProof/>
        </w:rPr>
        <mc:AlternateContent>
          <mc:Choice Requires="wps">
            <w:drawing>
              <wp:anchor distT="0" distB="0" distL="114300" distR="114300" simplePos="0" relativeHeight="251658242" behindDoc="0" locked="0" layoutInCell="1" allowOverlap="1" wp14:anchorId="7B541787" wp14:editId="4A05CEAD">
                <wp:simplePos x="0" y="0"/>
                <wp:positionH relativeFrom="column">
                  <wp:posOffset>-6927</wp:posOffset>
                </wp:positionH>
                <wp:positionV relativeFrom="paragraph">
                  <wp:posOffset>116032</wp:posOffset>
                </wp:positionV>
                <wp:extent cx="5901055" cy="1981200"/>
                <wp:effectExtent l="0" t="0" r="23495" b="1905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1981200"/>
                        </a:xfrm>
                        <a:prstGeom prst="rect">
                          <a:avLst/>
                        </a:prstGeom>
                        <a:solidFill>
                          <a:srgbClr val="FFFFFF"/>
                        </a:solidFill>
                        <a:ln w="9525">
                          <a:solidFill>
                            <a:schemeClr val="tx2">
                              <a:lumMod val="60000"/>
                              <a:lumOff val="40000"/>
                            </a:schemeClr>
                          </a:solidFill>
                          <a:miter lim="800000"/>
                          <a:headEnd/>
                          <a:tailEnd/>
                        </a:ln>
                      </wps:spPr>
                      <wps:txbx>
                        <w:txbxContent>
                          <w:p w14:paraId="7C9F44DF" w14:textId="6EC555C6" w:rsidR="00E63A5B" w:rsidRDefault="00E63A5B" w:rsidP="002D03A3">
                            <w:r>
                              <w:t>Android (Java)</w:t>
                            </w:r>
                          </w:p>
                          <w:p w14:paraId="23787C5A" w14:textId="162C90E0" w:rsidR="00E63A5B" w:rsidRDefault="00E63A5B" w:rsidP="002D03A3">
                            <w:r>
                              <w:t xml:space="preserve">Python </w:t>
                            </w:r>
                          </w:p>
                          <w:p w14:paraId="46BEB0B9" w14:textId="7F42FBC2" w:rsidR="00E63A5B" w:rsidRDefault="00E63A5B" w:rsidP="002D03A3">
                            <w:r>
                              <w:t>Cloud Database (</w:t>
                            </w:r>
                            <w:r w:rsidR="00C95768">
                              <w:t>A</w:t>
                            </w:r>
                            <w:r w:rsidR="004E513F">
                              <w:t>z</w:t>
                            </w:r>
                            <w:r w:rsidR="00C95768">
                              <w:t>ure</w:t>
                            </w:r>
                            <w:r w:rsidR="004E513F">
                              <w:t xml:space="preserve"> </w:t>
                            </w:r>
                            <w:r w:rsidR="00C95768">
                              <w:t>DB</w:t>
                            </w:r>
                            <w:r>
                              <w:t>)</w:t>
                            </w:r>
                          </w:p>
                          <w:p w14:paraId="7F962DED" w14:textId="77777777" w:rsidR="00E63A5B" w:rsidRDefault="00E63A5B" w:rsidP="00E63A5B">
                            <w:r>
                              <w:t>Machine Learning</w:t>
                            </w:r>
                          </w:p>
                          <w:p w14:paraId="3F6CDD00" w14:textId="77777777" w:rsidR="00E63A5B" w:rsidRDefault="00E63A5B" w:rsidP="00E63A5B">
                            <w:r>
                              <w:t>Image Processing</w:t>
                            </w:r>
                          </w:p>
                          <w:p w14:paraId="6C04B317" w14:textId="199AFBD5" w:rsidR="00E63A5B" w:rsidRDefault="00C97A0A" w:rsidP="002D03A3">
                            <w:r>
                              <w:t>Natural language processing(NLP)</w:t>
                            </w:r>
                          </w:p>
                          <w:p w14:paraId="6887EE24" w14:textId="77777777" w:rsidR="00E63A5B" w:rsidRDefault="00E63A5B" w:rsidP="002D03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541787" id="_x0000_s1044" type="#_x0000_t202" style="position:absolute;margin-left:-.55pt;margin-top:9.15pt;width:464.65pt;height:15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" strokecolor="#548dd4 [1951]">
                <v:textbox>
                  <w:txbxContent>
                    <w:p w14:paraId="7C9F44DF" w14:textId="6EC555C6" w:rsidR="00E63A5B" w:rsidRDefault="00E63A5B" w:rsidP="002D03A3">
                      <w:r>
                        <w:t>Android (Java)</w:t>
                      </w:r>
                    </w:p>
                    <w:p w14:paraId="23787C5A" w14:textId="162C90E0" w:rsidR="00E63A5B" w:rsidRDefault="00E63A5B" w:rsidP="002D03A3">
                      <w:r>
                        <w:t xml:space="preserve">Python </w:t>
                      </w:r>
                    </w:p>
                    <w:p w14:paraId="46BEB0B9" w14:textId="7F42FBC2" w:rsidR="00E63A5B" w:rsidRDefault="00E63A5B" w:rsidP="002D03A3">
                      <w:r>
                        <w:t>Cloud Database (</w:t>
                      </w:r>
                      <w:r w:rsidR="00C95768">
                        <w:t>A</w:t>
                      </w:r>
                      <w:r w:rsidR="004E513F">
                        <w:t>z</w:t>
                      </w:r>
                      <w:r w:rsidR="00C95768">
                        <w:t>ure</w:t>
                      </w:r>
                      <w:r w:rsidR="004E513F">
                        <w:t xml:space="preserve"> </w:t>
                      </w:r>
                      <w:r w:rsidR="00C95768">
                        <w:t>DB</w:t>
                      </w:r>
                      <w:r>
                        <w:t>)</w:t>
                      </w:r>
                    </w:p>
                    <w:p w14:paraId="7F962DED" w14:textId="77777777" w:rsidR="00E63A5B" w:rsidRDefault="00E63A5B" w:rsidP="00E63A5B">
                      <w:r>
                        <w:t>Machine Learning</w:t>
                      </w:r>
                    </w:p>
                    <w:p w14:paraId="3F6CDD00" w14:textId="77777777" w:rsidR="00E63A5B" w:rsidRDefault="00E63A5B" w:rsidP="00E63A5B">
                      <w:r>
                        <w:t>Image Processing</w:t>
                      </w:r>
                    </w:p>
                    <w:p w14:paraId="6C04B317" w14:textId="199AFBD5" w:rsidR="00E63A5B" w:rsidRDefault="00C97A0A" w:rsidP="002D03A3">
                      <w:r>
                        <w:t>N</w:t>
                      </w:r>
                      <w:r>
                        <w:t>atural language processing</w:t>
                      </w:r>
                      <w:r>
                        <w:t>(NLP)</w:t>
                      </w:r>
                    </w:p>
                    <w:p w14:paraId="6887EE24" w14:textId="77777777" w:rsidR="00E63A5B" w:rsidRDefault="00E63A5B" w:rsidP="002D03A3"/>
                  </w:txbxContent>
                </v:textbox>
              </v:shape>
            </w:pict>
          </mc:Fallback>
        </mc:AlternateContent>
      </w:r>
    </w:p>
    <w:p w14:paraId="0E926BE8" w14:textId="4BC4C0CE" w:rsidR="00943C33" w:rsidRDefault="00943C33" w:rsidP="3808BB22">
      <w:pPr>
        <w:rPr>
          <w:rFonts w:cs="Iskoola Pota"/>
          <w:sz w:val="26"/>
          <w:szCs w:val="26"/>
          <w:lang w:bidi="si-LK"/>
        </w:rPr>
      </w:pPr>
    </w:p>
    <w:p w14:paraId="7DC16A40" w14:textId="4B590691" w:rsidR="3808BB22" w:rsidRDefault="3808BB22" w:rsidP="3808BB22">
      <w:pPr>
        <w:rPr>
          <w:rFonts w:cs="Iskoola Pota"/>
          <w:sz w:val="26"/>
          <w:szCs w:val="26"/>
          <w:lang w:bidi="si-LK"/>
        </w:rPr>
      </w:pPr>
    </w:p>
    <w:p w14:paraId="3B3DCF5D" w14:textId="6A6A1545" w:rsidR="00D33664" w:rsidRDefault="004F5D07" w:rsidP="004F5D07">
      <w:pPr>
        <w:spacing w:after="0" w:line="0" w:lineRule="atLeast"/>
        <w:rPr>
          <w:rFonts w:cs="Iskoola Pota"/>
          <w:bCs/>
          <w:sz w:val="26"/>
          <w:szCs w:val="26"/>
          <w:lang w:bidi="si-LK"/>
        </w:rPr>
      </w:pPr>
      <w:r w:rsidRPr="004F5D07">
        <w:rPr>
          <w:rFonts w:cs="Iskoola Pota"/>
          <w:bCs/>
          <w:sz w:val="26"/>
          <w:szCs w:val="26"/>
          <w:lang w:bidi="si-LK"/>
        </w:rPr>
        <w:t xml:space="preserve">If supervisor States that this </w:t>
      </w:r>
      <w:r w:rsidR="0036281D">
        <w:rPr>
          <w:rFonts w:cs="Iskoola Pota"/>
          <w:bCs/>
          <w:sz w:val="26"/>
          <w:szCs w:val="26"/>
          <w:lang w:bidi="si-LK"/>
        </w:rPr>
        <w:t xml:space="preserve">year is </w:t>
      </w:r>
      <w:r w:rsidRPr="004F5D07">
        <w:rPr>
          <w:rFonts w:cs="Iskoola Pota"/>
          <w:bCs/>
          <w:sz w:val="26"/>
          <w:szCs w:val="26"/>
          <w:lang w:bidi="si-LK"/>
        </w:rPr>
        <w:t xml:space="preserve">a continuation of previous work, state the </w:t>
      </w:r>
      <w:r w:rsidR="0036281D">
        <w:rPr>
          <w:rFonts w:cs="Iskoola Pota"/>
          <w:bCs/>
          <w:sz w:val="26"/>
          <w:szCs w:val="26"/>
          <w:lang w:bidi="si-LK"/>
        </w:rPr>
        <w:t>further</w:t>
      </w:r>
      <w:r w:rsidR="00D33664">
        <w:rPr>
          <w:rFonts w:cs="Iskoola Pota"/>
          <w:bCs/>
          <w:sz w:val="26"/>
          <w:szCs w:val="26"/>
          <w:lang w:bidi="si-LK"/>
        </w:rPr>
        <w:t xml:space="preserve"> work the students should do compared to </w:t>
      </w:r>
      <w:r w:rsidR="0036281D">
        <w:rPr>
          <w:rFonts w:cs="Iskoola Pota"/>
          <w:bCs/>
          <w:sz w:val="26"/>
          <w:szCs w:val="26"/>
          <w:lang w:bidi="si-LK"/>
        </w:rPr>
        <w:t>the previous</w:t>
      </w:r>
      <w:r w:rsidR="00D33664">
        <w:rPr>
          <w:rFonts w:cs="Iskoola Pota"/>
          <w:bCs/>
          <w:sz w:val="26"/>
          <w:szCs w:val="26"/>
          <w:lang w:bidi="si-LK"/>
        </w:rPr>
        <w:t xml:space="preserve"> years. </w:t>
      </w:r>
    </w:p>
    <w:p w14:paraId="1A75E1A2" w14:textId="05297707" w:rsidR="00040D36" w:rsidRPr="004F5D07" w:rsidRDefault="00D33664" w:rsidP="004F5D07">
      <w:pPr>
        <w:spacing w:after="0" w:line="0" w:lineRule="atLeast"/>
        <w:rPr>
          <w:rFonts w:cs="Iskoola Pota"/>
          <w:bCs/>
          <w:sz w:val="26"/>
          <w:szCs w:val="26"/>
          <w:lang w:bidi="si-LK"/>
        </w:rPr>
      </w:pPr>
      <w:r w:rsidRPr="00D33664">
        <w:rPr>
          <w:rFonts w:cs="Iskoola Pota"/>
          <w:bCs/>
          <w:sz w:val="26"/>
          <w:szCs w:val="26"/>
          <w:highlight w:val="yellow"/>
          <w:lang w:bidi="si-LK"/>
        </w:rPr>
        <w:t xml:space="preserve">(NOTE: This part </w:t>
      </w:r>
      <w:r w:rsidR="0036281D" w:rsidRPr="00D33664">
        <w:rPr>
          <w:rFonts w:cs="Iskoola Pota"/>
          <w:bCs/>
          <w:sz w:val="26"/>
          <w:szCs w:val="26"/>
          <w:highlight w:val="yellow"/>
          <w:lang w:bidi="si-LK"/>
        </w:rPr>
        <w:t>has to</w:t>
      </w:r>
      <w:r w:rsidRPr="00D33664">
        <w:rPr>
          <w:rFonts w:cs="Iskoola Pota"/>
          <w:bCs/>
          <w:sz w:val="26"/>
          <w:szCs w:val="26"/>
          <w:highlight w:val="yellow"/>
          <w:lang w:bidi="si-LK"/>
        </w:rPr>
        <w:t xml:space="preserve"> be filled by the supervisor)</w:t>
      </w:r>
    </w:p>
    <w:p w14:paraId="5CC2195E" w14:textId="51EDED74" w:rsidR="004E513F" w:rsidRDefault="004E513F">
      <w:pPr>
        <w:rPr>
          <w:rFonts w:cs="Iskoola Pota"/>
          <w:b/>
          <w:bCs/>
          <w:sz w:val="26"/>
          <w:szCs w:val="26"/>
          <w:u w:val="single"/>
          <w:lang w:bidi="si-LK"/>
        </w:rPr>
      </w:pPr>
    </w:p>
    <w:p w14:paraId="2FBB4BFD" w14:textId="649DA8C1" w:rsidR="00AA7485" w:rsidRDefault="00AA7485">
      <w:pPr>
        <w:rPr>
          <w:rFonts w:cs="Iskoola Pota"/>
          <w:b/>
          <w:bCs/>
          <w:sz w:val="26"/>
          <w:szCs w:val="26"/>
          <w:u w:val="single"/>
          <w:lang w:bidi="si-LK"/>
        </w:rPr>
      </w:pPr>
    </w:p>
    <w:p w14:paraId="0F5FD85F" w14:textId="6AFC6955" w:rsidR="00B522E0" w:rsidRDefault="00B522E0">
      <w:pPr>
        <w:rPr>
          <w:rFonts w:cs="Iskoola Pota"/>
          <w:b/>
          <w:bCs/>
          <w:sz w:val="26"/>
          <w:szCs w:val="26"/>
          <w:u w:val="single"/>
          <w:lang w:bidi="si-LK"/>
        </w:rPr>
      </w:pPr>
    </w:p>
    <w:p w14:paraId="7061E440" w14:textId="767E6D8C" w:rsidR="00B522E0" w:rsidRDefault="00B522E0">
      <w:pPr>
        <w:rPr>
          <w:rFonts w:cs="Iskoola Pota"/>
          <w:b/>
          <w:bCs/>
          <w:sz w:val="26"/>
          <w:szCs w:val="26"/>
          <w:u w:val="single"/>
          <w:lang w:bidi="si-LK"/>
        </w:rPr>
      </w:pPr>
    </w:p>
    <w:p w14:paraId="6B3D8F44" w14:textId="6E72DCB2" w:rsidR="00B522E0" w:rsidRDefault="00B522E0">
      <w:pPr>
        <w:rPr>
          <w:rFonts w:cs="Iskoola Pota"/>
          <w:b/>
          <w:bCs/>
          <w:sz w:val="26"/>
          <w:szCs w:val="26"/>
          <w:u w:val="single"/>
          <w:lang w:bidi="si-LK"/>
        </w:rPr>
      </w:pPr>
    </w:p>
    <w:p w14:paraId="4789823D" w14:textId="77777777" w:rsidR="00B522E0" w:rsidRDefault="00B522E0">
      <w:pPr>
        <w:rPr>
          <w:rFonts w:cs="Iskoola Pota"/>
          <w:b/>
          <w:bCs/>
          <w:sz w:val="26"/>
          <w:szCs w:val="26"/>
          <w:u w:val="single"/>
          <w:lang w:bidi="si-LK"/>
        </w:rPr>
      </w:pPr>
    </w:p>
    <w:p w14:paraId="35D60461" w14:textId="77777777" w:rsidR="00B522E0" w:rsidRDefault="00B522E0">
      <w:pPr>
        <w:rPr>
          <w:rFonts w:cs="Iskoola Pota"/>
          <w:b/>
          <w:bCs/>
          <w:sz w:val="26"/>
          <w:szCs w:val="26"/>
          <w:u w:val="single"/>
          <w:lang w:bidi="si-LK"/>
        </w:rPr>
      </w:pPr>
    </w:p>
    <w:p w14:paraId="27B749A5" w14:textId="372EDD3A" w:rsidR="004E513F" w:rsidRDefault="004E513F">
      <w:pPr>
        <w:rPr>
          <w:rFonts w:cs="Iskoola Pota"/>
          <w:b/>
          <w:bCs/>
          <w:sz w:val="26"/>
          <w:szCs w:val="26"/>
          <w:u w:val="single"/>
          <w:lang w:bidi="si-LK"/>
        </w:rPr>
      </w:pPr>
      <w:r>
        <w:rPr>
          <w:rFonts w:cs="Iskoola Pota"/>
          <w:b/>
          <w:bCs/>
          <w:sz w:val="26"/>
          <w:szCs w:val="26"/>
          <w:u w:val="single"/>
          <w:lang w:bidi="si-LK"/>
        </w:rPr>
        <w:t>Appendix</w:t>
      </w:r>
    </w:p>
    <w:p w14:paraId="4BBFE2E3" w14:textId="54C6A826" w:rsidR="004E513F" w:rsidRPr="00FA4BFF" w:rsidRDefault="00FA4BFF">
      <w:pPr>
        <w:rPr>
          <w:rFonts w:cs="Iskoola Pota"/>
          <w:sz w:val="26"/>
          <w:szCs w:val="26"/>
          <w:lang w:bidi="si-LK"/>
        </w:rPr>
      </w:pPr>
      <w:r>
        <w:rPr>
          <w:rFonts w:cs="Iskoola Pota"/>
          <w:sz w:val="26"/>
          <w:szCs w:val="26"/>
          <w:lang w:bidi="si-LK"/>
        </w:rPr>
        <w:t>Main Supervisor</w:t>
      </w:r>
    </w:p>
    <w:p w14:paraId="31F7559D" w14:textId="5AB2691D" w:rsidR="004E513F" w:rsidRDefault="00861828">
      <w:pPr>
        <w:rPr>
          <w:rFonts w:cs="Iskoola Pota"/>
          <w:b/>
          <w:bCs/>
          <w:sz w:val="26"/>
          <w:szCs w:val="26"/>
          <w:u w:val="single"/>
          <w:lang w:bidi="si-LK"/>
        </w:rPr>
      </w:pPr>
      <w:r>
        <w:rPr>
          <w:rFonts w:cs="Iskoola Pota"/>
          <w:b/>
          <w:bCs/>
          <w:noProof/>
          <w:sz w:val="26"/>
          <w:szCs w:val="26"/>
          <w:u w:val="single"/>
        </w:rPr>
        <w:drawing>
          <wp:inline distT="0" distB="0" distL="0" distR="0" wp14:anchorId="09776F34" wp14:editId="5EB090F4">
            <wp:extent cx="5728970" cy="2348230"/>
            <wp:effectExtent l="0" t="0" r="508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8970" cy="2348230"/>
                    </a:xfrm>
                    <a:prstGeom prst="rect">
                      <a:avLst/>
                    </a:prstGeom>
                    <a:noFill/>
                    <a:ln>
                      <a:noFill/>
                    </a:ln>
                  </pic:spPr>
                </pic:pic>
              </a:graphicData>
            </a:graphic>
          </wp:inline>
        </w:drawing>
      </w:r>
    </w:p>
    <w:p w14:paraId="3C25E07C" w14:textId="1421BC4F" w:rsidR="00FA4BFF" w:rsidRDefault="00FA4BFF">
      <w:pPr>
        <w:rPr>
          <w:rFonts w:cs="Iskoola Pota"/>
          <w:b/>
          <w:bCs/>
          <w:sz w:val="26"/>
          <w:szCs w:val="26"/>
          <w:u w:val="single"/>
          <w:lang w:bidi="si-LK"/>
        </w:rPr>
      </w:pPr>
    </w:p>
    <w:p w14:paraId="6D41CC35" w14:textId="162237F8" w:rsidR="00FA4BFF" w:rsidRPr="00FA4BFF" w:rsidRDefault="00FA4BFF">
      <w:pPr>
        <w:rPr>
          <w:rFonts w:cs="Iskoola Pota"/>
          <w:b/>
          <w:bCs/>
          <w:sz w:val="26"/>
          <w:szCs w:val="26"/>
          <w:lang w:bidi="si-LK"/>
        </w:rPr>
      </w:pPr>
      <w:r>
        <w:rPr>
          <w:rFonts w:cs="Iskoola Pota"/>
          <w:b/>
          <w:bCs/>
          <w:sz w:val="26"/>
          <w:szCs w:val="26"/>
          <w:lang w:bidi="si-LK"/>
        </w:rPr>
        <w:t>Co-Supervisor</w:t>
      </w:r>
    </w:p>
    <w:p w14:paraId="345727AF" w14:textId="25DACCAE" w:rsidR="00C847E5" w:rsidRDefault="00C847E5">
      <w:pPr>
        <w:rPr>
          <w:rFonts w:cs="Iskoola Pota"/>
          <w:b/>
          <w:bCs/>
          <w:sz w:val="26"/>
          <w:szCs w:val="26"/>
          <w:u w:val="single"/>
          <w:lang w:bidi="si-LK"/>
        </w:rPr>
      </w:pPr>
      <w:r>
        <w:rPr>
          <w:rFonts w:cs="Iskoola Pota"/>
          <w:b/>
          <w:bCs/>
          <w:noProof/>
          <w:sz w:val="26"/>
          <w:szCs w:val="26"/>
          <w:u w:val="single"/>
        </w:rPr>
        <w:drawing>
          <wp:inline distT="0" distB="0" distL="0" distR="0" wp14:anchorId="55EAEB3A" wp14:editId="6772DD46">
            <wp:extent cx="5732145" cy="2992890"/>
            <wp:effectExtent l="0" t="0" r="1905"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145" cy="2992890"/>
                    </a:xfrm>
                    <a:prstGeom prst="rect">
                      <a:avLst/>
                    </a:prstGeom>
                    <a:noFill/>
                    <a:ln>
                      <a:noFill/>
                    </a:ln>
                  </pic:spPr>
                </pic:pic>
              </a:graphicData>
            </a:graphic>
          </wp:inline>
        </w:drawing>
      </w:r>
    </w:p>
    <w:p w14:paraId="4F9E0B91" w14:textId="3C9FBD0B" w:rsidR="00C847E5" w:rsidRDefault="00C847E5">
      <w:pPr>
        <w:rPr>
          <w:rFonts w:cs="Iskoola Pota"/>
          <w:b/>
          <w:bCs/>
          <w:sz w:val="26"/>
          <w:szCs w:val="26"/>
          <w:u w:val="single"/>
          <w:lang w:bidi="si-LK"/>
        </w:rPr>
      </w:pPr>
    </w:p>
    <w:p w14:paraId="32B1B845" w14:textId="0D77FD11" w:rsidR="00C847E5" w:rsidRDefault="00C847E5">
      <w:pPr>
        <w:rPr>
          <w:rFonts w:cs="Iskoola Pota"/>
          <w:b/>
          <w:bCs/>
          <w:sz w:val="26"/>
          <w:szCs w:val="26"/>
          <w:u w:val="single"/>
          <w:lang w:bidi="si-LK"/>
        </w:rPr>
      </w:pPr>
    </w:p>
    <w:p w14:paraId="2DA93125" w14:textId="1488113E" w:rsidR="004E513F" w:rsidRDefault="00C847E5">
      <w:pPr>
        <w:rPr>
          <w:rFonts w:cs="Iskoola Pota"/>
          <w:b/>
          <w:bCs/>
          <w:sz w:val="26"/>
          <w:szCs w:val="26"/>
          <w:u w:val="single"/>
          <w:lang w:bidi="si-LK"/>
        </w:rPr>
      </w:pPr>
      <w:r w:rsidRPr="005F1700">
        <w:rPr>
          <w:rFonts w:cs="Iskoola Pota"/>
          <w:b/>
          <w:bCs/>
          <w:noProof/>
          <w:sz w:val="26"/>
          <w:szCs w:val="26"/>
          <w:u w:val="single"/>
        </w:rPr>
        <mc:AlternateContent>
          <mc:Choice Requires="wps">
            <w:drawing>
              <wp:anchor distT="45720" distB="45720" distL="114300" distR="114300" simplePos="0" relativeHeight="251660307" behindDoc="0" locked="0" layoutInCell="1" allowOverlap="1" wp14:anchorId="6F3E4E85" wp14:editId="1EC0B432">
                <wp:simplePos x="0" y="0"/>
                <wp:positionH relativeFrom="column">
                  <wp:posOffset>-212090</wp:posOffset>
                </wp:positionH>
                <wp:positionV relativeFrom="paragraph">
                  <wp:posOffset>85725</wp:posOffset>
                </wp:positionV>
                <wp:extent cx="5901055" cy="821055"/>
                <wp:effectExtent l="0" t="0" r="23495"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21055"/>
                        </a:xfrm>
                        <a:prstGeom prst="rect">
                          <a:avLst/>
                        </a:prstGeom>
                        <a:solidFill>
                          <a:srgbClr val="FFFFFF"/>
                        </a:solidFill>
                        <a:ln w="9525">
                          <a:solidFill>
                            <a:srgbClr val="000000"/>
                          </a:solidFill>
                          <a:miter lim="800000"/>
                          <a:headEnd/>
                          <a:tailEnd/>
                        </a:ln>
                      </wps:spPr>
                      <wps:txbx>
                        <w:txbxContent>
                          <w:p w14:paraId="69C0DEC0" w14:textId="2539EAA5" w:rsidR="005F1700" w:rsidRDefault="005F1700" w:rsidP="005F17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6"/>
                                <w:szCs w:val="26"/>
                              </w:rPr>
                              <w:t>If supervisor States that this year is a continuation of previous work, state the further work the students should do compared to the previous years. </w:t>
                            </w:r>
                            <w:r>
                              <w:rPr>
                                <w:rStyle w:val="eop"/>
                                <w:rFonts w:ascii="Calibri" w:hAnsi="Calibri" w:cs="Calibri"/>
                                <w:sz w:val="26"/>
                                <w:szCs w:val="26"/>
                              </w:rPr>
                              <w:t> </w:t>
                            </w:r>
                          </w:p>
                          <w:p w14:paraId="272E5134" w14:textId="77777777" w:rsidR="005F1700" w:rsidRDefault="005F1700" w:rsidP="005F17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6"/>
                                <w:szCs w:val="26"/>
                                <w:shd w:val="clear" w:color="auto" w:fill="FFFF00"/>
                              </w:rPr>
                              <w:t>(NOTE: This part has to be filled by the supervisor)</w:t>
                            </w:r>
                            <w:r>
                              <w:rPr>
                                <w:rStyle w:val="eop"/>
                                <w:rFonts w:ascii="Calibri" w:hAnsi="Calibri" w:cs="Calibri"/>
                                <w:sz w:val="26"/>
                                <w:szCs w:val="26"/>
                              </w:rPr>
                              <w:t> </w:t>
                            </w:r>
                          </w:p>
                          <w:p w14:paraId="1ECF077F" w14:textId="7B8E82B9" w:rsidR="005F1700" w:rsidRDefault="005F17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E4E85" id="_x0000_s1045" type="#_x0000_t202" style="position:absolute;margin-left:-16.7pt;margin-top:6.75pt;width:464.65pt;height:64.65pt;z-index:25166030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">
                <v:textbox>
                  <w:txbxContent>
                    <w:p w14:paraId="69C0DEC0" w14:textId="2539EAA5" w:rsidR="005F1700" w:rsidRDefault="005F1700" w:rsidP="005F17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6"/>
                          <w:szCs w:val="26"/>
                        </w:rPr>
                        <w:t>If supervisor States that this year is a continuation of previous work, state the further work the students should do compared to the previous years. </w:t>
                      </w:r>
                      <w:r>
                        <w:rPr>
                          <w:rStyle w:val="eop"/>
                          <w:rFonts w:ascii="Calibri" w:hAnsi="Calibri" w:cs="Calibri"/>
                          <w:sz w:val="26"/>
                          <w:szCs w:val="26"/>
                        </w:rPr>
                        <w:t> </w:t>
                      </w:r>
                    </w:p>
                    <w:p w14:paraId="272E5134" w14:textId="77777777" w:rsidR="005F1700" w:rsidRDefault="005F1700" w:rsidP="005F170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6"/>
                          <w:szCs w:val="26"/>
                          <w:shd w:val="clear" w:color="auto" w:fill="FFFF00"/>
                        </w:rPr>
                        <w:t xml:space="preserve">(NOTE: This part </w:t>
                      </w:r>
                      <w:proofErr w:type="gramStart"/>
                      <w:r>
                        <w:rPr>
                          <w:rStyle w:val="normaltextrun"/>
                          <w:rFonts w:ascii="Calibri" w:hAnsi="Calibri" w:cs="Calibri"/>
                          <w:sz w:val="26"/>
                          <w:szCs w:val="26"/>
                          <w:shd w:val="clear" w:color="auto" w:fill="FFFF00"/>
                        </w:rPr>
                        <w:t>has to</w:t>
                      </w:r>
                      <w:proofErr w:type="gramEnd"/>
                      <w:r>
                        <w:rPr>
                          <w:rStyle w:val="normaltextrun"/>
                          <w:rFonts w:ascii="Calibri" w:hAnsi="Calibri" w:cs="Calibri"/>
                          <w:sz w:val="26"/>
                          <w:szCs w:val="26"/>
                          <w:shd w:val="clear" w:color="auto" w:fill="FFFF00"/>
                        </w:rPr>
                        <w:t xml:space="preserve"> be filled by the supervisor)</w:t>
                      </w:r>
                      <w:r>
                        <w:rPr>
                          <w:rStyle w:val="eop"/>
                          <w:rFonts w:ascii="Calibri" w:hAnsi="Calibri" w:cs="Calibri"/>
                          <w:sz w:val="26"/>
                          <w:szCs w:val="26"/>
                        </w:rPr>
                        <w:t> </w:t>
                      </w:r>
                    </w:p>
                    <w:p w14:paraId="1ECF077F" w14:textId="7B8E82B9" w:rsidR="005F1700" w:rsidRDefault="005F1700"/>
                  </w:txbxContent>
                </v:textbox>
                <w10:wrap type="square"/>
              </v:shape>
            </w:pict>
          </mc:Fallback>
        </mc:AlternateContent>
      </w:r>
      <w:r>
        <w:rPr>
          <w:noProof/>
        </w:rPr>
        <mc:AlternateContent>
          <mc:Choice Requires="wps">
            <w:drawing>
              <wp:anchor distT="0" distB="0" distL="114300" distR="114300" simplePos="0" relativeHeight="251658246" behindDoc="0" locked="0" layoutInCell="1" allowOverlap="1" wp14:anchorId="7195DE06" wp14:editId="6900E8F8">
                <wp:simplePos x="0" y="0"/>
                <wp:positionH relativeFrom="column">
                  <wp:posOffset>-211667</wp:posOffset>
                </wp:positionH>
                <wp:positionV relativeFrom="paragraph">
                  <wp:posOffset>1220258</wp:posOffset>
                </wp:positionV>
                <wp:extent cx="5956935" cy="5461000"/>
                <wp:effectExtent l="0" t="0" r="24765" b="25400"/>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935" cy="5461000"/>
                        </a:xfrm>
                        <a:prstGeom prst="rect">
                          <a:avLst/>
                        </a:prstGeom>
                        <a:solidFill>
                          <a:srgbClr val="FFFFFF"/>
                        </a:solidFill>
                        <a:ln w="9525">
                          <a:solidFill>
                            <a:schemeClr val="tx2">
                              <a:lumMod val="60000"/>
                              <a:lumOff val="40000"/>
                            </a:schemeClr>
                          </a:solidFill>
                          <a:miter lim="800000"/>
                          <a:headEnd/>
                          <a:tailEnd/>
                        </a:ln>
                      </wps:spPr>
                      <wps:txbx>
                        <w:txbxContent>
                          <w:p w14:paraId="745C3B99" w14:textId="77777777" w:rsidR="0027165B" w:rsidRDefault="0027165B" w:rsidP="0027165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95DE06" id="_x0000_s1046" type="#_x0000_t202" style="position:absolute;margin-left:-16.65pt;margin-top:96.1pt;width:469.05pt;height:430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" strokecolor="#548dd4 [1951]">
                <v:textbox>
                  <w:txbxContent>
                    <w:p w14:paraId="745C3B99" w14:textId="77777777" w:rsidR="0027165B" w:rsidRDefault="0027165B" w:rsidP="0027165B"/>
                  </w:txbxContent>
                </v:textbox>
              </v:shape>
            </w:pict>
          </mc:Fallback>
        </mc:AlternateContent>
      </w:r>
    </w:p>
    <w:p w14:paraId="7D27CD11" w14:textId="71822770" w:rsidR="004E513F" w:rsidRDefault="004E513F">
      <w:pPr>
        <w:rPr>
          <w:rFonts w:cs="Iskoola Pota"/>
          <w:b/>
          <w:bCs/>
          <w:sz w:val="26"/>
          <w:szCs w:val="26"/>
          <w:u w:val="single"/>
          <w:lang w:bidi="si-LK"/>
        </w:rPr>
      </w:pPr>
    </w:p>
    <w:p w14:paraId="59EC4EDB" w14:textId="37C31C86" w:rsidR="00C847E5" w:rsidRDefault="00C847E5">
      <w:pPr>
        <w:rPr>
          <w:rFonts w:cs="Iskoola Pota"/>
          <w:b/>
          <w:bCs/>
          <w:sz w:val="26"/>
          <w:szCs w:val="26"/>
          <w:u w:val="single"/>
          <w:lang w:bidi="si-LK"/>
        </w:rPr>
      </w:pPr>
    </w:p>
    <w:p w14:paraId="0484F41C" w14:textId="12D37CFF" w:rsidR="00C847E5" w:rsidRDefault="00C847E5">
      <w:pPr>
        <w:rPr>
          <w:rFonts w:cs="Iskoola Pota"/>
          <w:b/>
          <w:bCs/>
          <w:sz w:val="26"/>
          <w:szCs w:val="26"/>
          <w:u w:val="single"/>
          <w:lang w:bidi="si-LK"/>
        </w:rPr>
      </w:pPr>
    </w:p>
    <w:p w14:paraId="5827EBBA" w14:textId="08D94FF4" w:rsidR="004E513F" w:rsidRDefault="004E513F">
      <w:pPr>
        <w:rPr>
          <w:rFonts w:cs="Iskoola Pota"/>
          <w:b/>
          <w:bCs/>
          <w:sz w:val="26"/>
          <w:szCs w:val="26"/>
          <w:u w:val="single"/>
          <w:lang w:bidi="si-LK"/>
        </w:rPr>
      </w:pPr>
    </w:p>
    <w:p w14:paraId="08F508AA" w14:textId="515B6E02" w:rsidR="004E513F" w:rsidRDefault="004E513F">
      <w:pPr>
        <w:rPr>
          <w:rFonts w:cs="Iskoola Pota"/>
          <w:b/>
          <w:bCs/>
          <w:sz w:val="26"/>
          <w:szCs w:val="26"/>
          <w:u w:val="single"/>
          <w:lang w:bidi="si-LK"/>
        </w:rPr>
      </w:pPr>
    </w:p>
    <w:p w14:paraId="0BF2D932" w14:textId="1ADB678B" w:rsidR="004E513F" w:rsidRDefault="004E513F">
      <w:pPr>
        <w:rPr>
          <w:rFonts w:cs="Iskoola Pota"/>
          <w:b/>
          <w:bCs/>
          <w:sz w:val="26"/>
          <w:szCs w:val="26"/>
          <w:u w:val="single"/>
          <w:lang w:bidi="si-LK"/>
        </w:rPr>
      </w:pPr>
    </w:p>
    <w:p w14:paraId="01A2EA46" w14:textId="041BD42F" w:rsidR="004E513F" w:rsidRDefault="004E513F">
      <w:pPr>
        <w:rPr>
          <w:rFonts w:cs="Iskoola Pota"/>
          <w:b/>
          <w:bCs/>
          <w:sz w:val="26"/>
          <w:szCs w:val="26"/>
          <w:u w:val="single"/>
          <w:lang w:bidi="si-LK"/>
        </w:rPr>
      </w:pPr>
    </w:p>
    <w:p w14:paraId="0A08B8B7" w14:textId="0BA30260" w:rsidR="004E513F" w:rsidRDefault="004E513F">
      <w:pPr>
        <w:rPr>
          <w:rFonts w:cs="Iskoola Pota"/>
          <w:b/>
          <w:bCs/>
          <w:sz w:val="26"/>
          <w:szCs w:val="26"/>
          <w:u w:val="single"/>
          <w:lang w:bidi="si-LK"/>
        </w:rPr>
      </w:pPr>
    </w:p>
    <w:p w14:paraId="079ED1B4" w14:textId="51789670" w:rsidR="004E513F" w:rsidRDefault="004E513F">
      <w:pPr>
        <w:rPr>
          <w:rFonts w:cs="Iskoola Pota"/>
          <w:b/>
          <w:bCs/>
          <w:sz w:val="26"/>
          <w:szCs w:val="26"/>
          <w:u w:val="single"/>
          <w:lang w:bidi="si-LK"/>
        </w:rPr>
      </w:pPr>
    </w:p>
    <w:p w14:paraId="07720793" w14:textId="3567C613" w:rsidR="004E513F" w:rsidRDefault="004E513F">
      <w:pPr>
        <w:rPr>
          <w:rFonts w:cs="Iskoola Pota"/>
          <w:b/>
          <w:bCs/>
          <w:sz w:val="26"/>
          <w:szCs w:val="26"/>
          <w:u w:val="single"/>
          <w:lang w:bidi="si-LK"/>
        </w:rPr>
      </w:pPr>
    </w:p>
    <w:p w14:paraId="223A9896" w14:textId="66F70B4D" w:rsidR="00040D36" w:rsidRDefault="00040D36">
      <w:pPr>
        <w:rPr>
          <w:rFonts w:cs="Iskoola Pota"/>
          <w:b/>
          <w:bCs/>
          <w:sz w:val="26"/>
          <w:szCs w:val="26"/>
          <w:u w:val="single"/>
          <w:lang w:bidi="si-LK"/>
        </w:rPr>
      </w:pPr>
      <w:r w:rsidRPr="6EBBDB02">
        <w:rPr>
          <w:rFonts w:cs="Iskoola Pota"/>
          <w:b/>
          <w:bCs/>
          <w:sz w:val="26"/>
          <w:szCs w:val="26"/>
          <w:u w:val="single"/>
          <w:lang w:bidi="si-LK"/>
        </w:rPr>
        <w:br w:type="page"/>
      </w:r>
    </w:p>
    <w:p w14:paraId="605D4FC9" w14:textId="034028A7" w:rsidR="00D34132" w:rsidRPr="00DD4B5F" w:rsidRDefault="00B25821" w:rsidP="00DD4B5F">
      <w:pPr>
        <w:spacing w:after="0" w:line="0" w:lineRule="atLeast"/>
        <w:jc w:val="center"/>
        <w:rPr>
          <w:rFonts w:cs="Iskoola Pota"/>
          <w:b/>
          <w:sz w:val="26"/>
          <w:szCs w:val="26"/>
          <w:u w:val="single"/>
          <w:lang w:bidi="si-LK"/>
        </w:rPr>
      </w:pPr>
      <w:r>
        <w:rPr>
          <w:rFonts w:cs="Iskoola Pota"/>
          <w:b/>
          <w:sz w:val="26"/>
          <w:szCs w:val="26"/>
          <w:u w:val="single"/>
          <w:lang w:bidi="si-LK"/>
        </w:rPr>
        <w:t>This part will be filled by the Topic Screening Panel members</w:t>
      </w:r>
    </w:p>
    <w:p w14:paraId="76CACEC6" w14:textId="77777777" w:rsidR="00D34132" w:rsidRDefault="00D34132" w:rsidP="0077262D">
      <w:pPr>
        <w:spacing w:after="0" w:line="0" w:lineRule="atLeast"/>
        <w:rPr>
          <w:rFonts w:cs="Iskoola Pota"/>
          <w:sz w:val="26"/>
          <w:szCs w:val="26"/>
          <w:lang w:bidi="si-LK"/>
        </w:rPr>
      </w:pPr>
    </w:p>
    <w:p w14:paraId="5D6B6C54" w14:textId="0FB996A7" w:rsidR="001A212C" w:rsidRDefault="00A72A2C" w:rsidP="0077262D">
      <w:pPr>
        <w:pStyle w:val="ListParagraph"/>
        <w:spacing w:line="240" w:lineRule="auto"/>
        <w:ind w:left="0"/>
        <w:rPr>
          <w:rFonts w:cs="Iskoola Pota"/>
          <w:sz w:val="24"/>
          <w:szCs w:val="24"/>
          <w:lang w:bidi="si-LK"/>
        </w:rPr>
      </w:pPr>
      <w:r w:rsidRPr="009377F4">
        <w:rPr>
          <w:rFonts w:cs="Iskoola Pota"/>
          <w:sz w:val="24"/>
          <w:szCs w:val="24"/>
          <w:lang w:bidi="si-LK"/>
        </w:rPr>
        <w:t>Acceptable:</w:t>
      </w:r>
      <w:r w:rsidRPr="009377F4">
        <w:rPr>
          <w:rFonts w:cs="Iskoola Pota"/>
          <w:sz w:val="24"/>
          <w:szCs w:val="24"/>
          <w:lang w:bidi="si-LK"/>
        </w:rPr>
        <w:tab/>
      </w:r>
      <w:r w:rsidR="00DB5BF2">
        <w:rPr>
          <w:rFonts w:cs="Iskoola Pota"/>
          <w:sz w:val="24"/>
          <w:szCs w:val="24"/>
          <w:lang w:bidi="si-LK"/>
        </w:rPr>
        <w:t>Mark</w:t>
      </w:r>
      <w:r w:rsidR="00E54F20">
        <w:rPr>
          <w:rFonts w:cs="Iskoola Pota"/>
          <w:sz w:val="24"/>
          <w:szCs w:val="24"/>
          <w:lang w:bidi="si-LK"/>
        </w:rPr>
        <w:t>/select</w:t>
      </w:r>
      <w:r w:rsidR="00DB5BF2">
        <w:rPr>
          <w:rFonts w:cs="Iskoola Pota"/>
          <w:sz w:val="24"/>
          <w:szCs w:val="24"/>
          <w:lang w:bidi="si-LK"/>
        </w:rPr>
        <w:t xml:space="preserve"> as necessary </w:t>
      </w:r>
    </w:p>
    <w:tbl>
      <w:tblPr>
        <w:tblStyle w:val="TableGrid"/>
        <w:tblW w:w="0" w:type="auto"/>
        <w:tblLook w:val="04A0" w:firstRow="1" w:lastRow="0" w:firstColumn="1" w:lastColumn="0" w:noHBand="0" w:noVBand="1"/>
      </w:tblPr>
      <w:tblGrid>
        <w:gridCol w:w="1502"/>
        <w:gridCol w:w="1503"/>
        <w:gridCol w:w="1503"/>
      </w:tblGrid>
      <w:tr w:rsidR="00DB5BF2" w14:paraId="2E980D55" w14:textId="77777777" w:rsidTr="00701300">
        <w:tc>
          <w:tcPr>
            <w:tcW w:w="1502" w:type="dxa"/>
            <w:vMerge w:val="restart"/>
          </w:tcPr>
          <w:p w14:paraId="1687A8E7" w14:textId="32E591F5" w:rsidR="00DB5BF2" w:rsidRDefault="00DB5BF2" w:rsidP="0077262D">
            <w:pPr>
              <w:pStyle w:val="ListParagraph"/>
              <w:ind w:left="0"/>
              <w:rPr>
                <w:rFonts w:cs="Iskoola Pota"/>
                <w:sz w:val="24"/>
                <w:szCs w:val="24"/>
                <w:lang w:bidi="si-LK"/>
              </w:rPr>
            </w:pPr>
            <w:r>
              <w:rPr>
                <w:rFonts w:cs="Iskoola Pota"/>
                <w:sz w:val="24"/>
                <w:szCs w:val="24"/>
                <w:lang w:bidi="si-LK"/>
              </w:rPr>
              <w:t>Acceptance/</w:t>
            </w:r>
          </w:p>
          <w:p w14:paraId="03D53B79" w14:textId="5FFA0B12" w:rsidR="00DB5BF2" w:rsidRDefault="00DB5BF2" w:rsidP="0077262D">
            <w:pPr>
              <w:pStyle w:val="ListParagraph"/>
              <w:ind w:left="0"/>
              <w:rPr>
                <w:rFonts w:cs="Iskoola Pota"/>
                <w:sz w:val="24"/>
                <w:szCs w:val="24"/>
                <w:lang w:bidi="si-LK"/>
              </w:rPr>
            </w:pPr>
            <w:r>
              <w:rPr>
                <w:rFonts w:cs="Iskoola Pota"/>
                <w:sz w:val="24"/>
                <w:szCs w:val="24"/>
                <w:lang w:bidi="si-LK"/>
              </w:rPr>
              <w:t>Rejection</w:t>
            </w:r>
          </w:p>
        </w:tc>
        <w:tc>
          <w:tcPr>
            <w:tcW w:w="3006" w:type="dxa"/>
            <w:gridSpan w:val="2"/>
          </w:tcPr>
          <w:p w14:paraId="7D0E8650" w14:textId="24C333FF" w:rsidR="00DB5BF2" w:rsidRDefault="00DB5BF2" w:rsidP="0077262D">
            <w:pPr>
              <w:pStyle w:val="ListParagraph"/>
              <w:ind w:left="0"/>
              <w:rPr>
                <w:rFonts w:cs="Iskoola Pota"/>
                <w:sz w:val="24"/>
                <w:szCs w:val="24"/>
                <w:lang w:bidi="si-LK"/>
              </w:rPr>
            </w:pPr>
            <w:r>
              <w:rPr>
                <w:rFonts w:cs="Iskoola Pota"/>
                <w:sz w:val="24"/>
                <w:szCs w:val="24"/>
                <w:lang w:bidi="si-LK"/>
              </w:rPr>
              <w:t>Correction State</w:t>
            </w:r>
          </w:p>
        </w:tc>
      </w:tr>
      <w:tr w:rsidR="00DB5BF2" w14:paraId="60220478" w14:textId="77777777" w:rsidTr="001D4161">
        <w:tc>
          <w:tcPr>
            <w:tcW w:w="1502" w:type="dxa"/>
            <w:vMerge/>
          </w:tcPr>
          <w:p w14:paraId="1A444980" w14:textId="5EE10D77" w:rsidR="00DB5BF2" w:rsidRDefault="00DB5BF2" w:rsidP="0077262D">
            <w:pPr>
              <w:pStyle w:val="ListParagraph"/>
              <w:ind w:left="0"/>
              <w:rPr>
                <w:rFonts w:cs="Iskoola Pota"/>
                <w:sz w:val="24"/>
                <w:szCs w:val="24"/>
                <w:lang w:bidi="si-LK"/>
              </w:rPr>
            </w:pPr>
          </w:p>
        </w:tc>
        <w:tc>
          <w:tcPr>
            <w:tcW w:w="1503" w:type="dxa"/>
          </w:tcPr>
          <w:p w14:paraId="48C48240" w14:textId="4278EF34" w:rsidR="00DB5BF2" w:rsidRDefault="00DB5BF2" w:rsidP="0077262D">
            <w:pPr>
              <w:pStyle w:val="ListParagraph"/>
              <w:ind w:left="0"/>
              <w:rPr>
                <w:rFonts w:cs="Iskoola Pota"/>
                <w:sz w:val="24"/>
                <w:szCs w:val="24"/>
                <w:lang w:bidi="si-LK"/>
              </w:rPr>
            </w:pPr>
            <w:r>
              <w:rPr>
                <w:rFonts w:cs="Iskoola Pota"/>
                <w:sz w:val="24"/>
                <w:szCs w:val="24"/>
                <w:lang w:bidi="si-LK"/>
              </w:rPr>
              <w:t>Minor Correction</w:t>
            </w:r>
          </w:p>
        </w:tc>
        <w:tc>
          <w:tcPr>
            <w:tcW w:w="1503" w:type="dxa"/>
          </w:tcPr>
          <w:p w14:paraId="35C5A76B" w14:textId="473FBF09" w:rsidR="00DB5BF2" w:rsidRDefault="00DB5BF2" w:rsidP="0077262D">
            <w:pPr>
              <w:pStyle w:val="ListParagraph"/>
              <w:ind w:left="0"/>
              <w:rPr>
                <w:rFonts w:cs="Iskoola Pota"/>
                <w:sz w:val="24"/>
                <w:szCs w:val="24"/>
                <w:lang w:bidi="si-LK"/>
              </w:rPr>
            </w:pPr>
            <w:r>
              <w:rPr>
                <w:rFonts w:cs="Iskoola Pota"/>
                <w:sz w:val="24"/>
                <w:szCs w:val="24"/>
                <w:lang w:bidi="si-LK"/>
              </w:rPr>
              <w:t>Major Corrections</w:t>
            </w:r>
          </w:p>
        </w:tc>
      </w:tr>
      <w:tr w:rsidR="00DB5BF2" w14:paraId="3AB2AF0E" w14:textId="77777777" w:rsidTr="00701300">
        <w:trPr>
          <w:trHeight w:val="596"/>
        </w:trPr>
        <w:tc>
          <w:tcPr>
            <w:tcW w:w="1502" w:type="dxa"/>
          </w:tcPr>
          <w:p w14:paraId="14124EC1" w14:textId="0F9D85F4" w:rsidR="00DB5BF2" w:rsidRDefault="00DB5BF2" w:rsidP="0077262D">
            <w:pPr>
              <w:pStyle w:val="ListParagraph"/>
              <w:ind w:left="0"/>
              <w:rPr>
                <w:rFonts w:cs="Iskoola Pota"/>
                <w:sz w:val="24"/>
                <w:szCs w:val="24"/>
                <w:lang w:bidi="si-LK"/>
              </w:rPr>
            </w:pPr>
            <w:r>
              <w:rPr>
                <w:rFonts w:cs="Iskoola Pota"/>
                <w:sz w:val="24"/>
                <w:szCs w:val="24"/>
                <w:lang w:bidi="si-LK"/>
              </w:rPr>
              <w:t>Accepted</w:t>
            </w:r>
          </w:p>
        </w:tc>
        <w:sdt>
          <w:sdtPr>
            <w:rPr>
              <w:rFonts w:cs="Iskoola Pota"/>
              <w:sz w:val="24"/>
              <w:szCs w:val="24"/>
              <w:lang w:bidi="si-LK"/>
            </w:rPr>
            <w:id w:val="-564492370"/>
            <w14:checkbox>
              <w14:checked w14:val="0"/>
              <w14:checkedState w14:val="2612" w14:font="MS Gothic"/>
              <w14:uncheckedState w14:val="2610" w14:font="MS Gothic"/>
            </w14:checkbox>
          </w:sdtPr>
          <w:sdtEndPr/>
          <w:sdtContent>
            <w:tc>
              <w:tcPr>
                <w:tcW w:w="1503" w:type="dxa"/>
              </w:tcPr>
              <w:p w14:paraId="1D640FD1" w14:textId="480EA888" w:rsidR="00DB5BF2" w:rsidRDefault="00485EF1"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sdt>
          <w:sdtPr>
            <w:rPr>
              <w:rFonts w:cs="Iskoola Pota"/>
              <w:sz w:val="24"/>
              <w:szCs w:val="24"/>
              <w:lang w:bidi="si-LK"/>
            </w:rPr>
            <w:id w:val="689799157"/>
            <w14:checkbox>
              <w14:checked w14:val="0"/>
              <w14:checkedState w14:val="2612" w14:font="MS Gothic"/>
              <w14:uncheckedState w14:val="2610" w14:font="MS Gothic"/>
            </w14:checkbox>
          </w:sdtPr>
          <w:sdtEndPr/>
          <w:sdtContent>
            <w:tc>
              <w:tcPr>
                <w:tcW w:w="1503" w:type="dxa"/>
              </w:tcPr>
              <w:p w14:paraId="22BF8644" w14:textId="22030CE6"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r w:rsidR="00E54F20" w14:paraId="70A2AC1C" w14:textId="77777777" w:rsidTr="00701300">
        <w:trPr>
          <w:trHeight w:val="596"/>
        </w:trPr>
        <w:tc>
          <w:tcPr>
            <w:tcW w:w="1502" w:type="dxa"/>
          </w:tcPr>
          <w:p w14:paraId="036C1E8D" w14:textId="75AB062D" w:rsidR="00E54F20" w:rsidRDefault="00E54F20" w:rsidP="0077262D">
            <w:pPr>
              <w:pStyle w:val="ListParagraph"/>
              <w:ind w:left="0"/>
              <w:rPr>
                <w:rFonts w:cs="Iskoola Pota"/>
                <w:sz w:val="24"/>
                <w:szCs w:val="24"/>
                <w:lang w:bidi="si-LK"/>
              </w:rPr>
            </w:pPr>
            <w:r>
              <w:rPr>
                <w:rFonts w:cs="Iskoola Pota"/>
                <w:sz w:val="24"/>
                <w:szCs w:val="24"/>
                <w:lang w:bidi="si-LK"/>
              </w:rPr>
              <w:t>Resubmit</w:t>
            </w:r>
          </w:p>
        </w:tc>
        <w:sdt>
          <w:sdtPr>
            <w:rPr>
              <w:rFonts w:cs="Iskoola Pota"/>
              <w:sz w:val="24"/>
              <w:szCs w:val="24"/>
              <w:lang w:bidi="si-LK"/>
            </w:rPr>
            <w:id w:val="650642270"/>
            <w14:checkbox>
              <w14:checked w14:val="0"/>
              <w14:checkedState w14:val="2612" w14:font="MS Gothic"/>
              <w14:uncheckedState w14:val="2610" w14:font="MS Gothic"/>
            </w14:checkbox>
          </w:sdtPr>
          <w:sdtEndPr/>
          <w:sdtContent>
            <w:tc>
              <w:tcPr>
                <w:tcW w:w="1503" w:type="dxa"/>
              </w:tcPr>
              <w:p w14:paraId="65DCC9FB" w14:textId="5BADBA35" w:rsidR="00E54F20" w:rsidRDefault="00485EF1"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sdt>
          <w:sdtPr>
            <w:rPr>
              <w:rFonts w:cs="Iskoola Pota"/>
              <w:sz w:val="24"/>
              <w:szCs w:val="24"/>
              <w:lang w:bidi="si-LK"/>
            </w:rPr>
            <w:id w:val="-1909067418"/>
            <w14:checkbox>
              <w14:checked w14:val="0"/>
              <w14:checkedState w14:val="2612" w14:font="MS Gothic"/>
              <w14:uncheckedState w14:val="2610" w14:font="MS Gothic"/>
            </w14:checkbox>
          </w:sdtPr>
          <w:sdtEndPr/>
          <w:sdtContent>
            <w:tc>
              <w:tcPr>
                <w:tcW w:w="1503" w:type="dxa"/>
              </w:tcPr>
              <w:p w14:paraId="623D9C51" w14:textId="26BC4D03"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r w:rsidR="00DB5BF2" w14:paraId="45998E36" w14:textId="77777777" w:rsidTr="00701300">
        <w:trPr>
          <w:trHeight w:val="596"/>
        </w:trPr>
        <w:tc>
          <w:tcPr>
            <w:tcW w:w="1502" w:type="dxa"/>
          </w:tcPr>
          <w:p w14:paraId="718AEA13" w14:textId="222A9FC8" w:rsidR="00DB5BF2" w:rsidRDefault="00DB5BF2" w:rsidP="0077262D">
            <w:pPr>
              <w:pStyle w:val="ListParagraph"/>
              <w:ind w:left="0"/>
              <w:rPr>
                <w:rFonts w:cs="Iskoola Pota"/>
                <w:sz w:val="24"/>
                <w:szCs w:val="24"/>
                <w:lang w:bidi="si-LK"/>
              </w:rPr>
            </w:pPr>
            <w:r>
              <w:rPr>
                <w:rFonts w:cs="Iskoola Pota"/>
                <w:sz w:val="24"/>
                <w:szCs w:val="24"/>
                <w:lang w:bidi="si-LK"/>
              </w:rPr>
              <w:t>Rejected</w:t>
            </w:r>
          </w:p>
        </w:tc>
        <w:sdt>
          <w:sdtPr>
            <w:rPr>
              <w:rFonts w:cs="Iskoola Pota"/>
              <w:sz w:val="24"/>
              <w:szCs w:val="24"/>
              <w:lang w:bidi="si-LK"/>
            </w:rPr>
            <w:id w:val="-1963874094"/>
            <w14:checkbox>
              <w14:checked w14:val="0"/>
              <w14:checkedState w14:val="2612" w14:font="MS Gothic"/>
              <w14:uncheckedState w14:val="2610" w14:font="MS Gothic"/>
            </w14:checkbox>
          </w:sdtPr>
          <w:sdtEndPr/>
          <w:sdtContent>
            <w:tc>
              <w:tcPr>
                <w:tcW w:w="3006" w:type="dxa"/>
                <w:gridSpan w:val="2"/>
                <w:shd w:val="clear" w:color="auto" w:fill="auto"/>
              </w:tcPr>
              <w:p w14:paraId="159FE3C4" w14:textId="35516BE2" w:rsidR="00DB5BF2" w:rsidRDefault="00485EF1"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bl>
    <w:p w14:paraId="26683A7A" w14:textId="61B7D099" w:rsidR="6C1D446F" w:rsidRDefault="6C1D446F"/>
    <w:p w14:paraId="55962FEC" w14:textId="77777777" w:rsidR="001D4161" w:rsidRDefault="001D4161" w:rsidP="0077262D">
      <w:pPr>
        <w:pStyle w:val="ListParagraph"/>
        <w:spacing w:line="240" w:lineRule="auto"/>
        <w:ind w:left="0"/>
        <w:rPr>
          <w:rFonts w:cs="Iskoola Pota"/>
          <w:sz w:val="24"/>
          <w:szCs w:val="24"/>
          <w:lang w:bidi="si-LK"/>
        </w:rPr>
      </w:pPr>
    </w:p>
    <w:p w14:paraId="055B947D" w14:textId="255C2C98" w:rsidR="0027165B" w:rsidRDefault="0027165B" w:rsidP="0077262D">
      <w:pPr>
        <w:pStyle w:val="ListParagraph"/>
        <w:spacing w:line="240" w:lineRule="auto"/>
        <w:ind w:left="0"/>
        <w:rPr>
          <w:rFonts w:cs="Iskoola Pota"/>
          <w:sz w:val="24"/>
          <w:szCs w:val="24"/>
          <w:lang w:bidi="si-LK"/>
        </w:rPr>
      </w:pPr>
    </w:p>
    <w:p w14:paraId="5C278B00" w14:textId="26A4CAE8" w:rsidR="0027165B" w:rsidRDefault="0027165B" w:rsidP="0077262D">
      <w:pPr>
        <w:pStyle w:val="ListParagraph"/>
        <w:spacing w:line="240" w:lineRule="auto"/>
        <w:ind w:left="0"/>
        <w:rPr>
          <w:rFonts w:cs="Iskoola Pota"/>
          <w:sz w:val="24"/>
          <w:szCs w:val="24"/>
          <w:lang w:bidi="si-LK"/>
        </w:rPr>
      </w:pPr>
      <w:r>
        <w:rPr>
          <w:rFonts w:cs="Iskoola Pota"/>
          <w:sz w:val="24"/>
          <w:szCs w:val="24"/>
          <w:lang w:bidi="si-LK"/>
        </w:rPr>
        <w:t xml:space="preserve">  Corrections (if necessary)</w:t>
      </w:r>
    </w:p>
    <w:p w14:paraId="279D2108" w14:textId="5208FEF4" w:rsidR="0027165B" w:rsidRDefault="0027165B" w:rsidP="0077262D">
      <w:pPr>
        <w:pStyle w:val="ListParagraph"/>
        <w:spacing w:line="240" w:lineRule="auto"/>
        <w:ind w:left="0"/>
        <w:rPr>
          <w:rFonts w:cs="Iskoola Pota"/>
          <w:sz w:val="24"/>
          <w:szCs w:val="24"/>
          <w:lang w:bidi="si-LK"/>
        </w:rPr>
      </w:pPr>
    </w:p>
    <w:p w14:paraId="3E29C8AF" w14:textId="6404A695" w:rsidR="0027165B" w:rsidRDefault="0027165B" w:rsidP="0077262D">
      <w:pPr>
        <w:pStyle w:val="ListParagraph"/>
        <w:spacing w:line="240" w:lineRule="auto"/>
        <w:ind w:left="0"/>
        <w:rPr>
          <w:rFonts w:cs="Iskoola Pota"/>
          <w:sz w:val="24"/>
          <w:szCs w:val="24"/>
          <w:lang w:bidi="si-LK"/>
        </w:rPr>
      </w:pPr>
    </w:p>
    <w:p w14:paraId="21778722" w14:textId="0187F780" w:rsidR="0027165B" w:rsidRDefault="0027165B" w:rsidP="0077262D">
      <w:pPr>
        <w:pStyle w:val="ListParagraph"/>
        <w:spacing w:line="240" w:lineRule="auto"/>
        <w:ind w:left="0"/>
        <w:rPr>
          <w:rFonts w:cs="Iskoola Pota"/>
          <w:sz w:val="24"/>
          <w:szCs w:val="24"/>
          <w:lang w:bidi="si-LK"/>
        </w:rPr>
      </w:pPr>
    </w:p>
    <w:p w14:paraId="582E9C4D" w14:textId="0F2F15A9" w:rsidR="0027165B" w:rsidRDefault="0027165B" w:rsidP="0077262D">
      <w:pPr>
        <w:pStyle w:val="ListParagraph"/>
        <w:spacing w:line="240" w:lineRule="auto"/>
        <w:ind w:left="0"/>
        <w:rPr>
          <w:rFonts w:cs="Iskoola Pota"/>
          <w:sz w:val="24"/>
          <w:szCs w:val="24"/>
          <w:lang w:bidi="si-LK"/>
        </w:rPr>
      </w:pPr>
    </w:p>
    <w:p w14:paraId="1C5EB19D" w14:textId="77D096DE" w:rsidR="0027165B" w:rsidRDefault="0027165B" w:rsidP="0077262D">
      <w:pPr>
        <w:pStyle w:val="ListParagraph"/>
        <w:spacing w:line="240" w:lineRule="auto"/>
        <w:ind w:left="0"/>
        <w:rPr>
          <w:rFonts w:cs="Iskoola Pota"/>
          <w:sz w:val="24"/>
          <w:szCs w:val="24"/>
          <w:lang w:bidi="si-LK"/>
        </w:rPr>
      </w:pPr>
    </w:p>
    <w:p w14:paraId="1838C3C1" w14:textId="54BA7564" w:rsidR="0027165B" w:rsidRDefault="0027165B" w:rsidP="0077262D">
      <w:pPr>
        <w:pStyle w:val="ListParagraph"/>
        <w:spacing w:line="240" w:lineRule="auto"/>
        <w:ind w:left="0"/>
        <w:rPr>
          <w:rFonts w:cs="Iskoola Pota"/>
          <w:sz w:val="24"/>
          <w:szCs w:val="24"/>
          <w:lang w:bidi="si-LK"/>
        </w:rPr>
      </w:pPr>
    </w:p>
    <w:p w14:paraId="1036529A" w14:textId="0F0B862F" w:rsidR="0027165B" w:rsidRDefault="0027165B" w:rsidP="0077262D">
      <w:pPr>
        <w:pStyle w:val="ListParagraph"/>
        <w:spacing w:line="240" w:lineRule="auto"/>
        <w:ind w:left="0"/>
        <w:rPr>
          <w:rFonts w:cs="Iskoola Pota"/>
          <w:sz w:val="24"/>
          <w:szCs w:val="24"/>
          <w:lang w:bidi="si-LK"/>
        </w:rPr>
      </w:pPr>
    </w:p>
    <w:p w14:paraId="4827814E" w14:textId="77777777" w:rsidR="0027165B" w:rsidRDefault="0027165B" w:rsidP="0077262D">
      <w:pPr>
        <w:pStyle w:val="ListParagraph"/>
        <w:spacing w:line="240" w:lineRule="auto"/>
        <w:ind w:left="0"/>
        <w:rPr>
          <w:rFonts w:cs="Iskoola Pota"/>
          <w:sz w:val="24"/>
          <w:szCs w:val="24"/>
          <w:lang w:bidi="si-LK"/>
        </w:rPr>
      </w:pPr>
    </w:p>
    <w:p w14:paraId="3BAA354E" w14:textId="5442563A" w:rsidR="0027165B" w:rsidRPr="009377F4" w:rsidRDefault="0027165B" w:rsidP="0077262D">
      <w:pPr>
        <w:pStyle w:val="ListParagraph"/>
        <w:spacing w:line="240" w:lineRule="auto"/>
        <w:ind w:left="0"/>
        <w:rPr>
          <w:rFonts w:cs="Iskoola Pota"/>
          <w:sz w:val="24"/>
          <w:szCs w:val="24"/>
          <w:lang w:bidi="si-LK"/>
        </w:rPr>
      </w:pPr>
    </w:p>
    <w:p w14:paraId="7D27A9A7" w14:textId="77777777" w:rsidR="0077262D" w:rsidRDefault="0077262D" w:rsidP="0077262D">
      <w:pPr>
        <w:spacing w:line="240" w:lineRule="auto"/>
        <w:rPr>
          <w:rFonts w:cs="Iskoola Pota"/>
          <w:sz w:val="24"/>
          <w:szCs w:val="24"/>
          <w:lang w:bidi="si-LK"/>
        </w:rPr>
      </w:pPr>
    </w:p>
    <w:p w14:paraId="41382B69" w14:textId="3EF6A719" w:rsidR="0077262D" w:rsidRDefault="0027165B" w:rsidP="00934B8A">
      <w:pPr>
        <w:spacing w:line="600" w:lineRule="auto"/>
        <w:rPr>
          <w:rFonts w:cs="Iskoola Pota"/>
          <w:sz w:val="24"/>
          <w:szCs w:val="24"/>
          <w:lang w:bidi="si-LK"/>
        </w:rPr>
      </w:pPr>
      <w:r>
        <w:rPr>
          <w:rFonts w:cs="Iskoola Pota"/>
          <w:sz w:val="24"/>
          <w:szCs w:val="24"/>
          <w:lang w:bidi="si-LK"/>
        </w:rPr>
        <w:t>Major c</w:t>
      </w:r>
      <w:r w:rsidR="00A72A2C" w:rsidRPr="00D34132">
        <w:rPr>
          <w:rFonts w:cs="Iskoola Pota"/>
          <w:sz w:val="24"/>
          <w:szCs w:val="24"/>
          <w:lang w:bidi="si-LK"/>
        </w:rPr>
        <w:t>hanges</w:t>
      </w:r>
      <w:r w:rsidR="00D87328">
        <w:rPr>
          <w:rFonts w:cs="Iskoola Pota"/>
          <w:sz w:val="24"/>
          <w:szCs w:val="24"/>
          <w:lang w:bidi="si-LK"/>
        </w:rPr>
        <w:t xml:space="preserve"> proposed</w:t>
      </w:r>
      <w:r w:rsidR="00A72A2C" w:rsidRPr="00D34132">
        <w:rPr>
          <w:rFonts w:cs="Iskoola Pota"/>
          <w:sz w:val="24"/>
          <w:szCs w:val="24"/>
          <w:lang w:bidi="si-LK"/>
        </w:rPr>
        <w:t>: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r w:rsidR="00DD4B5F">
        <w:rPr>
          <w:rFonts w:cs="Iskoola Pota"/>
          <w:sz w:val="24"/>
          <w:szCs w:val="24"/>
          <w:lang w:bidi="si-LK"/>
        </w:rPr>
        <w:t>___________________________________________________________________________</w:t>
      </w:r>
    </w:p>
    <w:p w14:paraId="7EE75E2C" w14:textId="77777777" w:rsidR="00E54F20" w:rsidRDefault="00E54F20">
      <w:pPr>
        <w:rPr>
          <w:rFonts w:cs="Iskoola Pota"/>
          <w:sz w:val="24"/>
          <w:szCs w:val="24"/>
          <w:lang w:bidi="si-LK"/>
        </w:rPr>
      </w:pPr>
      <w:r>
        <w:rPr>
          <w:rFonts w:cs="Iskoola Pota"/>
          <w:sz w:val="24"/>
          <w:szCs w:val="24"/>
          <w:lang w:bidi="si-LK"/>
        </w:rPr>
        <w:br w:type="page"/>
      </w:r>
    </w:p>
    <w:p w14:paraId="22E629E5" w14:textId="48CA6049" w:rsidR="00A72A2C" w:rsidRPr="00D34132" w:rsidRDefault="00A72A2C" w:rsidP="00934B8A">
      <w:pPr>
        <w:spacing w:line="600" w:lineRule="auto"/>
        <w:rPr>
          <w:rFonts w:cs="Iskoola Pota"/>
          <w:sz w:val="24"/>
          <w:szCs w:val="24"/>
          <w:lang w:bidi="si-LK"/>
        </w:rPr>
      </w:pPr>
      <w:r w:rsidRPr="00D34132">
        <w:rPr>
          <w:rFonts w:cs="Iskoola Pota"/>
          <w:sz w:val="24"/>
          <w:szCs w:val="24"/>
          <w:lang w:bidi="si-LK"/>
        </w:rPr>
        <w:t>Any other Comments: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p>
    <w:p w14:paraId="6500FAEA" w14:textId="52505456" w:rsidR="00A72A2C" w:rsidRDefault="00A72A2C" w:rsidP="00E54F20">
      <w:pPr>
        <w:rPr>
          <w:rFonts w:cs="Iskoola Pota"/>
          <w:sz w:val="24"/>
          <w:szCs w:val="24"/>
          <w:lang w:bidi="si-LK"/>
        </w:rPr>
      </w:pPr>
      <w:r w:rsidRPr="00D34132">
        <w:rPr>
          <w:rFonts w:cs="Iskoola Pota"/>
          <w:sz w:val="24"/>
          <w:szCs w:val="24"/>
          <w:lang w:bidi="si-LK"/>
        </w:rPr>
        <w:t xml:space="preserve">Approved by </w:t>
      </w:r>
      <w:r w:rsidR="000E0F96">
        <w:rPr>
          <w:rFonts w:cs="Iskoola Pota"/>
          <w:sz w:val="24"/>
          <w:szCs w:val="24"/>
          <w:lang w:bidi="si-LK"/>
        </w:rPr>
        <w:t>the review panel</w:t>
      </w:r>
      <w:r w:rsidRPr="00D34132">
        <w:rPr>
          <w:rFonts w:cs="Iskoola Pota"/>
          <w:sz w:val="24"/>
          <w:szCs w:val="24"/>
          <w:lang w:bidi="si-LK"/>
        </w:rPr>
        <w:t xml:space="preserve">: </w:t>
      </w:r>
    </w:p>
    <w:tbl>
      <w:tblPr>
        <w:tblStyle w:val="TableGrid"/>
        <w:tblW w:w="0" w:type="auto"/>
        <w:tblLook w:val="04A0" w:firstRow="1" w:lastRow="0" w:firstColumn="1" w:lastColumn="0" w:noHBand="0" w:noVBand="1"/>
      </w:tblPr>
      <w:tblGrid>
        <w:gridCol w:w="4509"/>
        <w:gridCol w:w="4508"/>
      </w:tblGrid>
      <w:tr w:rsidR="00042F36" w14:paraId="4DD3CE0A" w14:textId="77777777" w:rsidTr="003036EC">
        <w:trPr>
          <w:trHeight w:val="432"/>
        </w:trPr>
        <w:tc>
          <w:tcPr>
            <w:tcW w:w="4509" w:type="dxa"/>
          </w:tcPr>
          <w:p w14:paraId="71A6C696" w14:textId="43544D11" w:rsidR="00042F36" w:rsidRPr="00042F36" w:rsidRDefault="00042F36" w:rsidP="00042F36">
            <w:pPr>
              <w:jc w:val="center"/>
              <w:rPr>
                <w:rFonts w:cs="Iskoola Pota"/>
                <w:b/>
                <w:bCs/>
                <w:sz w:val="24"/>
                <w:szCs w:val="24"/>
                <w:lang w:bidi="si-LK"/>
              </w:rPr>
            </w:pPr>
            <w:r w:rsidRPr="6C1D446F">
              <w:rPr>
                <w:rFonts w:cs="Iskoola Pota"/>
                <w:b/>
                <w:bCs/>
                <w:sz w:val="24"/>
                <w:szCs w:val="24"/>
                <w:lang w:bidi="si-LK"/>
              </w:rPr>
              <w:t>Member’s Name</w:t>
            </w:r>
          </w:p>
        </w:tc>
        <w:tc>
          <w:tcPr>
            <w:tcW w:w="4508" w:type="dxa"/>
          </w:tcPr>
          <w:p w14:paraId="261D51B2"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Signature</w:t>
            </w:r>
          </w:p>
        </w:tc>
      </w:tr>
      <w:tr w:rsidR="00042F36" w14:paraId="3FD41FBD" w14:textId="77777777" w:rsidTr="003036EC">
        <w:trPr>
          <w:trHeight w:val="432"/>
        </w:trPr>
        <w:tc>
          <w:tcPr>
            <w:tcW w:w="4509" w:type="dxa"/>
          </w:tcPr>
          <w:p w14:paraId="2FC35095" w14:textId="77777777" w:rsidR="00042F36" w:rsidRDefault="00042F36" w:rsidP="006B6AA4">
            <w:pPr>
              <w:rPr>
                <w:rFonts w:cs="Iskoola Pota"/>
                <w:sz w:val="24"/>
                <w:szCs w:val="24"/>
                <w:lang w:bidi="si-LK"/>
              </w:rPr>
            </w:pPr>
          </w:p>
          <w:p w14:paraId="51942E33" w14:textId="5828C967" w:rsidR="000E0F96" w:rsidRDefault="000E0F96" w:rsidP="006B6AA4">
            <w:pPr>
              <w:rPr>
                <w:rFonts w:cs="Iskoola Pota"/>
                <w:sz w:val="24"/>
                <w:szCs w:val="24"/>
                <w:lang w:bidi="si-LK"/>
              </w:rPr>
            </w:pPr>
          </w:p>
        </w:tc>
        <w:tc>
          <w:tcPr>
            <w:tcW w:w="4508" w:type="dxa"/>
          </w:tcPr>
          <w:p w14:paraId="3CBD28D4" w14:textId="77777777" w:rsidR="00042F36" w:rsidRDefault="00042F36" w:rsidP="006B6AA4">
            <w:pPr>
              <w:rPr>
                <w:rFonts w:cs="Iskoola Pota"/>
                <w:sz w:val="24"/>
                <w:szCs w:val="24"/>
                <w:lang w:bidi="si-LK"/>
              </w:rPr>
            </w:pPr>
          </w:p>
        </w:tc>
      </w:tr>
      <w:tr w:rsidR="00042F36" w14:paraId="64DC529D" w14:textId="77777777" w:rsidTr="003036EC">
        <w:trPr>
          <w:trHeight w:val="432"/>
        </w:trPr>
        <w:tc>
          <w:tcPr>
            <w:tcW w:w="4509" w:type="dxa"/>
          </w:tcPr>
          <w:p w14:paraId="0EB88B4F" w14:textId="77777777" w:rsidR="00042F36" w:rsidRDefault="00042F36" w:rsidP="006B6AA4">
            <w:pPr>
              <w:rPr>
                <w:rFonts w:cs="Iskoola Pota"/>
                <w:sz w:val="24"/>
                <w:szCs w:val="24"/>
                <w:lang w:bidi="si-LK"/>
              </w:rPr>
            </w:pPr>
          </w:p>
          <w:p w14:paraId="47D25D84" w14:textId="72F727A3" w:rsidR="000E0F96" w:rsidRDefault="000E0F96" w:rsidP="006B6AA4">
            <w:pPr>
              <w:rPr>
                <w:rFonts w:cs="Iskoola Pota"/>
                <w:sz w:val="24"/>
                <w:szCs w:val="24"/>
                <w:lang w:bidi="si-LK"/>
              </w:rPr>
            </w:pPr>
          </w:p>
        </w:tc>
        <w:tc>
          <w:tcPr>
            <w:tcW w:w="4508" w:type="dxa"/>
          </w:tcPr>
          <w:p w14:paraId="6C5A7235" w14:textId="77777777" w:rsidR="00042F36" w:rsidRDefault="00042F36" w:rsidP="006B6AA4">
            <w:pPr>
              <w:rPr>
                <w:rFonts w:cs="Iskoola Pota"/>
                <w:sz w:val="24"/>
                <w:szCs w:val="24"/>
                <w:lang w:bidi="si-LK"/>
              </w:rPr>
            </w:pPr>
          </w:p>
        </w:tc>
      </w:tr>
      <w:tr w:rsidR="00042F36" w14:paraId="3C76DEDA" w14:textId="77777777" w:rsidTr="003036EC">
        <w:trPr>
          <w:trHeight w:val="432"/>
        </w:trPr>
        <w:tc>
          <w:tcPr>
            <w:tcW w:w="4509" w:type="dxa"/>
          </w:tcPr>
          <w:p w14:paraId="19FDD506" w14:textId="77777777" w:rsidR="00042F36" w:rsidRDefault="00042F36" w:rsidP="006B6AA4">
            <w:pPr>
              <w:rPr>
                <w:rFonts w:cs="Iskoola Pota"/>
                <w:sz w:val="24"/>
                <w:szCs w:val="24"/>
                <w:lang w:bidi="si-LK"/>
              </w:rPr>
            </w:pPr>
          </w:p>
          <w:p w14:paraId="735A3882" w14:textId="58C5092C" w:rsidR="000E0F96" w:rsidRDefault="000E0F96" w:rsidP="006B6AA4">
            <w:pPr>
              <w:rPr>
                <w:rFonts w:cs="Iskoola Pota"/>
                <w:sz w:val="24"/>
                <w:szCs w:val="24"/>
                <w:lang w:bidi="si-LK"/>
              </w:rPr>
            </w:pPr>
          </w:p>
        </w:tc>
        <w:tc>
          <w:tcPr>
            <w:tcW w:w="4508" w:type="dxa"/>
          </w:tcPr>
          <w:p w14:paraId="6736CD82" w14:textId="77777777" w:rsidR="00042F36" w:rsidRDefault="00042F36" w:rsidP="006B6AA4">
            <w:pPr>
              <w:rPr>
                <w:rFonts w:cs="Iskoola Pota"/>
                <w:sz w:val="24"/>
                <w:szCs w:val="24"/>
                <w:lang w:bidi="si-LK"/>
              </w:rPr>
            </w:pPr>
          </w:p>
        </w:tc>
      </w:tr>
    </w:tbl>
    <w:p w14:paraId="11C915CB" w14:textId="77777777" w:rsidR="00A50972" w:rsidRDefault="00A50972" w:rsidP="006B6AA4">
      <w:pPr>
        <w:spacing w:line="240" w:lineRule="auto"/>
        <w:rPr>
          <w:rFonts w:cs="Iskoola Pota"/>
          <w:b/>
          <w:sz w:val="24"/>
          <w:szCs w:val="24"/>
          <w:lang w:bidi="si-LK"/>
        </w:rPr>
      </w:pPr>
    </w:p>
    <w:p w14:paraId="7997D43B" w14:textId="158105D2" w:rsidR="00D87328" w:rsidRDefault="001873B9" w:rsidP="006B6AA4">
      <w:pPr>
        <w:spacing w:line="240" w:lineRule="auto"/>
        <w:rPr>
          <w:rFonts w:cs="Iskoola Pota"/>
          <w:sz w:val="24"/>
          <w:szCs w:val="24"/>
          <w:lang w:bidi="si-LK"/>
        </w:rPr>
      </w:pPr>
      <w:r w:rsidRPr="001873B9">
        <w:rPr>
          <w:rFonts w:cs="Iskoola Pota"/>
          <w:b/>
          <w:sz w:val="24"/>
          <w:szCs w:val="24"/>
          <w:lang w:bidi="si-LK"/>
        </w:rPr>
        <w:t>Important</w:t>
      </w:r>
      <w:r>
        <w:rPr>
          <w:rFonts w:cs="Iskoola Pota"/>
          <w:sz w:val="24"/>
          <w:szCs w:val="24"/>
          <w:lang w:bidi="si-LK"/>
        </w:rPr>
        <w:t>:</w:t>
      </w:r>
    </w:p>
    <w:p w14:paraId="6C9D6390" w14:textId="653EB6D4" w:rsidR="001873B9" w:rsidRDefault="001873B9" w:rsidP="001873B9">
      <w:pPr>
        <w:pStyle w:val="ListParagraph"/>
        <w:numPr>
          <w:ilvl w:val="0"/>
          <w:numId w:val="3"/>
        </w:numPr>
        <w:spacing w:line="240" w:lineRule="auto"/>
        <w:ind w:left="360"/>
        <w:rPr>
          <w:rFonts w:cs="Iskoola Pota"/>
          <w:sz w:val="24"/>
          <w:szCs w:val="24"/>
          <w:lang w:bidi="si-LK"/>
        </w:rPr>
      </w:pPr>
      <w:r w:rsidRPr="001873B9">
        <w:rPr>
          <w:rFonts w:cs="Iskoola Pota"/>
          <w:sz w:val="24"/>
          <w:szCs w:val="24"/>
          <w:lang w:bidi="si-LK"/>
        </w:rPr>
        <w:t>According to the comments given by the panel, do the necessary modification</w:t>
      </w:r>
      <w:r>
        <w:rPr>
          <w:rFonts w:cs="Iskoola Pota"/>
          <w:sz w:val="24"/>
          <w:szCs w:val="24"/>
          <w:lang w:bidi="si-LK"/>
        </w:rPr>
        <w:t>s</w:t>
      </w:r>
      <w:r w:rsidRPr="001873B9">
        <w:rPr>
          <w:rFonts w:cs="Iskoola Pota"/>
          <w:sz w:val="24"/>
          <w:szCs w:val="24"/>
          <w:lang w:bidi="si-LK"/>
        </w:rPr>
        <w:t xml:space="preserve"> and get the approval by the </w:t>
      </w:r>
      <w:r w:rsidRPr="00F63681">
        <w:rPr>
          <w:rFonts w:cs="Iskoola Pota"/>
          <w:b/>
          <w:sz w:val="24"/>
          <w:szCs w:val="24"/>
          <w:lang w:bidi="si-LK"/>
        </w:rPr>
        <w:t>same panel</w:t>
      </w:r>
      <w:r w:rsidRPr="001873B9">
        <w:rPr>
          <w:rFonts w:cs="Iskoola Pota"/>
          <w:sz w:val="24"/>
          <w:szCs w:val="24"/>
          <w:lang w:bidi="si-LK"/>
        </w:rPr>
        <w:t>.</w:t>
      </w:r>
    </w:p>
    <w:p w14:paraId="31F8BCDB" w14:textId="408AC1AC" w:rsid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If </w:t>
      </w:r>
      <w:r w:rsidR="00F63681">
        <w:rPr>
          <w:rFonts w:cs="Iskoola Pota"/>
          <w:sz w:val="24"/>
          <w:szCs w:val="24"/>
          <w:lang w:bidi="si-LK"/>
        </w:rPr>
        <w:t xml:space="preserve">the </w:t>
      </w:r>
      <w:r>
        <w:rPr>
          <w:rFonts w:cs="Iskoola Pota"/>
          <w:sz w:val="24"/>
          <w:szCs w:val="24"/>
          <w:lang w:bidi="si-LK"/>
        </w:rPr>
        <w:t>project topic is rejected, find out a new topic and inform the CDAP Group for</w:t>
      </w:r>
      <w:r w:rsidR="00F63681">
        <w:rPr>
          <w:rFonts w:cs="Iskoola Pota"/>
          <w:sz w:val="24"/>
          <w:szCs w:val="24"/>
          <w:lang w:bidi="si-LK"/>
        </w:rPr>
        <w:t xml:space="preserve"> a</w:t>
      </w:r>
      <w:r>
        <w:rPr>
          <w:rFonts w:cs="Iskoola Pota"/>
          <w:sz w:val="24"/>
          <w:szCs w:val="24"/>
          <w:lang w:bidi="si-LK"/>
        </w:rPr>
        <w:t xml:space="preserve"> new topic pre-assessment</w:t>
      </w:r>
      <w:r w:rsidR="00F63681">
        <w:rPr>
          <w:rFonts w:cs="Iskoola Pota"/>
          <w:sz w:val="24"/>
          <w:szCs w:val="24"/>
          <w:lang w:bidi="si-LK"/>
        </w:rPr>
        <w:t>.</w:t>
      </w:r>
    </w:p>
    <w:p w14:paraId="58441BF6" w14:textId="7193CABC" w:rsidR="001873B9" w:rsidRP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A </w:t>
      </w:r>
      <w:r w:rsidR="00F63681">
        <w:rPr>
          <w:rFonts w:cs="Iskoola Pota"/>
          <w:sz w:val="24"/>
          <w:szCs w:val="24"/>
          <w:lang w:bidi="si-LK"/>
        </w:rPr>
        <w:t xml:space="preserve">form </w:t>
      </w:r>
      <w:r w:rsidR="00361186">
        <w:rPr>
          <w:rFonts w:cs="Iskoola Pota"/>
          <w:sz w:val="24"/>
          <w:szCs w:val="24"/>
          <w:lang w:bidi="si-LK"/>
        </w:rPr>
        <w:t>approv</w:t>
      </w:r>
      <w:r w:rsidR="00F63681">
        <w:rPr>
          <w:rFonts w:cs="Iskoola Pota"/>
          <w:sz w:val="24"/>
          <w:szCs w:val="24"/>
          <w:lang w:bidi="si-LK"/>
        </w:rPr>
        <w:t>ed by the panel m</w:t>
      </w:r>
      <w:r w:rsidR="00361186">
        <w:rPr>
          <w:rFonts w:cs="Iskoola Pota"/>
          <w:sz w:val="24"/>
          <w:szCs w:val="24"/>
          <w:lang w:bidi="si-LK"/>
        </w:rPr>
        <w:t xml:space="preserve">ust be attached to the </w:t>
      </w:r>
      <w:r w:rsidR="00361186" w:rsidRPr="00F63681">
        <w:rPr>
          <w:rFonts w:cs="Iskoola Pota"/>
          <w:b/>
          <w:sz w:val="24"/>
          <w:szCs w:val="24"/>
          <w:lang w:bidi="si-LK"/>
        </w:rPr>
        <w:t>Project Charter Form</w:t>
      </w:r>
      <w:r w:rsidR="00361186">
        <w:rPr>
          <w:rFonts w:cs="Iskoola Pota"/>
          <w:sz w:val="24"/>
          <w:szCs w:val="24"/>
          <w:lang w:bidi="si-LK"/>
        </w:rPr>
        <w:t>.</w:t>
      </w:r>
    </w:p>
    <w:sectPr w:rsidR="001873B9" w:rsidRPr="001873B9" w:rsidSect="0022133C">
      <w:headerReference w:type="default" r:id="rId18"/>
      <w:footerReference w:type="default" r:id="rId19"/>
      <w:pgSz w:w="11907" w:h="16839" w:code="9"/>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40403" w14:textId="77777777" w:rsidR="005E34E3" w:rsidRDefault="005E34E3" w:rsidP="002741A6">
      <w:pPr>
        <w:spacing w:after="0" w:line="240" w:lineRule="auto"/>
      </w:pPr>
      <w:r>
        <w:separator/>
      </w:r>
    </w:p>
  </w:endnote>
  <w:endnote w:type="continuationSeparator" w:id="0">
    <w:p w14:paraId="2276EC5B" w14:textId="77777777" w:rsidR="005E34E3" w:rsidRDefault="005E34E3" w:rsidP="002741A6">
      <w:pPr>
        <w:spacing w:after="0" w:line="240" w:lineRule="auto"/>
      </w:pPr>
      <w:r>
        <w:continuationSeparator/>
      </w:r>
    </w:p>
  </w:endnote>
  <w:endnote w:type="continuationNotice" w:id="1">
    <w:p w14:paraId="512528FC" w14:textId="77777777" w:rsidR="005E34E3" w:rsidRDefault="005E3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502642"/>
      <w:docPartObj>
        <w:docPartGallery w:val="Page Numbers (Bottom of Page)"/>
        <w:docPartUnique/>
      </w:docPartObj>
    </w:sdtPr>
    <w:sdtEndPr/>
    <w:sdtContent>
      <w:p w14:paraId="2C952553" w14:textId="77777777" w:rsidR="00170C76" w:rsidRDefault="00170C76">
        <w:pPr>
          <w:pStyle w:val="Footer"/>
          <w:jc w:val="right"/>
        </w:pPr>
        <w:r>
          <w:t xml:space="preserve">Page | </w:t>
        </w:r>
        <w:r w:rsidR="00EE1EBB">
          <w:fldChar w:fldCharType="begin"/>
        </w:r>
        <w:r w:rsidR="00491CFC">
          <w:instrText xml:space="preserve"> PAGE   \* MERGEFORMAT </w:instrText>
        </w:r>
        <w:r w:rsidR="00EE1EBB">
          <w:fldChar w:fldCharType="separate"/>
        </w:r>
        <w:r w:rsidR="00D8050B">
          <w:rPr>
            <w:noProof/>
          </w:rPr>
          <w:t>4</w:t>
        </w:r>
        <w:r w:rsidR="00EE1EBB">
          <w:rPr>
            <w:noProof/>
          </w:rPr>
          <w:fldChar w:fldCharType="end"/>
        </w:r>
      </w:p>
    </w:sdtContent>
  </w:sdt>
  <w:p w14:paraId="70C5B00D" w14:textId="77777777" w:rsidR="00FD7ADC" w:rsidRDefault="00FD7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4CAFC" w14:textId="77777777" w:rsidR="005E34E3" w:rsidRDefault="005E34E3" w:rsidP="002741A6">
      <w:pPr>
        <w:spacing w:after="0" w:line="240" w:lineRule="auto"/>
      </w:pPr>
      <w:r>
        <w:separator/>
      </w:r>
    </w:p>
  </w:footnote>
  <w:footnote w:type="continuationSeparator" w:id="0">
    <w:p w14:paraId="34746692" w14:textId="77777777" w:rsidR="005E34E3" w:rsidRDefault="005E34E3" w:rsidP="002741A6">
      <w:pPr>
        <w:spacing w:after="0" w:line="240" w:lineRule="auto"/>
      </w:pPr>
      <w:r>
        <w:continuationSeparator/>
      </w:r>
    </w:p>
  </w:footnote>
  <w:footnote w:type="continuationNotice" w:id="1">
    <w:p w14:paraId="5839A47A" w14:textId="77777777" w:rsidR="005E34E3" w:rsidRDefault="005E34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324A" w14:textId="5BBA2C0F" w:rsidR="00321FC4" w:rsidRPr="007006CF" w:rsidRDefault="00875897" w:rsidP="00321FC4">
    <w:pPr>
      <w:tabs>
        <w:tab w:val="left" w:pos="8460"/>
      </w:tabs>
      <w:ind w:right="-270"/>
      <w:rPr>
        <w:rFonts w:ascii="Monotype Corsiva" w:hAnsi="Monotype Corsiva"/>
        <w:color w:val="808080" w:themeColor="background1" w:themeShade="80"/>
      </w:rPr>
    </w:pPr>
    <w:r w:rsidRPr="007006CF">
      <w:rPr>
        <w:rFonts w:ascii="Monotype Corsiva" w:hAnsi="Monotype Corsiva"/>
        <w:color w:val="808080" w:themeColor="background1" w:themeShade="80"/>
      </w:rPr>
      <w:t>Project Topic Assessment-</w:t>
    </w:r>
    <w:r w:rsidR="00593F0E">
      <w:rPr>
        <w:rFonts w:ascii="Monotype Corsiva" w:hAnsi="Monotype Corsiva"/>
        <w:color w:val="808080" w:themeColor="background1" w:themeShade="80"/>
      </w:rPr>
      <w:t>Final Year Project-</w:t>
    </w:r>
    <w:r w:rsidR="00934B8A">
      <w:rPr>
        <w:rFonts w:ascii="Monotype Corsiva" w:hAnsi="Monotype Corsiva"/>
        <w:color w:val="808080" w:themeColor="background1" w:themeShade="80"/>
      </w:rPr>
      <w:t>202</w:t>
    </w:r>
    <w:r w:rsidR="00221ED4">
      <w:rPr>
        <w:rFonts w:ascii="Monotype Corsiva" w:hAnsi="Monotype Corsiva"/>
        <w:color w:val="808080" w:themeColor="background1" w:themeShade="80"/>
      </w:rPr>
      <w:t>1</w:t>
    </w:r>
    <w:r w:rsidR="007B18E4">
      <w:rPr>
        <w:rFonts w:ascii="Monotype Corsiva" w:hAnsi="Monotype Corsiva"/>
        <w:color w:val="808080" w:themeColor="background1" w:themeShade="80"/>
      </w:rPr>
      <w:t xml:space="preserve"> June</w:t>
    </w:r>
    <w:r w:rsidR="00321FC4" w:rsidRPr="007006CF">
      <w:rPr>
        <w:rFonts w:ascii="Monotype Corsiva" w:hAnsi="Monotype Corsiva"/>
        <w:color w:val="808080" w:themeColor="background1" w:themeShade="80"/>
      </w:rPr>
      <w:t xml:space="preserve">                                                                            </w:t>
    </w:r>
    <w:r w:rsidR="00321FC4" w:rsidRPr="007006CF">
      <w:rPr>
        <w:rFonts w:ascii="Monotype Corsiva" w:hAnsi="Monotype Corsiva"/>
        <w:color w:val="808080" w:themeColor="background1" w:themeShade="80"/>
      </w:rPr>
      <w:tab/>
    </w:r>
    <w:r w:rsidR="00321FC4" w:rsidRPr="007006CF">
      <w:rPr>
        <w:rFonts w:ascii="Calibri" w:hAnsi="Calibri" w:cs="Calibri"/>
        <w:color w:val="808080" w:themeColor="background1" w:themeShade="80"/>
      </w:rPr>
      <w:t>CDAP-01</w:t>
    </w:r>
  </w:p>
  <w:p w14:paraId="49C00B83" w14:textId="77777777" w:rsidR="00321FC4" w:rsidRDefault="00321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0159A"/>
    <w:multiLevelType w:val="hybridMultilevel"/>
    <w:tmpl w:val="B1A6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B51BA"/>
    <w:multiLevelType w:val="hybridMultilevel"/>
    <w:tmpl w:val="0874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B97651"/>
    <w:multiLevelType w:val="hybridMultilevel"/>
    <w:tmpl w:val="B3B6D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A56239"/>
    <w:multiLevelType w:val="hybridMultilevel"/>
    <w:tmpl w:val="F97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63B57"/>
    <w:multiLevelType w:val="hybridMultilevel"/>
    <w:tmpl w:val="608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8A2FC0"/>
    <w:multiLevelType w:val="hybridMultilevel"/>
    <w:tmpl w:val="2ABE4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FC5281"/>
    <w:multiLevelType w:val="hybridMultilevel"/>
    <w:tmpl w:val="E99E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4"/>
  </w:num>
  <w:num w:numId="4">
    <w:abstractNumId w:val="5"/>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LAwt7Q0NbcwMjFQ0lEKTi0uzszPAykwNKwFAOgT6RItAAAA"/>
  </w:docVars>
  <w:rsids>
    <w:rsidRoot w:val="00683DE1"/>
    <w:rsid w:val="000005C2"/>
    <w:rsid w:val="00006268"/>
    <w:rsid w:val="00012292"/>
    <w:rsid w:val="00014839"/>
    <w:rsid w:val="0001703F"/>
    <w:rsid w:val="00030E42"/>
    <w:rsid w:val="00032224"/>
    <w:rsid w:val="00032ABF"/>
    <w:rsid w:val="00035A23"/>
    <w:rsid w:val="00040D36"/>
    <w:rsid w:val="00042F36"/>
    <w:rsid w:val="00045302"/>
    <w:rsid w:val="00046850"/>
    <w:rsid w:val="00046BAE"/>
    <w:rsid w:val="0004790E"/>
    <w:rsid w:val="00054111"/>
    <w:rsid w:val="00056E58"/>
    <w:rsid w:val="00057CB9"/>
    <w:rsid w:val="00062B50"/>
    <w:rsid w:val="000652D1"/>
    <w:rsid w:val="00067EDB"/>
    <w:rsid w:val="00070648"/>
    <w:rsid w:val="00074050"/>
    <w:rsid w:val="00083E10"/>
    <w:rsid w:val="0008608B"/>
    <w:rsid w:val="00090383"/>
    <w:rsid w:val="0009273B"/>
    <w:rsid w:val="0009644D"/>
    <w:rsid w:val="000A132A"/>
    <w:rsid w:val="000A43DB"/>
    <w:rsid w:val="000A44C0"/>
    <w:rsid w:val="000C2513"/>
    <w:rsid w:val="000C5426"/>
    <w:rsid w:val="000D2027"/>
    <w:rsid w:val="000D31E1"/>
    <w:rsid w:val="000E03C8"/>
    <w:rsid w:val="000E0F96"/>
    <w:rsid w:val="000E25C2"/>
    <w:rsid w:val="000E7C03"/>
    <w:rsid w:val="000F5DA4"/>
    <w:rsid w:val="0011203A"/>
    <w:rsid w:val="00117A37"/>
    <w:rsid w:val="001251E9"/>
    <w:rsid w:val="001322B0"/>
    <w:rsid w:val="00146423"/>
    <w:rsid w:val="00151957"/>
    <w:rsid w:val="00163159"/>
    <w:rsid w:val="00163769"/>
    <w:rsid w:val="00170C76"/>
    <w:rsid w:val="00171C7A"/>
    <w:rsid w:val="00174165"/>
    <w:rsid w:val="0017466F"/>
    <w:rsid w:val="001756B2"/>
    <w:rsid w:val="00177A5D"/>
    <w:rsid w:val="001873B9"/>
    <w:rsid w:val="00190BAD"/>
    <w:rsid w:val="00197727"/>
    <w:rsid w:val="00197F28"/>
    <w:rsid w:val="001A1B2D"/>
    <w:rsid w:val="001A1FC9"/>
    <w:rsid w:val="001A212C"/>
    <w:rsid w:val="001A35B0"/>
    <w:rsid w:val="001A7C44"/>
    <w:rsid w:val="001B0AE2"/>
    <w:rsid w:val="001B31EB"/>
    <w:rsid w:val="001B5B60"/>
    <w:rsid w:val="001B6ED8"/>
    <w:rsid w:val="001D1313"/>
    <w:rsid w:val="001D4161"/>
    <w:rsid w:val="001E0230"/>
    <w:rsid w:val="001E7244"/>
    <w:rsid w:val="001F127B"/>
    <w:rsid w:val="001F14CB"/>
    <w:rsid w:val="001F15D2"/>
    <w:rsid w:val="001F1BE8"/>
    <w:rsid w:val="001F2A57"/>
    <w:rsid w:val="001F3029"/>
    <w:rsid w:val="001F4F06"/>
    <w:rsid w:val="002029A4"/>
    <w:rsid w:val="00202C92"/>
    <w:rsid w:val="00204E50"/>
    <w:rsid w:val="00205DAE"/>
    <w:rsid w:val="0021117A"/>
    <w:rsid w:val="0021773E"/>
    <w:rsid w:val="002178A2"/>
    <w:rsid w:val="0022133C"/>
    <w:rsid w:val="00221D8C"/>
    <w:rsid w:val="00221ED4"/>
    <w:rsid w:val="002369B6"/>
    <w:rsid w:val="002378D7"/>
    <w:rsid w:val="002439CD"/>
    <w:rsid w:val="00243BF1"/>
    <w:rsid w:val="00252BA2"/>
    <w:rsid w:val="002547AC"/>
    <w:rsid w:val="00255ED1"/>
    <w:rsid w:val="00256AB5"/>
    <w:rsid w:val="002624B2"/>
    <w:rsid w:val="00263BFC"/>
    <w:rsid w:val="002663F5"/>
    <w:rsid w:val="002702D4"/>
    <w:rsid w:val="0027071B"/>
    <w:rsid w:val="0027165B"/>
    <w:rsid w:val="002741A6"/>
    <w:rsid w:val="00275446"/>
    <w:rsid w:val="00281618"/>
    <w:rsid w:val="00294889"/>
    <w:rsid w:val="002A071B"/>
    <w:rsid w:val="002A33ED"/>
    <w:rsid w:val="002A4C9D"/>
    <w:rsid w:val="002B50FF"/>
    <w:rsid w:val="002B58E5"/>
    <w:rsid w:val="002C02C4"/>
    <w:rsid w:val="002C59B1"/>
    <w:rsid w:val="002D03A3"/>
    <w:rsid w:val="002D1984"/>
    <w:rsid w:val="002D448C"/>
    <w:rsid w:val="002D55F0"/>
    <w:rsid w:val="002D6B75"/>
    <w:rsid w:val="002D7355"/>
    <w:rsid w:val="002E3B37"/>
    <w:rsid w:val="002E447C"/>
    <w:rsid w:val="002F0DEB"/>
    <w:rsid w:val="002F6F32"/>
    <w:rsid w:val="002F7211"/>
    <w:rsid w:val="003036EC"/>
    <w:rsid w:val="003049C2"/>
    <w:rsid w:val="00304BD0"/>
    <w:rsid w:val="00304E3B"/>
    <w:rsid w:val="00307E06"/>
    <w:rsid w:val="00311C5C"/>
    <w:rsid w:val="00321165"/>
    <w:rsid w:val="00321FC4"/>
    <w:rsid w:val="00323FE7"/>
    <w:rsid w:val="00340813"/>
    <w:rsid w:val="00347FF7"/>
    <w:rsid w:val="003500C4"/>
    <w:rsid w:val="0035434C"/>
    <w:rsid w:val="00356541"/>
    <w:rsid w:val="00361186"/>
    <w:rsid w:val="0036281D"/>
    <w:rsid w:val="003635F0"/>
    <w:rsid w:val="00364821"/>
    <w:rsid w:val="00374A5C"/>
    <w:rsid w:val="00380CDA"/>
    <w:rsid w:val="00387C92"/>
    <w:rsid w:val="0039264D"/>
    <w:rsid w:val="0039347D"/>
    <w:rsid w:val="003A1B65"/>
    <w:rsid w:val="003A3078"/>
    <w:rsid w:val="003A4C25"/>
    <w:rsid w:val="003A609C"/>
    <w:rsid w:val="003A7838"/>
    <w:rsid w:val="003A7DED"/>
    <w:rsid w:val="003B05BD"/>
    <w:rsid w:val="003B218A"/>
    <w:rsid w:val="003B3909"/>
    <w:rsid w:val="003B4882"/>
    <w:rsid w:val="003B79A1"/>
    <w:rsid w:val="003C3B88"/>
    <w:rsid w:val="003C40BB"/>
    <w:rsid w:val="003C6729"/>
    <w:rsid w:val="003D2FAE"/>
    <w:rsid w:val="003F0193"/>
    <w:rsid w:val="003F1869"/>
    <w:rsid w:val="003F245E"/>
    <w:rsid w:val="003F306F"/>
    <w:rsid w:val="003F4CC1"/>
    <w:rsid w:val="003F7254"/>
    <w:rsid w:val="0040240F"/>
    <w:rsid w:val="00403475"/>
    <w:rsid w:val="00406E30"/>
    <w:rsid w:val="00413452"/>
    <w:rsid w:val="00417CED"/>
    <w:rsid w:val="00422F6B"/>
    <w:rsid w:val="00450126"/>
    <w:rsid w:val="004539B6"/>
    <w:rsid w:val="00455241"/>
    <w:rsid w:val="00463178"/>
    <w:rsid w:val="004678E8"/>
    <w:rsid w:val="00473A0E"/>
    <w:rsid w:val="00474226"/>
    <w:rsid w:val="00484CAD"/>
    <w:rsid w:val="00485D26"/>
    <w:rsid w:val="00485EF1"/>
    <w:rsid w:val="00486BF0"/>
    <w:rsid w:val="00491CFC"/>
    <w:rsid w:val="00492DAD"/>
    <w:rsid w:val="004938E8"/>
    <w:rsid w:val="004A499D"/>
    <w:rsid w:val="004A4CFB"/>
    <w:rsid w:val="004A5DCF"/>
    <w:rsid w:val="004A6882"/>
    <w:rsid w:val="004B1198"/>
    <w:rsid w:val="004B6363"/>
    <w:rsid w:val="004C3759"/>
    <w:rsid w:val="004C4C40"/>
    <w:rsid w:val="004C5218"/>
    <w:rsid w:val="004C64BC"/>
    <w:rsid w:val="004E23FA"/>
    <w:rsid w:val="004E513F"/>
    <w:rsid w:val="004F15A9"/>
    <w:rsid w:val="004F56D0"/>
    <w:rsid w:val="004F5D07"/>
    <w:rsid w:val="00501045"/>
    <w:rsid w:val="00506A2F"/>
    <w:rsid w:val="00524E8F"/>
    <w:rsid w:val="00530F52"/>
    <w:rsid w:val="0053749E"/>
    <w:rsid w:val="00541B9B"/>
    <w:rsid w:val="0054494D"/>
    <w:rsid w:val="00552B02"/>
    <w:rsid w:val="00554B72"/>
    <w:rsid w:val="00573CD3"/>
    <w:rsid w:val="00574DBA"/>
    <w:rsid w:val="005775FA"/>
    <w:rsid w:val="00582504"/>
    <w:rsid w:val="00583240"/>
    <w:rsid w:val="00591181"/>
    <w:rsid w:val="00591CBB"/>
    <w:rsid w:val="00591F9E"/>
    <w:rsid w:val="00593EBB"/>
    <w:rsid w:val="00593F0E"/>
    <w:rsid w:val="00594AF1"/>
    <w:rsid w:val="00595965"/>
    <w:rsid w:val="005A354B"/>
    <w:rsid w:val="005A44C9"/>
    <w:rsid w:val="005A57A4"/>
    <w:rsid w:val="005B38F6"/>
    <w:rsid w:val="005C465C"/>
    <w:rsid w:val="005D2061"/>
    <w:rsid w:val="005E34E3"/>
    <w:rsid w:val="005E5D0B"/>
    <w:rsid w:val="005F067D"/>
    <w:rsid w:val="005F1700"/>
    <w:rsid w:val="005F1AE0"/>
    <w:rsid w:val="00605C24"/>
    <w:rsid w:val="0061131C"/>
    <w:rsid w:val="00611625"/>
    <w:rsid w:val="006119C9"/>
    <w:rsid w:val="00613FF6"/>
    <w:rsid w:val="00615198"/>
    <w:rsid w:val="00617943"/>
    <w:rsid w:val="00633D2B"/>
    <w:rsid w:val="00634083"/>
    <w:rsid w:val="006431B9"/>
    <w:rsid w:val="006462AE"/>
    <w:rsid w:val="00647A24"/>
    <w:rsid w:val="00655ED4"/>
    <w:rsid w:val="00664BED"/>
    <w:rsid w:val="006677C8"/>
    <w:rsid w:val="00674F6F"/>
    <w:rsid w:val="00676562"/>
    <w:rsid w:val="00682529"/>
    <w:rsid w:val="00683DE1"/>
    <w:rsid w:val="0068510A"/>
    <w:rsid w:val="00686284"/>
    <w:rsid w:val="006905AB"/>
    <w:rsid w:val="00695571"/>
    <w:rsid w:val="006965C1"/>
    <w:rsid w:val="006A02DA"/>
    <w:rsid w:val="006A0360"/>
    <w:rsid w:val="006A574D"/>
    <w:rsid w:val="006A6978"/>
    <w:rsid w:val="006A6ABA"/>
    <w:rsid w:val="006B021A"/>
    <w:rsid w:val="006B0365"/>
    <w:rsid w:val="006B0521"/>
    <w:rsid w:val="006B2282"/>
    <w:rsid w:val="006B3D01"/>
    <w:rsid w:val="006B3EC6"/>
    <w:rsid w:val="006B6AA4"/>
    <w:rsid w:val="006C0CF8"/>
    <w:rsid w:val="006C60E5"/>
    <w:rsid w:val="006C6B97"/>
    <w:rsid w:val="006D26BC"/>
    <w:rsid w:val="006D481F"/>
    <w:rsid w:val="006E2090"/>
    <w:rsid w:val="006E45BE"/>
    <w:rsid w:val="006E5E4E"/>
    <w:rsid w:val="006E7467"/>
    <w:rsid w:val="006F6E91"/>
    <w:rsid w:val="006F7913"/>
    <w:rsid w:val="007006CF"/>
    <w:rsid w:val="00701300"/>
    <w:rsid w:val="0070165F"/>
    <w:rsid w:val="00701B99"/>
    <w:rsid w:val="00701CD0"/>
    <w:rsid w:val="00704E71"/>
    <w:rsid w:val="00705C07"/>
    <w:rsid w:val="00706345"/>
    <w:rsid w:val="00714AA5"/>
    <w:rsid w:val="0071582F"/>
    <w:rsid w:val="00720976"/>
    <w:rsid w:val="00727402"/>
    <w:rsid w:val="00730E45"/>
    <w:rsid w:val="00745229"/>
    <w:rsid w:val="0074609A"/>
    <w:rsid w:val="007524A5"/>
    <w:rsid w:val="00755B84"/>
    <w:rsid w:val="00756CA6"/>
    <w:rsid w:val="007634C4"/>
    <w:rsid w:val="00767D45"/>
    <w:rsid w:val="00771635"/>
    <w:rsid w:val="007717AD"/>
    <w:rsid w:val="0077262D"/>
    <w:rsid w:val="00774F55"/>
    <w:rsid w:val="007750B2"/>
    <w:rsid w:val="00786115"/>
    <w:rsid w:val="007A417A"/>
    <w:rsid w:val="007B071D"/>
    <w:rsid w:val="007B18E4"/>
    <w:rsid w:val="007B4B05"/>
    <w:rsid w:val="007B4DF4"/>
    <w:rsid w:val="007B633B"/>
    <w:rsid w:val="007C12F0"/>
    <w:rsid w:val="007C41F3"/>
    <w:rsid w:val="007C6291"/>
    <w:rsid w:val="007D24A2"/>
    <w:rsid w:val="007D4C5C"/>
    <w:rsid w:val="007D6897"/>
    <w:rsid w:val="007E6F4C"/>
    <w:rsid w:val="007F3525"/>
    <w:rsid w:val="007F5684"/>
    <w:rsid w:val="0080478B"/>
    <w:rsid w:val="00811153"/>
    <w:rsid w:val="008138D7"/>
    <w:rsid w:val="00814390"/>
    <w:rsid w:val="00816B90"/>
    <w:rsid w:val="008358E8"/>
    <w:rsid w:val="00840916"/>
    <w:rsid w:val="00842CBD"/>
    <w:rsid w:val="00845A3C"/>
    <w:rsid w:val="00845F6B"/>
    <w:rsid w:val="008463E9"/>
    <w:rsid w:val="008464E1"/>
    <w:rsid w:val="00847286"/>
    <w:rsid w:val="008534A7"/>
    <w:rsid w:val="00855BD6"/>
    <w:rsid w:val="00856FA1"/>
    <w:rsid w:val="00861828"/>
    <w:rsid w:val="0087322C"/>
    <w:rsid w:val="00875897"/>
    <w:rsid w:val="0087604B"/>
    <w:rsid w:val="00886BD7"/>
    <w:rsid w:val="008A1516"/>
    <w:rsid w:val="008A4B96"/>
    <w:rsid w:val="008A4CF1"/>
    <w:rsid w:val="008A70F7"/>
    <w:rsid w:val="008B23A7"/>
    <w:rsid w:val="008B3ADB"/>
    <w:rsid w:val="008B6543"/>
    <w:rsid w:val="008C5511"/>
    <w:rsid w:val="008D01EF"/>
    <w:rsid w:val="008E3F04"/>
    <w:rsid w:val="008E56D2"/>
    <w:rsid w:val="008F04F1"/>
    <w:rsid w:val="008F061F"/>
    <w:rsid w:val="008F3F8D"/>
    <w:rsid w:val="008F468C"/>
    <w:rsid w:val="008F6B7E"/>
    <w:rsid w:val="009129FB"/>
    <w:rsid w:val="009148BF"/>
    <w:rsid w:val="009151C6"/>
    <w:rsid w:val="0092142B"/>
    <w:rsid w:val="00921CB4"/>
    <w:rsid w:val="0092280D"/>
    <w:rsid w:val="0092519F"/>
    <w:rsid w:val="00925DC8"/>
    <w:rsid w:val="009269D6"/>
    <w:rsid w:val="009311C8"/>
    <w:rsid w:val="00932F58"/>
    <w:rsid w:val="00932F91"/>
    <w:rsid w:val="00933831"/>
    <w:rsid w:val="00933DCB"/>
    <w:rsid w:val="00934B8A"/>
    <w:rsid w:val="009377F4"/>
    <w:rsid w:val="00943A75"/>
    <w:rsid w:val="00943C33"/>
    <w:rsid w:val="0095547E"/>
    <w:rsid w:val="00957024"/>
    <w:rsid w:val="00961D02"/>
    <w:rsid w:val="00963ACF"/>
    <w:rsid w:val="00976BC7"/>
    <w:rsid w:val="00980C10"/>
    <w:rsid w:val="00980F4B"/>
    <w:rsid w:val="009827BE"/>
    <w:rsid w:val="00982C38"/>
    <w:rsid w:val="009861E0"/>
    <w:rsid w:val="00990195"/>
    <w:rsid w:val="0099080F"/>
    <w:rsid w:val="009918D3"/>
    <w:rsid w:val="00991E1C"/>
    <w:rsid w:val="009935F9"/>
    <w:rsid w:val="009946A7"/>
    <w:rsid w:val="00995044"/>
    <w:rsid w:val="009A0B2D"/>
    <w:rsid w:val="009A0D8E"/>
    <w:rsid w:val="009B2DF3"/>
    <w:rsid w:val="009C7E08"/>
    <w:rsid w:val="009D0D33"/>
    <w:rsid w:val="009D172B"/>
    <w:rsid w:val="009D459D"/>
    <w:rsid w:val="009D606B"/>
    <w:rsid w:val="009F0121"/>
    <w:rsid w:val="009F337C"/>
    <w:rsid w:val="009F6DEA"/>
    <w:rsid w:val="00A100FC"/>
    <w:rsid w:val="00A14C4C"/>
    <w:rsid w:val="00A1542C"/>
    <w:rsid w:val="00A21A5D"/>
    <w:rsid w:val="00A32B91"/>
    <w:rsid w:val="00A43804"/>
    <w:rsid w:val="00A44EEB"/>
    <w:rsid w:val="00A460F3"/>
    <w:rsid w:val="00A50972"/>
    <w:rsid w:val="00A544FC"/>
    <w:rsid w:val="00A621B4"/>
    <w:rsid w:val="00A64322"/>
    <w:rsid w:val="00A6609B"/>
    <w:rsid w:val="00A72A2C"/>
    <w:rsid w:val="00A74172"/>
    <w:rsid w:val="00A76664"/>
    <w:rsid w:val="00A77433"/>
    <w:rsid w:val="00A8301D"/>
    <w:rsid w:val="00A960A0"/>
    <w:rsid w:val="00AA7485"/>
    <w:rsid w:val="00AB5252"/>
    <w:rsid w:val="00AC0006"/>
    <w:rsid w:val="00AC1CE7"/>
    <w:rsid w:val="00AC6574"/>
    <w:rsid w:val="00AD053F"/>
    <w:rsid w:val="00AD1F59"/>
    <w:rsid w:val="00AE3730"/>
    <w:rsid w:val="00AE6E5E"/>
    <w:rsid w:val="00B00DAA"/>
    <w:rsid w:val="00B0174F"/>
    <w:rsid w:val="00B04F16"/>
    <w:rsid w:val="00B11180"/>
    <w:rsid w:val="00B24B29"/>
    <w:rsid w:val="00B2566E"/>
    <w:rsid w:val="00B25821"/>
    <w:rsid w:val="00B2776D"/>
    <w:rsid w:val="00B27CB4"/>
    <w:rsid w:val="00B373A4"/>
    <w:rsid w:val="00B45E4E"/>
    <w:rsid w:val="00B522E0"/>
    <w:rsid w:val="00B56689"/>
    <w:rsid w:val="00B57375"/>
    <w:rsid w:val="00B63279"/>
    <w:rsid w:val="00B70C28"/>
    <w:rsid w:val="00B7707A"/>
    <w:rsid w:val="00B771E3"/>
    <w:rsid w:val="00B778CB"/>
    <w:rsid w:val="00B843FA"/>
    <w:rsid w:val="00B86DB9"/>
    <w:rsid w:val="00B91D1D"/>
    <w:rsid w:val="00BA3E3F"/>
    <w:rsid w:val="00BA3FFF"/>
    <w:rsid w:val="00BA5919"/>
    <w:rsid w:val="00BA7156"/>
    <w:rsid w:val="00BB1EC4"/>
    <w:rsid w:val="00BB6583"/>
    <w:rsid w:val="00BB668E"/>
    <w:rsid w:val="00BB6CCE"/>
    <w:rsid w:val="00BC640B"/>
    <w:rsid w:val="00BD20A7"/>
    <w:rsid w:val="00BD34E4"/>
    <w:rsid w:val="00BE5195"/>
    <w:rsid w:val="00BF0FCA"/>
    <w:rsid w:val="00C029F5"/>
    <w:rsid w:val="00C04ED6"/>
    <w:rsid w:val="00C104EC"/>
    <w:rsid w:val="00C1085A"/>
    <w:rsid w:val="00C20599"/>
    <w:rsid w:val="00C313E5"/>
    <w:rsid w:val="00C3578A"/>
    <w:rsid w:val="00C35D2F"/>
    <w:rsid w:val="00C37889"/>
    <w:rsid w:val="00C40825"/>
    <w:rsid w:val="00C41FC9"/>
    <w:rsid w:val="00C47F87"/>
    <w:rsid w:val="00C569EC"/>
    <w:rsid w:val="00C60E32"/>
    <w:rsid w:val="00C60EC2"/>
    <w:rsid w:val="00C7215F"/>
    <w:rsid w:val="00C847E5"/>
    <w:rsid w:val="00C93FE9"/>
    <w:rsid w:val="00C95768"/>
    <w:rsid w:val="00C97A0A"/>
    <w:rsid w:val="00CA5E33"/>
    <w:rsid w:val="00CA6994"/>
    <w:rsid w:val="00CB03DA"/>
    <w:rsid w:val="00CB1329"/>
    <w:rsid w:val="00CB5092"/>
    <w:rsid w:val="00CC1C41"/>
    <w:rsid w:val="00CD6426"/>
    <w:rsid w:val="00CE612B"/>
    <w:rsid w:val="00CE7F71"/>
    <w:rsid w:val="00CF0062"/>
    <w:rsid w:val="00D01462"/>
    <w:rsid w:val="00D018B8"/>
    <w:rsid w:val="00D11D36"/>
    <w:rsid w:val="00D1254D"/>
    <w:rsid w:val="00D14ED0"/>
    <w:rsid w:val="00D156C8"/>
    <w:rsid w:val="00D26278"/>
    <w:rsid w:val="00D30EBF"/>
    <w:rsid w:val="00D33664"/>
    <w:rsid w:val="00D34132"/>
    <w:rsid w:val="00D3459A"/>
    <w:rsid w:val="00D354E8"/>
    <w:rsid w:val="00D36B61"/>
    <w:rsid w:val="00D37E10"/>
    <w:rsid w:val="00D4375C"/>
    <w:rsid w:val="00D44F7A"/>
    <w:rsid w:val="00D60376"/>
    <w:rsid w:val="00D631DD"/>
    <w:rsid w:val="00D639C9"/>
    <w:rsid w:val="00D70F6D"/>
    <w:rsid w:val="00D71183"/>
    <w:rsid w:val="00D760B9"/>
    <w:rsid w:val="00D77793"/>
    <w:rsid w:val="00D77BE9"/>
    <w:rsid w:val="00D8050B"/>
    <w:rsid w:val="00D80632"/>
    <w:rsid w:val="00D826A2"/>
    <w:rsid w:val="00D87328"/>
    <w:rsid w:val="00D92072"/>
    <w:rsid w:val="00D929EC"/>
    <w:rsid w:val="00D94D25"/>
    <w:rsid w:val="00DA0861"/>
    <w:rsid w:val="00DA1CEB"/>
    <w:rsid w:val="00DA315D"/>
    <w:rsid w:val="00DA3E14"/>
    <w:rsid w:val="00DB209D"/>
    <w:rsid w:val="00DB5BF2"/>
    <w:rsid w:val="00DB6E85"/>
    <w:rsid w:val="00DC4C8E"/>
    <w:rsid w:val="00DC6FF6"/>
    <w:rsid w:val="00DC7605"/>
    <w:rsid w:val="00DC7F47"/>
    <w:rsid w:val="00DD164C"/>
    <w:rsid w:val="00DD1B40"/>
    <w:rsid w:val="00DD2249"/>
    <w:rsid w:val="00DD28EA"/>
    <w:rsid w:val="00DD4B5F"/>
    <w:rsid w:val="00DE02F4"/>
    <w:rsid w:val="00DE1D65"/>
    <w:rsid w:val="00DE7916"/>
    <w:rsid w:val="00E02AC6"/>
    <w:rsid w:val="00E04A6E"/>
    <w:rsid w:val="00E05330"/>
    <w:rsid w:val="00E122AD"/>
    <w:rsid w:val="00E23702"/>
    <w:rsid w:val="00E32B7D"/>
    <w:rsid w:val="00E3431A"/>
    <w:rsid w:val="00E34EF6"/>
    <w:rsid w:val="00E36141"/>
    <w:rsid w:val="00E45376"/>
    <w:rsid w:val="00E50C88"/>
    <w:rsid w:val="00E50F27"/>
    <w:rsid w:val="00E528D5"/>
    <w:rsid w:val="00E54F20"/>
    <w:rsid w:val="00E63A5B"/>
    <w:rsid w:val="00E679C7"/>
    <w:rsid w:val="00E71D03"/>
    <w:rsid w:val="00E813D7"/>
    <w:rsid w:val="00E82200"/>
    <w:rsid w:val="00E82308"/>
    <w:rsid w:val="00E85870"/>
    <w:rsid w:val="00E91B4F"/>
    <w:rsid w:val="00E92C4B"/>
    <w:rsid w:val="00E92D73"/>
    <w:rsid w:val="00E93723"/>
    <w:rsid w:val="00E93913"/>
    <w:rsid w:val="00E94112"/>
    <w:rsid w:val="00EA3A44"/>
    <w:rsid w:val="00EB3D2B"/>
    <w:rsid w:val="00EB6575"/>
    <w:rsid w:val="00EC41F6"/>
    <w:rsid w:val="00EC6668"/>
    <w:rsid w:val="00ED77C8"/>
    <w:rsid w:val="00EE0F31"/>
    <w:rsid w:val="00EE1EBB"/>
    <w:rsid w:val="00EE3BFD"/>
    <w:rsid w:val="00EF1232"/>
    <w:rsid w:val="00EF4F49"/>
    <w:rsid w:val="00F01AAC"/>
    <w:rsid w:val="00F03114"/>
    <w:rsid w:val="00F1619B"/>
    <w:rsid w:val="00F1668F"/>
    <w:rsid w:val="00F176EB"/>
    <w:rsid w:val="00F3394D"/>
    <w:rsid w:val="00F426F3"/>
    <w:rsid w:val="00F47F87"/>
    <w:rsid w:val="00F51235"/>
    <w:rsid w:val="00F53959"/>
    <w:rsid w:val="00F557D5"/>
    <w:rsid w:val="00F57876"/>
    <w:rsid w:val="00F6288C"/>
    <w:rsid w:val="00F63681"/>
    <w:rsid w:val="00F63E55"/>
    <w:rsid w:val="00F663BD"/>
    <w:rsid w:val="00F73A14"/>
    <w:rsid w:val="00F769E1"/>
    <w:rsid w:val="00F848B7"/>
    <w:rsid w:val="00F9378C"/>
    <w:rsid w:val="00F93C33"/>
    <w:rsid w:val="00F945E1"/>
    <w:rsid w:val="00FA4BFF"/>
    <w:rsid w:val="00FA71D1"/>
    <w:rsid w:val="00FB0C0D"/>
    <w:rsid w:val="00FB23CD"/>
    <w:rsid w:val="00FB4B25"/>
    <w:rsid w:val="00FC427B"/>
    <w:rsid w:val="00FC5A54"/>
    <w:rsid w:val="00FD256D"/>
    <w:rsid w:val="00FD2847"/>
    <w:rsid w:val="00FD5546"/>
    <w:rsid w:val="00FD7ADC"/>
    <w:rsid w:val="00FE1043"/>
    <w:rsid w:val="00FE1242"/>
    <w:rsid w:val="00FE1C0F"/>
    <w:rsid w:val="00FE48B5"/>
    <w:rsid w:val="00FE52EC"/>
    <w:rsid w:val="00FE73C2"/>
    <w:rsid w:val="00FF19B5"/>
    <w:rsid w:val="00FF489E"/>
    <w:rsid w:val="00FF570C"/>
    <w:rsid w:val="00FF5B56"/>
    <w:rsid w:val="00FF6151"/>
    <w:rsid w:val="1C164B33"/>
    <w:rsid w:val="28650817"/>
    <w:rsid w:val="2907B27B"/>
    <w:rsid w:val="2FDAEE59"/>
    <w:rsid w:val="31236DE0"/>
    <w:rsid w:val="3808BB22"/>
    <w:rsid w:val="40B34ADF"/>
    <w:rsid w:val="44421823"/>
    <w:rsid w:val="4ADA2F20"/>
    <w:rsid w:val="5E6ED841"/>
    <w:rsid w:val="602F5BDA"/>
    <w:rsid w:val="64BADB8D"/>
    <w:rsid w:val="6C1D446F"/>
    <w:rsid w:val="6EBBDB02"/>
    <w:rsid w:val="73B61109"/>
  </w:rsids>
  <m:mathPr>
    <m:mathFont m:val="Cambria Math"/>
    <m:brkBin m:val="before"/>
    <m:brkBinSub m:val="--"/>
    <m:smallFrac/>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882E"/>
  <w15:docId w15:val="{C1DB5B22-91B0-41FC-8C6F-8DF207CBB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41"/>
  </w:style>
  <w:style w:type="paragraph" w:styleId="Heading1">
    <w:name w:val="heading 1"/>
    <w:basedOn w:val="Normal"/>
    <w:next w:val="Normal"/>
    <w:link w:val="Heading1Char"/>
    <w:uiPriority w:val="9"/>
    <w:qFormat/>
    <w:rsid w:val="00DD1B4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bidi="ar-SA"/>
    </w:rPr>
  </w:style>
  <w:style w:type="paragraph" w:styleId="Heading2">
    <w:name w:val="heading 2"/>
    <w:basedOn w:val="Normal"/>
    <w:next w:val="Normal"/>
    <w:link w:val="Heading2Char"/>
    <w:uiPriority w:val="9"/>
    <w:semiHidden/>
    <w:unhideWhenUsed/>
    <w:qFormat/>
    <w:rsid w:val="00674F6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A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A5D"/>
    <w:rPr>
      <w:rFonts w:ascii="Tahoma" w:hAnsi="Tahoma" w:cs="Tahoma"/>
      <w:sz w:val="16"/>
      <w:szCs w:val="16"/>
    </w:rPr>
  </w:style>
  <w:style w:type="table" w:styleId="TableGrid">
    <w:name w:val="Table Grid"/>
    <w:basedOn w:val="TableNormal"/>
    <w:uiPriority w:val="59"/>
    <w:rsid w:val="009F6D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9F6D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77262D"/>
    <w:pPr>
      <w:ind w:left="720"/>
      <w:contextualSpacing/>
    </w:pPr>
  </w:style>
  <w:style w:type="paragraph" w:styleId="Header">
    <w:name w:val="header"/>
    <w:basedOn w:val="Normal"/>
    <w:link w:val="HeaderChar"/>
    <w:uiPriority w:val="99"/>
    <w:unhideWhenUsed/>
    <w:rsid w:val="0027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1A6"/>
  </w:style>
  <w:style w:type="paragraph" w:styleId="Footer">
    <w:name w:val="footer"/>
    <w:basedOn w:val="Normal"/>
    <w:link w:val="FooterChar"/>
    <w:uiPriority w:val="99"/>
    <w:unhideWhenUsed/>
    <w:rsid w:val="0027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1A6"/>
  </w:style>
  <w:style w:type="paragraph" w:styleId="Subtitle">
    <w:name w:val="Subtitle"/>
    <w:basedOn w:val="Normal"/>
    <w:next w:val="Normal"/>
    <w:link w:val="SubtitleChar"/>
    <w:uiPriority w:val="11"/>
    <w:qFormat/>
    <w:rsid w:val="00A960A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A960A0"/>
    <w:rPr>
      <w:color w:val="5A5A5A" w:themeColor="text1" w:themeTint="A5"/>
      <w:spacing w:val="15"/>
    </w:rPr>
  </w:style>
  <w:style w:type="character" w:styleId="PlaceholderText">
    <w:name w:val="Placeholder Text"/>
    <w:basedOn w:val="DefaultParagraphFont"/>
    <w:uiPriority w:val="99"/>
    <w:semiHidden/>
    <w:rsid w:val="00BD20A7"/>
    <w:rPr>
      <w:color w:val="808080"/>
    </w:rPr>
  </w:style>
  <w:style w:type="character" w:styleId="Emphasis">
    <w:name w:val="Emphasis"/>
    <w:basedOn w:val="DefaultParagraphFont"/>
    <w:uiPriority w:val="20"/>
    <w:qFormat/>
    <w:rsid w:val="00FD256D"/>
    <w:rPr>
      <w:i/>
      <w:iCs/>
    </w:rPr>
  </w:style>
  <w:style w:type="character" w:styleId="Strong">
    <w:name w:val="Strong"/>
    <w:basedOn w:val="DefaultParagraphFont"/>
    <w:uiPriority w:val="22"/>
    <w:qFormat/>
    <w:rsid w:val="00FD256D"/>
    <w:rPr>
      <w:b/>
      <w:bCs/>
    </w:rPr>
  </w:style>
  <w:style w:type="character" w:styleId="Hyperlink">
    <w:name w:val="Hyperlink"/>
    <w:basedOn w:val="DefaultParagraphFont"/>
    <w:uiPriority w:val="99"/>
    <w:unhideWhenUsed/>
    <w:rsid w:val="00BD34E4"/>
    <w:rPr>
      <w:color w:val="0000FF" w:themeColor="hyperlink"/>
      <w:u w:val="single"/>
    </w:rPr>
  </w:style>
  <w:style w:type="character" w:customStyle="1" w:styleId="UnresolvedMention1">
    <w:name w:val="Unresolved Mention1"/>
    <w:basedOn w:val="DefaultParagraphFont"/>
    <w:uiPriority w:val="99"/>
    <w:semiHidden/>
    <w:unhideWhenUsed/>
    <w:rsid w:val="00BD34E4"/>
    <w:rPr>
      <w:color w:val="605E5C"/>
      <w:shd w:val="clear" w:color="auto" w:fill="E1DFDD"/>
    </w:rPr>
  </w:style>
  <w:style w:type="paragraph" w:customStyle="1" w:styleId="paragraph">
    <w:name w:val="paragraph"/>
    <w:basedOn w:val="Normal"/>
    <w:rsid w:val="005F170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F1700"/>
  </w:style>
  <w:style w:type="character" w:customStyle="1" w:styleId="eop">
    <w:name w:val="eop"/>
    <w:basedOn w:val="DefaultParagraphFont"/>
    <w:rsid w:val="005F1700"/>
  </w:style>
  <w:style w:type="character" w:customStyle="1" w:styleId="UnresolvedMention2">
    <w:name w:val="Unresolved Mention2"/>
    <w:basedOn w:val="DefaultParagraphFont"/>
    <w:uiPriority w:val="99"/>
    <w:semiHidden/>
    <w:unhideWhenUsed/>
    <w:rsid w:val="00E122AD"/>
    <w:rPr>
      <w:color w:val="605E5C"/>
      <w:shd w:val="clear" w:color="auto" w:fill="E1DFDD"/>
    </w:rPr>
  </w:style>
  <w:style w:type="character" w:customStyle="1" w:styleId="Heading1Char">
    <w:name w:val="Heading 1 Char"/>
    <w:basedOn w:val="DefaultParagraphFont"/>
    <w:link w:val="Heading1"/>
    <w:uiPriority w:val="9"/>
    <w:rsid w:val="00DD1B40"/>
    <w:rPr>
      <w:rFonts w:asciiTheme="majorHAnsi" w:eastAsiaTheme="majorEastAsia" w:hAnsiTheme="majorHAnsi" w:cstheme="majorBidi"/>
      <w:color w:val="365F91" w:themeColor="accent1" w:themeShade="BF"/>
      <w:sz w:val="32"/>
      <w:szCs w:val="32"/>
      <w:lang w:bidi="ar-SA"/>
    </w:rPr>
  </w:style>
  <w:style w:type="character" w:customStyle="1" w:styleId="Heading2Char">
    <w:name w:val="Heading 2 Char"/>
    <w:basedOn w:val="DefaultParagraphFont"/>
    <w:link w:val="Heading2"/>
    <w:uiPriority w:val="9"/>
    <w:semiHidden/>
    <w:rsid w:val="00674F6F"/>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739592">
      <w:bodyDiv w:val="1"/>
      <w:marLeft w:val="0"/>
      <w:marRight w:val="0"/>
      <w:marTop w:val="0"/>
      <w:marBottom w:val="0"/>
      <w:divBdr>
        <w:top w:val="none" w:sz="0" w:space="0" w:color="auto"/>
        <w:left w:val="none" w:sz="0" w:space="0" w:color="auto"/>
        <w:bottom w:val="none" w:sz="0" w:space="0" w:color="auto"/>
        <w:right w:val="none" w:sz="0" w:space="0" w:color="auto"/>
      </w:divBdr>
    </w:div>
    <w:div w:id="898437882">
      <w:bodyDiv w:val="1"/>
      <w:marLeft w:val="0"/>
      <w:marRight w:val="0"/>
      <w:marTop w:val="0"/>
      <w:marBottom w:val="0"/>
      <w:divBdr>
        <w:top w:val="none" w:sz="0" w:space="0" w:color="auto"/>
        <w:left w:val="none" w:sz="0" w:space="0" w:color="auto"/>
        <w:bottom w:val="none" w:sz="0" w:space="0" w:color="auto"/>
        <w:right w:val="none" w:sz="0" w:space="0" w:color="auto"/>
      </w:divBdr>
      <w:divsChild>
        <w:div w:id="1416049836">
          <w:marLeft w:val="0"/>
          <w:marRight w:val="0"/>
          <w:marTop w:val="0"/>
          <w:marBottom w:val="0"/>
          <w:divBdr>
            <w:top w:val="none" w:sz="0" w:space="0" w:color="auto"/>
            <w:left w:val="none" w:sz="0" w:space="0" w:color="auto"/>
            <w:bottom w:val="none" w:sz="0" w:space="0" w:color="auto"/>
            <w:right w:val="none" w:sz="0" w:space="0" w:color="auto"/>
          </w:divBdr>
        </w:div>
        <w:div w:id="1189216701">
          <w:marLeft w:val="0"/>
          <w:marRight w:val="0"/>
          <w:marTop w:val="0"/>
          <w:marBottom w:val="0"/>
          <w:divBdr>
            <w:top w:val="none" w:sz="0" w:space="0" w:color="auto"/>
            <w:left w:val="none" w:sz="0" w:space="0" w:color="auto"/>
            <w:bottom w:val="none" w:sz="0" w:space="0" w:color="auto"/>
            <w:right w:val="none" w:sz="0" w:space="0" w:color="auto"/>
          </w:divBdr>
        </w:div>
      </w:divsChild>
    </w:div>
    <w:div w:id="1357343371">
      <w:bodyDiv w:val="1"/>
      <w:marLeft w:val="0"/>
      <w:marRight w:val="0"/>
      <w:marTop w:val="0"/>
      <w:marBottom w:val="0"/>
      <w:divBdr>
        <w:top w:val="none" w:sz="0" w:space="0" w:color="auto"/>
        <w:left w:val="none" w:sz="0" w:space="0" w:color="auto"/>
        <w:bottom w:val="none" w:sz="0" w:space="0" w:color="auto"/>
        <w:right w:val="none" w:sz="0" w:space="0" w:color="auto"/>
      </w:divBdr>
      <w:divsChild>
        <w:div w:id="1281228942">
          <w:marLeft w:val="0"/>
          <w:marRight w:val="0"/>
          <w:marTop w:val="0"/>
          <w:marBottom w:val="0"/>
          <w:divBdr>
            <w:top w:val="none" w:sz="0" w:space="0" w:color="auto"/>
            <w:left w:val="none" w:sz="0" w:space="0" w:color="auto"/>
            <w:bottom w:val="none" w:sz="0" w:space="0" w:color="auto"/>
            <w:right w:val="none" w:sz="0" w:space="0" w:color="auto"/>
          </w:divBdr>
        </w:div>
      </w:divsChild>
    </w:div>
    <w:div w:id="2124226354">
      <w:bodyDiv w:val="1"/>
      <w:marLeft w:val="0"/>
      <w:marRight w:val="0"/>
      <w:marTop w:val="0"/>
      <w:marBottom w:val="0"/>
      <w:divBdr>
        <w:top w:val="none" w:sz="0" w:space="0" w:color="auto"/>
        <w:left w:val="none" w:sz="0" w:space="0" w:color="auto"/>
        <w:bottom w:val="none" w:sz="0" w:space="0" w:color="auto"/>
        <w:right w:val="none" w:sz="0" w:space="0" w:color="auto"/>
      </w:divBdr>
      <w:divsChild>
        <w:div w:id="1725104442">
          <w:marLeft w:val="0"/>
          <w:marRight w:val="0"/>
          <w:marTop w:val="0"/>
          <w:marBottom w:val="0"/>
          <w:divBdr>
            <w:top w:val="none" w:sz="0" w:space="0" w:color="auto"/>
            <w:left w:val="none" w:sz="0" w:space="0" w:color="auto"/>
            <w:bottom w:val="none" w:sz="0" w:space="0" w:color="auto"/>
            <w:right w:val="none" w:sz="0" w:space="0" w:color="auto"/>
          </w:divBdr>
        </w:div>
        <w:div w:id="595480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diagrams.ne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30.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773EDD15819047837934675715CF7B"/>
        <w:category>
          <w:name w:val="General"/>
          <w:gallery w:val="placeholder"/>
        </w:category>
        <w:types>
          <w:type w:val="bbPlcHdr"/>
        </w:types>
        <w:behaviors>
          <w:behavior w:val="content"/>
        </w:behaviors>
        <w:guid w:val="{06AA1EA2-0BC3-DF4D-BC56-0F50EB5CDB2D}"/>
      </w:docPartPr>
      <w:docPartBody>
        <w:p w:rsidR="00DC1435" w:rsidRDefault="00DC1435">
          <w:pPr>
            <w:pStyle w:val="6E773EDD15819047837934675715CF7B"/>
          </w:pPr>
          <w:r w:rsidRPr="00766632">
            <w:rPr>
              <w:rStyle w:val="PlaceholderText"/>
            </w:rPr>
            <w:t>Choose an item.</w:t>
          </w:r>
        </w:p>
      </w:docPartBody>
    </w:docPart>
    <w:docPart>
      <w:docPartPr>
        <w:name w:val="28BBCA144AD6CA42A7970BFB6A369553"/>
        <w:category>
          <w:name w:val="General"/>
          <w:gallery w:val="placeholder"/>
        </w:category>
        <w:types>
          <w:type w:val="bbPlcHdr"/>
        </w:types>
        <w:behaviors>
          <w:behavior w:val="content"/>
        </w:behaviors>
        <w:guid w:val="{FB0244E4-F505-FA40-81DF-970C01CAB809}"/>
      </w:docPartPr>
      <w:docPartBody>
        <w:p w:rsidR="00DC1435" w:rsidRDefault="00DC1435" w:rsidP="00DC1435">
          <w:pPr>
            <w:pStyle w:val="28BBCA144AD6CA42A7970BFB6A369553"/>
          </w:pPr>
          <w:r w:rsidRPr="00766632">
            <w:rPr>
              <w:rStyle w:val="PlaceholderText"/>
            </w:rPr>
            <w:t>Choose an item.</w:t>
          </w:r>
        </w:p>
      </w:docPartBody>
    </w:docPart>
    <w:docPart>
      <w:docPartPr>
        <w:name w:val="048344C4E3EA7C4483D1EA8DE89E45E5"/>
        <w:category>
          <w:name w:val="General"/>
          <w:gallery w:val="placeholder"/>
        </w:category>
        <w:types>
          <w:type w:val="bbPlcHdr"/>
        </w:types>
        <w:behaviors>
          <w:behavior w:val="content"/>
        </w:behaviors>
        <w:guid w:val="{A360E4C4-44EB-CA41-8361-DF33D710E71D}"/>
      </w:docPartPr>
      <w:docPartBody>
        <w:p w:rsidR="00DC1435" w:rsidRDefault="00DC1435" w:rsidP="00DC1435">
          <w:pPr>
            <w:pStyle w:val="048344C4E3EA7C4483D1EA8DE89E45E5"/>
          </w:pPr>
          <w:r w:rsidRPr="00766632">
            <w:rPr>
              <w:rStyle w:val="PlaceholderText"/>
            </w:rPr>
            <w:t>Choose an item.</w:t>
          </w:r>
        </w:p>
      </w:docPartBody>
    </w:docPart>
    <w:docPart>
      <w:docPartPr>
        <w:name w:val="DAD4C0568BF2E44EAD9147F488ED5421"/>
        <w:category>
          <w:name w:val="General"/>
          <w:gallery w:val="placeholder"/>
        </w:category>
        <w:types>
          <w:type w:val="bbPlcHdr"/>
        </w:types>
        <w:behaviors>
          <w:behavior w:val="content"/>
        </w:behaviors>
        <w:guid w:val="{279291E2-ADEF-EB49-91C7-3C02D4B9C76A}"/>
      </w:docPartPr>
      <w:docPartBody>
        <w:p w:rsidR="00DC1435" w:rsidRDefault="00DC1435" w:rsidP="00DC1435">
          <w:pPr>
            <w:pStyle w:val="DAD4C0568BF2E44EAD9147F488ED5421"/>
          </w:pPr>
          <w:r w:rsidRPr="00766632">
            <w:rPr>
              <w:rStyle w:val="PlaceholderText"/>
            </w:rPr>
            <w:t>Choose an item.</w:t>
          </w:r>
        </w:p>
      </w:docPartBody>
    </w:docPart>
    <w:docPart>
      <w:docPartPr>
        <w:name w:val="A0FDF736773DFF4BAAC8CDF1EC6949B1"/>
        <w:category>
          <w:name w:val="General"/>
          <w:gallery w:val="placeholder"/>
        </w:category>
        <w:types>
          <w:type w:val="bbPlcHdr"/>
        </w:types>
        <w:behaviors>
          <w:behavior w:val="content"/>
        </w:behaviors>
        <w:guid w:val="{71F543D7-FC5A-1843-BF26-BB2480F89445}"/>
      </w:docPartPr>
      <w:docPartBody>
        <w:p w:rsidR="00DC1435" w:rsidRDefault="00DC1435" w:rsidP="00DC1435">
          <w:pPr>
            <w:pStyle w:val="A0FDF736773DFF4BAAC8CDF1EC6949B1"/>
          </w:pPr>
          <w:r w:rsidRPr="00766632">
            <w:rPr>
              <w:rStyle w:val="PlaceholderText"/>
            </w:rPr>
            <w:t>Choose an item.</w:t>
          </w:r>
        </w:p>
      </w:docPartBody>
    </w:docPart>
    <w:docPart>
      <w:docPartPr>
        <w:name w:val="C7CC477F09973E45A3FF62A00368238D"/>
        <w:category>
          <w:name w:val="General"/>
          <w:gallery w:val="placeholder"/>
        </w:category>
        <w:types>
          <w:type w:val="bbPlcHdr"/>
        </w:types>
        <w:behaviors>
          <w:behavior w:val="content"/>
        </w:behaviors>
        <w:guid w:val="{461CD607-CC46-5240-A2AC-85AE08307047}"/>
      </w:docPartPr>
      <w:docPartBody>
        <w:p w:rsidR="00DC1435" w:rsidRDefault="00DC1435" w:rsidP="00DC1435">
          <w:pPr>
            <w:pStyle w:val="C7CC477F09973E45A3FF62A00368238D"/>
          </w:pPr>
          <w:r w:rsidRPr="0076663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4037"/>
    <w:rsid w:val="000264F8"/>
    <w:rsid w:val="00055C1D"/>
    <w:rsid w:val="001E32E6"/>
    <w:rsid w:val="00210BF2"/>
    <w:rsid w:val="00254766"/>
    <w:rsid w:val="00281D84"/>
    <w:rsid w:val="00336A44"/>
    <w:rsid w:val="00346AC3"/>
    <w:rsid w:val="0036064D"/>
    <w:rsid w:val="003C3B1F"/>
    <w:rsid w:val="0046064F"/>
    <w:rsid w:val="005A09FE"/>
    <w:rsid w:val="00671920"/>
    <w:rsid w:val="00686937"/>
    <w:rsid w:val="006903DD"/>
    <w:rsid w:val="006A4D0F"/>
    <w:rsid w:val="0070603A"/>
    <w:rsid w:val="007653BF"/>
    <w:rsid w:val="00787DBF"/>
    <w:rsid w:val="007E384A"/>
    <w:rsid w:val="00845165"/>
    <w:rsid w:val="00864037"/>
    <w:rsid w:val="009008F7"/>
    <w:rsid w:val="00912532"/>
    <w:rsid w:val="00917D1C"/>
    <w:rsid w:val="009279F3"/>
    <w:rsid w:val="00932B47"/>
    <w:rsid w:val="00967EE7"/>
    <w:rsid w:val="00976A31"/>
    <w:rsid w:val="00A52924"/>
    <w:rsid w:val="00A66DCF"/>
    <w:rsid w:val="00AB6C27"/>
    <w:rsid w:val="00AF44B1"/>
    <w:rsid w:val="00B4494D"/>
    <w:rsid w:val="00B52F50"/>
    <w:rsid w:val="00B73380"/>
    <w:rsid w:val="00B80500"/>
    <w:rsid w:val="00BA2B82"/>
    <w:rsid w:val="00BC0EA7"/>
    <w:rsid w:val="00BC54CB"/>
    <w:rsid w:val="00C064AC"/>
    <w:rsid w:val="00C7391C"/>
    <w:rsid w:val="00C84CD9"/>
    <w:rsid w:val="00CF08D6"/>
    <w:rsid w:val="00CF1660"/>
    <w:rsid w:val="00D86A4F"/>
    <w:rsid w:val="00DC1435"/>
    <w:rsid w:val="00E71F60"/>
    <w:rsid w:val="00EA4419"/>
    <w:rsid w:val="00F061CC"/>
    <w:rsid w:val="00F238FD"/>
    <w:rsid w:val="00F46F12"/>
    <w:rsid w:val="00FE20AA"/>
    <w:rsid w:val="00FF2699"/>
    <w:rsid w:val="00FF51C8"/>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ecimalSymbol w:val="."/>
  <w:listSeparator w:val=","/>
  <w14:docId w14:val="0DFA1E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1435"/>
    <w:rPr>
      <w:color w:val="808080"/>
    </w:rPr>
  </w:style>
  <w:style w:type="paragraph" w:customStyle="1" w:styleId="6E773EDD15819047837934675715CF7B">
    <w:name w:val="6E773EDD15819047837934675715CF7B"/>
    <w:rPr>
      <w:rFonts w:cs="Arial Unicode MS"/>
      <w:lang w:val="en-GB" w:eastAsia="en-GB" w:bidi="si-LK"/>
    </w:rPr>
  </w:style>
  <w:style w:type="paragraph" w:customStyle="1" w:styleId="28BBCA144AD6CA42A7970BFB6A369553">
    <w:name w:val="28BBCA144AD6CA42A7970BFB6A369553"/>
    <w:rsid w:val="00DC1435"/>
    <w:rPr>
      <w:rFonts w:cs="Arial Unicode MS"/>
      <w:lang w:val="en-GB" w:eastAsia="en-GB" w:bidi="si-LK"/>
    </w:rPr>
  </w:style>
  <w:style w:type="paragraph" w:customStyle="1" w:styleId="048344C4E3EA7C4483D1EA8DE89E45E5">
    <w:name w:val="048344C4E3EA7C4483D1EA8DE89E45E5"/>
    <w:rsid w:val="00DC1435"/>
    <w:rPr>
      <w:rFonts w:cs="Arial Unicode MS"/>
      <w:lang w:val="en-GB" w:eastAsia="en-GB" w:bidi="si-LK"/>
    </w:rPr>
  </w:style>
  <w:style w:type="paragraph" w:customStyle="1" w:styleId="DAD4C0568BF2E44EAD9147F488ED5421">
    <w:name w:val="DAD4C0568BF2E44EAD9147F488ED5421"/>
    <w:rsid w:val="00DC1435"/>
    <w:rPr>
      <w:rFonts w:cs="Arial Unicode MS"/>
      <w:lang w:val="en-GB" w:eastAsia="en-GB" w:bidi="si-LK"/>
    </w:rPr>
  </w:style>
  <w:style w:type="paragraph" w:customStyle="1" w:styleId="A0FDF736773DFF4BAAC8CDF1EC6949B1">
    <w:name w:val="A0FDF736773DFF4BAAC8CDF1EC6949B1"/>
    <w:rsid w:val="00DC1435"/>
    <w:rPr>
      <w:rFonts w:cs="Arial Unicode MS"/>
      <w:lang w:val="en-GB" w:eastAsia="en-GB" w:bidi="si-LK"/>
    </w:rPr>
  </w:style>
  <w:style w:type="paragraph" w:customStyle="1" w:styleId="C7CC477F09973E45A3FF62A00368238D">
    <w:name w:val="C7CC477F09973E45A3FF62A00368238D"/>
    <w:rsid w:val="00DC1435"/>
    <w:rPr>
      <w:rFonts w:cs="Arial Unicode MS"/>
      <w:lang w:val="en-GB" w:eastAsia="en-GB" w:bidi="si-L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5BCABFD172DE224097911132130976D5" ma:contentTypeVersion="12" ma:contentTypeDescription="Create a new document." ma:contentTypeScope="" ma:versionID="21ee3fbc410603a5ddc3b7ea02a24c43">
  <xsd:schema xmlns:xsd="http://www.w3.org/2001/XMLSchema" xmlns:xs="http://www.w3.org/2001/XMLSchema" xmlns:p="http://schemas.microsoft.com/office/2006/metadata/properties" xmlns:ns2="ca75b6da-7e8a-4e02-b738-23ecb54a0174" xmlns:ns3="7baa94af-506d-4747-ac50-9cd368e4deda" targetNamespace="http://schemas.microsoft.com/office/2006/metadata/properties" ma:root="true" ma:fieldsID="a00c4d0210c4232c6a88431bb0e2b211" ns2:_="" ns3:_="">
    <xsd:import namespace="ca75b6da-7e8a-4e02-b738-23ecb54a0174"/>
    <xsd:import namespace="7baa94af-506d-4747-ac50-9cd368e4de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5b6da-7e8a-4e02-b738-23ecb54a0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aa94af-506d-4747-ac50-9cd368e4ded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9CA2F4-8362-450C-B9BC-1FC859C30508}">
  <ds:schemaRefs>
    <ds:schemaRef ds:uri="http://schemas.openxmlformats.org/officeDocument/2006/bibliography"/>
  </ds:schemaRefs>
</ds:datastoreItem>
</file>

<file path=customXml/itemProps2.xml><?xml version="1.0" encoding="utf-8"?>
<ds:datastoreItem xmlns:ds="http://schemas.openxmlformats.org/officeDocument/2006/customXml" ds:itemID="{DACF814B-6765-4A15-809A-C16BBDCD66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5b6da-7e8a-4e02-b738-23ecb54a0174"/>
    <ds:schemaRef ds:uri="7baa94af-506d-4747-ac50-9cd368e4de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30FD54-5192-4B6A-BB8A-F49EA2AB20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2BE5FD-55ED-4B3F-91C8-13EA506CAC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33</TotalTime>
  <Pages>13</Pages>
  <Words>487</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r</dc:creator>
  <cp:keywords/>
  <dc:description/>
  <cp:lastModifiedBy>H.H.W.M.Binuka Sihan Paranagama it19129372</cp:lastModifiedBy>
  <cp:revision>237</cp:revision>
  <cp:lastPrinted>2019-07-10T12:19:00Z</cp:lastPrinted>
  <dcterms:created xsi:type="dcterms:W3CDTF">2021-12-18T17:45:00Z</dcterms:created>
  <dcterms:modified xsi:type="dcterms:W3CDTF">2022-01-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CABFD172DE224097911132130976D5</vt:lpwstr>
  </property>
</Properties>
</file>